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4AD4E1" w14:textId="77777777" w:rsidR="00A7601A" w:rsidRDefault="00D00E59">
      <w:pPr>
        <w:shd w:val="clear" w:color="auto" w:fill="FFFFFF"/>
        <w:spacing w:before="523"/>
        <w:ind w:left="504"/>
        <w:rPr>
          <w:color w:val="000000"/>
          <w:spacing w:val="-10"/>
          <w:sz w:val="29"/>
        </w:rPr>
      </w:pPr>
      <w:r>
        <w:rPr>
          <w:color w:val="000000"/>
          <w:spacing w:val="-10"/>
          <w:sz w:val="29"/>
        </w:rPr>
        <w:t>07 авг</w:t>
      </w:r>
      <w:bookmarkStart w:id="0" w:name="_GoBack"/>
      <w:bookmarkEnd w:id="0"/>
      <w:r>
        <w:rPr>
          <w:color w:val="000000"/>
          <w:spacing w:val="-10"/>
          <w:sz w:val="29"/>
        </w:rPr>
        <w:t>уста 2003 г.</w:t>
      </w:r>
    </w:p>
    <w:p w14:paraId="094AD4E2" w14:textId="77777777" w:rsidR="00A7601A" w:rsidRDefault="00D00E59">
      <w:pPr>
        <w:shd w:val="clear" w:color="auto" w:fill="FFFFFF"/>
        <w:spacing w:before="523"/>
        <w:ind w:left="3098"/>
      </w:pPr>
      <w:r>
        <w:rPr>
          <w:color w:val="000000"/>
          <w:spacing w:val="-10"/>
          <w:sz w:val="29"/>
        </w:rPr>
        <w:t xml:space="preserve">        ПОСТАНОВЛЕНИЕ № 83</w:t>
      </w:r>
    </w:p>
    <w:p w14:paraId="094AD4E3" w14:textId="77777777" w:rsidR="00A7601A" w:rsidRDefault="00D00E59">
      <w:pPr>
        <w:shd w:val="clear" w:color="auto" w:fill="FFFFFF"/>
        <w:spacing w:before="389" w:line="322" w:lineRule="exact"/>
        <w:ind w:left="14" w:right="3696"/>
      </w:pPr>
      <w:r>
        <w:rPr>
          <w:color w:val="000000"/>
          <w:spacing w:val="-5"/>
          <w:sz w:val="29"/>
        </w:rPr>
        <w:t xml:space="preserve">Об утверждении и введении в действие </w:t>
      </w:r>
      <w:r>
        <w:rPr>
          <w:color w:val="000000"/>
          <w:spacing w:val="-12"/>
          <w:sz w:val="29"/>
        </w:rPr>
        <w:t xml:space="preserve">Инструкции 3.4.11-17-13-2003 «Организация </w:t>
      </w:r>
      <w:r>
        <w:rPr>
          <w:color w:val="000000"/>
          <w:spacing w:val="-5"/>
          <w:sz w:val="29"/>
        </w:rPr>
        <w:t>и проведение первичных противоэпидеми</w:t>
      </w:r>
      <w:r>
        <w:rPr>
          <w:color w:val="000000"/>
          <w:spacing w:val="-5"/>
          <w:sz w:val="29"/>
        </w:rPr>
        <w:softHyphen/>
        <w:t xml:space="preserve">ческих мероприятий в случаях выявления больного (трупа), подозрительного на </w:t>
      </w:r>
      <w:r>
        <w:rPr>
          <w:color w:val="000000"/>
          <w:spacing w:val="-6"/>
          <w:sz w:val="29"/>
        </w:rPr>
        <w:t xml:space="preserve">заболевание карантинными инфекциями, </w:t>
      </w:r>
      <w:r>
        <w:rPr>
          <w:color w:val="000000"/>
          <w:spacing w:val="-8"/>
          <w:sz w:val="29"/>
        </w:rPr>
        <w:t xml:space="preserve">контагиозными вирусными геморрагическими </w:t>
      </w:r>
      <w:r>
        <w:rPr>
          <w:color w:val="000000"/>
          <w:spacing w:val="-6"/>
          <w:sz w:val="29"/>
        </w:rPr>
        <w:t xml:space="preserve">лихорадками, инфекционными болезнями неясной этиологии, представляющими </w:t>
      </w:r>
      <w:r>
        <w:rPr>
          <w:color w:val="000000"/>
          <w:spacing w:val="-7"/>
          <w:sz w:val="29"/>
        </w:rPr>
        <w:t xml:space="preserve">опасность для населения Республики Беларусь </w:t>
      </w:r>
      <w:r>
        <w:rPr>
          <w:color w:val="000000"/>
          <w:spacing w:val="-6"/>
          <w:sz w:val="29"/>
        </w:rPr>
        <w:t>и международного сообщения»</w:t>
      </w:r>
    </w:p>
    <w:p w14:paraId="094AD4E4" w14:textId="77777777" w:rsidR="00A7601A" w:rsidRDefault="00D00E59">
      <w:pPr>
        <w:shd w:val="clear" w:color="auto" w:fill="FFFFFF"/>
        <w:spacing w:before="410" w:line="298" w:lineRule="exact"/>
        <w:ind w:left="14" w:right="17" w:firstLine="718"/>
        <w:jc w:val="both"/>
      </w:pPr>
      <w:r>
        <w:rPr>
          <w:color w:val="000000"/>
          <w:spacing w:val="-1"/>
          <w:sz w:val="29"/>
        </w:rPr>
        <w:t xml:space="preserve">В целях исполнения Закона Республики Беларусь «О санитарно </w:t>
      </w:r>
      <w:r>
        <w:rPr>
          <w:color w:val="000000"/>
          <w:spacing w:val="-5"/>
          <w:sz w:val="29"/>
        </w:rPr>
        <w:t xml:space="preserve">эпидемическом благополучии населения» в редакции от 23 мая 2000 г. (Нацио- </w:t>
      </w:r>
      <w:r>
        <w:rPr>
          <w:color w:val="000000"/>
          <w:spacing w:val="-4"/>
          <w:sz w:val="29"/>
        </w:rPr>
        <w:t xml:space="preserve">нальный реестр правовых актов Республики Беларусь, 2000 г., № 52, 2/172 </w:t>
      </w:r>
      <w:r>
        <w:rPr>
          <w:color w:val="000000"/>
          <w:spacing w:val="-7"/>
          <w:sz w:val="29"/>
        </w:rPr>
        <w:t>постановляю:</w:t>
      </w:r>
    </w:p>
    <w:p w14:paraId="094AD4E5" w14:textId="77777777" w:rsidR="00A7601A" w:rsidRDefault="00D00E59">
      <w:pPr>
        <w:shd w:val="clear" w:color="auto" w:fill="FFFFFF"/>
        <w:tabs>
          <w:tab w:val="left" w:pos="1003"/>
        </w:tabs>
        <w:spacing w:line="322" w:lineRule="exact"/>
        <w:ind w:firstLine="720"/>
        <w:jc w:val="both"/>
        <w:rPr>
          <w:color w:val="000000"/>
          <w:spacing w:val="-30"/>
          <w:sz w:val="29"/>
        </w:rPr>
      </w:pPr>
      <w:r>
        <w:rPr>
          <w:color w:val="000000"/>
          <w:spacing w:val="-3"/>
          <w:sz w:val="29"/>
        </w:rPr>
        <w:t xml:space="preserve">1. Утвердить прилагаемую Инструкцию 3.4.11-17-13-2003 «Организация и </w:t>
      </w:r>
      <w:r>
        <w:rPr>
          <w:color w:val="000000"/>
          <w:spacing w:val="-4"/>
          <w:sz w:val="29"/>
        </w:rPr>
        <w:t>проведение первичных противоэпидемических мероприятий   в случаях выявле</w:t>
      </w:r>
      <w:r>
        <w:rPr>
          <w:color w:val="000000"/>
          <w:spacing w:val="-1"/>
          <w:sz w:val="29"/>
        </w:rPr>
        <w:t>ния больного (трупа), подозрительного на заболевание карантинными инфек</w:t>
      </w:r>
      <w:r>
        <w:rPr>
          <w:color w:val="000000"/>
          <w:spacing w:val="-2"/>
          <w:sz w:val="29"/>
        </w:rPr>
        <w:t>циями, контагиозными вирусными геморрагическими лихорадками, инфекци</w:t>
      </w:r>
      <w:r>
        <w:rPr>
          <w:color w:val="000000"/>
          <w:spacing w:val="-3"/>
          <w:sz w:val="29"/>
        </w:rPr>
        <w:t>онными болезнями неясной этиологии, представляющими опасность для насе</w:t>
      </w:r>
      <w:r>
        <w:rPr>
          <w:color w:val="000000"/>
          <w:spacing w:val="-7"/>
          <w:sz w:val="29"/>
        </w:rPr>
        <w:t xml:space="preserve">ления Республики Беларусь и международного сообщения» и ввести в действие» </w:t>
      </w:r>
      <w:r>
        <w:rPr>
          <w:color w:val="000000"/>
          <w:spacing w:val="-5"/>
          <w:sz w:val="29"/>
        </w:rPr>
        <w:t>на территории Республики Беларусь со дня опубликования.</w:t>
      </w:r>
    </w:p>
    <w:p w14:paraId="094AD4E6" w14:textId="77777777" w:rsidR="00A7601A" w:rsidRDefault="00D00E59">
      <w:pPr>
        <w:shd w:val="clear" w:color="auto" w:fill="FFFFFF"/>
        <w:tabs>
          <w:tab w:val="left" w:pos="1003"/>
        </w:tabs>
        <w:spacing w:before="58" w:line="295" w:lineRule="exact"/>
        <w:ind w:firstLine="720"/>
        <w:jc w:val="both"/>
        <w:rPr>
          <w:color w:val="000000"/>
          <w:spacing w:val="-15"/>
          <w:sz w:val="29"/>
        </w:rPr>
      </w:pPr>
      <w:r>
        <w:rPr>
          <w:color w:val="000000"/>
          <w:sz w:val="29"/>
        </w:rPr>
        <w:t>2. Не применять на территории Республики Беларусь Инструкцию по</w:t>
      </w:r>
      <w:r>
        <w:rPr>
          <w:color w:val="000000"/>
          <w:sz w:val="29"/>
        </w:rPr>
        <w:br/>
      </w:r>
      <w:r>
        <w:rPr>
          <w:color w:val="000000"/>
          <w:spacing w:val="-2"/>
          <w:sz w:val="29"/>
        </w:rPr>
        <w:t>проведению первичных мероприятий при выявлении больного (трупа),   подоз</w:t>
      </w:r>
      <w:r>
        <w:rPr>
          <w:color w:val="000000"/>
          <w:spacing w:val="-3"/>
          <w:sz w:val="29"/>
        </w:rPr>
        <w:t>рительного на заболевание чумой, холерой, контагиозными вирусными гемор</w:t>
      </w:r>
      <w:r>
        <w:rPr>
          <w:color w:val="000000"/>
          <w:spacing w:val="-5"/>
          <w:sz w:val="29"/>
        </w:rPr>
        <w:t>рагическими лихорадками. М. 1985 г.</w:t>
      </w:r>
    </w:p>
    <w:p w14:paraId="094AD4E7" w14:textId="77777777" w:rsidR="00A7601A" w:rsidRDefault="00D00E59">
      <w:pPr>
        <w:shd w:val="clear" w:color="auto" w:fill="FFFFFF"/>
        <w:tabs>
          <w:tab w:val="left" w:pos="1003"/>
        </w:tabs>
        <w:spacing w:before="36"/>
        <w:ind w:firstLine="720"/>
        <w:rPr>
          <w:color w:val="000000"/>
          <w:spacing w:val="-16"/>
          <w:sz w:val="29"/>
        </w:rPr>
      </w:pPr>
      <w:r>
        <w:rPr>
          <w:color w:val="000000"/>
          <w:spacing w:val="-7"/>
          <w:sz w:val="29"/>
        </w:rPr>
        <w:t>3. Довести настоящее Постановление до сведения всех заинтересованных.</w:t>
      </w:r>
    </w:p>
    <w:p w14:paraId="094AD4E8" w14:textId="77777777" w:rsidR="00A7601A" w:rsidRDefault="00CE083A">
      <w:pPr>
        <w:spacing w:before="65"/>
        <w:ind w:left="5810" w:right="3077"/>
        <w:rPr>
          <w:rFonts w:ascii="Courier New" w:hAnsi="Courier New"/>
        </w:rPr>
      </w:pPr>
      <w:r>
        <w:rPr>
          <w:rFonts w:ascii="Courier New" w:hAnsi="Courier New"/>
        </w:rPr>
        <w:pict w14:anchorId="094AE31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pt;height:33.75pt" fillcolor="window">
            <v:imagedata r:id="rId7" o:title=""/>
          </v:shape>
        </w:pict>
      </w:r>
    </w:p>
    <w:p w14:paraId="094AD4E9" w14:textId="77777777" w:rsidR="00A7601A" w:rsidRDefault="00D00E59">
      <w:pPr>
        <w:shd w:val="clear" w:color="auto" w:fill="FFFFFF"/>
        <w:spacing w:before="14"/>
        <w:ind w:right="74"/>
        <w:jc w:val="right"/>
      </w:pPr>
      <w:r>
        <w:rPr>
          <w:color w:val="000000"/>
          <w:spacing w:val="-7"/>
          <w:sz w:val="29"/>
        </w:rPr>
        <w:t>В.П. Филонов</w:t>
      </w:r>
    </w:p>
    <w:p w14:paraId="094AD4EA" w14:textId="77777777" w:rsidR="00A7601A" w:rsidRDefault="00A7601A">
      <w:pPr>
        <w:shd w:val="clear" w:color="auto" w:fill="FFFFFF"/>
        <w:spacing w:before="14"/>
        <w:ind w:right="74"/>
        <w:jc w:val="right"/>
        <w:sectPr w:rsidR="00A7601A">
          <w:type w:val="continuous"/>
          <w:pgSz w:w="11909" w:h="16834"/>
          <w:pgMar w:top="1052" w:right="821" w:bottom="360" w:left="1539" w:header="720" w:footer="720" w:gutter="0"/>
          <w:cols w:space="60"/>
          <w:noEndnote/>
        </w:sectPr>
      </w:pPr>
    </w:p>
    <w:p w14:paraId="094AD4EB" w14:textId="77777777" w:rsidR="00A7601A" w:rsidRDefault="00A7601A">
      <w:pPr>
        <w:pStyle w:val="Normal1"/>
        <w:spacing w:before="60" w:line="221" w:lineRule="auto"/>
        <w:ind w:firstLine="720"/>
        <w:rPr>
          <w:b/>
          <w:sz w:val="28"/>
        </w:rPr>
      </w:pPr>
    </w:p>
    <w:p w14:paraId="094AD4EC" w14:textId="77777777" w:rsidR="00A7601A" w:rsidRDefault="00D00E59">
      <w:pPr>
        <w:ind w:left="2160" w:firstLine="720"/>
        <w:rPr>
          <w:sz w:val="28"/>
        </w:rPr>
      </w:pPr>
      <w:r>
        <w:rPr>
          <w:sz w:val="28"/>
        </w:rPr>
        <w:t xml:space="preserve"> 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</w:p>
    <w:p w14:paraId="094AD4ED" w14:textId="77777777" w:rsidR="00A7601A" w:rsidRDefault="00D00E59">
      <w:pPr>
        <w:pStyle w:val="Heading1"/>
      </w:pPr>
      <w:r>
        <w:t>УТВЕРЖДЕНО</w:t>
      </w:r>
    </w:p>
    <w:p w14:paraId="094AD4EE" w14:textId="77777777" w:rsidR="00A7601A" w:rsidRDefault="00D00E59">
      <w:pPr>
        <w:ind w:left="5041"/>
        <w:rPr>
          <w:sz w:val="28"/>
        </w:rPr>
      </w:pPr>
      <w:r>
        <w:rPr>
          <w:sz w:val="28"/>
        </w:rPr>
        <w:t>Постановление Главного</w:t>
      </w:r>
    </w:p>
    <w:p w14:paraId="094AD4EF" w14:textId="77777777" w:rsidR="00A7601A" w:rsidRDefault="00D00E59">
      <w:pPr>
        <w:ind w:left="5041"/>
        <w:rPr>
          <w:sz w:val="28"/>
        </w:rPr>
      </w:pPr>
      <w:r>
        <w:rPr>
          <w:sz w:val="28"/>
        </w:rPr>
        <w:t xml:space="preserve">государственного санитарного врача Республики Беларусь </w:t>
      </w:r>
    </w:p>
    <w:p w14:paraId="094AD4F0" w14:textId="77777777" w:rsidR="00A7601A" w:rsidRDefault="00D00E59">
      <w:pPr>
        <w:ind w:left="4320" w:firstLine="720"/>
        <w:rPr>
          <w:sz w:val="28"/>
        </w:rPr>
      </w:pPr>
      <w:r>
        <w:rPr>
          <w:sz w:val="28"/>
        </w:rPr>
        <w:t>07 августа 2003г.     №   83</w:t>
      </w:r>
    </w:p>
    <w:p w14:paraId="094AD4F1" w14:textId="77777777" w:rsidR="00A7601A" w:rsidRDefault="00A7601A">
      <w:pPr>
        <w:ind w:firstLine="720"/>
        <w:rPr>
          <w:sz w:val="28"/>
        </w:rPr>
      </w:pPr>
    </w:p>
    <w:p w14:paraId="094AD4F2" w14:textId="77777777" w:rsidR="00A7601A" w:rsidRDefault="00A7601A">
      <w:pPr>
        <w:ind w:firstLine="720"/>
        <w:rPr>
          <w:sz w:val="28"/>
        </w:rPr>
      </w:pPr>
    </w:p>
    <w:p w14:paraId="094AD4F3" w14:textId="77777777" w:rsidR="00A7601A" w:rsidRDefault="00D00E59">
      <w:pPr>
        <w:ind w:firstLine="720"/>
        <w:jc w:val="center"/>
        <w:rPr>
          <w:sz w:val="28"/>
        </w:rPr>
      </w:pPr>
      <w:r>
        <w:rPr>
          <w:sz w:val="28"/>
        </w:rPr>
        <w:t>Инструкция   3.4.11-17-13-2003</w:t>
      </w:r>
    </w:p>
    <w:p w14:paraId="094AD4F4" w14:textId="77777777" w:rsidR="00A7601A" w:rsidRDefault="00A7601A">
      <w:pPr>
        <w:rPr>
          <w:b/>
          <w:sz w:val="28"/>
        </w:rPr>
      </w:pPr>
    </w:p>
    <w:p w14:paraId="094AD4F5" w14:textId="77777777" w:rsidR="00A7601A" w:rsidRDefault="00D00E59">
      <w:pPr>
        <w:pStyle w:val="BlockText"/>
        <w:ind w:left="0" w:right="0"/>
        <w:jc w:val="both"/>
      </w:pPr>
      <w:r>
        <w:t xml:space="preserve">«ОРГАНИЗАЦИЯ И ПРОВЕДЕНИЕ ПЕРВИЧНЫХ ПРОТИВОЭПИДЕМИЧЕСКИХ МЕРОПРИЯТИЙ НА СЛУЧАЙ ВЫЯВЛЕНИЯ БОЛЬНОГО (ТРУПА), ПОДОЗРИТЕЛЬНОГО НА ЗАБОЛЕВАНИЕ КАРАНТИННЫМИ ИНФЕКЦИЯИМ, КОНТАГИОЗНЫМИ ВИРУСНЫМИ ГЕМОРРАГИЧЕСКИМИ ЛИХОРАДКАМИ И ИНФЕКЦИОННЫМИ БОЛЕЗНЯМИ НЕЯСНОЙ ЭТИОЛОГИИ, ПРЕДСТАВЛЯЮЩИМИ ОПАСНОСТЬ ДЛЯ НАСЕЛЕНИЯ РЕСПУБЛИКИ БЕЛАРУСЬ И МЕЖДУНАРОДНОГО СООБЩЕНИЯ» </w:t>
      </w:r>
    </w:p>
    <w:p w14:paraId="094AD4F6" w14:textId="77777777" w:rsidR="00A7601A" w:rsidRDefault="00A7601A">
      <w:pPr>
        <w:ind w:firstLine="720"/>
        <w:rPr>
          <w:sz w:val="28"/>
        </w:rPr>
      </w:pPr>
    </w:p>
    <w:p w14:paraId="094AD4F7" w14:textId="77777777" w:rsidR="00A7601A" w:rsidRDefault="00A7601A">
      <w:pPr>
        <w:ind w:firstLine="720"/>
        <w:rPr>
          <w:sz w:val="28"/>
        </w:rPr>
      </w:pPr>
    </w:p>
    <w:p w14:paraId="094AD4F8" w14:textId="77777777" w:rsidR="00A7601A" w:rsidRDefault="00D00E59">
      <w:pPr>
        <w:pStyle w:val="Footer"/>
        <w:tabs>
          <w:tab w:val="clear" w:pos="4153"/>
          <w:tab w:val="clear" w:pos="8306"/>
        </w:tabs>
        <w:jc w:val="center"/>
      </w:pPr>
      <w:r>
        <w:t xml:space="preserve">РАЗДЕЛ </w:t>
      </w:r>
      <w:r>
        <w:rPr>
          <w:lang w:val="en-US"/>
        </w:rPr>
        <w:t>I</w:t>
      </w:r>
    </w:p>
    <w:p w14:paraId="094AD4F9" w14:textId="77777777" w:rsidR="00A7601A" w:rsidRDefault="00D00E59">
      <w:pPr>
        <w:jc w:val="center"/>
        <w:rPr>
          <w:sz w:val="28"/>
        </w:rPr>
      </w:pPr>
      <w:r>
        <w:rPr>
          <w:sz w:val="28"/>
        </w:rPr>
        <w:t>ОБЩИЕ ПОЛОЖЕНИЯ</w:t>
      </w:r>
    </w:p>
    <w:p w14:paraId="094AD4FA" w14:textId="77777777" w:rsidR="00A7601A" w:rsidRDefault="00D00E59">
      <w:pPr>
        <w:jc w:val="center"/>
        <w:rPr>
          <w:sz w:val="28"/>
        </w:rPr>
      </w:pPr>
      <w:r>
        <w:rPr>
          <w:sz w:val="28"/>
        </w:rPr>
        <w:t>ГЛАВА  1</w:t>
      </w:r>
    </w:p>
    <w:p w14:paraId="094AD4FB" w14:textId="77777777" w:rsidR="00A7601A" w:rsidRDefault="00D00E59">
      <w:pPr>
        <w:jc w:val="center"/>
        <w:rPr>
          <w:sz w:val="28"/>
        </w:rPr>
      </w:pPr>
      <w:r>
        <w:rPr>
          <w:sz w:val="28"/>
        </w:rPr>
        <w:t>ОБЛАСТЬ ПРИМЕНЕНИЯ</w:t>
      </w:r>
    </w:p>
    <w:p w14:paraId="094AD4FC" w14:textId="77777777" w:rsidR="00A7601A" w:rsidRDefault="00D00E59">
      <w:pPr>
        <w:pStyle w:val="BodyTextIndent"/>
        <w:ind w:firstLine="720"/>
      </w:pPr>
      <w:r>
        <w:t>Настоящая Инструкция подготовлена в соответствии с Законом Республики Беларусь «О санитарно-эпидемическом благополучии населения» и Санитарными правилами 3.4.17-2003 «Санитарная охрана территории Республики Беларусь». В настоящей Инструкции приведены материалы по инфекционным заболеваниям, требующим проведения мероприятий по санитарной охране территории Республики Беларусь (далее – Болезни), клинико-эпидемиологической характеристике отдельных нозологических форм Болезней, а также синдромов инфекционных болезней не установленной этиологии, представляющих опасность для населения Республики Беларусь и международного сообщения (далее – Синдромы), действиям медицинского персонала при выявлении больного (трупа), лечению и экстренной профилактике, комплектованию укладок, правилам забора и транспортировки материала, применению защитных костюмов, режимам дезинфекции.</w:t>
      </w:r>
    </w:p>
    <w:p w14:paraId="094AD4FD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 xml:space="preserve">Инструкция предназначена для специалистов организаций здравоохранения Республики Беларусь независимо от их подчинения и форм собственности, организаторов здравоохранения. </w:t>
      </w:r>
    </w:p>
    <w:p w14:paraId="094AD4FE" w14:textId="77777777" w:rsidR="00A7601A" w:rsidRDefault="00A7601A">
      <w:pPr>
        <w:pStyle w:val="BodyTextIndent3"/>
        <w:spacing w:before="0"/>
        <w:rPr>
          <w:b w:val="0"/>
        </w:rPr>
      </w:pPr>
    </w:p>
    <w:p w14:paraId="094AD4FF" w14:textId="77777777" w:rsidR="00A7601A" w:rsidRDefault="00A7601A">
      <w:pPr>
        <w:pStyle w:val="BodyTextIndent3"/>
        <w:spacing w:before="0"/>
        <w:rPr>
          <w:b w:val="0"/>
        </w:rPr>
      </w:pPr>
    </w:p>
    <w:p w14:paraId="094AD500" w14:textId="77777777" w:rsidR="00A7601A" w:rsidRDefault="00A7601A">
      <w:pPr>
        <w:pStyle w:val="BodyTextIndent3"/>
        <w:spacing w:before="0"/>
        <w:rPr>
          <w:b w:val="0"/>
        </w:rPr>
      </w:pPr>
    </w:p>
    <w:p w14:paraId="094AD501" w14:textId="77777777" w:rsidR="00A7601A" w:rsidRDefault="00A7601A">
      <w:pPr>
        <w:pStyle w:val="BodyTextIndent3"/>
        <w:spacing w:before="0"/>
        <w:rPr>
          <w:b w:val="0"/>
        </w:rPr>
      </w:pPr>
    </w:p>
    <w:p w14:paraId="094AD502" w14:textId="77777777" w:rsidR="00A7601A" w:rsidRDefault="00A7601A">
      <w:pPr>
        <w:pStyle w:val="BodyTextIndent3"/>
        <w:spacing w:before="0"/>
        <w:ind w:left="2160"/>
        <w:jc w:val="left"/>
        <w:rPr>
          <w:b w:val="0"/>
        </w:rPr>
      </w:pPr>
    </w:p>
    <w:p w14:paraId="094AD503" w14:textId="77777777" w:rsidR="00A7601A" w:rsidRDefault="00A7601A">
      <w:pPr>
        <w:pStyle w:val="BodyTextIndent3"/>
        <w:spacing w:before="0"/>
        <w:ind w:left="2160"/>
        <w:rPr>
          <w:b w:val="0"/>
        </w:rPr>
      </w:pPr>
    </w:p>
    <w:p w14:paraId="094AD504" w14:textId="77777777" w:rsidR="00A7601A" w:rsidRDefault="00D00E59">
      <w:pPr>
        <w:pStyle w:val="BodyTextIndent3"/>
        <w:spacing w:before="0"/>
        <w:ind w:left="2160"/>
        <w:jc w:val="left"/>
        <w:rPr>
          <w:b w:val="0"/>
        </w:rPr>
      </w:pPr>
      <w:r>
        <w:rPr>
          <w:b w:val="0"/>
        </w:rPr>
        <w:t xml:space="preserve">                  ГЛАВА 2</w:t>
      </w:r>
    </w:p>
    <w:p w14:paraId="094AD505" w14:textId="77777777" w:rsidR="00A7601A" w:rsidRDefault="00D00E59">
      <w:pPr>
        <w:pStyle w:val="BodyTextIndent3"/>
        <w:spacing w:before="0"/>
        <w:ind w:firstLine="0"/>
        <w:rPr>
          <w:b w:val="0"/>
        </w:rPr>
      </w:pPr>
      <w:r>
        <w:rPr>
          <w:b w:val="0"/>
        </w:rPr>
        <w:t>ОБЩИЕ СВЕДЕНИЯ О КАРАНТИННЫХ ЗАБОЛЕВАНИЯХ (ЧУМЕ, ХОЛЕРЕ, ЖЕЛТОЙ ЛИХОРАДКЕ), КОНТАГИОЗНЫХ ВИРУСНЫХ ГЕМОРРАГИЧЕСКИХ ЛИХОРАДКАХ (МАРБУРГ, ЭБОЛА, ЛАССА, АРГЕНТИНСКОЙ, БОЛИВИЙСКОЙ, КРЫМ-КОНГО)</w:t>
      </w:r>
    </w:p>
    <w:p w14:paraId="094AD506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2.1.Чума - зооантропонозная природно-очаговая бактериальная инфекци</w:t>
      </w:r>
      <w:r>
        <w:rPr>
          <w:sz w:val="28"/>
        </w:rPr>
        <w:softHyphen/>
        <w:t>онная болезнь, сопровождающаяся высокой летальностью и возможностью эпидемического распространения.</w:t>
      </w:r>
    </w:p>
    <w:p w14:paraId="094AD507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риродные очаги чумы существуют на всех континентах, кроме Австра</w:t>
      </w:r>
      <w:r>
        <w:rPr>
          <w:sz w:val="28"/>
        </w:rPr>
        <w:softHyphen/>
        <w:t>лии и Антарктиды, и занимают приблизительно 6-7% территории суши. В Азии, Африке, Северной и Южной Америке и на океанских островах насчиты</w:t>
      </w:r>
      <w:r>
        <w:rPr>
          <w:sz w:val="28"/>
        </w:rPr>
        <w:softHyphen/>
        <w:t>вается около 50 государств, на территории которых обнаружены или предпола</w:t>
      </w:r>
      <w:r>
        <w:rPr>
          <w:sz w:val="28"/>
        </w:rPr>
        <w:softHyphen/>
        <w:t>гается наличие природных очагов чумы. В Африке природные очаги охватыва</w:t>
      </w:r>
      <w:r>
        <w:rPr>
          <w:sz w:val="28"/>
        </w:rPr>
        <w:softHyphen/>
        <w:t>ют отдельные регионы северной, западной, экваториальной и южной частей континента. В Азии энзоотичные по чуме территории расположены в ряде стран Южного (Индия, Непал), Юго-Восточного (Вьетнам, Мьянма, Индонезия, Таиланд, Камбоджа) и Восточного (Монголия, Китай) регионов. Природная очаговость в Америке отмечена в 15 штатах США, в 2 штатах Канады и в 1 штате Мексики. В Южной Америке природные очаги зарегистрированы в 6 странах (Аргентина, Боливия, Бразилия, Эквадор, Перу, Венесуэла) и на Гавай</w:t>
      </w:r>
      <w:r>
        <w:rPr>
          <w:sz w:val="28"/>
        </w:rPr>
        <w:softHyphen/>
        <w:t>ских островах. На территории СНГ насчитывается 43 автономных природных очага чумы, расположенных в России (Юго-Востоке, в Волго-Уральском меж</w:t>
      </w:r>
      <w:r>
        <w:rPr>
          <w:sz w:val="28"/>
        </w:rPr>
        <w:softHyphen/>
        <w:t>дуречье, на юге Сибири, в Забайкалье), на Кавказе, Закавказье, Казахстане и Средней Азии.</w:t>
      </w:r>
    </w:p>
    <w:p w14:paraId="094AD508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Возбудитель чумы - грамотрицательная полиморфная неподвижная бак</w:t>
      </w:r>
      <w:r>
        <w:rPr>
          <w:sz w:val="28"/>
        </w:rPr>
        <w:softHyphen/>
        <w:t xml:space="preserve">терия </w:t>
      </w:r>
      <w:r>
        <w:rPr>
          <w:sz w:val="28"/>
          <w:lang w:val="en-US"/>
        </w:rPr>
        <w:t>Yersinia</w:t>
      </w:r>
      <w:r>
        <w:rPr>
          <w:sz w:val="28"/>
        </w:rPr>
        <w:t xml:space="preserve"> </w:t>
      </w:r>
      <w:r>
        <w:rPr>
          <w:sz w:val="28"/>
          <w:lang w:val="en-US"/>
        </w:rPr>
        <w:t>pestis</w:t>
      </w:r>
      <w:r>
        <w:rPr>
          <w:sz w:val="28"/>
        </w:rPr>
        <w:t xml:space="preserve"> семейства </w:t>
      </w:r>
      <w:r>
        <w:rPr>
          <w:sz w:val="28"/>
          <w:lang w:val="en-US"/>
        </w:rPr>
        <w:t>Enterobacteriaceae</w:t>
      </w:r>
      <w:r>
        <w:rPr>
          <w:sz w:val="28"/>
        </w:rPr>
        <w:t xml:space="preserve"> рода </w:t>
      </w:r>
      <w:r>
        <w:rPr>
          <w:sz w:val="28"/>
          <w:lang w:val="en-US"/>
        </w:rPr>
        <w:t>Yersinia</w:t>
      </w:r>
      <w:r>
        <w:rPr>
          <w:sz w:val="28"/>
        </w:rPr>
        <w:t>. Обладает высо</w:t>
      </w:r>
      <w:r>
        <w:rPr>
          <w:sz w:val="28"/>
        </w:rPr>
        <w:softHyphen/>
        <w:t>кой устойчивостью во внешней среде: в различных субстратах выживает от 30 дней до 6-7 месяцев. Хорошо переносит низкие температуры, замораживание; чувствителен к высушиванию, нагреванию, быстро разрушается под дейст</w:t>
      </w:r>
      <w:r>
        <w:rPr>
          <w:sz w:val="28"/>
        </w:rPr>
        <w:softHyphen/>
        <w:t>вием дезинфицирующих средств.</w:t>
      </w:r>
    </w:p>
    <w:p w14:paraId="094AD509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Источники инфекции - больные животные и больной человек. Естествен</w:t>
      </w:r>
      <w:r>
        <w:rPr>
          <w:sz w:val="28"/>
        </w:rPr>
        <w:softHyphen/>
        <w:t>ная инфицированность чумой выявлена почти у 250 видов животных, среди ко</w:t>
      </w:r>
      <w:r>
        <w:rPr>
          <w:sz w:val="28"/>
        </w:rPr>
        <w:softHyphen/>
        <w:t>торых имеются представители 8 отрядов класса Млекопитающих. Основными носителями в природных очагах чумы являются: в Евразии — сурки, суслики, песчанки, полевки, пищухи, крысы; в Северной Америке - суслики, луговые собачки, хомяки, полевки;  в Южной Америке - хомяки, кролики, морские свинки, опоссумы; в Северной и Западной Африке - песчанки и крысы, в Юж</w:t>
      </w:r>
      <w:r>
        <w:rPr>
          <w:sz w:val="28"/>
        </w:rPr>
        <w:softHyphen/>
        <w:t>ной Африке - многососковая и другие виды крыс, песчанки, в Тропической Африке - крысы. Переносчиками чумы являются эктопаразиты животных и че</w:t>
      </w:r>
      <w:r>
        <w:rPr>
          <w:sz w:val="28"/>
        </w:rPr>
        <w:softHyphen/>
        <w:t>ловека (блохи, иксодовые и гамазовые клещи).</w:t>
      </w:r>
    </w:p>
    <w:p w14:paraId="094AD50A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Чрезвычайную опасность для людей представляют больные чумой сель</w:t>
      </w:r>
      <w:r>
        <w:rPr>
          <w:sz w:val="28"/>
        </w:rPr>
        <w:softHyphen/>
        <w:t>скохозяйственные и дикие промысловые животные (верблюды, сурки, зайцеобразные, лисы и др.), а также сырье животного происхождения (мясо, субпро</w:t>
      </w:r>
      <w:r>
        <w:rPr>
          <w:sz w:val="28"/>
        </w:rPr>
        <w:softHyphen/>
        <w:t>дукты, шкуры, кожа, шерсть).</w:t>
      </w:r>
    </w:p>
    <w:p w14:paraId="094AD50B" w14:textId="77777777" w:rsidR="00A7601A" w:rsidRDefault="00A7601A">
      <w:pPr>
        <w:pStyle w:val="BodyText3"/>
        <w:ind w:firstLine="720"/>
      </w:pPr>
    </w:p>
    <w:p w14:paraId="094AD50C" w14:textId="77777777" w:rsidR="00A7601A" w:rsidRDefault="00D00E59">
      <w:pPr>
        <w:pStyle w:val="BodyText3"/>
        <w:ind w:firstLine="720"/>
      </w:pPr>
      <w:r>
        <w:t>Механизм заражения человека при чуме может быть трансмиссивным (при укусе блох), контактным (при снятии шкурок и разделке туш больных жи</w:t>
      </w:r>
      <w:r>
        <w:softHyphen/>
        <w:t>вотных), аспирационным с воздушно-капельным и воздушно-пылевым путями передачи (при снятии шкурок, рубке мяса, при контакте с больными первичной или вторичной легочной формами чумы), а также алиментарным при употреб</w:t>
      </w:r>
      <w:r>
        <w:softHyphen/>
        <w:t>лении в пищу инфицированного мяса.</w:t>
      </w:r>
    </w:p>
    <w:p w14:paraId="094AD50D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 xml:space="preserve">Продолжительность инкубационного периода легочной, септической формами чумы </w:t>
      </w:r>
      <w:r>
        <w:rPr>
          <w:sz w:val="28"/>
        </w:rPr>
        <w:sym w:font="Symbol" w:char="F02D"/>
      </w:r>
      <w:r>
        <w:rPr>
          <w:sz w:val="28"/>
        </w:rPr>
        <w:t xml:space="preserve"> 1-3 суток, бубонной чумы </w:t>
      </w:r>
      <w:r>
        <w:rPr>
          <w:sz w:val="28"/>
        </w:rPr>
        <w:sym w:font="Symbol" w:char="F02D"/>
      </w:r>
      <w:r>
        <w:rPr>
          <w:sz w:val="28"/>
        </w:rPr>
        <w:t xml:space="preserve"> 3-6 суток, в исключительных случа</w:t>
      </w:r>
      <w:r>
        <w:rPr>
          <w:sz w:val="28"/>
        </w:rPr>
        <w:softHyphen/>
        <w:t>ях, при заражении вакцинированных, инкубационный период может увеличить</w:t>
      </w:r>
      <w:r>
        <w:rPr>
          <w:sz w:val="28"/>
        </w:rPr>
        <w:softHyphen/>
        <w:t>ся до 8-10 суток.</w:t>
      </w:r>
    </w:p>
    <w:p w14:paraId="094AD50E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Для чумы характерны внезапное начало, резкий подъем температуры (до 39°С и выше), слабость, головная и мышечные боли, тошнота, рвота, бред. На фоне интоксикации развивается сердечная недостаточность. Различают: бубон</w:t>
      </w:r>
      <w:r>
        <w:rPr>
          <w:sz w:val="28"/>
        </w:rPr>
        <w:softHyphen/>
        <w:t>ную, кожную, септическую, легочную и кишечную формы чумы. Чаще всего наблюдается бубонная, затем легочная, септическая и редко — кишечная и кожная формы заболевания. Летальность зависит от клинической формы, срока на</w:t>
      </w:r>
      <w:r>
        <w:rPr>
          <w:sz w:val="28"/>
        </w:rPr>
        <w:softHyphen/>
        <w:t>чала лечения и составляет от 10 до 50 %. (приложение 1).</w:t>
      </w:r>
    </w:p>
    <w:p w14:paraId="094AD50F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2.2. Холера - острое антропонозное инфекционное заболевание.</w:t>
      </w:r>
    </w:p>
    <w:p w14:paraId="094AD510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Эндемичными по холере регионами являются некоторые страны Азии, Африки, временно эндемичными - страны Латинской Америки, заносные слу</w:t>
      </w:r>
      <w:r>
        <w:rPr>
          <w:sz w:val="28"/>
        </w:rPr>
        <w:softHyphen/>
        <w:t>чаи регистрируются во всех регионах мира.</w:t>
      </w:r>
    </w:p>
    <w:p w14:paraId="094AD511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 xml:space="preserve">Возбудитель: холерный вибрион группы 01 классического или эльтор биовара, группы не 01, (0139) семейства </w:t>
      </w:r>
      <w:r>
        <w:rPr>
          <w:sz w:val="28"/>
          <w:lang w:val="en-US"/>
        </w:rPr>
        <w:t>Vibrionaceae</w:t>
      </w:r>
      <w:r>
        <w:rPr>
          <w:sz w:val="28"/>
        </w:rPr>
        <w:t xml:space="preserve">, рода </w:t>
      </w:r>
      <w:r>
        <w:rPr>
          <w:sz w:val="28"/>
          <w:lang w:val="en-US"/>
        </w:rPr>
        <w:t>Vibrio</w:t>
      </w:r>
      <w:r>
        <w:rPr>
          <w:sz w:val="28"/>
        </w:rPr>
        <w:t>.</w:t>
      </w:r>
    </w:p>
    <w:p w14:paraId="094AD512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Источником инфекции может быть больной человек или вибриононоси-тель.</w:t>
      </w:r>
    </w:p>
    <w:p w14:paraId="094AD513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Механизм заражения человека - фекально-оральный (водный, контактно-бытовой, пищевой пути передачи). Продолжительность инкубационного перио</w:t>
      </w:r>
      <w:r>
        <w:rPr>
          <w:sz w:val="28"/>
        </w:rPr>
        <w:softHyphen/>
        <w:t xml:space="preserve">да холеры </w:t>
      </w:r>
      <w:r>
        <w:rPr>
          <w:sz w:val="28"/>
        </w:rPr>
        <w:sym w:font="Symbol" w:char="F02D"/>
      </w:r>
      <w:r>
        <w:rPr>
          <w:sz w:val="28"/>
        </w:rPr>
        <w:t xml:space="preserve"> 3-5 суток.</w:t>
      </w:r>
    </w:p>
    <w:p w14:paraId="094AD514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Для холеры характерно внезапное начало, профузная диарея, иногда рво</w:t>
      </w:r>
      <w:r>
        <w:rPr>
          <w:sz w:val="28"/>
        </w:rPr>
        <w:softHyphen/>
        <w:t>та, быстро развивающееся обезвоживание организма больного, ацидоз и сосу</w:t>
      </w:r>
      <w:r>
        <w:rPr>
          <w:sz w:val="28"/>
        </w:rPr>
        <w:softHyphen/>
        <w:t>дистый коллапс; температура тела обычно нормальная или понижена. При от</w:t>
      </w:r>
      <w:r>
        <w:rPr>
          <w:sz w:val="28"/>
        </w:rPr>
        <w:softHyphen/>
        <w:t>сутствии лечения показатели летальности могут превышать 50%, причем смерть больного иногда наступает уже через несколько часов после начала за</w:t>
      </w:r>
      <w:r>
        <w:rPr>
          <w:sz w:val="28"/>
        </w:rPr>
        <w:softHyphen/>
        <w:t>болевания; при правильном лечении показатель летальности не превышает 1%. Нередко отмечаются легкие формы заболевания, проявляющиеся только диа-рейным синдромом. Может наблюдаться бессимптомное вибриононосительст-во (приложение 1).</w:t>
      </w:r>
    </w:p>
    <w:p w14:paraId="094AD515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 xml:space="preserve">2.3. Желтая лихорадка - зоонозная и антропонозная природно-очаговая антропоургическая вирусная инфекционная болезнь. Болезнь эндемична на обширных территориях Южной, Центральной, Западной и отчасти Восточной Африки в зоне влажных тропических лесов. </w:t>
      </w:r>
    </w:p>
    <w:p w14:paraId="094AD516" w14:textId="77777777" w:rsidR="00A7601A" w:rsidRDefault="00A7601A">
      <w:pPr>
        <w:ind w:firstLine="720"/>
        <w:rPr>
          <w:sz w:val="28"/>
        </w:rPr>
      </w:pPr>
    </w:p>
    <w:p w14:paraId="094AD517" w14:textId="77777777" w:rsidR="00A7601A" w:rsidRDefault="00A7601A">
      <w:pPr>
        <w:ind w:firstLine="720"/>
        <w:rPr>
          <w:sz w:val="28"/>
        </w:rPr>
      </w:pPr>
    </w:p>
    <w:p w14:paraId="094AD518" w14:textId="77777777" w:rsidR="00A7601A" w:rsidRDefault="00A7601A">
      <w:pPr>
        <w:ind w:firstLine="720"/>
        <w:rPr>
          <w:sz w:val="28"/>
        </w:rPr>
      </w:pPr>
    </w:p>
    <w:p w14:paraId="094AD519" w14:textId="77777777" w:rsidR="00A7601A" w:rsidRDefault="00D00E59">
      <w:pPr>
        <w:ind w:firstLine="720"/>
        <w:rPr>
          <w:sz w:val="28"/>
        </w:rPr>
      </w:pPr>
      <w:r>
        <w:rPr>
          <w:sz w:val="28"/>
        </w:rPr>
        <w:t>Существуют две эпидемиологические формы желтой лихорадки – зоонозная (джунглевая, сельская, природно-очаговая, где источник возбудителя – обезьяны) и антропонозная (городская, где резервуар инфекции – человек).</w:t>
      </w:r>
    </w:p>
    <w:p w14:paraId="094AD51A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 xml:space="preserve">Возбудитель РНК-содержащий вирус из семейства </w:t>
      </w:r>
      <w:r>
        <w:rPr>
          <w:sz w:val="28"/>
          <w:lang w:val="en-US"/>
        </w:rPr>
        <w:t>Flaviviridae</w:t>
      </w:r>
      <w:r>
        <w:rPr>
          <w:sz w:val="28"/>
        </w:rPr>
        <w:t xml:space="preserve">, рода </w:t>
      </w:r>
      <w:r>
        <w:rPr>
          <w:sz w:val="28"/>
          <w:lang w:val="en-US"/>
        </w:rPr>
        <w:t>Fla</w:t>
      </w:r>
      <w:r>
        <w:rPr>
          <w:sz w:val="28"/>
        </w:rPr>
        <w:t>-</w:t>
      </w:r>
      <w:r>
        <w:rPr>
          <w:sz w:val="28"/>
          <w:lang w:val="en-US"/>
        </w:rPr>
        <w:t>vi</w:t>
      </w:r>
      <w:r>
        <w:rPr>
          <w:sz w:val="28"/>
        </w:rPr>
        <w:t xml:space="preserve"> </w:t>
      </w:r>
      <w:r>
        <w:rPr>
          <w:sz w:val="28"/>
          <w:lang w:val="en-US"/>
        </w:rPr>
        <w:t>virus</w:t>
      </w:r>
      <w:r>
        <w:rPr>
          <w:sz w:val="28"/>
        </w:rPr>
        <w:t>.</w:t>
      </w:r>
    </w:p>
    <w:p w14:paraId="094AD51B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Механизм передачи возбудителя трансмиссивный, переносчики в город</w:t>
      </w:r>
      <w:r>
        <w:rPr>
          <w:sz w:val="28"/>
        </w:rPr>
        <w:softHyphen/>
        <w:t xml:space="preserve">ских очагах - комары </w:t>
      </w:r>
      <w:r>
        <w:rPr>
          <w:sz w:val="28"/>
          <w:lang w:val="en-US"/>
        </w:rPr>
        <w:t>Aedes</w:t>
      </w:r>
      <w:r>
        <w:rPr>
          <w:sz w:val="28"/>
        </w:rPr>
        <w:t xml:space="preserve"> </w:t>
      </w:r>
      <w:r>
        <w:rPr>
          <w:sz w:val="28"/>
          <w:lang w:val="en-US"/>
        </w:rPr>
        <w:t>aegypti</w:t>
      </w:r>
      <w:r>
        <w:rPr>
          <w:sz w:val="28"/>
        </w:rPr>
        <w:t>, в джунглях - некоторые виды лесных ко</w:t>
      </w:r>
      <w:r>
        <w:rPr>
          <w:sz w:val="28"/>
        </w:rPr>
        <w:softHyphen/>
        <w:t>маров.</w:t>
      </w:r>
    </w:p>
    <w:p w14:paraId="094AD51C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Инкубационный период заболевания 3-6 дней, реже удлиняется до 9-10 дней. Заболевание может протекать тяжело, или в легкой абортивной, а также в бессимптомной форме. Клинически выраженное заболевание начинается остро, температура тела за 1-2 дня повышается до 39-40° С, сохраняясь 3-4 дня и по</w:t>
      </w:r>
      <w:r>
        <w:rPr>
          <w:sz w:val="28"/>
        </w:rPr>
        <w:softHyphen/>
        <w:t>вторяясь вновь спустя 1-2 дня. На 3-4 день болезни возникает вторая фаза забо</w:t>
      </w:r>
      <w:r>
        <w:rPr>
          <w:sz w:val="28"/>
        </w:rPr>
        <w:softHyphen/>
        <w:t>левания: цианоз, желтуха, носовые кровотечения, кровоточивость десен, при</w:t>
      </w:r>
      <w:r>
        <w:rPr>
          <w:sz w:val="28"/>
        </w:rPr>
        <w:softHyphen/>
        <w:t>месь крови в рвотных массах и фекалиях, увеличение и болезненность печени и селезенки при пальпации. При тяжелом течении развивается шок. Летальность составляет 5-10%, но может повышаться до 25-40% (приложение 1).</w:t>
      </w:r>
    </w:p>
    <w:p w14:paraId="094AD51D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2.4. Лихорадка Марбург - зоонозная природно-антропоургическая вирус</w:t>
      </w:r>
      <w:r>
        <w:rPr>
          <w:sz w:val="28"/>
        </w:rPr>
        <w:softHyphen/>
        <w:t>ная  инфекционная болезнь. Лихорадка Марбург в настоящее время установлена на ряде территорий Африки: ЦАР, Демократическая республика Конго (Заир), Уганда, Кения, Зимбабве, ЮАР, Либерия.</w:t>
      </w:r>
    </w:p>
    <w:p w14:paraId="094AD51E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риродный резервуар инфекции не известен. Источник инфекции -больной человек. При вспышке лихорадки Марбург в 1967 г в ФРГ и Югосла</w:t>
      </w:r>
      <w:r>
        <w:rPr>
          <w:sz w:val="28"/>
        </w:rPr>
        <w:softHyphen/>
        <w:t>вии предполагали, что источником инфекции была африканская зеленая мар</w:t>
      </w:r>
      <w:r>
        <w:rPr>
          <w:sz w:val="28"/>
        </w:rPr>
        <w:softHyphen/>
        <w:t xml:space="preserve">тышка </w:t>
      </w:r>
      <w:r>
        <w:rPr>
          <w:sz w:val="28"/>
          <w:lang w:val="en-US"/>
        </w:rPr>
        <w:t>Cercopithecus</w:t>
      </w:r>
      <w:r>
        <w:rPr>
          <w:sz w:val="28"/>
        </w:rPr>
        <w:t xml:space="preserve"> </w:t>
      </w:r>
      <w:r>
        <w:rPr>
          <w:sz w:val="28"/>
          <w:lang w:val="en-US"/>
        </w:rPr>
        <w:t>aethiops</w:t>
      </w:r>
      <w:r>
        <w:rPr>
          <w:sz w:val="28"/>
        </w:rPr>
        <w:t>.</w:t>
      </w:r>
    </w:p>
    <w:p w14:paraId="094AD51F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В эксперименте восприимчивы к вирусу Марбург также обезьяны Ма</w:t>
      </w:r>
      <w:r>
        <w:rPr>
          <w:sz w:val="28"/>
          <w:lang w:val="en-US"/>
        </w:rPr>
        <w:t>c</w:t>
      </w:r>
      <w:r>
        <w:rPr>
          <w:sz w:val="28"/>
        </w:rPr>
        <w:t>а</w:t>
      </w:r>
      <w:r>
        <w:rPr>
          <w:sz w:val="28"/>
          <w:lang w:val="en-US"/>
        </w:rPr>
        <w:t>c</w:t>
      </w:r>
      <w:r>
        <w:rPr>
          <w:sz w:val="28"/>
        </w:rPr>
        <w:t xml:space="preserve">а </w:t>
      </w:r>
      <w:r>
        <w:rPr>
          <w:sz w:val="28"/>
          <w:lang w:val="en-US"/>
        </w:rPr>
        <w:t>mulatta</w:t>
      </w:r>
      <w:r>
        <w:rPr>
          <w:sz w:val="28"/>
        </w:rPr>
        <w:t xml:space="preserve"> (</w:t>
      </w:r>
      <w:r>
        <w:rPr>
          <w:sz w:val="28"/>
          <w:lang w:val="en-US"/>
        </w:rPr>
        <w:t>Macaca</w:t>
      </w:r>
      <w:r>
        <w:rPr>
          <w:sz w:val="28"/>
        </w:rPr>
        <w:t xml:space="preserve"> </w:t>
      </w:r>
      <w:r>
        <w:rPr>
          <w:sz w:val="28"/>
          <w:lang w:val="en-US"/>
        </w:rPr>
        <w:t>rhesus</w:t>
      </w:r>
      <w:r>
        <w:rPr>
          <w:sz w:val="28"/>
        </w:rPr>
        <w:t xml:space="preserve">), </w:t>
      </w:r>
      <w:r>
        <w:rPr>
          <w:sz w:val="28"/>
          <w:lang w:val="en-US"/>
        </w:rPr>
        <w:t>Saimiri</w:t>
      </w:r>
      <w:r>
        <w:rPr>
          <w:sz w:val="28"/>
        </w:rPr>
        <w:t xml:space="preserve"> </w:t>
      </w:r>
      <w:r>
        <w:rPr>
          <w:sz w:val="28"/>
          <w:lang w:val="en-US"/>
        </w:rPr>
        <w:t>sciureus</w:t>
      </w:r>
      <w:r>
        <w:rPr>
          <w:sz w:val="28"/>
        </w:rPr>
        <w:t xml:space="preserve">, морские свинки. В экспериментах прослежено размножение вируса в организме комара Aedes aegypti. </w:t>
      </w:r>
    </w:p>
    <w:p w14:paraId="094AD520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 xml:space="preserve">Возбудитель - РНК-содержащий вирус из семейства </w:t>
      </w:r>
      <w:r>
        <w:rPr>
          <w:sz w:val="28"/>
          <w:lang w:val="en-US"/>
        </w:rPr>
        <w:t>Filoviridae</w:t>
      </w:r>
      <w:r>
        <w:rPr>
          <w:sz w:val="28"/>
        </w:rPr>
        <w:t>.</w:t>
      </w:r>
    </w:p>
    <w:p w14:paraId="094AD521" w14:textId="77777777" w:rsidR="00A7601A" w:rsidRDefault="00D00E59">
      <w:pPr>
        <w:pStyle w:val="BodyTextIndent"/>
        <w:ind w:firstLine="720"/>
      </w:pPr>
      <w:r>
        <w:t>Передача вируса лихорадки Марбург осуществляется контактным путем через поврежденные кожу и слизистые оболочки при попадании на них конта-минированных крови, мочи, носоглоточного отделяемого. Вирус Марбург мо</w:t>
      </w:r>
      <w:r>
        <w:softHyphen/>
        <w:t>жет сохраняться до 2 месяцев в семенной жидкости реконвалесцентов.</w:t>
      </w:r>
    </w:p>
    <w:p w14:paraId="094AD522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Инкубационный период заболевания составляет от 3 до 16 суток (как правило, от 3 до 9).</w:t>
      </w:r>
    </w:p>
    <w:p w14:paraId="094AD523" w14:textId="77777777" w:rsidR="00A7601A" w:rsidRDefault="00D00E59">
      <w:pPr>
        <w:pStyle w:val="BodyTextIndent"/>
        <w:widowControl/>
        <w:ind w:firstLine="720"/>
      </w:pPr>
      <w:r>
        <w:t>Для лихорадки Марбург характерно острое начало с быстрым подъемом температуры, проявлениями миалгии, конъюнктивита, болей в области груди. Характерными признаками являются внезапное наступление состояния про</w:t>
      </w:r>
      <w:r>
        <w:softHyphen/>
        <w:t>страции и появление на 5-7 день папулезной сыпи на туловище, ягодицах и внешней поверхности рук, которая через сутки превращается в макуло-папулезную, образуя затем диффузные поражения. С 5-7 дня развивается ге</w:t>
      </w:r>
      <w:r>
        <w:softHyphen/>
        <w:t xml:space="preserve">моррагический синдром в виде носовых, желудочных, маточных кровотечений. Возможны психические и неврологические нарушения. В тяжелых случаях смерть наступает от токсемии, сердечной слабости, мозговых расстройств. </w:t>
      </w:r>
    </w:p>
    <w:p w14:paraId="094AD524" w14:textId="77777777" w:rsidR="00A7601A" w:rsidRDefault="00A7601A">
      <w:pPr>
        <w:pStyle w:val="BodyTextIndent"/>
        <w:widowControl/>
        <w:ind w:firstLine="720"/>
      </w:pPr>
    </w:p>
    <w:p w14:paraId="094AD525" w14:textId="77777777" w:rsidR="00A7601A" w:rsidRDefault="00D00E59">
      <w:pPr>
        <w:pStyle w:val="BodyTextIndent"/>
        <w:widowControl/>
        <w:ind w:firstLine="720"/>
      </w:pPr>
      <w:r>
        <w:t>Продолжительность заболевания примерно 2 недели. Летальность - 26% (при</w:t>
      </w:r>
      <w:r>
        <w:softHyphen/>
        <w:t>ложение 1).</w:t>
      </w:r>
    </w:p>
    <w:p w14:paraId="094AD526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2.5. Лихорадка Эбола</w:t>
      </w:r>
      <w:r>
        <w:rPr>
          <w:b/>
          <w:sz w:val="28"/>
        </w:rPr>
        <w:t xml:space="preserve"> </w:t>
      </w:r>
      <w:r>
        <w:rPr>
          <w:sz w:val="28"/>
        </w:rPr>
        <w:t>- зоонозная природно-антропоургическая вирусная инфекционная болезнь.</w:t>
      </w:r>
    </w:p>
    <w:p w14:paraId="094AD527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Впервые вспышки лихорадки Эбола наблюдались в Судане и Демократи</w:t>
      </w:r>
      <w:r>
        <w:rPr>
          <w:sz w:val="28"/>
        </w:rPr>
        <w:softHyphen/>
        <w:t>ческой республике Конго (Заире) в 1976 году. Заболевание установлено в зоне влажных тропических лесов Западной (Кот - д'Ивуар, Либерия) и Центральной (Заир, Габон, экваториальные районы Судана) Африки. В 1996 году зарегист</w:t>
      </w:r>
      <w:r>
        <w:rPr>
          <w:sz w:val="28"/>
        </w:rPr>
        <w:softHyphen/>
        <w:t>рирован первый случай заболевания на территории ЮАР. Серологические ис</w:t>
      </w:r>
      <w:r>
        <w:rPr>
          <w:sz w:val="28"/>
        </w:rPr>
        <w:softHyphen/>
        <w:t>следования, проведенные при помощи реакции иммунофлюоресценции, показали наличие специфических антител к вирусу Эбола у жителей ряда районов Камеруна, ЦАР, Нигерии, Сьерра-Леона, Гвинеи, Сенегала. В 1999, 1990 и  1992 гг. в США и Италии зарегистрированы заболевания, вызванные этим воз</w:t>
      </w:r>
      <w:r>
        <w:rPr>
          <w:sz w:val="28"/>
        </w:rPr>
        <w:softHyphen/>
        <w:t xml:space="preserve">будителем, среди обезьян Масаса </w:t>
      </w:r>
      <w:r>
        <w:rPr>
          <w:sz w:val="28"/>
          <w:lang w:val="en-US"/>
        </w:rPr>
        <w:t>fascicularis</w:t>
      </w:r>
      <w:r>
        <w:rPr>
          <w:sz w:val="28"/>
        </w:rPr>
        <w:t>, завезенных с Филиппин, таким образом ареал вируса включает: Сенегал, Гвинею, Сьерра-Леоне, Либерию, Чад, Судан, Камерун, ЦАР, Габон, Конго, Демократическую республику Конго, Уганду, Кению, Зимбабве, Мадагаскар, Филиппины, ЮАР, Кот-д'Ивуар.</w:t>
      </w:r>
    </w:p>
    <w:p w14:paraId="094AD528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Источник инфекции - больной человек, природный резервуар не известен. Установлено наличие непатогенного для человека вируса Эбола у обезьян се</w:t>
      </w:r>
      <w:r>
        <w:rPr>
          <w:sz w:val="28"/>
        </w:rPr>
        <w:softHyphen/>
        <w:t xml:space="preserve">мейства </w:t>
      </w:r>
      <w:r>
        <w:rPr>
          <w:sz w:val="28"/>
          <w:lang w:val="en-US"/>
        </w:rPr>
        <w:t>Cerconitecoceae</w:t>
      </w:r>
      <w:r>
        <w:rPr>
          <w:sz w:val="28"/>
        </w:rPr>
        <w:t xml:space="preserve"> с Филиппин, а также у одичавших морских свинок. Обезьяны, вероятно, не являются резервуаром возбудителя в природе, посколь</w:t>
      </w:r>
      <w:r>
        <w:rPr>
          <w:sz w:val="28"/>
        </w:rPr>
        <w:softHyphen/>
        <w:t>ку у них, как и у людей, развивается острое, нередко с летальным исходом, за</w:t>
      </w:r>
      <w:r>
        <w:rPr>
          <w:sz w:val="28"/>
        </w:rPr>
        <w:softHyphen/>
        <w:t>болевание.</w:t>
      </w:r>
    </w:p>
    <w:p w14:paraId="094AD529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 xml:space="preserve">Возбудитель - РНК-содержащий вирус из семейства </w:t>
      </w:r>
      <w:r>
        <w:rPr>
          <w:sz w:val="28"/>
          <w:lang w:val="en-US"/>
        </w:rPr>
        <w:t>Filoviridae</w:t>
      </w:r>
      <w:r>
        <w:rPr>
          <w:sz w:val="28"/>
        </w:rPr>
        <w:t>. Механизмы передачи возбудителя инфекции аналогичны таковым при лихорадке Марбург. Для лихорадки Эбола характерны 5-15 последовательных передач вируса, развитие внутрибольничных вспышек.</w:t>
      </w:r>
    </w:p>
    <w:p w14:paraId="094AD52A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Инкубационный период для человека составляет от 4 до 21 суток (чаще 7-8 суток).</w:t>
      </w:r>
    </w:p>
    <w:p w14:paraId="094AD52B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Для лихорадки Эбола характерна высокая контагиозность, острое начало заболевания, сопровождающееся развитием тяжелой интоксикации. Через 2-3 дня появляются тошнота, рвота, диарея. На 4-6 день на туловище появляется эритематозная макуло-папулезная сыпь, которая, распространяясь на другие части тела, становится сливной. В полости рта обнаруживаются мелкие язвоч-ки, глотание болезненное. С 3-7 дня развивается геморрагический синдром, проявляющийся различного рода кровотечениями, субконъюнктивальными кровоизлияниями, гематурией. Летальность - от 50 до 88%, при внутриболь</w:t>
      </w:r>
      <w:r>
        <w:rPr>
          <w:sz w:val="28"/>
        </w:rPr>
        <w:softHyphen/>
        <w:t>ничных вспышках достигает 100% (приложение 1).</w:t>
      </w:r>
    </w:p>
    <w:p w14:paraId="094AD52C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2.6. Лихорадка Ласса</w:t>
      </w:r>
      <w:r>
        <w:rPr>
          <w:b/>
          <w:sz w:val="28"/>
        </w:rPr>
        <w:t xml:space="preserve"> </w:t>
      </w:r>
      <w:r>
        <w:rPr>
          <w:sz w:val="28"/>
        </w:rPr>
        <w:t>– вирусная зоонозная природно-антропургическая инфекционная болезнь. В настоящее время эндемичными являются некоторые страны Западной (Сьерра-Леоне, Нигерия, Сенегал, Мали, Гвинея, Либерия) и Центральной (Де</w:t>
      </w:r>
      <w:r>
        <w:rPr>
          <w:sz w:val="28"/>
        </w:rPr>
        <w:softHyphen/>
        <w:t>мократическая Республика Конго, Буркина Фасо, ЦАР) Африки.</w:t>
      </w:r>
    </w:p>
    <w:p w14:paraId="094AD52D" w14:textId="77777777" w:rsidR="00A7601A" w:rsidRDefault="00A7601A">
      <w:pPr>
        <w:ind w:firstLine="720"/>
        <w:jc w:val="both"/>
        <w:rPr>
          <w:sz w:val="28"/>
        </w:rPr>
      </w:pPr>
    </w:p>
    <w:p w14:paraId="094AD52E" w14:textId="77777777" w:rsidR="00A7601A" w:rsidRDefault="00A7601A">
      <w:pPr>
        <w:ind w:firstLine="720"/>
        <w:jc w:val="both"/>
        <w:rPr>
          <w:sz w:val="28"/>
        </w:rPr>
      </w:pPr>
    </w:p>
    <w:p w14:paraId="094AD52F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 xml:space="preserve">Источник инфекции в природных очагах - многососковая крыса </w:t>
      </w:r>
      <w:r>
        <w:rPr>
          <w:sz w:val="28"/>
          <w:lang w:val="en-US"/>
        </w:rPr>
        <w:t>Masto</w:t>
      </w:r>
      <w:r>
        <w:rPr>
          <w:sz w:val="28"/>
        </w:rPr>
        <w:t>-</w:t>
      </w:r>
      <w:r>
        <w:rPr>
          <w:sz w:val="28"/>
          <w:lang w:val="en-US"/>
        </w:rPr>
        <w:t>mys</w:t>
      </w:r>
      <w:r>
        <w:rPr>
          <w:sz w:val="28"/>
        </w:rPr>
        <w:t xml:space="preserve"> </w:t>
      </w:r>
      <w:r>
        <w:rPr>
          <w:sz w:val="28"/>
          <w:lang w:val="en-US"/>
        </w:rPr>
        <w:t>natalensis</w:t>
      </w:r>
      <w:r>
        <w:rPr>
          <w:sz w:val="28"/>
        </w:rPr>
        <w:t xml:space="preserve">, как правило, обитающая вблизи поселений человека, а также черная крыса </w:t>
      </w:r>
      <w:r>
        <w:rPr>
          <w:sz w:val="28"/>
          <w:lang w:val="en-US"/>
        </w:rPr>
        <w:t>Rattus</w:t>
      </w:r>
      <w:r>
        <w:rPr>
          <w:sz w:val="28"/>
        </w:rPr>
        <w:t xml:space="preserve"> </w:t>
      </w:r>
      <w:r>
        <w:rPr>
          <w:sz w:val="28"/>
          <w:lang w:val="en-US"/>
        </w:rPr>
        <w:t>rattus</w:t>
      </w:r>
      <w:r>
        <w:rPr>
          <w:sz w:val="28"/>
        </w:rPr>
        <w:t xml:space="preserve">, мыши </w:t>
      </w:r>
      <w:r>
        <w:rPr>
          <w:sz w:val="28"/>
          <w:lang w:val="en-US"/>
        </w:rPr>
        <w:t>Mus</w:t>
      </w:r>
      <w:r>
        <w:rPr>
          <w:sz w:val="28"/>
        </w:rPr>
        <w:t xml:space="preserve"> </w:t>
      </w:r>
      <w:r>
        <w:rPr>
          <w:sz w:val="28"/>
          <w:lang w:val="en-US"/>
        </w:rPr>
        <w:t>minitoides</w:t>
      </w:r>
      <w:r>
        <w:rPr>
          <w:sz w:val="28"/>
        </w:rPr>
        <w:t xml:space="preserve"> и летучие мыши семейства Кожановых (</w:t>
      </w:r>
      <w:r>
        <w:rPr>
          <w:sz w:val="28"/>
          <w:lang w:val="en-US"/>
        </w:rPr>
        <w:t>Vespertilionidae</w:t>
      </w:r>
      <w:r>
        <w:rPr>
          <w:sz w:val="28"/>
        </w:rPr>
        <w:t>). Больной человек также является источником ин</w:t>
      </w:r>
      <w:r>
        <w:rPr>
          <w:sz w:val="28"/>
        </w:rPr>
        <w:softHyphen/>
        <w:t>фекции.</w:t>
      </w:r>
    </w:p>
    <w:p w14:paraId="094AD530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 xml:space="preserve">Вирус Ласса - РНК-содержаший вирус из семейства </w:t>
      </w:r>
      <w:r>
        <w:rPr>
          <w:sz w:val="28"/>
          <w:lang w:val="en-US"/>
        </w:rPr>
        <w:t>Arenaviridae</w:t>
      </w:r>
      <w:r>
        <w:rPr>
          <w:sz w:val="28"/>
        </w:rPr>
        <w:t xml:space="preserve"> - вызы</w:t>
      </w:r>
      <w:r>
        <w:rPr>
          <w:sz w:val="28"/>
        </w:rPr>
        <w:softHyphen/>
        <w:t>вает у грызунов длительную персистирующую инфекцию, во время которой инфицируется моча, секреты в полости носа и рта. Попадание их в пищу чело</w:t>
      </w:r>
      <w:r>
        <w:rPr>
          <w:sz w:val="28"/>
        </w:rPr>
        <w:softHyphen/>
        <w:t>века и воду, а также высыхание в составе пыли может обусловить реализацию фекально-орального механизма с пищевым и водным путями передачи и аспи-рационного механизма с воздушно-пылевым путем передачи инфекции.</w:t>
      </w:r>
    </w:p>
    <w:p w14:paraId="094AD531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Возможна контактная или парентеральная передача вируса от человека человеку при контаминации предметов обихода выделениями (кровавая мокро</w:t>
      </w:r>
      <w:r>
        <w:rPr>
          <w:sz w:val="28"/>
        </w:rPr>
        <w:softHyphen/>
        <w:t>та, кровавые рвотные массы) или кровью больных.</w:t>
      </w:r>
    </w:p>
    <w:p w14:paraId="094AD532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Инкубационный период у человека составляет от 3 до 21 суток, чаще 7-10 суток.</w:t>
      </w:r>
    </w:p>
    <w:p w14:paraId="094AD533" w14:textId="77777777" w:rsidR="00A7601A" w:rsidRDefault="00D00E59">
      <w:pPr>
        <w:pStyle w:val="BodyTextIndent"/>
        <w:ind w:firstLine="720"/>
      </w:pPr>
      <w:r>
        <w:t>Начало болезни редко бывает острым, чаще симптомы развиваются по</w:t>
      </w:r>
      <w:r>
        <w:softHyphen/>
        <w:t>степенно. Вначале больные предъявляют жалобы на общее недомогание, сла</w:t>
      </w:r>
      <w:r>
        <w:softHyphen/>
        <w:t>бые мышечные боли, болезненность при глотании, конъюнктивит и невысокую лихорадку. Постепенно состояние больного ухудшается, температура тела по</w:t>
      </w:r>
      <w:r>
        <w:softHyphen/>
        <w:t>вышается до 40° С, нарастают симптомы интоксикации с проявлениями гемор</w:t>
      </w:r>
      <w:r>
        <w:softHyphen/>
        <w:t>рагического диатеза, язвенно-некротического фарингита, тонзиллита, лимфаде</w:t>
      </w:r>
      <w:r>
        <w:softHyphen/>
        <w:t>нита, миозита. Возможны стертые, субклинические формы инфекции. В тяжелых случаях развиваются отеки, асцит, гидроторакс, инфекционно-токсический шок, острая почечная недостаточность. Продолжительность заболевания от 7 до 30 суток в зависимости от тяжести процесса. Летальность от 1-2 до 16% (приложение 1).</w:t>
      </w:r>
    </w:p>
    <w:p w14:paraId="094AD534" w14:textId="77777777" w:rsidR="00A7601A" w:rsidRDefault="00D00E59">
      <w:pPr>
        <w:pStyle w:val="BodyTextIndent2"/>
        <w:widowControl/>
        <w:spacing w:before="0"/>
      </w:pPr>
      <w:r>
        <w:t>2.7. Аргентинская геморрагическая лихорадка (лихорадка Хунин)</w:t>
      </w:r>
    </w:p>
    <w:p w14:paraId="094AD535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Аргентинская геморрагическая лихорадка — зоонозная природно-очаговая инфекционная болезнь.</w:t>
      </w:r>
    </w:p>
    <w:p w14:paraId="094AD536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Болезнь эндемична для центральных районов Аргентины.</w:t>
      </w:r>
    </w:p>
    <w:p w14:paraId="094AD537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 xml:space="preserve">Источник инфекции в природных очагах - грызуны </w:t>
      </w:r>
      <w:r>
        <w:rPr>
          <w:sz w:val="28"/>
          <w:lang w:val="en-US"/>
        </w:rPr>
        <w:t>Calomys</w:t>
      </w:r>
      <w:r>
        <w:rPr>
          <w:sz w:val="28"/>
        </w:rPr>
        <w:t xml:space="preserve"> </w:t>
      </w:r>
      <w:r>
        <w:rPr>
          <w:sz w:val="28"/>
          <w:lang w:val="en-US"/>
        </w:rPr>
        <w:t>musculinus</w:t>
      </w:r>
      <w:r>
        <w:rPr>
          <w:sz w:val="28"/>
        </w:rPr>
        <w:t xml:space="preserve"> и </w:t>
      </w:r>
      <w:r>
        <w:rPr>
          <w:sz w:val="28"/>
          <w:lang w:val="en-US"/>
        </w:rPr>
        <w:t>Calomys</w:t>
      </w:r>
      <w:r>
        <w:rPr>
          <w:sz w:val="28"/>
        </w:rPr>
        <w:t xml:space="preserve"> </w:t>
      </w:r>
      <w:r>
        <w:rPr>
          <w:sz w:val="28"/>
          <w:lang w:val="en-US"/>
        </w:rPr>
        <w:t>laucha</w:t>
      </w:r>
      <w:r>
        <w:rPr>
          <w:sz w:val="28"/>
        </w:rPr>
        <w:t xml:space="preserve"> (маисовая мышь), у которых наблюдается латентная инфекция. Переносчиками вируса от грызуна к грызуну могут быть гамазовые клещи.</w:t>
      </w:r>
    </w:p>
    <w:p w14:paraId="094AD538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Возбудитель инфекции (вирус Хунин) - РНК-содержащий вирус из семей</w:t>
      </w:r>
      <w:r>
        <w:rPr>
          <w:sz w:val="28"/>
        </w:rPr>
        <w:softHyphen/>
        <w:t xml:space="preserve">ства </w:t>
      </w:r>
      <w:r>
        <w:rPr>
          <w:sz w:val="28"/>
          <w:lang w:val="en-US"/>
        </w:rPr>
        <w:t>Arenaviridae</w:t>
      </w:r>
      <w:r>
        <w:rPr>
          <w:sz w:val="28"/>
        </w:rPr>
        <w:t>.</w:t>
      </w:r>
    </w:p>
    <w:p w14:paraId="094AD539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остоянное выделение грызунами вируса в окружающую среду с мочой приводит к заражению людей аэрогенным путем или через слизистые оболочки глаз.</w:t>
      </w:r>
    </w:p>
    <w:p w14:paraId="094AD53A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Загрязнение слюной или мочой больных грызунов пищевых продуктов способствует алиментарному заражению. Контагиозность низкая. Инкубацион</w:t>
      </w:r>
      <w:r>
        <w:rPr>
          <w:sz w:val="28"/>
        </w:rPr>
        <w:softHyphen/>
        <w:t>ный период у человека продолжается от 7 до 16 суток.</w:t>
      </w:r>
    </w:p>
    <w:p w14:paraId="094AD53B" w14:textId="77777777" w:rsidR="00A7601A" w:rsidRDefault="00A7601A">
      <w:pPr>
        <w:ind w:firstLine="720"/>
        <w:jc w:val="both"/>
        <w:rPr>
          <w:sz w:val="28"/>
        </w:rPr>
      </w:pPr>
    </w:p>
    <w:p w14:paraId="094AD53C" w14:textId="77777777" w:rsidR="00A7601A" w:rsidRDefault="00A7601A">
      <w:pPr>
        <w:ind w:firstLine="720"/>
        <w:jc w:val="both"/>
        <w:rPr>
          <w:sz w:val="28"/>
        </w:rPr>
      </w:pPr>
    </w:p>
    <w:p w14:paraId="094AD53D" w14:textId="77777777" w:rsidR="00A7601A" w:rsidRDefault="00A7601A">
      <w:pPr>
        <w:ind w:firstLine="720"/>
        <w:jc w:val="both"/>
        <w:rPr>
          <w:sz w:val="28"/>
        </w:rPr>
      </w:pPr>
    </w:p>
    <w:p w14:paraId="094AD53E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Клинические проявления характеризуются лихорадкой, выраженной ин</w:t>
      </w:r>
      <w:r>
        <w:rPr>
          <w:sz w:val="28"/>
        </w:rPr>
        <w:softHyphen/>
        <w:t>токсикацией и геморрагическим синдромом. Характерные признаки — пастозностъ лица, шеи, увеличение лимфатических узлов, энантема на слизистых обо</w:t>
      </w:r>
      <w:r>
        <w:rPr>
          <w:sz w:val="28"/>
        </w:rPr>
        <w:softHyphen/>
        <w:t>лочках конъюнктив и рта, тошнота и рвота, кровотечения из десен и носа. Про</w:t>
      </w:r>
      <w:r>
        <w:rPr>
          <w:sz w:val="28"/>
        </w:rPr>
        <w:softHyphen/>
        <w:t>должительность заболевания от 10 до 30 суток в зависимости от тяжести про</w:t>
      </w:r>
      <w:r>
        <w:rPr>
          <w:sz w:val="28"/>
        </w:rPr>
        <w:softHyphen/>
        <w:t>цесса. Летальность - 1-15%  (приложение 1).</w:t>
      </w:r>
    </w:p>
    <w:p w14:paraId="094AD53F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2.8. Боливийская геморрагическая лихорадка (лихорадка Мачупо)</w:t>
      </w:r>
      <w:r>
        <w:rPr>
          <w:b/>
          <w:sz w:val="28"/>
        </w:rPr>
        <w:t xml:space="preserve"> – </w:t>
      </w:r>
      <w:r>
        <w:rPr>
          <w:sz w:val="28"/>
        </w:rPr>
        <w:t xml:space="preserve">зоонозная природно-очаговая вирусная инфекционная болезнь. Болезнь эндемична для северо-восточных районов Боливии. </w:t>
      </w:r>
    </w:p>
    <w:p w14:paraId="094AD540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Источник инфекции в природных очагах — мелкие хомякообразные грызу</w:t>
      </w:r>
      <w:r>
        <w:rPr>
          <w:sz w:val="28"/>
        </w:rPr>
        <w:softHyphen/>
        <w:t xml:space="preserve">ны </w:t>
      </w:r>
      <w:r>
        <w:rPr>
          <w:sz w:val="28"/>
          <w:lang w:val="en-US"/>
        </w:rPr>
        <w:t>Caomys</w:t>
      </w:r>
      <w:r>
        <w:rPr>
          <w:sz w:val="28"/>
        </w:rPr>
        <w:t xml:space="preserve"> </w:t>
      </w:r>
      <w:r>
        <w:rPr>
          <w:sz w:val="28"/>
          <w:lang w:val="en-US"/>
        </w:rPr>
        <w:t>callosus</w:t>
      </w:r>
      <w:r>
        <w:rPr>
          <w:sz w:val="28"/>
        </w:rPr>
        <w:t>. Контагиозность низкая. Передача возможна при тесном контакте с больным.</w:t>
      </w:r>
    </w:p>
    <w:p w14:paraId="094AD541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Возбудитель инфекции (вирус Мачупо) - РНК-содержащий вирус из се</w:t>
      </w:r>
      <w:r>
        <w:rPr>
          <w:sz w:val="28"/>
        </w:rPr>
        <w:softHyphen/>
        <w:t xml:space="preserve">мейства </w:t>
      </w:r>
      <w:r>
        <w:rPr>
          <w:sz w:val="28"/>
          <w:lang w:val="en-US"/>
        </w:rPr>
        <w:t>Arenaviridae</w:t>
      </w:r>
      <w:r>
        <w:rPr>
          <w:sz w:val="28"/>
        </w:rPr>
        <w:t>. У хронически инфицированных животных выражена стойкая вирусемия и выделение вируса в окружающую среду со слюной и мо</w:t>
      </w:r>
      <w:r>
        <w:rPr>
          <w:sz w:val="28"/>
        </w:rPr>
        <w:softHyphen/>
        <w:t>чой. Выделяя вирус, грызуны постоянно контаминируют окружающую среду, поэтому возможно инфицирование человека воздушно-пылевым или алимен-тарным путем.</w:t>
      </w:r>
    </w:p>
    <w:p w14:paraId="094AD542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Инкубационный период 12-15 суток. Заболевание начинается постепенно с нарастанием лихорадки, постепенно нарастающими болями в области лба, в пояснице, суставах. Продолжительность заболевания 2-3 недели. Летальность составляет 20-30%  (приложение 1).</w:t>
      </w:r>
    </w:p>
    <w:p w14:paraId="094AD543" w14:textId="77777777" w:rsidR="00A7601A" w:rsidRDefault="00D00E59">
      <w:pPr>
        <w:jc w:val="both"/>
        <w:rPr>
          <w:sz w:val="28"/>
        </w:rPr>
      </w:pPr>
      <w:r>
        <w:rPr>
          <w:sz w:val="28"/>
        </w:rPr>
        <w:t xml:space="preserve">          2.9. Крымская-Конго геморрагическая лихорадка</w:t>
      </w:r>
    </w:p>
    <w:p w14:paraId="094AD544" w14:textId="77777777" w:rsidR="00A7601A" w:rsidRDefault="00D00E59">
      <w:pPr>
        <w:jc w:val="both"/>
        <w:rPr>
          <w:sz w:val="28"/>
        </w:rPr>
      </w:pPr>
      <w:r>
        <w:rPr>
          <w:sz w:val="28"/>
        </w:rPr>
        <w:t xml:space="preserve">          Крымская-Конго геморрагическая лихорадка - зоонозная и антропоургическая природно-очаговая вирусная ин</w:t>
      </w:r>
      <w:r>
        <w:rPr>
          <w:sz w:val="28"/>
        </w:rPr>
        <w:softHyphen/>
        <w:t>фекционная болезнь.</w:t>
      </w:r>
    </w:p>
    <w:p w14:paraId="094AD545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Болезнь распространена в странах Восточной, Западной и Южной Африки, а также в Китае, Афганистане, Иране, Ираке, Индии, Египте, Сирии, ОАЭ, Молдавии, Болгарии, Венгрии, Греции, Югославии, Франции, среднеазиатских странах СНГ, Украине (Крым, Донецкая и Херсонская области) и в России (Краснодарский и Ставропольский края, Астраханская и Ростовская области).</w:t>
      </w:r>
    </w:p>
    <w:p w14:paraId="094AD546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 xml:space="preserve">Вирус Крымской-Конго геморрагической лихорадки - РНК-содержащий вирус из семейства </w:t>
      </w:r>
      <w:r>
        <w:rPr>
          <w:sz w:val="28"/>
          <w:lang w:val="en-US"/>
        </w:rPr>
        <w:t>Bunyaviridae</w:t>
      </w:r>
      <w:r>
        <w:rPr>
          <w:sz w:val="28"/>
        </w:rPr>
        <w:t xml:space="preserve">, рода </w:t>
      </w:r>
      <w:r>
        <w:rPr>
          <w:sz w:val="28"/>
          <w:lang w:val="en-US"/>
        </w:rPr>
        <w:t>Nairovirus</w:t>
      </w:r>
      <w:r>
        <w:rPr>
          <w:sz w:val="28"/>
        </w:rPr>
        <w:t>.</w:t>
      </w:r>
    </w:p>
    <w:p w14:paraId="094AD547" w14:textId="77777777" w:rsidR="00A7601A" w:rsidRDefault="00D00E59">
      <w:pPr>
        <w:ind w:firstLine="720"/>
        <w:jc w:val="both"/>
        <w:rPr>
          <w:sz w:val="28"/>
        </w:rPr>
        <w:sectPr w:rsidR="00A7601A">
          <w:headerReference w:type="even" r:id="rId8"/>
          <w:headerReference w:type="default" r:id="rId9"/>
          <w:footerReference w:type="even" r:id="rId10"/>
          <w:footerReference w:type="default" r:id="rId11"/>
          <w:pgSz w:w="11900" w:h="16820" w:code="9"/>
          <w:pgMar w:top="1134" w:right="567" w:bottom="851" w:left="1701" w:header="720" w:footer="720" w:gutter="0"/>
          <w:cols w:space="60"/>
          <w:noEndnote/>
          <w:titlePg/>
        </w:sectPr>
      </w:pPr>
      <w:r>
        <w:rPr>
          <w:sz w:val="28"/>
        </w:rPr>
        <w:t>Переносчиками инфекции являются клещи 27 видов и подвидов. Наи</w:t>
      </w:r>
      <w:r>
        <w:rPr>
          <w:sz w:val="28"/>
        </w:rPr>
        <w:softHyphen/>
        <w:t xml:space="preserve">большую роль играют клещи рода </w:t>
      </w:r>
      <w:r>
        <w:rPr>
          <w:sz w:val="28"/>
          <w:lang w:val="en-US"/>
        </w:rPr>
        <w:t>Hyalomma</w:t>
      </w:r>
      <w:r>
        <w:rPr>
          <w:sz w:val="28"/>
        </w:rPr>
        <w:t>. В цикл поддержания вируса в природных очагах вовлечены как дикие, так и домашние животные. Заражение человека происходит через укус клеща. Инкубационный период 2-14 суток. Заболевание начинается внезапно. Кровь и выделения больного высоко заразны.</w:t>
      </w:r>
    </w:p>
    <w:p w14:paraId="094AD548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Заражение от больного может осуществляться контактным путем. В больницах и лабораториях возможен аспирационный механизм передачи. В литературе неоднократно описывались случаи внутрибольничных и внутрилабораторных вспышек. Летальность достигает 50%  (приложение 1).</w:t>
      </w:r>
    </w:p>
    <w:p w14:paraId="094AD549" w14:textId="77777777" w:rsidR="00A7601A" w:rsidRDefault="00A7601A">
      <w:pPr>
        <w:ind w:firstLine="720"/>
        <w:jc w:val="center"/>
        <w:rPr>
          <w:b/>
          <w:sz w:val="28"/>
        </w:rPr>
      </w:pPr>
    </w:p>
    <w:p w14:paraId="094AD54A" w14:textId="77777777" w:rsidR="00A7601A" w:rsidRDefault="00A7601A">
      <w:pPr>
        <w:ind w:firstLine="720"/>
        <w:jc w:val="center"/>
        <w:rPr>
          <w:sz w:val="28"/>
          <w:lang w:val="en-US"/>
        </w:rPr>
      </w:pPr>
    </w:p>
    <w:p w14:paraId="094AD54B" w14:textId="77777777" w:rsidR="00A7601A" w:rsidRDefault="00A7601A">
      <w:pPr>
        <w:ind w:firstLine="720"/>
        <w:jc w:val="center"/>
        <w:rPr>
          <w:sz w:val="28"/>
          <w:lang w:val="en-US"/>
        </w:rPr>
      </w:pPr>
    </w:p>
    <w:p w14:paraId="094AD54C" w14:textId="77777777" w:rsidR="00A7601A" w:rsidRDefault="00D00E59">
      <w:pPr>
        <w:ind w:firstLine="720"/>
        <w:rPr>
          <w:sz w:val="28"/>
        </w:rPr>
      </w:pPr>
      <w:r>
        <w:rPr>
          <w:sz w:val="28"/>
        </w:rPr>
        <w:t xml:space="preserve">                                                ГЛАВА 3</w:t>
      </w:r>
    </w:p>
    <w:p w14:paraId="094AD54D" w14:textId="77777777" w:rsidR="00A7601A" w:rsidRDefault="00D00E59">
      <w:pPr>
        <w:pStyle w:val="BodyText2"/>
      </w:pPr>
      <w:r>
        <w:t>ОПРЕДЕЛЕНИЕ СИНДРОМОВ ИНФЕКЦИОННЫХ БОЛЕЗНЕЙ НЕЯСНОЙ ЭТИОЛОГИИ, ПРЕДСТАВЛЯЮЩИХ ОПАСНОСТЬ ДЛЯ НАСЕЛЕНИЯ РЕСПУБЛИКИ БЕЛАРУСЬ И МЕЖДУНАРОДНОГО ЗДРАВООХРАНЕНИЯ</w:t>
      </w:r>
    </w:p>
    <w:p w14:paraId="094AD54E" w14:textId="77777777" w:rsidR="00A7601A" w:rsidRDefault="00A7601A">
      <w:pPr>
        <w:pStyle w:val="BodyTextIndent"/>
        <w:widowControl/>
        <w:ind w:firstLine="720"/>
      </w:pPr>
    </w:p>
    <w:p w14:paraId="094AD54F" w14:textId="77777777" w:rsidR="00A7601A" w:rsidRDefault="00D00E59">
      <w:pPr>
        <w:pStyle w:val="BodyTextIndent"/>
        <w:widowControl/>
        <w:ind w:firstLine="720"/>
      </w:pPr>
      <w:r>
        <w:t>Инфекционные болезни неясной этиологии, имеющие важное междуна</w:t>
      </w:r>
      <w:r>
        <w:softHyphen/>
        <w:t>родное значение, характеризуются необычно высоким уровнем заболеваемости с высокой летальностью, тенденцией к быстрому распространению в обществе, отсутствием проявлений в данной местности.</w:t>
      </w:r>
    </w:p>
    <w:p w14:paraId="094AD550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 xml:space="preserve">Эти инфекционные заболевания сопровождаются недостаточностью функций основных органов, или изменением (потерей) сознания, или циркуляторным коллапсом. </w:t>
      </w:r>
    </w:p>
    <w:p w14:paraId="094AD551" w14:textId="77777777" w:rsidR="00A7601A" w:rsidRDefault="00D00E59">
      <w:pPr>
        <w:ind w:firstLine="720"/>
        <w:rPr>
          <w:sz w:val="28"/>
        </w:rPr>
      </w:pPr>
      <w:r>
        <w:rPr>
          <w:sz w:val="28"/>
        </w:rPr>
        <w:t>3.1. Синдром острой геморрагической лихорадки:</w:t>
      </w:r>
    </w:p>
    <w:p w14:paraId="094AD552" w14:textId="77777777" w:rsidR="00A7601A" w:rsidRDefault="00D00E59">
      <w:pPr>
        <w:ind w:firstLine="720"/>
        <w:rPr>
          <w:sz w:val="28"/>
        </w:rPr>
      </w:pPr>
      <w:r>
        <w:rPr>
          <w:sz w:val="28"/>
        </w:rPr>
        <w:t>• острое начало с лихорадкой, продолжающейся менее трех недель;</w:t>
      </w:r>
    </w:p>
    <w:p w14:paraId="094AD553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сочетание двух следующих симптомов - геморрагическая сыпь или геморра</w:t>
      </w:r>
      <w:r>
        <w:rPr>
          <w:sz w:val="28"/>
        </w:rPr>
        <w:softHyphen/>
        <w:t>гическая пурпура, носовое кровотечение, кровь в мокроте, кровь в стуле, иной геморрагический симптом;</w:t>
      </w:r>
    </w:p>
    <w:p w14:paraId="094AD554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отсутствие известных предрасполагающих факторов неинфекционного ха</w:t>
      </w:r>
      <w:r>
        <w:rPr>
          <w:sz w:val="28"/>
        </w:rPr>
        <w:softHyphen/>
        <w:t>рактера у заболевшего.</w:t>
      </w:r>
    </w:p>
    <w:p w14:paraId="094AD555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Каждый случай требует уведомления.</w:t>
      </w:r>
    </w:p>
    <w:p w14:paraId="094AD556" w14:textId="77777777" w:rsidR="00A7601A" w:rsidRDefault="00D00E59">
      <w:pPr>
        <w:jc w:val="both"/>
        <w:rPr>
          <w:sz w:val="28"/>
        </w:rPr>
      </w:pPr>
      <w:r>
        <w:rPr>
          <w:sz w:val="28"/>
        </w:rPr>
        <w:t xml:space="preserve">          3.2. Острый респираторный синдром:</w:t>
      </w:r>
    </w:p>
    <w:p w14:paraId="094AD557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острое начало с кашлем разной интенсивности;</w:t>
      </w:r>
    </w:p>
    <w:p w14:paraId="094AD558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лихорадка до 40° и выше;</w:t>
      </w:r>
    </w:p>
    <w:p w14:paraId="094AD559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расстройство дыхания (одышка, цианоз, тахикардия);</w:t>
      </w:r>
    </w:p>
    <w:p w14:paraId="094AD55A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тяжелое течение заболевания с явлениями интоксикации (гипотония, сопо</w:t>
      </w:r>
      <w:r>
        <w:rPr>
          <w:sz w:val="28"/>
        </w:rPr>
        <w:softHyphen/>
        <w:t>розное или коматозное состояние);</w:t>
      </w:r>
    </w:p>
    <w:p w14:paraId="094AD55B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возраст более 5 лет;</w:t>
      </w:r>
    </w:p>
    <w:p w14:paraId="094AD55C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отсутствие известных предрасполагающих факторов неинфекционного ха</w:t>
      </w:r>
      <w:r>
        <w:rPr>
          <w:sz w:val="28"/>
        </w:rPr>
        <w:softHyphen/>
        <w:t>рактера у заболевшего.</w:t>
      </w:r>
    </w:p>
    <w:p w14:paraId="094AD55D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Уведомление следует направлять только о группе случаев (5 и более), имеющих важность для общественного здравоохранения.</w:t>
      </w:r>
    </w:p>
    <w:p w14:paraId="094AD55E" w14:textId="77777777" w:rsidR="00A7601A" w:rsidRDefault="00D00E59">
      <w:pPr>
        <w:pStyle w:val="BodyTextIndent2"/>
        <w:widowControl/>
        <w:spacing w:before="0"/>
      </w:pPr>
      <w:r>
        <w:t>3.3. Острый диарейный синдром:</w:t>
      </w:r>
    </w:p>
    <w:p w14:paraId="094AD55F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острое начало диареи;</w:t>
      </w:r>
    </w:p>
    <w:p w14:paraId="094AD560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тяжелое течение заболевания с обезвоживанием (более 7%), олигурией;</w:t>
      </w:r>
    </w:p>
    <w:p w14:paraId="094AD561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острая почечная недостаточность;</w:t>
      </w:r>
    </w:p>
    <w:p w14:paraId="094AD562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возраст более 5 лет;</w:t>
      </w:r>
    </w:p>
    <w:p w14:paraId="094AD563" w14:textId="77777777" w:rsidR="00A7601A" w:rsidRDefault="00D00E59">
      <w:pPr>
        <w:pStyle w:val="BodyText"/>
        <w:spacing w:before="0"/>
        <w:ind w:firstLine="720"/>
        <w:jc w:val="both"/>
      </w:pPr>
      <w:r>
        <w:t>• отсутствие известных предрасполагающих факторов неинфекционного характера у заболевшего.</w:t>
      </w:r>
    </w:p>
    <w:p w14:paraId="094AD564" w14:textId="77777777" w:rsidR="00A7601A" w:rsidRDefault="00D00E59">
      <w:pPr>
        <w:pStyle w:val="BodyText"/>
        <w:spacing w:before="0"/>
        <w:ind w:firstLine="720"/>
        <w:jc w:val="both"/>
      </w:pPr>
      <w:r>
        <w:t>Уведомление следует направлять только о группе случаев (5 и более), имеющих важность для общественного здравоохранения.</w:t>
      </w:r>
    </w:p>
    <w:p w14:paraId="094AD565" w14:textId="77777777" w:rsidR="00A7601A" w:rsidRDefault="00D00E59">
      <w:pPr>
        <w:pStyle w:val="BodyText"/>
        <w:spacing w:before="0"/>
        <w:ind w:firstLine="720"/>
      </w:pPr>
      <w:r>
        <w:t>3.4. Острый синдром желтухи:</w:t>
      </w:r>
    </w:p>
    <w:p w14:paraId="094AD566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острое начало желтухи;</w:t>
      </w:r>
    </w:p>
    <w:p w14:paraId="094AD567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тяжелое течение заболевания с интоксикацей;</w:t>
      </w:r>
    </w:p>
    <w:p w14:paraId="094AD568" w14:textId="77777777" w:rsidR="00A7601A" w:rsidRDefault="00D00E59">
      <w:pPr>
        <w:pStyle w:val="BodyText"/>
        <w:spacing w:before="0"/>
        <w:ind w:firstLine="720"/>
        <w:jc w:val="both"/>
      </w:pPr>
      <w:r>
        <w:t>• отсутствие известных предрасполагающих факторов неинфекционного ха</w:t>
      </w:r>
      <w:r>
        <w:softHyphen/>
        <w:t>рактера у заболевшего.</w:t>
      </w:r>
    </w:p>
    <w:p w14:paraId="094AD569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Уведомление следует направлять только о группе случаев (5 и более), имеющих важность для общественного здравоохранения.</w:t>
      </w:r>
    </w:p>
    <w:p w14:paraId="094AD56A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3.5. Острый неврологический синдром:</w:t>
      </w:r>
    </w:p>
    <w:p w14:paraId="094AD56B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острое начало дисфункции нервной системы, определяемое одним или более из следующих симптомов - острое нарушение функции психики (например, ухудшение памяти, ненормальное поведение, сниженный уровень сознания), острое начало паралича; судороги; симптомы раздражения мозговых оболочек, непроизвольные движения (например, хорея, тремор, клонические подергива</w:t>
      </w:r>
      <w:r>
        <w:rPr>
          <w:sz w:val="28"/>
        </w:rPr>
        <w:softHyphen/>
        <w:t>ния мышц);</w:t>
      </w:r>
    </w:p>
    <w:p w14:paraId="094AD56C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прочие тяжелые симптомы поражения нервной системы;</w:t>
      </w:r>
    </w:p>
    <w:p w14:paraId="094AD56D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тяжелое течение заболевания;</w:t>
      </w:r>
    </w:p>
    <w:p w14:paraId="094AD56E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отсутствие известных предрасполагающих факторов у заболевшего.</w:t>
      </w:r>
    </w:p>
    <w:p w14:paraId="094AD56F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Уведомление следует направлять только о группе случаев (5 и более), имеющих важность для общественного здравоохранения.</w:t>
      </w:r>
    </w:p>
    <w:p w14:paraId="094AD570" w14:textId="77777777" w:rsidR="00A7601A" w:rsidRDefault="00D00E59">
      <w:pPr>
        <w:ind w:firstLine="720"/>
        <w:rPr>
          <w:sz w:val="28"/>
        </w:rPr>
      </w:pPr>
      <w:r>
        <w:rPr>
          <w:sz w:val="28"/>
        </w:rPr>
        <w:t>3.6. Другие синдромы, подлежащие регистрации и требующие уведомления. Любые другие тяжелые инфекционные заболевания в острой форме (течение до 3 недель). Уведомление следует направлять только о группе случаев (5 и более), имеющих важность для общественного здравоохранения.</w:t>
      </w:r>
    </w:p>
    <w:p w14:paraId="094AD571" w14:textId="77777777" w:rsidR="00A7601A" w:rsidRDefault="00A7601A">
      <w:pPr>
        <w:ind w:firstLine="720"/>
        <w:jc w:val="center"/>
        <w:rPr>
          <w:sz w:val="28"/>
        </w:rPr>
      </w:pPr>
    </w:p>
    <w:p w14:paraId="094AD572" w14:textId="77777777" w:rsidR="00A7601A" w:rsidRDefault="00A7601A">
      <w:pPr>
        <w:ind w:firstLine="720"/>
        <w:jc w:val="center"/>
        <w:rPr>
          <w:sz w:val="28"/>
        </w:rPr>
      </w:pPr>
    </w:p>
    <w:p w14:paraId="094AD573" w14:textId="77777777" w:rsidR="00A7601A" w:rsidRDefault="00D00E59">
      <w:pPr>
        <w:ind w:firstLine="720"/>
        <w:jc w:val="center"/>
        <w:rPr>
          <w:sz w:val="28"/>
        </w:rPr>
      </w:pPr>
      <w:r>
        <w:rPr>
          <w:sz w:val="28"/>
        </w:rPr>
        <w:t xml:space="preserve">РАЗДЕЛ </w:t>
      </w:r>
      <w:r>
        <w:rPr>
          <w:sz w:val="28"/>
          <w:lang w:val="en-US"/>
        </w:rPr>
        <w:t>II</w:t>
      </w:r>
    </w:p>
    <w:p w14:paraId="094AD574" w14:textId="77777777" w:rsidR="00A7601A" w:rsidRDefault="00D00E59">
      <w:pPr>
        <w:pStyle w:val="Heading6"/>
        <w:widowControl/>
        <w:spacing w:before="0"/>
      </w:pPr>
      <w:r>
        <w:t>ПОРЯДОК ПЛАНИРОВАНИЯ МЕРОПРИЯТИЙ ПО ПРЕДУПРЕЖДЕНИЮ ЗАВОЗА И РАСПРОСТРАНЕНИЯ БОЛЕЗНЕЙ И СИНДРОМОВ</w:t>
      </w:r>
    </w:p>
    <w:p w14:paraId="094AD575" w14:textId="77777777" w:rsidR="00A7601A" w:rsidRDefault="00D00E59">
      <w:pPr>
        <w:pStyle w:val="BodyTextIndent"/>
        <w:widowControl/>
        <w:spacing w:before="100"/>
        <w:ind w:firstLine="720"/>
      </w:pPr>
      <w:r>
        <w:t>Мероприятия по предупреждению завоза и распространения опасных ин</w:t>
      </w:r>
      <w:r>
        <w:softHyphen/>
        <w:t>фекционных заболеваний на территорию Республики Беларусь проводятся на основании действующих Санитарных правил 3.4.17-2003 «Санитарная охрана  территории Республики Беларусь» и «Международных санитарных правил» в соответствии с комплекснымы планами  по санитарной охране территорий  областей, городов и районов, разработанных органами и учреждениями государственного санитарного надзора другими организациями здравоохране</w:t>
      </w:r>
      <w:r>
        <w:softHyphen/>
        <w:t>ния совместно с местными исполнительными и распорядительными органами. Комплексные планы должны быть согласованы со всеми заинтересован</w:t>
      </w:r>
      <w:r>
        <w:softHyphen/>
        <w:t>ными ведомствами, службами и организациями, привлекаемыми к их реализации  и утверждаются руководителями местных исполнительных и распорядительных органов. Ежегодно, а также при изменении санитарно-эпидемической обстановки и местных условий, в планы вносятся коррективы. Срок действия комплексного плана определяется на местах.</w:t>
      </w:r>
    </w:p>
    <w:p w14:paraId="094AD576" w14:textId="77777777" w:rsidR="00A7601A" w:rsidRDefault="00D00E59">
      <w:pPr>
        <w:spacing w:before="100"/>
        <w:ind w:firstLine="720"/>
        <w:jc w:val="both"/>
        <w:rPr>
          <w:sz w:val="28"/>
        </w:rPr>
      </w:pPr>
      <w:r>
        <w:rPr>
          <w:sz w:val="28"/>
        </w:rPr>
        <w:t xml:space="preserve">Комплексные планы по санитарной охране территории являются обязательными для выполнения всеми задействованными предприятиями, службами и учреждениями независимо от подчиненности и форм собственности. </w:t>
      </w:r>
    </w:p>
    <w:p w14:paraId="094AD577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 xml:space="preserve"> В комплексных планах должны быть пре</w:t>
      </w:r>
      <w:r>
        <w:rPr>
          <w:sz w:val="28"/>
        </w:rPr>
        <w:softHyphen/>
        <w:t>дусмотрены следующие основные вопросы:</w:t>
      </w:r>
    </w:p>
    <w:p w14:paraId="094AD578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руководство работой в очагах (комиссия по чрезвычайным ситуациям (далее – КЧС), состав медицинского штаба КЧС);</w:t>
      </w:r>
    </w:p>
    <w:p w14:paraId="094AD579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порядок информирования о выявленном больном вышестоящих органов и учре</w:t>
      </w:r>
      <w:r>
        <w:rPr>
          <w:sz w:val="28"/>
        </w:rPr>
        <w:softHyphen/>
        <w:t>ждений государственного санитарного надзора, других организаций здравоохранения по подчиненности, соответствующих органов государственного управления, других заин</w:t>
      </w:r>
      <w:r>
        <w:rPr>
          <w:sz w:val="28"/>
        </w:rPr>
        <w:softHyphen/>
        <w:t>тересованных ведомств, служб, организаций;</w:t>
      </w:r>
    </w:p>
    <w:p w14:paraId="094AD57A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обеспечение постоянной эпидемической настороженности на всех этапах оказания медицинской помощи населению;</w:t>
      </w:r>
    </w:p>
    <w:p w14:paraId="094AD57B" w14:textId="77777777" w:rsidR="00A7601A" w:rsidRDefault="00D00E59">
      <w:pPr>
        <w:pStyle w:val="BodyTextIndent"/>
        <w:ind w:firstLine="720"/>
      </w:pPr>
      <w:r>
        <w:t xml:space="preserve">• обеспечение постоянной готовности лечебно-профилактических организаций (далее – ЛПО) (госпитальная и лабораторная база с учетом поэтапного наращивания объемов в зависимости от динамики развития эпидосложнения) к развертыванию и проведению противоэпидемических мероприятий (с учетом заблаговременного освоения выделяемых помещений, материально-технического оснащения, специальной подготовки персонала, обеспечения транспортом, выделения помещений под общежития для персонала, организация питания больных, контактных, материального и финансового обеспечения всех мероприятий по локализации и ликвидации очага и т.д.);   </w:t>
      </w:r>
    </w:p>
    <w:p w14:paraId="094AD57C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определение, этапы  перепрофилирования помещений для прови</w:t>
      </w:r>
      <w:r>
        <w:rPr>
          <w:sz w:val="28"/>
        </w:rPr>
        <w:softHyphen/>
        <w:t>зорной госпитализации больных, изоляции контактных, для развертывания обсерваторов в случае наложения карантина;</w:t>
      </w:r>
    </w:p>
    <w:p w14:paraId="094AD57D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определение моргов;</w:t>
      </w:r>
    </w:p>
    <w:p w14:paraId="094AD57E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выделение консультантов (врача-инфекциониста, врача-эпидемиолога, врача-бактериолога или врача-вирусолога) из числа наиболее квалифицированных специалистов;</w:t>
      </w:r>
    </w:p>
    <w:p w14:paraId="094AD57F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обеспечение запаса лечебных, профилактических, диагностических, дезин</w:t>
      </w:r>
      <w:r>
        <w:rPr>
          <w:sz w:val="28"/>
        </w:rPr>
        <w:softHyphen/>
        <w:t>фицирующих средств и защитных костюмов;</w:t>
      </w:r>
    </w:p>
    <w:p w14:paraId="094AD580" w14:textId="77777777" w:rsidR="00A7601A" w:rsidRDefault="00D00E59">
      <w:pPr>
        <w:pStyle w:val="BodyText"/>
        <w:spacing w:before="0"/>
        <w:ind w:firstLine="720"/>
        <w:jc w:val="both"/>
      </w:pPr>
      <w:r>
        <w:t>• обеспечение транспортом всех функциональных подразделений, работаю</w:t>
      </w:r>
      <w:r>
        <w:softHyphen/>
        <w:t>щих в очаге;</w:t>
      </w:r>
    </w:p>
    <w:p w14:paraId="094AD581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проведение прививок и медицинского наблюдения за населением;</w:t>
      </w:r>
    </w:p>
    <w:p w14:paraId="094AD582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организация экстренной профилактики контингентов риска;</w:t>
      </w:r>
    </w:p>
    <w:p w14:paraId="094AD583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санитарно-гигиенические мероприятия;</w:t>
      </w:r>
    </w:p>
    <w:p w14:paraId="094AD584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ограничительные мероприятия (карантин, обсервация);</w:t>
      </w:r>
    </w:p>
    <w:p w14:paraId="094AD585" w14:textId="77777777" w:rsidR="00A7601A" w:rsidRDefault="00D00E59">
      <w:pPr>
        <w:pStyle w:val="BodyText"/>
        <w:spacing w:before="0"/>
        <w:ind w:firstLine="720"/>
        <w:jc w:val="both"/>
      </w:pPr>
      <w:r>
        <w:t>• создание выездных лабораторных групп для проведения исследования материала от больного (подозрительного) в регионе, где выявлен больной (для областного комплексного плана);</w:t>
      </w:r>
    </w:p>
    <w:p w14:paraId="094AD586" w14:textId="77777777" w:rsidR="00A7601A" w:rsidRDefault="00D00E59">
      <w:pPr>
        <w:pStyle w:val="BodyText"/>
        <w:spacing w:before="0"/>
        <w:ind w:firstLine="720"/>
        <w:jc w:val="both"/>
      </w:pPr>
      <w:r>
        <w:t>• информационно-разъяснительная работа среди населения;</w:t>
      </w:r>
    </w:p>
    <w:p w14:paraId="094AD587" w14:textId="77777777" w:rsidR="00A7601A" w:rsidRDefault="00D00E59">
      <w:pPr>
        <w:pStyle w:val="BodyText"/>
        <w:spacing w:before="0"/>
        <w:ind w:firstLine="720"/>
        <w:jc w:val="both"/>
      </w:pPr>
      <w:r>
        <w:t>• мероприятия после ликвидации очагов Болезней.</w:t>
      </w:r>
    </w:p>
    <w:p w14:paraId="094AD588" w14:textId="77777777" w:rsidR="00A7601A" w:rsidRDefault="00D00E59">
      <w:pPr>
        <w:pStyle w:val="BodyText"/>
        <w:spacing w:before="0"/>
        <w:ind w:firstLine="720"/>
        <w:jc w:val="both"/>
      </w:pPr>
      <w:r>
        <w:t>Главные врачи территориальных центров гигиены и эпидемиологии (далее – ЦГЭ) и руководители ЛПО доводят комплексные планы до сведения руководителей всех задейство</w:t>
      </w:r>
      <w:r>
        <w:softHyphen/>
        <w:t>ванных предприятий, служб и учреждений, систематически их корректируют, проверяют реальность исполнения путем проведения тренировочных учений для повышения практи</w:t>
      </w:r>
      <w:r>
        <w:softHyphen/>
        <w:t>ческих навыков в работе по локализации и ликвидации эпидемических очагов Болезней.</w:t>
      </w:r>
    </w:p>
    <w:p w14:paraId="094AD589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На основе комплексного плана в каждом ЛПО должен быть составлен оперативный план проведения противоэпидемических меро</w:t>
      </w:r>
      <w:r>
        <w:rPr>
          <w:sz w:val="28"/>
        </w:rPr>
        <w:softHyphen/>
        <w:t>приятий в случае выявления больного (трупа) карантинным заболеванием или одного из описанных выше Синдромов. План должен корректироваться посто</w:t>
      </w:r>
      <w:r>
        <w:rPr>
          <w:sz w:val="28"/>
        </w:rPr>
        <w:softHyphen/>
        <w:t xml:space="preserve">янно по мере кадровых и других изменений в ЛПО. Вводится в действие главным врачом ЛПО при выявлении (поступлении) подозрительного больного. </w:t>
      </w:r>
    </w:p>
    <w:p w14:paraId="094AD58A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Оперативные планы ЛПО должны содержать пере</w:t>
      </w:r>
      <w:r>
        <w:rPr>
          <w:sz w:val="28"/>
        </w:rPr>
        <w:softHyphen/>
        <w:t>чень конкретных мероприятий при выявлении больного (трупа), подозритель</w:t>
      </w:r>
      <w:r>
        <w:rPr>
          <w:sz w:val="28"/>
        </w:rPr>
        <w:softHyphen/>
        <w:t>ного на одну из перечисленных инфекций, направленных на локализацию оча</w:t>
      </w:r>
      <w:r>
        <w:rPr>
          <w:sz w:val="28"/>
        </w:rPr>
        <w:softHyphen/>
        <w:t>га:</w:t>
      </w:r>
    </w:p>
    <w:p w14:paraId="094AD58B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- способ передачи информации руководителю организации (заместите</w:t>
      </w:r>
      <w:r>
        <w:rPr>
          <w:sz w:val="28"/>
        </w:rPr>
        <w:softHyphen/>
        <w:t>лю);</w:t>
      </w:r>
    </w:p>
    <w:p w14:paraId="094AD58C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- способ оперативного информирования руководителей вышестоящих организаций здравоохранения по подчиненности (номера телефонов и фамилии конкретных лиц);</w:t>
      </w:r>
    </w:p>
    <w:p w14:paraId="094AD58D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- ЛПО, предусмотренные в комплексном плане для госпитализа</w:t>
      </w:r>
      <w:r>
        <w:rPr>
          <w:sz w:val="28"/>
        </w:rPr>
        <w:softHyphen/>
        <w:t>ции больного, эвакуации больного, проведения дезинфекции (адреса, номера телефонов, фамилии руководителей ЛПО);</w:t>
      </w:r>
    </w:p>
    <w:p w14:paraId="094AD58E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- наличие и место хранения укладок с запасом необходимых медикаментов для лечения больного, дезинфицирующих средств, средств личной профилактики и индивидуальной защиты, забора материала на лабораторное исследование (фамилия лица, ответственного за укомплектование укладок, их хранение, возможность доступа к ним в нерабочее время);</w:t>
      </w:r>
    </w:p>
    <w:p w14:paraId="094AD58F" w14:textId="77777777" w:rsidR="00A7601A" w:rsidRDefault="00D00E59">
      <w:pPr>
        <w:ind w:firstLine="720"/>
        <w:jc w:val="both"/>
        <w:rPr>
          <w:sz w:val="28"/>
        </w:rPr>
      </w:pPr>
      <w:r>
        <w:rPr>
          <w:i/>
          <w:sz w:val="28"/>
        </w:rPr>
        <w:t>-</w:t>
      </w:r>
      <w:r>
        <w:rPr>
          <w:sz w:val="28"/>
        </w:rPr>
        <w:t xml:space="preserve"> материальное обеспечение всех мероприятий, в том числе на случай аварийных ситуаций (выход из строя источников водоснабжения, электроэнер</w:t>
      </w:r>
      <w:r>
        <w:rPr>
          <w:sz w:val="28"/>
        </w:rPr>
        <w:softHyphen/>
        <w:t>гии, связи, транспорта и т.п.);</w:t>
      </w:r>
    </w:p>
    <w:p w14:paraId="094AD590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- в оперативных планах ЛПО, выде</w:t>
      </w:r>
      <w:r>
        <w:rPr>
          <w:sz w:val="28"/>
        </w:rPr>
        <w:softHyphen/>
        <w:t>ленных под госпиталь, провизорный госпиталь, изолятор должны иметься гра</w:t>
      </w:r>
      <w:r>
        <w:rPr>
          <w:sz w:val="28"/>
        </w:rPr>
        <w:softHyphen/>
        <w:t>фические схемы развертывания этих подразделений (поэтажные планы) с ука</w:t>
      </w:r>
      <w:r>
        <w:rPr>
          <w:sz w:val="28"/>
        </w:rPr>
        <w:softHyphen/>
        <w:t>занием назначения каждого помещения, а также списочный состав формирова</w:t>
      </w:r>
      <w:r>
        <w:rPr>
          <w:sz w:val="28"/>
        </w:rPr>
        <w:softHyphen/>
        <w:t>ний (основной и дублирующий), список необходимого оборудования для пол</w:t>
      </w:r>
      <w:r>
        <w:rPr>
          <w:sz w:val="28"/>
        </w:rPr>
        <w:softHyphen/>
        <w:t>ного целевого функционирования данного формирования с указанием учреж</w:t>
      </w:r>
      <w:r>
        <w:rPr>
          <w:sz w:val="28"/>
        </w:rPr>
        <w:softHyphen/>
        <w:t>дений и организаций, которые должны будут поставлять недостающее обору</w:t>
      </w:r>
      <w:r>
        <w:rPr>
          <w:sz w:val="28"/>
        </w:rPr>
        <w:softHyphen/>
        <w:t>дование и т.п.</w:t>
      </w:r>
    </w:p>
    <w:p w14:paraId="094AD591" w14:textId="77777777" w:rsidR="00A7601A" w:rsidRDefault="00A7601A">
      <w:pPr>
        <w:ind w:firstLine="720"/>
        <w:jc w:val="both"/>
        <w:rPr>
          <w:sz w:val="28"/>
        </w:rPr>
      </w:pPr>
    </w:p>
    <w:p w14:paraId="094AD592" w14:textId="77777777" w:rsidR="00A7601A" w:rsidRDefault="00D00E59">
      <w:pPr>
        <w:pStyle w:val="BodyTextIndent3"/>
        <w:rPr>
          <w:b w:val="0"/>
        </w:rPr>
      </w:pPr>
      <w:r>
        <w:rPr>
          <w:b w:val="0"/>
        </w:rPr>
        <w:t xml:space="preserve">РАЗДЕЛ </w:t>
      </w:r>
      <w:r>
        <w:rPr>
          <w:b w:val="0"/>
          <w:lang w:val="en-US"/>
        </w:rPr>
        <w:t>III</w:t>
      </w:r>
    </w:p>
    <w:p w14:paraId="094AD593" w14:textId="77777777" w:rsidR="00A7601A" w:rsidRDefault="00D00E59">
      <w:pPr>
        <w:pStyle w:val="BodyTextIndent3"/>
        <w:ind w:firstLine="0"/>
        <w:rPr>
          <w:b w:val="0"/>
        </w:rPr>
      </w:pPr>
      <w:r>
        <w:rPr>
          <w:b w:val="0"/>
        </w:rPr>
        <w:t>МЕРОПРИЯТИЯ ПРИ ВЫЯВЛЕНИИ БОЛЬНОГО (ТРУПА), ПОДОЗРИТЕЛЬНОГО НА БОЛЕЗНИ, СИНДРОМЫ</w:t>
      </w:r>
    </w:p>
    <w:p w14:paraId="094AD594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Все первичные противоэпидемические мероприятия проводятся при ус</w:t>
      </w:r>
      <w:r>
        <w:rPr>
          <w:sz w:val="28"/>
        </w:rPr>
        <w:softHyphen/>
        <w:t>тановлении предварительного диагноза, который ставится на основании харак</w:t>
      </w:r>
      <w:r>
        <w:rPr>
          <w:sz w:val="28"/>
        </w:rPr>
        <w:softHyphen/>
        <w:t>терной клинической картины заболевания и эпидемиологического анамнеза. При установлении окончательного диагноза противоэпидемические мероприя</w:t>
      </w:r>
      <w:r>
        <w:rPr>
          <w:sz w:val="28"/>
        </w:rPr>
        <w:softHyphen/>
        <w:t>тия  проводятся в соответствии с нормативными правовыми актами и инструктив</w:t>
      </w:r>
      <w:r>
        <w:rPr>
          <w:sz w:val="28"/>
        </w:rPr>
        <w:softHyphen/>
        <w:t>но-методическими документами Министерства здравоохранения  Республики Беларусь по каждой нозоло</w:t>
      </w:r>
      <w:r>
        <w:rPr>
          <w:sz w:val="28"/>
        </w:rPr>
        <w:softHyphen/>
        <w:t>гической форме Болезней, Синдромов и предусматривают комплекс мероприятий, обеспечивающих локализацию и создание условий для быстрой ликвидации эпидемического оча</w:t>
      </w:r>
      <w:r>
        <w:rPr>
          <w:sz w:val="28"/>
        </w:rPr>
        <w:softHyphen/>
        <w:t>га.</w:t>
      </w:r>
    </w:p>
    <w:p w14:paraId="094AD595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ринцип организации первичных противоэпидемических мероприятий является единым для всех упомянутых инфекций и предусматривает следующие основные разделы работы:</w:t>
      </w:r>
    </w:p>
    <w:p w14:paraId="094AD596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Выявление больного (трупа), подозрительного на Болезнь (Синдром).</w:t>
      </w:r>
    </w:p>
    <w:p w14:paraId="094AD597" w14:textId="77777777" w:rsidR="00A7601A" w:rsidRDefault="00D00E59">
      <w:pPr>
        <w:ind w:left="-23" w:firstLine="720"/>
        <w:jc w:val="both"/>
        <w:rPr>
          <w:sz w:val="28"/>
        </w:rPr>
      </w:pPr>
      <w:r>
        <w:rPr>
          <w:sz w:val="28"/>
        </w:rPr>
        <w:t>• Временная изоляция больного с последующей его госпитализацией, в том числе и на санитарно-карантинных (контрольных) пунктах (далее – СКП) в пунктах пропуска через Государственную границу Республики Беларусь (должны быть предусмотрены изоляторы, оснащенные всем необходимым для оказания ургентной терапии тяжелым, нетранспортабельным больным).</w:t>
      </w:r>
    </w:p>
    <w:p w14:paraId="094AD598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Информирование о выявленном больном (трупе) - руководителя ЛПО в установленном порядке, отраженном в оперативном плане.</w:t>
      </w:r>
    </w:p>
    <w:p w14:paraId="094AD599" w14:textId="77777777" w:rsidR="00A7601A" w:rsidRDefault="00D00E59">
      <w:pPr>
        <w:ind w:firstLine="320"/>
        <w:jc w:val="both"/>
        <w:rPr>
          <w:sz w:val="28"/>
        </w:rPr>
      </w:pPr>
      <w:r>
        <w:rPr>
          <w:sz w:val="28"/>
        </w:rPr>
        <w:t xml:space="preserve">     • В случае выявления больного с подозрением на легочную форму чумы, контагиозной вирусной геморрагической лихорадкой (далее – КВГЛ), острый геморрагический, респираторный, неврологический Син</w:t>
      </w:r>
      <w:r>
        <w:rPr>
          <w:sz w:val="28"/>
        </w:rPr>
        <w:softHyphen/>
        <w:t>дромы временная изоляция лиц, контактных с больным (карантинные или ограничительные мероприятия) в любом свобод</w:t>
      </w:r>
      <w:r>
        <w:rPr>
          <w:sz w:val="28"/>
        </w:rPr>
        <w:softHyphen/>
        <w:t>ном помещении до решения врача-эпидемиолога о мерах, которые к ним долж</w:t>
      </w:r>
      <w:r>
        <w:rPr>
          <w:sz w:val="28"/>
        </w:rPr>
        <w:softHyphen/>
        <w:t>ны применяться (изоляция, экстренная профилактика, медицинское на</w:t>
      </w:r>
      <w:r>
        <w:rPr>
          <w:sz w:val="28"/>
        </w:rPr>
        <w:softHyphen/>
        <w:t>блюдение).</w:t>
      </w:r>
    </w:p>
    <w:p w14:paraId="094AD59A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Временное запрещение входа в здание (объект), транспортного средства и выхода из него, а также бесконтрольного перемещения внутри объекта.</w:t>
      </w:r>
    </w:p>
    <w:p w14:paraId="094AD59B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 Уточнение диагноза.</w:t>
      </w:r>
    </w:p>
    <w:p w14:paraId="094AD59C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Эвакуация больного, подозрительного на заболевание в специальный ин</w:t>
      </w:r>
      <w:r>
        <w:rPr>
          <w:sz w:val="28"/>
        </w:rPr>
        <w:softHyphen/>
        <w:t>фекционный госпиталь (стационар), провизорный госпиталь, контактных — в изолятор.</w:t>
      </w:r>
    </w:p>
    <w:p w14:paraId="094AD59D" w14:textId="77777777" w:rsidR="00A7601A" w:rsidRDefault="00D00E59">
      <w:pPr>
        <w:jc w:val="both"/>
        <w:rPr>
          <w:sz w:val="28"/>
        </w:rPr>
      </w:pPr>
      <w:r>
        <w:rPr>
          <w:sz w:val="28"/>
        </w:rPr>
        <w:t xml:space="preserve">           • Оказание больному необходимой медицинской помощи (приложения   2-7).</w:t>
      </w:r>
    </w:p>
    <w:p w14:paraId="094AD59E" w14:textId="77777777" w:rsidR="00A7601A" w:rsidRDefault="00D00E59">
      <w:pPr>
        <w:jc w:val="both"/>
        <w:rPr>
          <w:sz w:val="28"/>
        </w:rPr>
      </w:pPr>
      <w:r>
        <w:rPr>
          <w:sz w:val="28"/>
        </w:rPr>
        <w:t xml:space="preserve">           • Забор материала на лабораторное исследование (приложения 8-10).</w:t>
      </w:r>
    </w:p>
    <w:p w14:paraId="094AD59F" w14:textId="77777777" w:rsidR="00A7601A" w:rsidRDefault="00D00E59">
      <w:pPr>
        <w:jc w:val="both"/>
        <w:rPr>
          <w:sz w:val="28"/>
        </w:rPr>
      </w:pPr>
      <w:r>
        <w:rPr>
          <w:sz w:val="28"/>
        </w:rPr>
        <w:t xml:space="preserve">           • Выявление, регистрация лиц, соприкасавшихся с больным или с другими зараженными объектами, их изоляция, проведение экстренной профилактики.</w:t>
      </w:r>
    </w:p>
    <w:p w14:paraId="094AD5A0" w14:textId="77777777" w:rsidR="00A7601A" w:rsidRDefault="00D00E59">
      <w:pPr>
        <w:jc w:val="both"/>
        <w:rPr>
          <w:sz w:val="28"/>
        </w:rPr>
      </w:pPr>
      <w:r>
        <w:rPr>
          <w:sz w:val="28"/>
        </w:rPr>
        <w:t xml:space="preserve">           • Проведение текущей и заключительной дезинфекции.</w:t>
      </w:r>
    </w:p>
    <w:p w14:paraId="094AD5A1" w14:textId="77777777" w:rsidR="00A7601A" w:rsidRDefault="00D00E59">
      <w:pPr>
        <w:ind w:left="-23" w:firstLine="720"/>
        <w:jc w:val="both"/>
        <w:rPr>
          <w:sz w:val="28"/>
        </w:rPr>
      </w:pPr>
      <w:r>
        <w:rPr>
          <w:sz w:val="28"/>
        </w:rPr>
        <w:t>Первичные противоэпидемические мероприятия являются составной ча</w:t>
      </w:r>
      <w:r>
        <w:rPr>
          <w:sz w:val="28"/>
        </w:rPr>
        <w:softHyphen/>
        <w:t>стью комплекса противоэпидемических мероприятий по локализации и ликвидации очага Болезни, Синдрома, которые включают в себя, кроме пе</w:t>
      </w:r>
      <w:r>
        <w:rPr>
          <w:sz w:val="28"/>
        </w:rPr>
        <w:softHyphen/>
        <w:t>речисленных, следующие мероприятия:</w:t>
      </w:r>
    </w:p>
    <w:p w14:paraId="094AD5A2" w14:textId="77777777" w:rsidR="00A7601A" w:rsidRDefault="00D00E59">
      <w:pPr>
        <w:jc w:val="both"/>
        <w:rPr>
          <w:sz w:val="28"/>
        </w:rPr>
      </w:pPr>
      <w:r>
        <w:rPr>
          <w:sz w:val="28"/>
        </w:rPr>
        <w:t xml:space="preserve">           • медицинское наблюдение за населением;</w:t>
      </w:r>
    </w:p>
    <w:p w14:paraId="094AD5A3" w14:textId="77777777" w:rsidR="00A7601A" w:rsidRDefault="00D00E59">
      <w:pPr>
        <w:ind w:left="-20" w:firstLine="720"/>
        <w:jc w:val="both"/>
        <w:rPr>
          <w:sz w:val="28"/>
        </w:rPr>
      </w:pPr>
      <w:r>
        <w:rPr>
          <w:sz w:val="28"/>
        </w:rPr>
        <w:t xml:space="preserve"> • выявление и провизорная госпитализация всех больных, характер заболе</w:t>
      </w:r>
      <w:r>
        <w:rPr>
          <w:sz w:val="28"/>
        </w:rPr>
        <w:softHyphen/>
        <w:t>вания которых не исключает Болезни и Синдромы;</w:t>
      </w:r>
    </w:p>
    <w:p w14:paraId="094AD5A4" w14:textId="77777777" w:rsidR="00A7601A" w:rsidRDefault="00D00E59">
      <w:pPr>
        <w:jc w:val="both"/>
        <w:rPr>
          <w:sz w:val="28"/>
        </w:rPr>
      </w:pPr>
      <w:r>
        <w:rPr>
          <w:sz w:val="28"/>
        </w:rPr>
        <w:t xml:space="preserve">           • экстренная профилактика населения (по показаниям);</w:t>
      </w:r>
    </w:p>
    <w:p w14:paraId="094AD5A5" w14:textId="77777777" w:rsidR="00A7601A" w:rsidRDefault="00D00E59">
      <w:pPr>
        <w:jc w:val="both"/>
        <w:rPr>
          <w:sz w:val="28"/>
        </w:rPr>
      </w:pPr>
      <w:r>
        <w:rPr>
          <w:sz w:val="28"/>
        </w:rPr>
        <w:t xml:space="preserve">      • выявление умерших от неизвестных причин, патологоанатомическое вскрытие трупов, взятие материала для лабораторного исследования, кроме умерших от КВГЛ*, захоронение трупов;</w:t>
      </w:r>
    </w:p>
    <w:p w14:paraId="094AD5A6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введение и проведение ограничительных или карантинных мероприятий (ка</w:t>
      </w:r>
      <w:r>
        <w:rPr>
          <w:sz w:val="28"/>
        </w:rPr>
        <w:softHyphen/>
        <w:t>рантина, обсервации);</w:t>
      </w:r>
    </w:p>
    <w:p w14:paraId="094AD5A7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проведение ежедневного анализа заболеваемости с учетом нозологиче</w:t>
      </w:r>
      <w:r>
        <w:rPr>
          <w:sz w:val="28"/>
        </w:rPr>
        <w:softHyphen/>
        <w:t>ской формы выявленного больного (трупа);</w:t>
      </w:r>
    </w:p>
    <w:p w14:paraId="094AD5A8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проведение дезинфекционных, дезинсекционных и дератизационных ме</w:t>
      </w:r>
      <w:r>
        <w:rPr>
          <w:sz w:val="28"/>
        </w:rPr>
        <w:softHyphen/>
        <w:t>роприятий;</w:t>
      </w:r>
    </w:p>
    <w:p w14:paraId="094AD5A9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контроль за объектами внешней среды  (лабораторный контроль за объектами внешней среды - возможными источниками и факторами передачи, пищевыми продук</w:t>
      </w:r>
      <w:r>
        <w:rPr>
          <w:sz w:val="28"/>
        </w:rPr>
        <w:softHyphen/>
        <w:t>тами, наблюдение за состоянием численности грызунов);</w:t>
      </w:r>
    </w:p>
    <w:p w14:paraId="094AD5AA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проведение эпизоотолого-эпидемиологического обследования;</w:t>
      </w:r>
    </w:p>
    <w:p w14:paraId="094AD5AB" w14:textId="77777777" w:rsidR="00A7601A" w:rsidRDefault="00D00E59">
      <w:pPr>
        <w:pStyle w:val="BodyTextIndent"/>
      </w:pPr>
      <w:r>
        <w:t xml:space="preserve">          • информационно-разъяснительная работа среди населения об эпидемиче</w:t>
      </w:r>
      <w:r>
        <w:softHyphen/>
        <w:t>ской обстановке.</w:t>
      </w:r>
    </w:p>
    <w:p w14:paraId="094AD5AC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Объем и конкретный характер мероприятий определяется нозологической формой инфекции или характеристикой выявленного Синдрома, данными эпи</w:t>
      </w:r>
      <w:r>
        <w:rPr>
          <w:sz w:val="28"/>
        </w:rPr>
        <w:softHyphen/>
        <w:t>демиологического обследования, которое проводится немедленно после выяв</w:t>
      </w:r>
      <w:r>
        <w:rPr>
          <w:sz w:val="28"/>
        </w:rPr>
        <w:softHyphen/>
        <w:t>ления больного (трупа).</w:t>
      </w:r>
    </w:p>
    <w:p w14:paraId="094AD5AD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ротивоэпидемические мероприятия проводят территориальные организации здравоохранения совместно со специалистами отделов особо опасных инфекций Республиканского центра гигиены, эпидемиологии и общественного здоровья (далее – РЦГЭ и ОЗ), областных центров гигиены, эпидемиологии и общественного здоровья (далее – ОЦГЭ и ОЗ) и ЦГЭ г. Минска, которые осуществляют методиче</w:t>
      </w:r>
      <w:r>
        <w:rPr>
          <w:sz w:val="28"/>
        </w:rPr>
        <w:softHyphen/>
        <w:t>ское руководство и оказывают консультативную и практическую помощь.</w:t>
      </w:r>
    </w:p>
    <w:p w14:paraId="094AD5AE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Руководство мероприятиями по локализации и ликвидации эпидемиче</w:t>
      </w:r>
      <w:r>
        <w:rPr>
          <w:sz w:val="28"/>
        </w:rPr>
        <w:softHyphen/>
        <w:t xml:space="preserve">ского очага осуществляет территориальная КЧС в лице медицинского штаба. </w:t>
      </w:r>
    </w:p>
    <w:p w14:paraId="094AD5AF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Для эффективного и своевременного проведения мероприятий по локали</w:t>
      </w:r>
      <w:r>
        <w:rPr>
          <w:sz w:val="28"/>
        </w:rPr>
        <w:softHyphen/>
        <w:t>зации и ликвидации очага Болезни, Синдрома должно быть предусмотрено обеспечение задействованных ЛПО и ЦГЭ оператив</w:t>
      </w:r>
      <w:r>
        <w:rPr>
          <w:sz w:val="28"/>
        </w:rPr>
        <w:softHyphen/>
        <w:t>ной бесперебойной связью (телефон, радио, телетайп, факс и др.).</w:t>
      </w:r>
    </w:p>
    <w:p w14:paraId="094AD5B0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Все организации здравоохранения Министерства здравоохранения Республики Беларусь, других министерств и ведомств должны иметь необходимый запас:</w:t>
      </w:r>
    </w:p>
    <w:p w14:paraId="094AD5B1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медикаментов для проведения симптоматической, этиотропной терапии,  экстренной про</w:t>
      </w:r>
      <w:r>
        <w:rPr>
          <w:sz w:val="28"/>
        </w:rPr>
        <w:softHyphen/>
        <w:t>филактики  (приложения 2-7);</w:t>
      </w:r>
    </w:p>
    <w:p w14:paraId="094AD5B2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средств личной профилактики (приложения 11,12);</w:t>
      </w:r>
    </w:p>
    <w:p w14:paraId="094AD5B3" w14:textId="77777777" w:rsidR="00A7601A" w:rsidRDefault="00D00E59">
      <w:pPr>
        <w:pStyle w:val="BodyTextIndent"/>
        <w:ind w:firstLine="720"/>
      </w:pPr>
      <w:r>
        <w:t>• средств индивидуальной защиты - противочумные костюмы I типа, другие средства индивидуальной защиты, разрешенные к применению (приложения 13-15);</w:t>
      </w:r>
    </w:p>
    <w:p w14:paraId="094AD5B4" w14:textId="77777777" w:rsidR="00A7601A" w:rsidRDefault="00D00E59">
      <w:pPr>
        <w:pStyle w:val="BodyTextIndent"/>
        <w:ind w:firstLine="720"/>
        <w:rPr>
          <w:sz w:val="24"/>
        </w:rPr>
      </w:pPr>
      <w:r>
        <w:rPr>
          <w:sz w:val="24"/>
        </w:rPr>
        <w:t xml:space="preserve">*Вскрытие умерших от КВГЛ, а также забор материала от трупа для лабораторного исследования не производится в связи с большим риском заражения. </w:t>
      </w:r>
    </w:p>
    <w:p w14:paraId="094AD5B5" w14:textId="77777777" w:rsidR="00A7601A" w:rsidRDefault="00A7601A">
      <w:pPr>
        <w:pStyle w:val="BodyTextIndent"/>
        <w:ind w:firstLine="720"/>
      </w:pPr>
    </w:p>
    <w:p w14:paraId="094AD5B6" w14:textId="77777777" w:rsidR="00A7601A" w:rsidRDefault="00D00E59">
      <w:pPr>
        <w:pStyle w:val="BodyTextIndent"/>
        <w:ind w:firstLine="720"/>
      </w:pPr>
      <w:r>
        <w:t>• укладок для забора материала от больного (трупа) на лабораторное исследование (приложения 8-10);</w:t>
      </w:r>
    </w:p>
    <w:p w14:paraId="094AD5B7" w14:textId="77777777" w:rsidR="00A7601A" w:rsidRDefault="00D00E59">
      <w:pPr>
        <w:pStyle w:val="BodyText"/>
        <w:spacing w:before="0"/>
        <w:ind w:firstLine="720"/>
        <w:jc w:val="both"/>
      </w:pPr>
      <w:r>
        <w:t>• дезинфицирующих средств, а также упаковок лейкопластыря из расчета на заклеивание окон, дверей, вентиляционных отверстий в одном кабинете (боксе, палате, секции);</w:t>
      </w:r>
    </w:p>
    <w:p w14:paraId="094AD5B8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ервая информация о выявлении больного (трупа) чумой, холерой, КВГЛ, Конго-Крымской лихорадкой, желтой лихорадкой, а также боль</w:t>
      </w:r>
      <w:r>
        <w:rPr>
          <w:sz w:val="28"/>
        </w:rPr>
        <w:softHyphen/>
        <w:t>ных с Синдромами, описанными в главе 3, осуществляется: главному врачу ЛПО, который передает ее в станцию скорой медицинской помощи, центры (подразделения) профилактической дезинфекции, руководителям организаций здравоохранения, в том числе главному врачу соответствующего территориального ЦГЭ. Во все перечислен</w:t>
      </w:r>
      <w:r>
        <w:rPr>
          <w:sz w:val="28"/>
        </w:rPr>
        <w:softHyphen/>
        <w:t>ные адреса информация должна поступать не позднее 2 часов с момента выяв</w:t>
      </w:r>
      <w:r>
        <w:rPr>
          <w:sz w:val="28"/>
        </w:rPr>
        <w:softHyphen/>
        <w:t>ления больного.</w:t>
      </w:r>
    </w:p>
    <w:p w14:paraId="094AD5B9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Руководитель территориального медицинского объединения и главный врач территориального ЦГЭ вводят в действие оперативный план противоэпидемических мероприятий, информирует о случае заболевания соответствующие учреждения и организации, предусмотренные комплексным планом, в том числе областные (республиканский) и г. Минска отделы особо опасных инфекций, местные исполнительные и распорядительные органы, Министерство здравоохранения Республики Беларусь.</w:t>
      </w:r>
    </w:p>
    <w:p w14:paraId="094AD5BA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ри установлении предварительного диагноза и проведении первичных противоэпидемических мероприятий при указанных в главах 2 и 3 Болезнях и Синдромах необходимо ру</w:t>
      </w:r>
      <w:r>
        <w:rPr>
          <w:sz w:val="28"/>
        </w:rPr>
        <w:softHyphen/>
        <w:t>ководствоваться следующими сроками инкубационного периода:</w:t>
      </w:r>
    </w:p>
    <w:p w14:paraId="094AD5BB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- чума - 6 дней;</w:t>
      </w:r>
    </w:p>
    <w:p w14:paraId="094AD5BC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- холера - 5 дней;</w:t>
      </w:r>
    </w:p>
    <w:p w14:paraId="094AD5BD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- желтая лихорадка - 6 дней;</w:t>
      </w:r>
    </w:p>
    <w:p w14:paraId="094AD5BE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- Крым – Конго, оспа обезьян  - 14 дней,</w:t>
      </w:r>
    </w:p>
    <w:p w14:paraId="094AD5BF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- лихорадки Эбола, Марбург, Ласса, боливийская, аргентинская - 21день;</w:t>
      </w:r>
    </w:p>
    <w:p w14:paraId="094AD5C0" w14:textId="77777777" w:rsidR="00A7601A" w:rsidRDefault="00D00E59">
      <w:pPr>
        <w:jc w:val="both"/>
        <w:rPr>
          <w:sz w:val="28"/>
        </w:rPr>
      </w:pPr>
      <w:r>
        <w:rPr>
          <w:sz w:val="28"/>
        </w:rPr>
        <w:t xml:space="preserve">          - Синдромы невыясненной этиологии - 21 день.</w:t>
      </w:r>
    </w:p>
    <w:p w14:paraId="094AD5C1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Во всех случаях выявления больного (трупа) немедленная информация в вышестоящие организации  здравоохранения, по подчиненности, должна содержать следующие сведения:</w:t>
      </w:r>
    </w:p>
    <w:p w14:paraId="094AD5C2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фамилия, имя, отчество, возраст (год рождения) больного (трупа);</w:t>
      </w:r>
    </w:p>
    <w:p w14:paraId="094AD5C3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название страны, города, района (территории), откуда прибыл больной (труп), каким видом транспорта прибыл (номер поезда, автомашины, рейс самолета, судна), время и дата прибытия;</w:t>
      </w:r>
    </w:p>
    <w:p w14:paraId="094AD5C4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адрес постоянного места жительства, подданство больного (трупа);</w:t>
      </w:r>
    </w:p>
    <w:p w14:paraId="094AD5C5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дата заболевания;</w:t>
      </w:r>
    </w:p>
    <w:p w14:paraId="094AD5C6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предварительный диагноз, кем поставлен (фамилия врача, его должность, название ЛПО), на основании каких данных (клинических, эпидемио</w:t>
      </w:r>
      <w:r>
        <w:rPr>
          <w:sz w:val="28"/>
        </w:rPr>
        <w:softHyphen/>
        <w:t>логических, патологоанатомических);</w:t>
      </w:r>
    </w:p>
    <w:p w14:paraId="094AD5C7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дата, время, место выявления больного (трупа);</w:t>
      </w:r>
    </w:p>
    <w:p w14:paraId="094AD5C8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где находится больной в настоящее время (стационар, морг, самолет, поезд, пароход и т.д.);</w:t>
      </w:r>
    </w:p>
    <w:p w14:paraId="094AD5C9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краткий эпидемиологический анамнез, клиническая картина и тяжесть забо</w:t>
      </w:r>
      <w:r>
        <w:rPr>
          <w:sz w:val="28"/>
        </w:rPr>
        <w:softHyphen/>
        <w:t>левания;</w:t>
      </w:r>
    </w:p>
    <w:p w14:paraId="094AD5CA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принимал ли химиотерапевтические препараты, антибиотики, когда, дозы, количество, даты начала и окончания приема;</w:t>
      </w:r>
    </w:p>
    <w:p w14:paraId="094AD5CB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получал ли профилактические прививки, сроки прививок;</w:t>
      </w:r>
    </w:p>
    <w:p w14:paraId="094AD5CC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меры, принятые по локализации и ликвидации очага заболевания (количест</w:t>
      </w:r>
      <w:r>
        <w:rPr>
          <w:sz w:val="28"/>
        </w:rPr>
        <w:softHyphen/>
        <w:t>во выявленных лиц, контактных с больным (трупом), дезинфекционные и другие противоэпидемические мероприятия);</w:t>
      </w:r>
    </w:p>
    <w:p w14:paraId="094AD5CD" w14:textId="77777777" w:rsidR="00A7601A" w:rsidRDefault="00D00E59">
      <w:pPr>
        <w:pStyle w:val="BodyTextIndent"/>
        <w:widowControl/>
        <w:ind w:firstLine="720"/>
      </w:pPr>
      <w:r>
        <w:t>• какая требуется помощь: консультанты, медикаменты, дезинфекционные средства, транспорт и т.п.;</w:t>
      </w:r>
    </w:p>
    <w:p w14:paraId="094AD5CE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подпись под данным сообщением (фамилия, имя, отчество, занимаемая должность);</w:t>
      </w:r>
    </w:p>
    <w:p w14:paraId="094AD5CF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фамилии передавшего и принявшего данное сообщение, дата и час передачи сообщения.</w:t>
      </w:r>
    </w:p>
    <w:p w14:paraId="094AD5D0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Вопрос о порядке госпитализации и лечения больного, подозрительного на Болезни, Синдромы решается в каждом конкретном случае в зависимости от тяжести заболевания: все транспортабельные больные немедленно направ</w:t>
      </w:r>
      <w:r>
        <w:rPr>
          <w:sz w:val="28"/>
        </w:rPr>
        <w:softHyphen/>
        <w:t>ляются санитарным транспортом с места выявления в предусмотренные для этих случаев инфекционные стационары; нетранспортабельным больным неотложная помощь оказывается на месте с вызовом консультантов и оснащенной всем необходимым машины ско</w:t>
      </w:r>
      <w:r>
        <w:rPr>
          <w:sz w:val="28"/>
        </w:rPr>
        <w:softHyphen/>
        <w:t>рой медицинской помощи для последующей его транспортировки в стационар.</w:t>
      </w:r>
    </w:p>
    <w:p w14:paraId="094AD5D1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Осмотр больного консультантами является обязательным, должен осуще</w:t>
      </w:r>
      <w:r>
        <w:rPr>
          <w:sz w:val="28"/>
        </w:rPr>
        <w:softHyphen/>
        <w:t>ствляться немедленно после госпитализации или, при необходимости, на месте выявления.</w:t>
      </w:r>
    </w:p>
    <w:p w14:paraId="094AD5D2" w14:textId="77777777" w:rsidR="00A7601A" w:rsidRDefault="00D00E59">
      <w:pPr>
        <w:pStyle w:val="BodyTextIndent"/>
        <w:ind w:firstLine="720"/>
      </w:pPr>
      <w:r>
        <w:t>Забор материала от больных производится медицинскими работниками инфекционного стационара, где госпитализирован больной, в присутствии и под руководством специалистов по особо опасным инфекциям РЦГЭ и ОЗ, ОЦГЭ и ОЗ, ЦГЭ г. Минска. В случае невозможности быстрого прибытия указанных специалистов, забор материала от больного осуществляют два медицинских работника, один из которых должен быть врач-инфекционист или врач-терапевт, имеющий специальную подготовку по особо опасным инфекциям.</w:t>
      </w:r>
    </w:p>
    <w:p w14:paraId="094AD5D3" w14:textId="77777777" w:rsidR="00A7601A" w:rsidRDefault="00D00E59">
      <w:pPr>
        <w:pStyle w:val="BodyTextIndent"/>
        <w:ind w:firstLine="720"/>
      </w:pPr>
      <w:r>
        <w:t>Допускается забор материала от больного, подозрительного на холеру (испражнения, рвотные массы и пр.) медицинским работником на дому, по месту ра</w:t>
      </w:r>
      <w:r>
        <w:softHyphen/>
        <w:t>боты, в ЛПО, где выявлен больной.</w:t>
      </w:r>
    </w:p>
    <w:p w14:paraId="094AD5D4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равила забора материала от больного (трупа) представлены в приложе</w:t>
      </w:r>
      <w:r>
        <w:rPr>
          <w:sz w:val="28"/>
        </w:rPr>
        <w:softHyphen/>
        <w:t xml:space="preserve">нии 8. Взятый материал должен быть немедленно направлен на исследование в лабораторию, предусмотренную комплексным планом по санитарной охране территории, или сохранен с соблюдением требований действующих санитарных правил по безопасности работы с микроорганизмами </w:t>
      </w:r>
      <w:r>
        <w:rPr>
          <w:sz w:val="28"/>
          <w:lang w:val="en-US"/>
        </w:rPr>
        <w:t>I</w:t>
      </w:r>
      <w:r>
        <w:rPr>
          <w:sz w:val="28"/>
        </w:rPr>
        <w:t>-</w:t>
      </w:r>
      <w:r>
        <w:rPr>
          <w:sz w:val="28"/>
          <w:lang w:val="en-US"/>
        </w:rPr>
        <w:t>II</w:t>
      </w:r>
      <w:r>
        <w:rPr>
          <w:sz w:val="28"/>
        </w:rPr>
        <w:t xml:space="preserve"> групп патогенности до прибытия специалиста. Материал со</w:t>
      </w:r>
      <w:r>
        <w:rPr>
          <w:sz w:val="28"/>
        </w:rPr>
        <w:softHyphen/>
        <w:t>храняют на холоду в опечатанном виде, за исключением материала на холеру, который должен храниться при комнатной температуре или в термоста</w:t>
      </w:r>
      <w:r>
        <w:rPr>
          <w:sz w:val="28"/>
        </w:rPr>
        <w:softHyphen/>
        <w:t>те.</w:t>
      </w:r>
    </w:p>
    <w:p w14:paraId="094AD5D5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Материал от больного, с подозрением на чуму, КВГЛ, оспу обезьян для проведения клиниче</w:t>
      </w:r>
      <w:r>
        <w:rPr>
          <w:sz w:val="28"/>
        </w:rPr>
        <w:softHyphen/>
        <w:t>ских исследований необходимо предварительно обеззараживать  (приложения 16, 17).</w:t>
      </w:r>
    </w:p>
    <w:p w14:paraId="094AD5D6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Списки лиц, соприкасавшихся с больным, составляются по форме:</w:t>
      </w:r>
    </w:p>
    <w:p w14:paraId="094AD5D7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фамилия, имя, отчество;</w:t>
      </w:r>
    </w:p>
    <w:p w14:paraId="094AD5D8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год рождения;</w:t>
      </w:r>
    </w:p>
    <w:p w14:paraId="094AD5D9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место жительства (постоянное, в данной местности);</w:t>
      </w:r>
    </w:p>
    <w:p w14:paraId="094AD5DA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место работы (название предприятия, учреждения и адрес);</w:t>
      </w:r>
    </w:p>
    <w:p w14:paraId="094AD5DB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путь следования (вид транспорта);</w:t>
      </w:r>
    </w:p>
    <w:p w14:paraId="094AD5DC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контакт с больным (где, когда, степень и продолжительность контакта);</w:t>
      </w:r>
    </w:p>
    <w:p w14:paraId="094AD5DD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наличие прививок (в зависимости от подозреваемого заболевания), когда проводились (со слов);</w:t>
      </w:r>
    </w:p>
    <w:p w14:paraId="094AD5DE" w14:textId="77777777" w:rsidR="00A7601A" w:rsidRDefault="00D00E59">
      <w:pPr>
        <w:ind w:firstLine="720"/>
        <w:rPr>
          <w:sz w:val="28"/>
        </w:rPr>
      </w:pPr>
      <w:r>
        <w:rPr>
          <w:sz w:val="28"/>
        </w:rPr>
        <w:t>• дата и час составления списка;</w:t>
      </w:r>
    </w:p>
    <w:p w14:paraId="094AD5DF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подпись лица, составившего список (фамилия, имя, отчество, занимаемая должность).</w:t>
      </w:r>
    </w:p>
    <w:p w14:paraId="094AD5E0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Медицинский персонал, находившийся вместе с больным чумой, КВГЛ или неизвестной инфекцией с Синдромами острой геморрагической лихорадки, респираторным или неврологическим, а также другие лица, общавшиеся с таким больным подлежат изоляции на срок, равный инкубационному периоду соот</w:t>
      </w:r>
      <w:r>
        <w:rPr>
          <w:sz w:val="28"/>
        </w:rPr>
        <w:softHyphen/>
        <w:t>ветствующей инфекции.</w:t>
      </w:r>
    </w:p>
    <w:p w14:paraId="094AD5E1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За медицинским персоналом и другими лицами, контактными с больным Конго-Крымской геморрагической лихорадкой, устанавливается медицинское наблюдение на срок инкубационного периода.</w:t>
      </w:r>
    </w:p>
    <w:p w14:paraId="094AD5E2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Лица, имевшие непосредственный контакт с больным (носителем) холе</w:t>
      </w:r>
      <w:r>
        <w:rPr>
          <w:sz w:val="28"/>
        </w:rPr>
        <w:softHyphen/>
        <w:t>рой, могут быть изолированы или оставлены под медицинским наблюдением по указанию врача-эпидемиолога.</w:t>
      </w:r>
    </w:p>
    <w:p w14:paraId="094AD5E3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ри выявлении больного желтой лихорадкой, за всеми лицами, которые находились с больным на одном транспортном средстве, при наличии комаров -  специфических переносчиков, устанавливается медицинское наблюдение, на срок инкубационного периода.</w:t>
      </w:r>
    </w:p>
    <w:p w14:paraId="094AD5E4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Дальнейшие мероприятия проводятся под руководством специалистов отделов особо опасных инфекций РЦГЭ и ОЗ, ОЦГЭ и ОЗ, ЦГЭ г. Минска в соответствии с действующими санитарными правилами, инструктивно-методическими документами Министерства здравоохранения Республики Беларусь.</w:t>
      </w:r>
    </w:p>
    <w:p w14:paraId="094AD5E5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Решающим фактором при установлении диагноза являются следующие данные эпидемиологического анамнеза:</w:t>
      </w:r>
    </w:p>
    <w:p w14:paraId="094AD5E6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 xml:space="preserve">- прибытие больного из местности, неблагополучной по этим инфекциям в течение времени, равном сроку инкубационного периода; </w:t>
      </w:r>
    </w:p>
    <w:p w14:paraId="094AD5E7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- общение выявленного больного с больным Болезнью в пути сле</w:t>
      </w:r>
      <w:r>
        <w:rPr>
          <w:sz w:val="28"/>
        </w:rPr>
        <w:softHyphen/>
        <w:t>дования, по месту жительства или работы, а также наличия там тяжелых, ост</w:t>
      </w:r>
      <w:r>
        <w:rPr>
          <w:sz w:val="28"/>
        </w:rPr>
        <w:softHyphen/>
        <w:t>рых заболеваний (единичных или группы) с Синдромами, имеющими важное международное значение;</w:t>
      </w:r>
    </w:p>
    <w:p w14:paraId="094AD5E8" w14:textId="77777777" w:rsidR="00A7601A" w:rsidRDefault="00D00E59">
      <w:pPr>
        <w:pStyle w:val="BodyTextIndent2"/>
        <w:spacing w:before="0"/>
        <w:jc w:val="both"/>
      </w:pPr>
      <w:r>
        <w:t>- пребывание на транспортном средстве, которое следует из местности, неблагополучной по чуме, КВГЛ, желтой лихорадке при наличии на нем грызунов, блох или комаров;</w:t>
      </w:r>
    </w:p>
    <w:p w14:paraId="094AD5E9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- пребывание в районах, пограничных со странами, неблагополучными по Болезням, Синдромам или на энзоотичной территории.</w:t>
      </w:r>
    </w:p>
    <w:p w14:paraId="094AD5EA" w14:textId="77777777" w:rsidR="00A7601A" w:rsidRDefault="00A7601A">
      <w:pPr>
        <w:ind w:firstLine="720"/>
        <w:jc w:val="center"/>
        <w:rPr>
          <w:sz w:val="28"/>
        </w:rPr>
      </w:pPr>
    </w:p>
    <w:p w14:paraId="094AD5EB" w14:textId="77777777" w:rsidR="00A7601A" w:rsidRDefault="00A7601A">
      <w:pPr>
        <w:ind w:firstLine="720"/>
        <w:jc w:val="center"/>
        <w:rPr>
          <w:sz w:val="28"/>
        </w:rPr>
      </w:pPr>
    </w:p>
    <w:p w14:paraId="094AD5EC" w14:textId="77777777" w:rsidR="00A7601A" w:rsidRDefault="00D00E59">
      <w:pPr>
        <w:ind w:firstLine="720"/>
        <w:jc w:val="center"/>
        <w:rPr>
          <w:sz w:val="28"/>
        </w:rPr>
      </w:pPr>
      <w:r>
        <w:rPr>
          <w:sz w:val="28"/>
        </w:rPr>
        <w:t xml:space="preserve">РАЗДЕЛ </w:t>
      </w:r>
      <w:r>
        <w:rPr>
          <w:sz w:val="28"/>
          <w:lang w:val="en-US"/>
        </w:rPr>
        <w:t>IV</w:t>
      </w:r>
      <w:r>
        <w:rPr>
          <w:sz w:val="28"/>
        </w:rPr>
        <w:t xml:space="preserve"> </w:t>
      </w:r>
    </w:p>
    <w:p w14:paraId="094AD5ED" w14:textId="77777777" w:rsidR="00A7601A" w:rsidRDefault="00D00E59">
      <w:pPr>
        <w:pStyle w:val="BodyText2"/>
      </w:pPr>
      <w:r>
        <w:t>ПЕРВИЧНЫЕ ПРОТИВОЭПИДЕМИЧЕСКИЕ МЕРОПРИЯТИЯ ПРИ ВЫЯВЛЕНИИ БОЛЬНОГО БОЛЕЗНЬЮ В ЛПО ИЛИ ПО МЕСТУ ПРОЖИВАНИЯ</w:t>
      </w:r>
    </w:p>
    <w:p w14:paraId="094AD5EE" w14:textId="77777777" w:rsidR="00A7601A" w:rsidRDefault="00D00E59">
      <w:pPr>
        <w:ind w:left="4320"/>
        <w:rPr>
          <w:sz w:val="28"/>
        </w:rPr>
      </w:pPr>
      <w:r>
        <w:rPr>
          <w:sz w:val="28"/>
        </w:rPr>
        <w:t xml:space="preserve">      </w:t>
      </w:r>
    </w:p>
    <w:p w14:paraId="094AD5EF" w14:textId="77777777" w:rsidR="00A7601A" w:rsidRDefault="00D00E59">
      <w:pPr>
        <w:ind w:left="4320"/>
        <w:rPr>
          <w:sz w:val="28"/>
        </w:rPr>
      </w:pPr>
      <w:r>
        <w:rPr>
          <w:sz w:val="28"/>
        </w:rPr>
        <w:t>ГЛАВА  4</w:t>
      </w:r>
    </w:p>
    <w:p w14:paraId="094AD5F0" w14:textId="77777777" w:rsidR="00A7601A" w:rsidRDefault="00D00E59">
      <w:pPr>
        <w:pStyle w:val="BodyTextIndent2"/>
        <w:spacing w:before="0"/>
        <w:jc w:val="both"/>
      </w:pPr>
      <w:r>
        <w:t>МЕРОПРИЯТИЯ ПРИ ВЫЯВЛЕНИИ БОЛЬНОГО В СТАЦИОНАРЕ</w:t>
      </w:r>
    </w:p>
    <w:p w14:paraId="094AD5F1" w14:textId="77777777" w:rsidR="00A7601A" w:rsidRDefault="00D00E59">
      <w:pPr>
        <w:pStyle w:val="BodyTextIndent2"/>
        <w:spacing w:before="0"/>
        <w:jc w:val="both"/>
      </w:pPr>
      <w:r>
        <w:t>Мероприятия в организациях здравоохранения проводятся по единой схеме согласно оперативным планам противоэпидемических мероприя</w:t>
      </w:r>
      <w:r>
        <w:softHyphen/>
        <w:t xml:space="preserve">тий данного учреждения. </w:t>
      </w:r>
    </w:p>
    <w:p w14:paraId="094AD5F2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В каждой организации здравоохранения в кабинетах главного врача (заместителей), врачебных и других ка</w:t>
      </w:r>
      <w:r>
        <w:rPr>
          <w:sz w:val="28"/>
        </w:rPr>
        <w:softHyphen/>
        <w:t>бинетах должны находиться схемы оповещения при выявле</w:t>
      </w:r>
      <w:r>
        <w:rPr>
          <w:sz w:val="28"/>
        </w:rPr>
        <w:softHyphen/>
        <w:t>нии больного (трупа), сведения о местах хранения укладок за</w:t>
      </w:r>
      <w:r>
        <w:rPr>
          <w:sz w:val="28"/>
        </w:rPr>
        <w:softHyphen/>
        <w:t>щитной одежды, дезинфицирующих средств и емкостей для их разведения, ук</w:t>
      </w:r>
      <w:r>
        <w:rPr>
          <w:sz w:val="28"/>
        </w:rPr>
        <w:softHyphen/>
        <w:t>ладок для забора материала на лабораторное исследование, а также перечень обязанностей для врачей и средних медицинских работников. Укладки должны храниться в местах, доступных для работающего персонала в течение круглых суток. Место хранения укладок, ключей от комнаты и номер телефона ответст</w:t>
      </w:r>
      <w:r>
        <w:rPr>
          <w:sz w:val="28"/>
        </w:rPr>
        <w:softHyphen/>
        <w:t>венного за их хранение должны быть известны каждому сотруднику медицин</w:t>
      </w:r>
      <w:r>
        <w:rPr>
          <w:sz w:val="28"/>
        </w:rPr>
        <w:softHyphen/>
        <w:t>ской организации (под расписку).</w:t>
      </w:r>
    </w:p>
    <w:p w14:paraId="094AD5F3" w14:textId="77777777" w:rsidR="00A7601A" w:rsidRDefault="00D00E59">
      <w:pPr>
        <w:pStyle w:val="BodyTextIndent"/>
        <w:ind w:firstLine="720"/>
      </w:pPr>
      <w:r>
        <w:t>Порядок передачи сообщения главному врачу или лицу, его заменяюще</w:t>
      </w:r>
      <w:r>
        <w:softHyphen/>
        <w:t>му, устанавливается для каждой организации отдельно в зависимости от кон</w:t>
      </w:r>
      <w:r>
        <w:softHyphen/>
        <w:t>кретных условий.</w:t>
      </w:r>
    </w:p>
    <w:p w14:paraId="094AD5F4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Информация о выявленном больном в территориальный ЦГЭ, выше</w:t>
      </w:r>
      <w:r>
        <w:rPr>
          <w:sz w:val="28"/>
        </w:rPr>
        <w:softHyphen/>
        <w:t>стоящие организации здравоохранения по подчиненности, вызов консультантов в стационар и эвакобригады для госпитализации больного, дезбригады для про</w:t>
      </w:r>
      <w:r>
        <w:rPr>
          <w:sz w:val="28"/>
        </w:rPr>
        <w:softHyphen/>
        <w:t>ведения заключительной дезинфекции, осуществляется руководителем ЛПО (лицом, его заменяющим), который также решает вопрос (совместно с врачом-эпидемиологом ЦГЭ) о порядке, местах выставления внутренних и внешних постов.</w:t>
      </w:r>
    </w:p>
    <w:p w14:paraId="094AD5F5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В случае выявления больного, подозрительного на заболевание чумой, холерой, КВГЛ, или больного с одним из описанных выше Синдромов в каж</w:t>
      </w:r>
      <w:r>
        <w:rPr>
          <w:sz w:val="28"/>
        </w:rPr>
        <w:softHyphen/>
        <w:t>дом ЛПО должны быть проведены следующие первичные противоэпи</w:t>
      </w:r>
      <w:r>
        <w:rPr>
          <w:sz w:val="28"/>
        </w:rPr>
        <w:softHyphen/>
        <w:t>демические мероприятия:</w:t>
      </w:r>
    </w:p>
    <w:p w14:paraId="094AD5F6" w14:textId="77777777" w:rsidR="00A7601A" w:rsidRDefault="00D00E59">
      <w:pPr>
        <w:ind w:left="360" w:firstLine="720"/>
        <w:jc w:val="both"/>
        <w:rPr>
          <w:sz w:val="28"/>
        </w:rPr>
      </w:pPr>
      <w:r>
        <w:rPr>
          <w:sz w:val="28"/>
        </w:rPr>
        <w:t>• Принимаются меры к изоляции больного по месту его выявления до его гос</w:t>
      </w:r>
      <w:r>
        <w:rPr>
          <w:sz w:val="28"/>
        </w:rPr>
        <w:softHyphen/>
        <w:t>питализации в специализированный инфекционный стационар.</w:t>
      </w:r>
    </w:p>
    <w:p w14:paraId="094AD5F7" w14:textId="77777777" w:rsidR="00A7601A" w:rsidRDefault="00D00E59">
      <w:pPr>
        <w:ind w:left="360" w:firstLine="720"/>
        <w:jc w:val="both"/>
        <w:rPr>
          <w:sz w:val="28"/>
        </w:rPr>
      </w:pPr>
      <w:r>
        <w:rPr>
          <w:sz w:val="28"/>
        </w:rPr>
        <w:t>• Больному оказывается необходимая медицинская помощь (приложения 2-7).</w:t>
      </w:r>
    </w:p>
    <w:p w14:paraId="094AD5F8" w14:textId="77777777" w:rsidR="00A7601A" w:rsidRDefault="00D00E59">
      <w:pPr>
        <w:ind w:left="360" w:firstLine="720"/>
        <w:jc w:val="both"/>
        <w:rPr>
          <w:sz w:val="28"/>
        </w:rPr>
      </w:pPr>
      <w:r>
        <w:rPr>
          <w:sz w:val="28"/>
        </w:rPr>
        <w:t>• Транспортабельные больные направляются санитарным транспортом в специально выделенные для этих больных стационары.</w:t>
      </w:r>
    </w:p>
    <w:p w14:paraId="094AD5F9" w14:textId="77777777" w:rsidR="00A7601A" w:rsidRDefault="00D00E59">
      <w:pPr>
        <w:ind w:left="360" w:firstLine="720"/>
        <w:jc w:val="both"/>
        <w:rPr>
          <w:sz w:val="28"/>
        </w:rPr>
      </w:pPr>
      <w:r>
        <w:rPr>
          <w:sz w:val="28"/>
        </w:rPr>
        <w:t>• Нетранспортабельным больным помощь оказывается на месте с вызовом ос</w:t>
      </w:r>
      <w:r>
        <w:rPr>
          <w:sz w:val="28"/>
        </w:rPr>
        <w:softHyphen/>
        <w:t>нащенной всем необходимым бригады скорой медицинской помощи.</w:t>
      </w:r>
    </w:p>
    <w:p w14:paraId="094AD5FA" w14:textId="77777777" w:rsidR="00A7601A" w:rsidRDefault="00D00E59">
      <w:pPr>
        <w:ind w:left="360" w:firstLine="720"/>
        <w:jc w:val="both"/>
        <w:rPr>
          <w:sz w:val="28"/>
        </w:rPr>
      </w:pPr>
      <w:r>
        <w:rPr>
          <w:sz w:val="28"/>
        </w:rPr>
        <w:t>• Медицинский работник, не выходя из помещения, где выявлен больной:</w:t>
      </w:r>
    </w:p>
    <w:p w14:paraId="094AD5FB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- по телефону или через нарочного, не бывшего в контакте с больным, извещает главного врача ЛПО о выявленном больном и его состоянии;</w:t>
      </w:r>
    </w:p>
    <w:p w14:paraId="094AD5FC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- при подозрении на чуму, КВГЛ, Конго-Крымскую лихорадку, оспу обезъян меди</w:t>
      </w:r>
      <w:r>
        <w:rPr>
          <w:sz w:val="28"/>
        </w:rPr>
        <w:softHyphen/>
        <w:t>цинский работник должен закрыть нос и рот любой повязкой (полотенцем, ко</w:t>
      </w:r>
      <w:r>
        <w:rPr>
          <w:sz w:val="28"/>
        </w:rPr>
        <w:softHyphen/>
        <w:t>сынкой, бинтом и т.д.) предварительно обработав руки и открытые части тела любыми дезинфицирующими средствами (хлорамин 1%, спирт 70</w:t>
      </w:r>
      <w:r>
        <w:rPr>
          <w:sz w:val="28"/>
          <w:vertAlign w:val="superscript"/>
        </w:rPr>
        <w:t xml:space="preserve">0 </w:t>
      </w:r>
      <w:r>
        <w:rPr>
          <w:sz w:val="28"/>
        </w:rPr>
        <w:t xml:space="preserve"> и т.д.), и оказать медицинскую помощь больному; дождаться прихода врача-инфекциониста или врача другой специальности и покинуть кабинет. Прибывший врач-инфекционист (врач-терапевт) заходит в кабинет или палату к больному в защитной одежде, а сопровождаю</w:t>
      </w:r>
      <w:r>
        <w:rPr>
          <w:sz w:val="28"/>
        </w:rPr>
        <w:softHyphen/>
        <w:t>щий их сотрудник (медсестра, санитарка) должен около палаты развести де</w:t>
      </w:r>
      <w:r>
        <w:rPr>
          <w:sz w:val="28"/>
        </w:rPr>
        <w:softHyphen/>
        <w:t>зинфицирующий раствор. Врач, выявивший больного, снимает медицинский халат и повязку, защищавшую его дыхательные пути, помещает их в бачок с дезинфицирующим раствором или влагонепроницаемый пакет, обрабатывает дезинфицирующим раствором обувь и переходит в соседний кабинет или дру</w:t>
      </w:r>
      <w:r>
        <w:rPr>
          <w:sz w:val="28"/>
        </w:rPr>
        <w:softHyphen/>
        <w:t>гое помещение, где проходит полную обработку, переодевание в запасной ком</w:t>
      </w:r>
      <w:r>
        <w:rPr>
          <w:sz w:val="28"/>
        </w:rPr>
        <w:softHyphen/>
        <w:t>плект одежды (личную одежду и обувь помещают в брезентовый или клеенча</w:t>
      </w:r>
      <w:r>
        <w:rPr>
          <w:sz w:val="28"/>
        </w:rPr>
        <w:softHyphen/>
        <w:t>тый мешок для обеззараживания). Ему обрабатывают 70° этиловым спиртом открытые части тела, волосы, рот и горло прополаскивают 70° этиловым спир</w:t>
      </w:r>
      <w:r>
        <w:rPr>
          <w:sz w:val="28"/>
        </w:rPr>
        <w:softHyphen/>
        <w:t>том, в нос и в глаза закапывают растворы антибиотиков или 1% раствор бор</w:t>
      </w:r>
      <w:r>
        <w:rPr>
          <w:sz w:val="28"/>
        </w:rPr>
        <w:softHyphen/>
        <w:t>ной кислоты. Вопрос об изоляции и экстренной профилактике решается после подтверждения диагноза консультантами;</w:t>
      </w:r>
    </w:p>
    <w:p w14:paraId="094AD5FD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- при подозрении на холеру медицинский работник должен строго соблю</w:t>
      </w:r>
      <w:r>
        <w:rPr>
          <w:sz w:val="28"/>
        </w:rPr>
        <w:softHyphen/>
        <w:t>дать меры личной профилактики желудочно-кишечных инфекций: после ос</w:t>
      </w:r>
      <w:r>
        <w:rPr>
          <w:sz w:val="28"/>
        </w:rPr>
        <w:softHyphen/>
        <w:t>мотра больного руки следует обработать дезинфицирующим раствором (1% раствор хлорамина, 70° этиловый спирт). При попадании выделений больного на одежду (спецодежду или личную), обувь следует заменить на запасную, а всю загрязненную одежду оставить для обеззараживания;</w:t>
      </w:r>
    </w:p>
    <w:p w14:paraId="094AD5FE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- прибывший врач-инфекционист или опытный врач-терапевт в защитной одежде, соответствующей выявленному заболеванию, осматривает больного, подтвер</w:t>
      </w:r>
      <w:r>
        <w:rPr>
          <w:sz w:val="28"/>
        </w:rPr>
        <w:softHyphen/>
        <w:t>ждает подозрение на одно из инфекционных заболеваний, по показаниям про</w:t>
      </w:r>
      <w:r>
        <w:rPr>
          <w:sz w:val="28"/>
        </w:rPr>
        <w:softHyphen/>
        <w:t>должает лечение больного (приложения 3-7). Проводит опрос больного, выясняет эпиданамнез, выявляет лиц, бывших в контакте с больным среди:</w:t>
      </w:r>
    </w:p>
    <w:p w14:paraId="094AD5FF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а. больных, находившихся в данном ЛПО;</w:t>
      </w:r>
    </w:p>
    <w:p w14:paraId="094AD600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 xml:space="preserve">б. больных, переведенных или направленных (на консультацию, стационарное лечение) в другие ЛПО, и выписанных; </w:t>
      </w:r>
    </w:p>
    <w:p w14:paraId="094AD601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в. медицинского и обслуживающего персонала (гардероб, регистратура, диаг</w:t>
      </w:r>
      <w:r>
        <w:rPr>
          <w:sz w:val="28"/>
        </w:rPr>
        <w:softHyphen/>
        <w:t>ностические, смотровые кабинеты);</w:t>
      </w:r>
    </w:p>
    <w:p w14:paraId="094AD602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г. посетителей, в том числе и покинувших ЛПО к моменту выявления больного;</w:t>
      </w:r>
    </w:p>
    <w:p w14:paraId="094AD603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д. лиц по месту жительства больного, работы, учебы.</w:t>
      </w:r>
    </w:p>
    <w:p w14:paraId="094AD604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В палате, где выявлен больной, закрывают двери и окна, проводят теку</w:t>
      </w:r>
      <w:r>
        <w:rPr>
          <w:sz w:val="28"/>
        </w:rPr>
        <w:softHyphen/>
        <w:t>щую дезинфекцию (обеззараживание выделений больного, смывных вод после мытья рук, предметов ухода за больным и т.д.). Методы и средства дезинфек</w:t>
      </w:r>
      <w:r>
        <w:rPr>
          <w:sz w:val="28"/>
        </w:rPr>
        <w:softHyphen/>
        <w:t>ции изложены в Приложениях 16, 17.</w:t>
      </w:r>
    </w:p>
    <w:p w14:paraId="094AD605" w14:textId="77777777" w:rsidR="00A7601A" w:rsidRDefault="00D00E59">
      <w:pPr>
        <w:pStyle w:val="BodyTextIndent"/>
        <w:ind w:firstLine="720"/>
      </w:pPr>
      <w:r>
        <w:t xml:space="preserve">• Временно запрещают вход в ЛПО и выход из него.           </w:t>
      </w:r>
    </w:p>
    <w:p w14:paraId="094AD606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Закрывают двери всего ЛПО или того отделения (этажа), в котором вы</w:t>
      </w:r>
      <w:r>
        <w:rPr>
          <w:sz w:val="28"/>
        </w:rPr>
        <w:softHyphen/>
        <w:t xml:space="preserve">явлен больной, при условии полной его изоляции от других помещений. На входных дверях ЛПО необходимо вывесить объявление о временном его закрытии и указать адрес, где будет проводиться прием больных.   </w:t>
      </w:r>
    </w:p>
    <w:p w14:paraId="094AD607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Прекращают сообщение между этажами. Выставляют посты у пала</w:t>
      </w:r>
      <w:r>
        <w:rPr>
          <w:sz w:val="28"/>
        </w:rPr>
        <w:softHyphen/>
        <w:t>ты, где находится больной, у входных дверей больницы (отделения) и на эта</w:t>
      </w:r>
      <w:r>
        <w:rPr>
          <w:sz w:val="28"/>
        </w:rPr>
        <w:softHyphen/>
        <w:t xml:space="preserve">жах. </w:t>
      </w:r>
    </w:p>
    <w:p w14:paraId="094AD608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 xml:space="preserve">•  Запрещают хождение больных внутри отделения, где выявлен больной, и выход из него. </w:t>
      </w:r>
    </w:p>
    <w:p w14:paraId="094AD609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Временно прекращают прием (выписку больных, выдачу тру</w:t>
      </w:r>
      <w:r>
        <w:rPr>
          <w:sz w:val="28"/>
        </w:rPr>
        <w:softHyphen/>
        <w:t xml:space="preserve">пов, посещение больных родственниками и другими лицами), запрещают вынос вещей из палаты, передачу историй болезни до проведения заключительной дезинфекции. </w:t>
      </w:r>
    </w:p>
    <w:p w14:paraId="094AD60A" w14:textId="77777777" w:rsidR="00A7601A" w:rsidRDefault="00D00E59">
      <w:pPr>
        <w:pStyle w:val="BodyTextIndent"/>
        <w:widowControl/>
        <w:ind w:firstLine="720"/>
      </w:pPr>
      <w:r>
        <w:t>• Прием больных по жизненным показаниям проводят в изолиро</w:t>
      </w:r>
      <w:r>
        <w:softHyphen/>
        <w:t>ванных от общего потока больных помещениях, имеющих отдельный вход.</w:t>
      </w:r>
    </w:p>
    <w:p w14:paraId="094AD60B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Лица, контактные с больным чумой, КВГЛ, оспой обезъян и Синдромами острой гемор</w:t>
      </w:r>
      <w:r>
        <w:rPr>
          <w:sz w:val="28"/>
        </w:rPr>
        <w:softHyphen/>
        <w:t>рагической лихорадки, или острым респираторным, или острым неврологиче</w:t>
      </w:r>
      <w:r>
        <w:rPr>
          <w:sz w:val="28"/>
        </w:rPr>
        <w:softHyphen/>
        <w:t xml:space="preserve">ским Синдромами полежат изоляции, при этом учитываются контакты по помещениям, сообщающимися через вентиляционные ходы. </w:t>
      </w:r>
    </w:p>
    <w:p w14:paraId="094AD60C" w14:textId="77777777" w:rsidR="00A7601A" w:rsidRDefault="00D00E59">
      <w:pPr>
        <w:pStyle w:val="BodyTextIndent"/>
        <w:ind w:firstLine="720"/>
      </w:pPr>
      <w:r>
        <w:t>• За лицами, контактными с больными холерой, желтой лихорадкой, Кон</w:t>
      </w:r>
      <w:r>
        <w:softHyphen/>
        <w:t>го-Крымской лихорадкой. Синдромами острой диареи и острой желтухи, маля</w:t>
      </w:r>
      <w:r>
        <w:softHyphen/>
        <w:t>рией устанавливают медицинское наблюдение. В отдельных случаях по решению врача-эпидемиолога контактные с больным холерой, Синдромами  острой диареи и острой желтухи изолируются, если имелась реальная угроза их заражения.</w:t>
      </w:r>
    </w:p>
    <w:p w14:paraId="094AD60D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 xml:space="preserve">• При выявлении больного желтой лихорадкой принимают меры для его госпитализации в инфекционный стационар. Больного помещают в палату или бокс, недоступный для комаров, проводят лечение.  </w:t>
      </w:r>
    </w:p>
    <w:p w14:paraId="094AD60E" w14:textId="77777777" w:rsidR="00A7601A" w:rsidRDefault="00A7601A">
      <w:pPr>
        <w:ind w:firstLine="720"/>
        <w:jc w:val="center"/>
        <w:rPr>
          <w:sz w:val="28"/>
        </w:rPr>
      </w:pPr>
    </w:p>
    <w:p w14:paraId="094AD60F" w14:textId="77777777" w:rsidR="00A7601A" w:rsidRDefault="00D00E59">
      <w:pPr>
        <w:ind w:firstLine="720"/>
        <w:jc w:val="center"/>
        <w:rPr>
          <w:sz w:val="28"/>
        </w:rPr>
      </w:pPr>
      <w:r>
        <w:rPr>
          <w:sz w:val="28"/>
        </w:rPr>
        <w:t xml:space="preserve">ГЛАВА 5 </w:t>
      </w:r>
    </w:p>
    <w:p w14:paraId="094AD610" w14:textId="77777777" w:rsidR="00A7601A" w:rsidRDefault="00D00E59">
      <w:pPr>
        <w:ind w:firstLine="720"/>
        <w:jc w:val="center"/>
        <w:rPr>
          <w:sz w:val="28"/>
        </w:rPr>
      </w:pPr>
      <w:r>
        <w:rPr>
          <w:sz w:val="28"/>
        </w:rPr>
        <w:t>МЕРОПРИЯТИЯ ПРИ ВЫЯВЛЕНИИ БОЛЬНОГО В ПОЛИКЛИНИКЕ</w:t>
      </w:r>
    </w:p>
    <w:p w14:paraId="094AD611" w14:textId="77777777" w:rsidR="00A7601A" w:rsidRDefault="00A7601A">
      <w:pPr>
        <w:ind w:firstLine="720"/>
        <w:jc w:val="center"/>
        <w:rPr>
          <w:sz w:val="28"/>
        </w:rPr>
      </w:pPr>
    </w:p>
    <w:p w14:paraId="094AD612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Все мероприятия при выявлении больного на приеме в поликлинике про</w:t>
      </w:r>
      <w:r>
        <w:rPr>
          <w:sz w:val="28"/>
        </w:rPr>
        <w:softHyphen/>
        <w:t>водят также, как при выявлении в стационаре.</w:t>
      </w:r>
    </w:p>
    <w:p w14:paraId="094AD613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Главный врач поликлиники после получения извещения о выявлении больного направляет в кабинет, где выявлен больной, врача-инфекциониста или опытного врача-терапевта с медсестрой (санитаркой), которая доставляет к кабинету дезинфицирующий раствор.</w:t>
      </w:r>
    </w:p>
    <w:p w14:paraId="094AD614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Врач-инфекционист (врач-терапевт) в защитной одежде входит в кабинет к больно</w:t>
      </w:r>
      <w:r>
        <w:rPr>
          <w:sz w:val="28"/>
        </w:rPr>
        <w:softHyphen/>
        <w:t>му для проведения его осмотра (опроса), подтверждения или снятия подозре</w:t>
      </w:r>
      <w:r>
        <w:rPr>
          <w:sz w:val="28"/>
        </w:rPr>
        <w:softHyphen/>
        <w:t>ния. Врач, выявивший больного, после того, как передает его врачу-инфекционисту, покидает кабинет. Все его дальнейшие действия описаны в главе 4.</w:t>
      </w:r>
    </w:p>
    <w:p w14:paraId="094AD615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Медсестра перед кабинетом разводит дезраствор и служит для связи врача-ин</w:t>
      </w:r>
      <w:r>
        <w:rPr>
          <w:sz w:val="28"/>
        </w:rPr>
        <w:softHyphen/>
        <w:t>фекциониста (врача-терапевта) с главным врачом. Главный врач при подтверждении подозрения прекращает прием больных в поликлинике, выставляет посты при всех входах и выходах из поликлиники.</w:t>
      </w:r>
    </w:p>
    <w:p w14:paraId="094AD616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ри выходе переписывают всех посетителей с указанием их места жи</w:t>
      </w:r>
      <w:r>
        <w:rPr>
          <w:sz w:val="28"/>
        </w:rPr>
        <w:softHyphen/>
        <w:t>тельства.</w:t>
      </w:r>
    </w:p>
    <w:p w14:paraId="094AD617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 xml:space="preserve">В случае выявления больного легочной формой чумы, КВГЛ, острых респираторного, геморрагического или неврологического Синдромов лиц, бывших в близком контакте с больным, временно изолируют в одном из помещений поликлиники до прибытия врачей-эпидемиологов и решения вопроса о необходимости их помещения  в изолятор.   </w:t>
      </w:r>
    </w:p>
    <w:p w14:paraId="094AD618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 xml:space="preserve">В кабинете, где выявлен больной, закрывают окна и двери, отключают вентиляцию. Вентиляционные отверстия заклеивают лейкопластырем.   </w:t>
      </w:r>
    </w:p>
    <w:p w14:paraId="094AD619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Допускается прекращение работы в одном из отсеков здания, где распо</w:t>
      </w:r>
      <w:r>
        <w:rPr>
          <w:sz w:val="28"/>
        </w:rPr>
        <w:softHyphen/>
        <w:t>ложена поликлиника, если планировка позволяет полностью изолировать по</w:t>
      </w:r>
      <w:r>
        <w:rPr>
          <w:sz w:val="28"/>
        </w:rPr>
        <w:softHyphen/>
        <w:t>мещения, которые посещал больной.</w:t>
      </w:r>
    </w:p>
    <w:p w14:paraId="094AD61A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осле эвакуации больного, контактных с ним, проведения заключитель</w:t>
      </w:r>
      <w:r>
        <w:rPr>
          <w:sz w:val="28"/>
        </w:rPr>
        <w:softHyphen/>
        <w:t>ной дезинфекции во всех помещениях, которые посещал больной, поликлиника может работать в обычном режиме.</w:t>
      </w:r>
    </w:p>
    <w:p w14:paraId="094AD61B" w14:textId="77777777" w:rsidR="00A7601A" w:rsidRDefault="00A7601A">
      <w:pPr>
        <w:ind w:firstLine="720"/>
        <w:jc w:val="both"/>
        <w:rPr>
          <w:b/>
          <w:sz w:val="28"/>
        </w:rPr>
      </w:pPr>
    </w:p>
    <w:p w14:paraId="094AD61C" w14:textId="77777777" w:rsidR="00A7601A" w:rsidRDefault="00D00E59">
      <w:pPr>
        <w:pStyle w:val="BodyTextIndent3"/>
        <w:widowControl/>
        <w:spacing w:before="0"/>
        <w:rPr>
          <w:b w:val="0"/>
        </w:rPr>
      </w:pPr>
      <w:r>
        <w:rPr>
          <w:b w:val="0"/>
        </w:rPr>
        <w:t>ГЛАВА 6</w:t>
      </w:r>
    </w:p>
    <w:p w14:paraId="094AD61D" w14:textId="77777777" w:rsidR="00A7601A" w:rsidRDefault="00D00E59">
      <w:pPr>
        <w:pStyle w:val="BodyTextIndent3"/>
        <w:widowControl/>
        <w:spacing w:before="0"/>
        <w:ind w:firstLine="0"/>
        <w:rPr>
          <w:b w:val="0"/>
        </w:rPr>
      </w:pPr>
      <w:r>
        <w:rPr>
          <w:b w:val="0"/>
        </w:rPr>
        <w:t>МЕРОПРИЯТИЯ ПРИ ВЫЯВЛЕНИИ БОЛЬНОГО В ФЕЛЬДШЕРСКО-АКУШЕРСКОМ ПУНКТЕ</w:t>
      </w:r>
    </w:p>
    <w:p w14:paraId="094AD61E" w14:textId="77777777" w:rsidR="00A7601A" w:rsidRDefault="00A7601A">
      <w:pPr>
        <w:ind w:firstLine="720"/>
        <w:jc w:val="both"/>
        <w:rPr>
          <w:sz w:val="28"/>
        </w:rPr>
      </w:pPr>
    </w:p>
    <w:p w14:paraId="094AD61F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 xml:space="preserve"> Фельдшерско-акушерский пункт (далее - ФАП) немедленно закрывается. Вход и выход из него прекращается. Все лица, находившиеся к этому моменту в помещении ФАПа, считаются контактными, их берут на учет с после</w:t>
      </w:r>
      <w:r>
        <w:rPr>
          <w:sz w:val="28"/>
        </w:rPr>
        <w:softHyphen/>
        <w:t>дующей изоляцией или медицинским наблюдением. О выявлении больного фельдшер сообщает по телефону или нарочным (лицо, не находящееся в дан</w:t>
      </w:r>
      <w:r>
        <w:rPr>
          <w:sz w:val="28"/>
        </w:rPr>
        <w:softHyphen/>
        <w:t>ный момент в помещении ФАПа) главному врачу центральной районной или сельской участковой больницы (или лицам, их заменяющим).</w:t>
      </w:r>
    </w:p>
    <w:p w14:paraId="094AD620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ри тяжелой форме заболевания больному оказывается необходимая экс</w:t>
      </w:r>
      <w:r>
        <w:rPr>
          <w:sz w:val="28"/>
        </w:rPr>
        <w:softHyphen/>
        <w:t>тренная медицинская (догоспитальная) помощь, не дожидаясь прибытия врача. Фельдшер остается с больным до прибытия врачебной бригады.</w:t>
      </w:r>
    </w:p>
    <w:p w14:paraId="094AD621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Соблюдение мер личной профилактики, принципы лечения больного, на</w:t>
      </w:r>
      <w:r>
        <w:rPr>
          <w:sz w:val="28"/>
        </w:rPr>
        <w:softHyphen/>
        <w:t>девание защитного костюма, выявление контактных, текущая дезинфекция и другие мероприятия проводятся, как указано в главе 4 настоящей Инструкции.</w:t>
      </w:r>
    </w:p>
    <w:p w14:paraId="094AD622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Так как на ФАПе медработник в момент выявления больного может быть в единственном числе, то для проведения первичных противоэпидемиче</w:t>
      </w:r>
      <w:r>
        <w:rPr>
          <w:sz w:val="28"/>
        </w:rPr>
        <w:softHyphen/>
        <w:t>ских мероприятий он может покинуть временно свой кабинет, предварительно сняв инфицированную одежду: медицинский халат, косынку или шапочку, по</w:t>
      </w:r>
      <w:r>
        <w:rPr>
          <w:sz w:val="28"/>
        </w:rPr>
        <w:softHyphen/>
        <w:t>местив их в дезинфицирующий раствор, обработать открытые части лица и провести другие виды обработки (приложения 11, 12, 15), переодеться в чистую защитную одежду.</w:t>
      </w:r>
    </w:p>
    <w:p w14:paraId="094AD623" w14:textId="77777777" w:rsidR="00A7601A" w:rsidRDefault="00A7601A">
      <w:pPr>
        <w:ind w:firstLine="720"/>
        <w:jc w:val="both"/>
        <w:rPr>
          <w:sz w:val="28"/>
        </w:rPr>
      </w:pPr>
    </w:p>
    <w:p w14:paraId="094AD624" w14:textId="77777777" w:rsidR="00A7601A" w:rsidRDefault="00A7601A">
      <w:pPr>
        <w:ind w:firstLine="720"/>
        <w:jc w:val="center"/>
        <w:rPr>
          <w:sz w:val="28"/>
        </w:rPr>
      </w:pPr>
    </w:p>
    <w:p w14:paraId="094AD625" w14:textId="77777777" w:rsidR="00A7601A" w:rsidRDefault="00A7601A">
      <w:pPr>
        <w:ind w:firstLine="720"/>
        <w:jc w:val="center"/>
        <w:rPr>
          <w:sz w:val="28"/>
        </w:rPr>
      </w:pPr>
    </w:p>
    <w:p w14:paraId="094AD626" w14:textId="77777777" w:rsidR="00A7601A" w:rsidRDefault="00D00E59">
      <w:pPr>
        <w:ind w:firstLine="720"/>
        <w:jc w:val="center"/>
        <w:rPr>
          <w:sz w:val="28"/>
        </w:rPr>
      </w:pPr>
      <w:r>
        <w:rPr>
          <w:sz w:val="28"/>
        </w:rPr>
        <w:t>ГЛАВА 7</w:t>
      </w:r>
    </w:p>
    <w:p w14:paraId="094AD627" w14:textId="77777777" w:rsidR="00A7601A" w:rsidRDefault="00D00E59">
      <w:pPr>
        <w:pStyle w:val="BodyText2"/>
      </w:pPr>
      <w:r>
        <w:t>МЕРОПРИЯТИЯ ПРИ ВЫЯВЛЕНИИ БОЛЬНОГО НА ДОМУ, НА РАБОЧЕМ МЕСТЕ</w:t>
      </w:r>
    </w:p>
    <w:p w14:paraId="094AD628" w14:textId="77777777" w:rsidR="00A7601A" w:rsidRDefault="00A7601A">
      <w:pPr>
        <w:ind w:firstLine="720"/>
        <w:jc w:val="both"/>
        <w:rPr>
          <w:sz w:val="28"/>
        </w:rPr>
      </w:pPr>
    </w:p>
    <w:p w14:paraId="094AD629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ри выявлении больного на дому (на рабочем месте) врачом поликлиники или станции скорой медицинской помощи врач принимает меры для его временной изоляции в отдельной комнате, оказывает больному медицинскую помощь, максимально обезопасив себя от заражения. О выявленном больном с помощью родственников, соседей или водителя машины скорой медицинской помощи сообщает глав</w:t>
      </w:r>
      <w:r>
        <w:rPr>
          <w:sz w:val="28"/>
        </w:rPr>
        <w:softHyphen/>
        <w:t>ному врачу поликлиники или скорой медицинской помощи.</w:t>
      </w:r>
    </w:p>
    <w:p w14:paraId="094AD62A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Врач, выявивший больного, обязан собрать эпиданамнез, взять на учет всех лиц, кто мог быть в контакте с больным с начала его заболевания.</w:t>
      </w:r>
    </w:p>
    <w:p w14:paraId="094AD62B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осле эвакуации больного и приезда бригады дезинфекторов врач снимает рабочую одежду, помещает ее в дезинфицирующий раствор, обрабатывает обувь, принимает средства личной экстренной профилактики (Приложения 11, 12).</w:t>
      </w:r>
    </w:p>
    <w:p w14:paraId="094AD62C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ри контакте с больным легочной формой чумы, КВГЛ, оспой обезьян и Синдромами острой геморрагической лихорадки, или острым респираторным, или острым неврологическим Синдромами медицинский работник  подлежит изоляции на срок инкубационного периода.</w:t>
      </w:r>
    </w:p>
    <w:p w14:paraId="094AD62D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 xml:space="preserve">При контакте с больным холерой, желтой лихорадкой, Синдромами острой диареи и острой желтухи – устанавливается медицинское наблюдение, в отдельных случаях, по решению врача-эпидемиолога – изолируются, если имелась угроза их заражения.   </w:t>
      </w:r>
    </w:p>
    <w:p w14:paraId="094AD62E" w14:textId="77777777" w:rsidR="00A7601A" w:rsidRDefault="00A7601A">
      <w:pPr>
        <w:ind w:firstLine="720"/>
        <w:jc w:val="center"/>
        <w:rPr>
          <w:b/>
          <w:sz w:val="28"/>
        </w:rPr>
      </w:pPr>
    </w:p>
    <w:p w14:paraId="094AD62F" w14:textId="77777777" w:rsidR="00A7601A" w:rsidRDefault="00D00E59">
      <w:pPr>
        <w:ind w:firstLine="720"/>
        <w:jc w:val="center"/>
        <w:rPr>
          <w:sz w:val="28"/>
        </w:rPr>
      </w:pPr>
      <w:r>
        <w:rPr>
          <w:sz w:val="28"/>
        </w:rPr>
        <w:t>ГЛАВА 8</w:t>
      </w:r>
    </w:p>
    <w:p w14:paraId="094AD630" w14:textId="77777777" w:rsidR="00A7601A" w:rsidRDefault="00D00E59">
      <w:pPr>
        <w:ind w:firstLine="720"/>
        <w:jc w:val="center"/>
        <w:rPr>
          <w:sz w:val="28"/>
        </w:rPr>
      </w:pPr>
      <w:r>
        <w:rPr>
          <w:sz w:val="28"/>
        </w:rPr>
        <w:t>МЕРОПРИЯТИЯ ПРИ ВЫЯВЛЕНИИ БОЛЬНОГО В ГОСТИНИЦЕ</w:t>
      </w:r>
    </w:p>
    <w:p w14:paraId="094AD631" w14:textId="77777777" w:rsidR="00A7601A" w:rsidRDefault="00A7601A">
      <w:pPr>
        <w:ind w:firstLine="720"/>
        <w:jc w:val="both"/>
        <w:rPr>
          <w:sz w:val="28"/>
        </w:rPr>
      </w:pPr>
    </w:p>
    <w:p w14:paraId="094AD632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Врач медпункта (здравпункта) гостиницы или врач, вызванный из поли</w:t>
      </w:r>
      <w:r>
        <w:rPr>
          <w:sz w:val="28"/>
        </w:rPr>
        <w:softHyphen/>
        <w:t>клиники, скорой медицинской помощи к проживающему в гостинице больному, заподозрив</w:t>
      </w:r>
      <w:r>
        <w:rPr>
          <w:sz w:val="28"/>
        </w:rPr>
        <w:softHyphen/>
        <w:t>ший у него заболевание чумой, холерой, КВГЛ или наличие одного из Синдро</w:t>
      </w:r>
      <w:r>
        <w:rPr>
          <w:sz w:val="28"/>
        </w:rPr>
        <w:softHyphen/>
        <w:t>мов, через дежурного по этажу сообщает о выявленном больном (трупе) глав</w:t>
      </w:r>
      <w:r>
        <w:rPr>
          <w:sz w:val="28"/>
        </w:rPr>
        <w:softHyphen/>
        <w:t>ному врачу поликлиники (территориального медицинского объединения),  который в соответствии с оператив</w:t>
      </w:r>
      <w:r>
        <w:rPr>
          <w:sz w:val="28"/>
        </w:rPr>
        <w:softHyphen/>
        <w:t>ным планом реализует комплекс первичных противоэпидемических мероприя</w:t>
      </w:r>
      <w:r>
        <w:rPr>
          <w:sz w:val="28"/>
        </w:rPr>
        <w:softHyphen/>
        <w:t>тий, как указано в главе 4. Врач остается с больным до прибытия эвакобригады, при необходимости оказывает экстренную медицинскую помощь (при</w:t>
      </w:r>
      <w:r>
        <w:rPr>
          <w:sz w:val="28"/>
        </w:rPr>
        <w:softHyphen/>
        <w:t>ложения 3-7). Запрещается посещение посторонними лицами номера, где нахо</w:t>
      </w:r>
      <w:r>
        <w:rPr>
          <w:sz w:val="28"/>
        </w:rPr>
        <w:softHyphen/>
        <w:t>дится больной (труп).</w:t>
      </w:r>
    </w:p>
    <w:p w14:paraId="094AD633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ри подозрении на заболевание легочной чумой, КВГЛ врач до получе</w:t>
      </w:r>
      <w:r>
        <w:rPr>
          <w:sz w:val="28"/>
        </w:rPr>
        <w:softHyphen/>
        <w:t>ния защитной одежды обрабатывает руки, открытые части тела любым под</w:t>
      </w:r>
      <w:r>
        <w:rPr>
          <w:sz w:val="28"/>
        </w:rPr>
        <w:softHyphen/>
        <w:t>ручным дезинфицирующим средством (спирт, водка, одеколон, дезодорант и т.д.), нос и рот закрывают полотенцем или маской, сделанной из подручных материалов (ваты, марли, бинта), доставленных в номер.</w:t>
      </w:r>
    </w:p>
    <w:p w14:paraId="094AD634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о согласованию с администрацией лиц, проживающих в номере вместе с больным (умершим), переводят в другое изолированное помещение.</w:t>
      </w:r>
    </w:p>
    <w:p w14:paraId="094AD635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Больного (труп) временно оставляют в номере. Закрывают двери и окна, отключают вентиляцию или кондиционер. Больному не разрешают пользовать</w:t>
      </w:r>
      <w:r>
        <w:rPr>
          <w:sz w:val="28"/>
        </w:rPr>
        <w:softHyphen/>
        <w:t>ся канализацией. На месте изыскиваются необходимые емкости для сбора вы</w:t>
      </w:r>
      <w:r>
        <w:rPr>
          <w:sz w:val="28"/>
        </w:rPr>
        <w:softHyphen/>
        <w:t>делений больного. Последние после соответствующей дезинфекции сливают в канализацию (приложения 16, 17).</w:t>
      </w:r>
    </w:p>
    <w:p w14:paraId="094AD636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У больного выясняют возможные контакты по гостинице и за ее преде</w:t>
      </w:r>
      <w:r>
        <w:rPr>
          <w:sz w:val="28"/>
        </w:rPr>
        <w:softHyphen/>
        <w:t xml:space="preserve">лами. Составляют списки контактных (по приведенной в разделе </w:t>
      </w:r>
      <w:r>
        <w:rPr>
          <w:sz w:val="28"/>
          <w:lang w:val="en-US"/>
        </w:rPr>
        <w:t>III</w:t>
      </w:r>
      <w:r>
        <w:rPr>
          <w:sz w:val="28"/>
        </w:rPr>
        <w:t xml:space="preserve"> схеме). При заболевании чумой, КВГЛ, оспой обезьян или наличии одного из Синдромов, учитываются контакты по помещениям, сообщающимся через вентиляционные ходы. </w:t>
      </w:r>
    </w:p>
    <w:p w14:paraId="094AD637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Директор гостиницы обязан, на основании плана противоэпидемических мероприятий объекта, осуществить следующие мероприятия:</w:t>
      </w:r>
    </w:p>
    <w:p w14:paraId="094AD638" w14:textId="77777777" w:rsidR="00A7601A" w:rsidRDefault="00D00E59">
      <w:pPr>
        <w:pStyle w:val="BodyText"/>
        <w:spacing w:before="0"/>
        <w:ind w:firstLine="720"/>
        <w:jc w:val="both"/>
      </w:pPr>
      <w:r>
        <w:t>•  Закрыть входные двери гостиницы, не допускать в гостиницу лиц, не прожи</w:t>
      </w:r>
      <w:r>
        <w:softHyphen/>
        <w:t>вающих в ней, и полностью прекратить выход из нее.</w:t>
      </w:r>
    </w:p>
    <w:p w14:paraId="094AD639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 Выставить пост у номера, где выявлен больной (труп).</w:t>
      </w:r>
    </w:p>
    <w:p w14:paraId="094AD63A" w14:textId="77777777" w:rsidR="00A7601A" w:rsidRDefault="00D00E59">
      <w:pPr>
        <w:pStyle w:val="BodyText"/>
        <w:spacing w:before="0"/>
        <w:ind w:firstLine="720"/>
        <w:jc w:val="both"/>
      </w:pPr>
      <w:r>
        <w:t>•  Прекратить сообщение между этажами и отдельными секциями здания гос</w:t>
      </w:r>
      <w:r>
        <w:softHyphen/>
        <w:t>тиницы.</w:t>
      </w:r>
    </w:p>
    <w:p w14:paraId="094AD63B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 Запретить вход на этаж, где выявлен больной (труп), лицам, не проживаю</w:t>
      </w:r>
      <w:r>
        <w:rPr>
          <w:sz w:val="28"/>
        </w:rPr>
        <w:softHyphen/>
        <w:t>щим на данном этаже.</w:t>
      </w:r>
    </w:p>
    <w:p w14:paraId="094AD63C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Изолировать граждан, соприкасавшихся с больным (умершим) непосредст</w:t>
      </w:r>
      <w:r>
        <w:rPr>
          <w:sz w:val="28"/>
        </w:rPr>
        <w:softHyphen/>
        <w:t>венно в номерах, где они проживают (кроме лиц, проживающих в одном номере с больным).</w:t>
      </w:r>
    </w:p>
    <w:p w14:paraId="094AD63D" w14:textId="77777777" w:rsidR="00A7601A" w:rsidRDefault="00D00E59">
      <w:pPr>
        <w:ind w:left="360"/>
        <w:jc w:val="both"/>
        <w:rPr>
          <w:sz w:val="28"/>
        </w:rPr>
      </w:pPr>
      <w:r>
        <w:rPr>
          <w:sz w:val="28"/>
        </w:rPr>
        <w:t xml:space="preserve">     •  Запретить до проведения заключительной дезинфекции выносить вещи из номера больного (умершего).</w:t>
      </w:r>
    </w:p>
    <w:p w14:paraId="094AD63E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осле эвакуации больного (трупа), контактных с ним (или установления за кон</w:t>
      </w:r>
      <w:r>
        <w:rPr>
          <w:sz w:val="28"/>
        </w:rPr>
        <w:softHyphen/>
        <w:t>тактными медицинского наблюдения), проведения заключительной дезинфек</w:t>
      </w:r>
      <w:r>
        <w:rPr>
          <w:sz w:val="28"/>
        </w:rPr>
        <w:softHyphen/>
        <w:t>ции гостиница переходит на обычный режим работы.</w:t>
      </w:r>
    </w:p>
    <w:p w14:paraId="094AD63F" w14:textId="77777777" w:rsidR="00A7601A" w:rsidRDefault="00A7601A">
      <w:pPr>
        <w:ind w:left="482" w:right="601" w:firstLine="720"/>
        <w:jc w:val="center"/>
        <w:rPr>
          <w:sz w:val="28"/>
        </w:rPr>
      </w:pPr>
    </w:p>
    <w:p w14:paraId="094AD640" w14:textId="77777777" w:rsidR="00A7601A" w:rsidRDefault="00A7601A">
      <w:pPr>
        <w:ind w:left="482" w:right="601" w:firstLine="720"/>
        <w:jc w:val="center"/>
        <w:rPr>
          <w:sz w:val="28"/>
          <w:lang w:val="en-US"/>
        </w:rPr>
      </w:pPr>
    </w:p>
    <w:p w14:paraId="094AD641" w14:textId="77777777" w:rsidR="00A7601A" w:rsidRDefault="00A7601A">
      <w:pPr>
        <w:ind w:left="482" w:right="601" w:firstLine="720"/>
        <w:jc w:val="center"/>
        <w:rPr>
          <w:sz w:val="28"/>
          <w:lang w:val="en-US"/>
        </w:rPr>
      </w:pPr>
    </w:p>
    <w:p w14:paraId="094AD642" w14:textId="77777777" w:rsidR="00A7601A" w:rsidRDefault="00A7601A">
      <w:pPr>
        <w:ind w:left="482" w:right="601" w:firstLine="720"/>
        <w:jc w:val="center"/>
        <w:rPr>
          <w:sz w:val="28"/>
          <w:lang w:val="en-US"/>
        </w:rPr>
      </w:pPr>
    </w:p>
    <w:p w14:paraId="094AD643" w14:textId="77777777" w:rsidR="00A7601A" w:rsidRDefault="00A7601A">
      <w:pPr>
        <w:ind w:left="482" w:right="601" w:firstLine="720"/>
        <w:jc w:val="center"/>
        <w:rPr>
          <w:sz w:val="28"/>
          <w:lang w:val="en-US"/>
        </w:rPr>
      </w:pPr>
    </w:p>
    <w:p w14:paraId="094AD644" w14:textId="77777777" w:rsidR="00A7601A" w:rsidRDefault="00D00E59">
      <w:pPr>
        <w:ind w:left="482" w:right="601" w:firstLine="720"/>
        <w:jc w:val="center"/>
        <w:rPr>
          <w:sz w:val="28"/>
        </w:rPr>
      </w:pPr>
      <w:r>
        <w:rPr>
          <w:sz w:val="28"/>
        </w:rPr>
        <w:t>ГЛАВА 9</w:t>
      </w:r>
    </w:p>
    <w:p w14:paraId="094AD645" w14:textId="77777777" w:rsidR="00A7601A" w:rsidRDefault="00D00E59">
      <w:pPr>
        <w:ind w:left="482" w:right="601"/>
        <w:jc w:val="center"/>
        <w:rPr>
          <w:sz w:val="28"/>
        </w:rPr>
      </w:pPr>
      <w:r>
        <w:rPr>
          <w:sz w:val="28"/>
        </w:rPr>
        <w:t>МЕРОПРИЯТИЯ В ПАТОЛОГОАНАТОМИЧЕСКОМ ОТДЕЛЕНИИ ИЛИ БЮРО СУДЕБНО-МЕДИЦИНСКОЙ ЭКСПЕРТИЗЫ</w:t>
      </w:r>
    </w:p>
    <w:p w14:paraId="094AD646" w14:textId="77777777" w:rsidR="00A7601A" w:rsidRDefault="00A7601A">
      <w:pPr>
        <w:ind w:firstLine="720"/>
        <w:jc w:val="both"/>
        <w:rPr>
          <w:sz w:val="28"/>
        </w:rPr>
      </w:pPr>
    </w:p>
    <w:p w14:paraId="094AD647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ри возникновении подозрения на чуму, холеру, КВГЛ, другие Болезни и Синдромы во время вскры</w:t>
      </w:r>
      <w:r>
        <w:rPr>
          <w:sz w:val="28"/>
        </w:rPr>
        <w:softHyphen/>
        <w:t>тия трупа вскрытие временно прекращается до прибытия консультантов-специалистов по особо опасным инфекциям из РЦГЭ и ОЗ, ОЦГЭ и ОЗ, ЦГЭ г. Минска. Секционный стол отключается от канализации. Спуск сточных вод в канализацию прекращается. Промывные воды собираются в ведра или другие емкости, содержащие дезинфицирующие растворы. Труп накрывается клеенкой без применения дезинфицирующих средств. Если одновременно проводилось несколько вскрытий, они также прекращаются.</w:t>
      </w:r>
    </w:p>
    <w:p w14:paraId="094AD648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о истории болезни уточняются данные клинического и эпидемиологи</w:t>
      </w:r>
      <w:r>
        <w:rPr>
          <w:sz w:val="28"/>
        </w:rPr>
        <w:softHyphen/>
        <w:t>ческого обследования умершего. О предварительных результатах вскрытия не</w:t>
      </w:r>
      <w:r>
        <w:rPr>
          <w:sz w:val="28"/>
        </w:rPr>
        <w:softHyphen/>
        <w:t>медленно ставится в известность заведующий патологоанатомическим отделе</w:t>
      </w:r>
      <w:r>
        <w:rPr>
          <w:sz w:val="28"/>
        </w:rPr>
        <w:softHyphen/>
        <w:t xml:space="preserve">нием или бюро судебно-медицинской экспертизы, главный врач ЛПО или лицо его заменяющее. </w:t>
      </w:r>
    </w:p>
    <w:p w14:paraId="094AD649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Окна, форточки и двери в секционной и других помещениях прозектор</w:t>
      </w:r>
      <w:r>
        <w:rPr>
          <w:sz w:val="28"/>
        </w:rPr>
        <w:softHyphen/>
        <w:t>ской закрываются, вентиляция отключается (кроме случаев подозрения на хо</w:t>
      </w:r>
      <w:r>
        <w:rPr>
          <w:sz w:val="28"/>
        </w:rPr>
        <w:softHyphen/>
        <w:t>леру). Вентиляционные отверстия заклеивают лейкопластырем.</w:t>
      </w:r>
    </w:p>
    <w:p w14:paraId="094AD64A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Все лица, находившиеся в прозекторской, снимают рабочую одежду, вы</w:t>
      </w:r>
      <w:r>
        <w:rPr>
          <w:sz w:val="28"/>
        </w:rPr>
        <w:softHyphen/>
        <w:t>ходят в чистое помещение, где обрабатывают открытые части тела 0,5-1% рас</w:t>
      </w:r>
      <w:r>
        <w:rPr>
          <w:sz w:val="28"/>
        </w:rPr>
        <w:softHyphen/>
        <w:t>твором хлорамина или 70° спиртом, а слизистые оболочки - раствором стреп</w:t>
      </w:r>
      <w:r>
        <w:rPr>
          <w:sz w:val="28"/>
        </w:rPr>
        <w:softHyphen/>
        <w:t>томицина при подозрении на чуму или слабым розовым раствором марганцово</w:t>
      </w:r>
      <w:r>
        <w:rPr>
          <w:sz w:val="28"/>
        </w:rPr>
        <w:softHyphen/>
        <w:t>кислого калия при подозрении на КВГЛ. При подтверждении диагноза персонал, занимавшийся вскрытием трупа с подозрением на чуму, КВГЛ, Синдромом острой геморрагической лихорадки, или острого респиратор</w:t>
      </w:r>
      <w:r>
        <w:rPr>
          <w:sz w:val="28"/>
        </w:rPr>
        <w:softHyphen/>
        <w:t>ного, или острого неврологического Синдрома подлежат изоляции и профилак</w:t>
      </w:r>
      <w:r>
        <w:rPr>
          <w:sz w:val="28"/>
        </w:rPr>
        <w:softHyphen/>
        <w:t>тическому лечению. За персоналом, занимавшимся вскрытием трупа с подоз</w:t>
      </w:r>
      <w:r>
        <w:rPr>
          <w:sz w:val="28"/>
        </w:rPr>
        <w:softHyphen/>
        <w:t>рением на холеру, Синдромом острой диареи и острой желтухи, с подозрением на желтую лихорадку и малярию устанавливается медицинское наблюдение.</w:t>
      </w:r>
    </w:p>
    <w:p w14:paraId="094AD64B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Всю дальнейшую работу в секционном зале выполняют в защитной оде</w:t>
      </w:r>
      <w:r>
        <w:rPr>
          <w:sz w:val="28"/>
        </w:rPr>
        <w:softHyphen/>
        <w:t>жде в соответствии с нозологической формой (приложение 14). После прибытия консультантов дальнейшее вскрытие, забор материала для исследования проводится стериль</w:t>
      </w:r>
      <w:r>
        <w:rPr>
          <w:sz w:val="28"/>
        </w:rPr>
        <w:softHyphen/>
        <w:t>ными инструментами под руководством специалистов по особо опасным ин</w:t>
      </w:r>
      <w:r>
        <w:rPr>
          <w:sz w:val="28"/>
        </w:rPr>
        <w:softHyphen/>
        <w:t>фекциям. При невозможности прибытия консультантов в ближайшие 4-6 часов, патологоанатом или судебно-медицинский эксперт заканчивают вскрытие трупа самостоятельно с соблюдением правил биологической безопасности и производят забор материала на исследование, кроме подозрения на КВГЛ. Во время вскрытия проводится текущая дезинфекция.</w:t>
      </w:r>
    </w:p>
    <w:p w14:paraId="094AD64C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 xml:space="preserve">В случае подозрения на КВГЛ, вскрытие не производится, труп хоронят или сжигают в крематории.  </w:t>
      </w:r>
    </w:p>
    <w:p w14:paraId="094AD64D" w14:textId="77777777" w:rsidR="00A7601A" w:rsidRDefault="00D00E59">
      <w:pPr>
        <w:pStyle w:val="BodyTextIndent"/>
        <w:widowControl/>
        <w:ind w:firstLine="720"/>
      </w:pPr>
      <w:r>
        <w:t>Вскрытый труп орошают дезинфицирующим раствором (3% р-р хлора</w:t>
      </w:r>
      <w:r>
        <w:softHyphen/>
        <w:t>мина и др.), завертывают в простыню, смоченную в дезинфицирующем раство</w:t>
      </w:r>
      <w:r>
        <w:softHyphen/>
        <w:t>ре, и помещают в металлический гроб или деревянный, обитый внутри клеен</w:t>
      </w:r>
      <w:r>
        <w:softHyphen/>
        <w:t>кой. На дно засыпают хлорную известь слоем не менее 10 см. В помещении прозекторской проводят заключительную дезинфекцию.</w:t>
      </w:r>
    </w:p>
    <w:p w14:paraId="094AD64E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еревозку трупа на кладбище или в крематорий осуществляет эвакобри-гада в сопровождении врача-эпидемиолога территориального ЦГЭ.</w:t>
      </w:r>
    </w:p>
    <w:p w14:paraId="094AD64F" w14:textId="77777777" w:rsidR="00A7601A" w:rsidRDefault="00A7601A">
      <w:pPr>
        <w:ind w:firstLine="720"/>
        <w:rPr>
          <w:b/>
          <w:sz w:val="28"/>
        </w:rPr>
      </w:pPr>
    </w:p>
    <w:p w14:paraId="094AD650" w14:textId="77777777" w:rsidR="00A7601A" w:rsidRDefault="00D00E59">
      <w:pPr>
        <w:ind w:firstLine="720"/>
        <w:jc w:val="center"/>
        <w:rPr>
          <w:sz w:val="28"/>
        </w:rPr>
      </w:pPr>
      <w:r>
        <w:rPr>
          <w:sz w:val="28"/>
        </w:rPr>
        <w:t xml:space="preserve">РАЗДЕЛ </w:t>
      </w:r>
      <w:r>
        <w:rPr>
          <w:sz w:val="28"/>
          <w:lang w:val="en-US"/>
        </w:rPr>
        <w:t>V</w:t>
      </w:r>
    </w:p>
    <w:p w14:paraId="094AD651" w14:textId="77777777" w:rsidR="00A7601A" w:rsidRDefault="00D00E59">
      <w:pPr>
        <w:pStyle w:val="BodyText2"/>
      </w:pPr>
      <w:r>
        <w:t>ПЕРВИЧНЫЕ ПРОТИВОЭПИДЕМИЧЕСКИЕ МЕРОПРИЯТИЯ ПРИ ВЫЯВЛЕНИИ БОЛЬНООГ НА ТРАНСПОРТНЫХ СРЕДСТВАХ</w:t>
      </w:r>
    </w:p>
    <w:p w14:paraId="094AD652" w14:textId="77777777" w:rsidR="00A7601A" w:rsidRDefault="00A7601A">
      <w:pPr>
        <w:ind w:firstLine="720"/>
        <w:jc w:val="center"/>
        <w:rPr>
          <w:sz w:val="28"/>
        </w:rPr>
      </w:pPr>
    </w:p>
    <w:p w14:paraId="094AD653" w14:textId="77777777" w:rsidR="00A7601A" w:rsidRDefault="00D00E59">
      <w:pPr>
        <w:ind w:firstLine="720"/>
        <w:jc w:val="center"/>
        <w:rPr>
          <w:sz w:val="28"/>
        </w:rPr>
      </w:pPr>
      <w:r>
        <w:rPr>
          <w:sz w:val="28"/>
        </w:rPr>
        <w:t>ГЛАВА 10</w:t>
      </w:r>
    </w:p>
    <w:p w14:paraId="094AD654" w14:textId="77777777" w:rsidR="00A7601A" w:rsidRDefault="00D00E59">
      <w:pPr>
        <w:pStyle w:val="BodyText2"/>
      </w:pPr>
      <w:r>
        <w:t xml:space="preserve"> МЕРОПРИЯТИЯ В ВАГОНЕ ПАССАЖИРСКОГО ПОЕЗДА В ПУТИ          СЛЕДОВАНИЯ</w:t>
      </w:r>
    </w:p>
    <w:p w14:paraId="094AD655" w14:textId="77777777" w:rsidR="00A7601A" w:rsidRDefault="00D00E59">
      <w:pPr>
        <w:pStyle w:val="BodyTextIndent"/>
        <w:spacing w:before="180"/>
        <w:ind w:firstLine="720"/>
      </w:pPr>
      <w:r>
        <w:t>Проводник, заподозривший заболевание у пассажира, информирует начальника поезда, который приглашает медработника, находящегося в поезде в качестве пассажира, а при его отсутствии из медпункта ближайшей станции. Медицинский работник, приглашенный к больному начальником поезда, после осмотра передает через проводника смежного вагона текст телеграммы о пред</w:t>
      </w:r>
      <w:r>
        <w:softHyphen/>
        <w:t xml:space="preserve">полагаемом диагнозе у больного. Начальник поезда направляет телеграмму в адрес ближайшего по пути следования медицинского пункта или санитарно-контрольного пункта (далее – СКП) вокзала. Работники медицинского пункта вокзала или СКП информируют о выявленном больном отделенческий (линейный) ЦГЭ Белорусской железной дороги. </w:t>
      </w:r>
    </w:p>
    <w:p w14:paraId="094AD656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ринимаются меры к госпитализации больного (доставке трупа) в насе</w:t>
      </w:r>
      <w:r>
        <w:rPr>
          <w:sz w:val="28"/>
        </w:rPr>
        <w:softHyphen/>
        <w:t>ленном пункте по ходу движения поезда, где имеются соответствующие усло</w:t>
      </w:r>
      <w:r>
        <w:rPr>
          <w:sz w:val="28"/>
        </w:rPr>
        <w:softHyphen/>
        <w:t>вия для госпитализации и лечения больного или квалифицированного вскрытия и захоронения трупа (мероприятия в отношении иностранных граждан прово</w:t>
      </w:r>
      <w:r>
        <w:rPr>
          <w:sz w:val="28"/>
        </w:rPr>
        <w:softHyphen/>
        <w:t>дятся с учетом требований Международных санитарных правил).</w:t>
      </w:r>
    </w:p>
    <w:p w14:paraId="094AD657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Медработник совместно с поездной бригадой проводит следующие меро</w:t>
      </w:r>
      <w:r>
        <w:rPr>
          <w:sz w:val="28"/>
        </w:rPr>
        <w:softHyphen/>
        <w:t>приятия:</w:t>
      </w:r>
    </w:p>
    <w:p w14:paraId="094AD658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Больного (труп) оставляют в купе, в котором он находился. Осталь</w:t>
      </w:r>
      <w:r>
        <w:rPr>
          <w:sz w:val="28"/>
        </w:rPr>
        <w:softHyphen/>
        <w:t>ных пассажиров этого купе переводят в соседнее, предварительно освобо</w:t>
      </w:r>
      <w:r>
        <w:rPr>
          <w:sz w:val="28"/>
        </w:rPr>
        <w:softHyphen/>
        <w:t>жденное от других пассажиров, последних размещают в этом же вагоне. В плацкартных вагонах купе с больным (умершим) отгораживают просты</w:t>
      </w:r>
      <w:r>
        <w:rPr>
          <w:sz w:val="28"/>
        </w:rPr>
        <w:softHyphen/>
        <w:t>нями или одеялами.</w:t>
      </w:r>
    </w:p>
    <w:p w14:paraId="094AD659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Закрывают двери вагона, запрещают посадку и выход пассажиров до особого распоряжения, хождение пассажиров по вагону и в другие вагоны. При подозрении на чуму, КВГЛ, Синдромы острой геморрагической лихо</w:t>
      </w:r>
      <w:r>
        <w:rPr>
          <w:sz w:val="28"/>
        </w:rPr>
        <w:softHyphen/>
        <w:t>радки, острый респираторный и острый неврологический, закрывают так</w:t>
      </w:r>
      <w:r>
        <w:rPr>
          <w:sz w:val="28"/>
        </w:rPr>
        <w:softHyphen/>
        <w:t>же окна и выключают вентиляцию или кондиционер.</w:t>
      </w:r>
    </w:p>
    <w:p w14:paraId="094AD65A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Больному оказывают медицинскую помощь. Его обеспечивают от</w:t>
      </w:r>
      <w:r>
        <w:rPr>
          <w:sz w:val="28"/>
        </w:rPr>
        <w:softHyphen/>
        <w:t>дельной посудой для питья и приема пищи, а также емкостями для сбора и обеззараживания выделений. Медицинский работник до получения за</w:t>
      </w:r>
      <w:r>
        <w:rPr>
          <w:sz w:val="28"/>
        </w:rPr>
        <w:softHyphen/>
        <w:t>щитной одежды временно закрывает себе нос и рот полотенцем или маской, сделанной из подручных материалов (ваты, марли, бинта), не находившихся в купе с больным. При подозрении на холеру медицинский работник  должен строго соблюдать меры личной профилактики желудочно-кишечных инфекций.</w:t>
      </w:r>
    </w:p>
    <w:p w14:paraId="094AD65B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В купе, где находится больной (труп), а также в других купе, коридоре вагона и туалетах проводят текущую дезинфекцию (приложение 16).</w:t>
      </w:r>
    </w:p>
    <w:p w14:paraId="094AD65C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Один из туалетов выделяют для сбора и дезинфекции выделений боль</w:t>
      </w:r>
      <w:r>
        <w:rPr>
          <w:sz w:val="28"/>
        </w:rPr>
        <w:softHyphen/>
        <w:t>ного, унитаз в нем закрывают, устанавливают ведра с дезинфицирующим раствором. Второй туалет используется остальными пассажирами вагона. Туалеты обеспечивают дезсредствами для рук. Возле туалета и купе боль</w:t>
      </w:r>
      <w:r>
        <w:rPr>
          <w:sz w:val="28"/>
        </w:rPr>
        <w:softHyphen/>
        <w:t>ного для вытирания ног кладется ветошь, увлажненная дезинфицирующим раствором (3% р-р хлорамина или хлорной извести).</w:t>
      </w:r>
    </w:p>
    <w:p w14:paraId="094AD65D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Проводят разъяснительную работу среди пассажиров о значении про</w:t>
      </w:r>
      <w:r>
        <w:rPr>
          <w:sz w:val="28"/>
        </w:rPr>
        <w:softHyphen/>
        <w:t>водимых мероприятий и мерах личной профилактики.</w:t>
      </w:r>
    </w:p>
    <w:p w14:paraId="094AD65E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Составляют списки пассажиров, следовавших в вагоне, обслуживаю</w:t>
      </w:r>
      <w:r>
        <w:rPr>
          <w:sz w:val="28"/>
        </w:rPr>
        <w:softHyphen/>
        <w:t>щего персонала, контактировавших с больным.</w:t>
      </w:r>
    </w:p>
    <w:p w14:paraId="094AD65F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• После госпитализации больного проводят заключительную дезинфек</w:t>
      </w:r>
      <w:r>
        <w:rPr>
          <w:sz w:val="28"/>
        </w:rPr>
        <w:softHyphen/>
        <w:t>цию в купе, туалетах, проходах вагона (приложение 16).</w:t>
      </w:r>
    </w:p>
    <w:p w14:paraId="094AD660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Вопрос о месте и порядке изоляции пассажиров, подвергшихся риску за</w:t>
      </w:r>
      <w:r>
        <w:rPr>
          <w:sz w:val="28"/>
        </w:rPr>
        <w:softHyphen/>
        <w:t>ражения, объеме дезинфекционных мероприятий решает прибывший врач-эпиде</w:t>
      </w:r>
      <w:r>
        <w:rPr>
          <w:sz w:val="28"/>
        </w:rPr>
        <w:softHyphen/>
        <w:t>миолог.</w:t>
      </w:r>
    </w:p>
    <w:p w14:paraId="094AD661" w14:textId="77777777" w:rsidR="00A7601A" w:rsidRDefault="00A7601A">
      <w:pPr>
        <w:ind w:firstLine="720"/>
        <w:jc w:val="both"/>
        <w:rPr>
          <w:sz w:val="28"/>
        </w:rPr>
      </w:pPr>
    </w:p>
    <w:p w14:paraId="094AD662" w14:textId="77777777" w:rsidR="00A7601A" w:rsidRDefault="00D00E59">
      <w:pPr>
        <w:ind w:firstLine="720"/>
        <w:jc w:val="center"/>
        <w:rPr>
          <w:sz w:val="28"/>
        </w:rPr>
      </w:pPr>
      <w:r>
        <w:rPr>
          <w:sz w:val="28"/>
        </w:rPr>
        <w:t>ГЛАВА 11</w:t>
      </w:r>
    </w:p>
    <w:p w14:paraId="094AD663" w14:textId="77777777" w:rsidR="00A7601A" w:rsidRDefault="00D00E59">
      <w:pPr>
        <w:pStyle w:val="BodyText3"/>
      </w:pPr>
      <w:r>
        <w:t>МЕРОПРИЯТИЯ ПРИ ВЫЯВЛЕНИИ БОЛЬНОГО НА ВОКЗАЛЕ (ЖЕЛЕЗНОДОРОЖНОМ, РЕЧНОМ, АЭРОВОКЗАЛЕ, АВТОСТАНЦИИ)</w:t>
      </w:r>
    </w:p>
    <w:p w14:paraId="094AD664" w14:textId="77777777" w:rsidR="00A7601A" w:rsidRDefault="00A7601A">
      <w:pPr>
        <w:jc w:val="both"/>
        <w:rPr>
          <w:sz w:val="28"/>
        </w:rPr>
      </w:pPr>
    </w:p>
    <w:p w14:paraId="094AD665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Врач медпункта, заподозривший у больного заболевание чумой, холерой, КВГЛ, другие Болезни и Синдромы сообщает главному врачу поликлиники по подчиненности, начальнику вокзала и другим службам согласно принятой схеме оповещения. Больного изо</w:t>
      </w:r>
      <w:r>
        <w:rPr>
          <w:sz w:val="28"/>
        </w:rPr>
        <w:softHyphen/>
        <w:t>лируют в помещении изолятора или медпункта, оказывают ему при необходи</w:t>
      </w:r>
      <w:r>
        <w:rPr>
          <w:sz w:val="28"/>
        </w:rPr>
        <w:softHyphen/>
        <w:t>мости медицинскую помощь, принимают меры к немедленной госпитализации (доставке трупа). На месте обнаружения больного при необходимости прово</w:t>
      </w:r>
      <w:r>
        <w:rPr>
          <w:sz w:val="28"/>
        </w:rPr>
        <w:softHyphen/>
        <w:t>дится текущая дезинфекция (обеззараживание рвотных масс, испражнений больного).</w:t>
      </w:r>
    </w:p>
    <w:p w14:paraId="094AD666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Мероприятия в отношении врача, выявившего больного, аналогичные описанным в главе 4. По указанию начальника вокзала принимаются меры к пре</w:t>
      </w:r>
      <w:r>
        <w:rPr>
          <w:sz w:val="28"/>
        </w:rPr>
        <w:softHyphen/>
        <w:t>кращению доступа пассажиров в зал ожидания, где находился больной. Выяв</w:t>
      </w:r>
      <w:r>
        <w:rPr>
          <w:sz w:val="28"/>
        </w:rPr>
        <w:softHyphen/>
        <w:t>ляются лица, соприкасавшиеся с больным: в билетных кассах, багажном отде</w:t>
      </w:r>
      <w:r>
        <w:rPr>
          <w:sz w:val="28"/>
        </w:rPr>
        <w:softHyphen/>
        <w:t>лении, зале ожидания, буфете, ресторане и т.д.</w:t>
      </w:r>
    </w:p>
    <w:p w14:paraId="094AD667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Дальнейшие мероприятия проводятся по указанию прибывшего врача-эпидемиолога в соответствии с оперативным планом.</w:t>
      </w:r>
    </w:p>
    <w:p w14:paraId="094AD668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Во всех помещениях, которые мог посетить больной, проводится заклю</w:t>
      </w:r>
      <w:r>
        <w:rPr>
          <w:sz w:val="28"/>
        </w:rPr>
        <w:softHyphen/>
        <w:t>чительная дезинфекция.</w:t>
      </w:r>
    </w:p>
    <w:p w14:paraId="094AD669" w14:textId="77777777" w:rsidR="00A7601A" w:rsidRDefault="00A7601A">
      <w:pPr>
        <w:ind w:firstLine="720"/>
        <w:jc w:val="both"/>
        <w:rPr>
          <w:sz w:val="28"/>
        </w:rPr>
      </w:pPr>
    </w:p>
    <w:p w14:paraId="094AD66A" w14:textId="77777777" w:rsidR="00A7601A" w:rsidRDefault="00A7601A">
      <w:pPr>
        <w:ind w:firstLine="720"/>
        <w:jc w:val="center"/>
        <w:rPr>
          <w:sz w:val="28"/>
        </w:rPr>
      </w:pPr>
    </w:p>
    <w:p w14:paraId="094AD66B" w14:textId="77777777" w:rsidR="00A7601A" w:rsidRDefault="00A7601A">
      <w:pPr>
        <w:ind w:firstLine="720"/>
        <w:jc w:val="center"/>
        <w:rPr>
          <w:sz w:val="28"/>
        </w:rPr>
      </w:pPr>
    </w:p>
    <w:p w14:paraId="094AD66C" w14:textId="77777777" w:rsidR="00A7601A" w:rsidRDefault="00D00E59">
      <w:pPr>
        <w:ind w:firstLine="720"/>
        <w:jc w:val="center"/>
        <w:rPr>
          <w:sz w:val="28"/>
        </w:rPr>
      </w:pPr>
      <w:r>
        <w:rPr>
          <w:sz w:val="28"/>
        </w:rPr>
        <w:t>ГЛАВА 12</w:t>
      </w:r>
    </w:p>
    <w:p w14:paraId="094AD66D" w14:textId="77777777" w:rsidR="00A7601A" w:rsidRDefault="00D00E59">
      <w:pPr>
        <w:ind w:firstLine="720"/>
        <w:jc w:val="center"/>
        <w:rPr>
          <w:sz w:val="28"/>
        </w:rPr>
      </w:pPr>
      <w:r>
        <w:rPr>
          <w:sz w:val="28"/>
        </w:rPr>
        <w:t xml:space="preserve"> МЕРОПРИЯТИЯ ПРИ ВЫЯВЛЕНИИ БОЛЬНОГО В САМОЛЕТЕ</w:t>
      </w:r>
    </w:p>
    <w:p w14:paraId="094AD66E" w14:textId="77777777" w:rsidR="00A7601A" w:rsidRDefault="00A7601A">
      <w:pPr>
        <w:ind w:firstLine="720"/>
        <w:jc w:val="both"/>
        <w:rPr>
          <w:sz w:val="28"/>
        </w:rPr>
      </w:pPr>
    </w:p>
    <w:p w14:paraId="094AD66F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ри выявлении больного на борту самолета принимаются меры к изоля</w:t>
      </w:r>
      <w:r>
        <w:rPr>
          <w:sz w:val="28"/>
        </w:rPr>
        <w:softHyphen/>
        <w:t>ции его от окружающих пассажиров в отдельном отсеке или на задних сиденьях салона, при необходимости оказывают неотложную медицинскую помощь. При подозрении на легочную чуму, КВГЛ, геморрагический, респираторный, нев</w:t>
      </w:r>
      <w:r>
        <w:rPr>
          <w:sz w:val="28"/>
        </w:rPr>
        <w:softHyphen/>
        <w:t>рологический Синдромы принимаются меры, которые в какой-то мере могут предотвратить возможность воздушно-капельной передачи инфекции (отгоро</w:t>
      </w:r>
      <w:r>
        <w:rPr>
          <w:sz w:val="28"/>
        </w:rPr>
        <w:softHyphen/>
        <w:t>дить кресло больного ширмой, пленкой, материалом). Информация о выявленном больном направляется в ближайший аэропорт по пути следования самолета.</w:t>
      </w:r>
    </w:p>
    <w:p w14:paraId="094AD670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ри подозрении на холеру больной обеспечивается необходимым коли</w:t>
      </w:r>
      <w:r>
        <w:rPr>
          <w:sz w:val="28"/>
        </w:rPr>
        <w:softHyphen/>
        <w:t>чеством крафтпакетов для сбора его выделений. Член экипажа или медицин</w:t>
      </w:r>
      <w:r>
        <w:rPr>
          <w:sz w:val="28"/>
        </w:rPr>
        <w:softHyphen/>
        <w:t>ский работник, оказывающий больному помощь, должен строго соблюдать ме</w:t>
      </w:r>
      <w:r>
        <w:rPr>
          <w:sz w:val="28"/>
        </w:rPr>
        <w:softHyphen/>
        <w:t>ры личной профилактики желудочно-кишечных инфекций.</w:t>
      </w:r>
    </w:p>
    <w:p w14:paraId="094AD671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о прибытии в аэропорт самолет отводится на санитарную площадку. Его встречает врач СКП. На борт самолета поднимается врач СКП в защитной одежде.</w:t>
      </w:r>
    </w:p>
    <w:p w14:paraId="094AD672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Больной транспортом аэропорта или машиной скорой медицинской по</w:t>
      </w:r>
      <w:r>
        <w:rPr>
          <w:sz w:val="28"/>
        </w:rPr>
        <w:softHyphen/>
        <w:t>мощи доставляется в изолятор (медпункт аэропорта и т.п.) или сразу в инфек</w:t>
      </w:r>
      <w:r>
        <w:rPr>
          <w:sz w:val="28"/>
        </w:rPr>
        <w:softHyphen/>
        <w:t>ционный стационар.</w:t>
      </w:r>
    </w:p>
    <w:p w14:paraId="094AD673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ассажиры вместе с экипажем эвакуируются через выход, противопо</w:t>
      </w:r>
      <w:r>
        <w:rPr>
          <w:sz w:val="28"/>
        </w:rPr>
        <w:softHyphen/>
        <w:t>ложный от места нахождения больного. У трапа самолета кладется коврик (до</w:t>
      </w:r>
      <w:r>
        <w:rPr>
          <w:sz w:val="28"/>
        </w:rPr>
        <w:softHyphen/>
        <w:t>рожка), смоченный дезраствором. Транспортом аэропорта все лица, находив</w:t>
      </w:r>
      <w:r>
        <w:rPr>
          <w:sz w:val="28"/>
        </w:rPr>
        <w:softHyphen/>
        <w:t>шиеся вместе с больным в самолете, доставляются в одно из помещений аэро</w:t>
      </w:r>
      <w:r>
        <w:rPr>
          <w:sz w:val="28"/>
        </w:rPr>
        <w:softHyphen/>
        <w:t>порта, где проводят их опрос, составляют списки с указанием пути следования, адреса, места нахождения в ближайшее время (срок зависит от продолжитель</w:t>
      </w:r>
      <w:r>
        <w:rPr>
          <w:sz w:val="28"/>
        </w:rPr>
        <w:softHyphen/>
        <w:t>ности инкубационного периода выявленного заболевания). На всех лиц, нахо</w:t>
      </w:r>
      <w:r>
        <w:rPr>
          <w:sz w:val="28"/>
        </w:rPr>
        <w:softHyphen/>
        <w:t>дившихся на борту самолета вместе с больным, составляются списки.</w:t>
      </w:r>
    </w:p>
    <w:p w14:paraId="094AD674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Вопрос о мерах в отношении контактных с больным пассажиров, членов экипажа, решает прибывший врач-эпидемиолог исходя из конкретной ситуации.</w:t>
      </w:r>
    </w:p>
    <w:p w14:paraId="094AD675" w14:textId="77777777" w:rsidR="00A7601A" w:rsidRDefault="00D00E59">
      <w:pPr>
        <w:pStyle w:val="BodyTextIndent"/>
        <w:ind w:firstLine="720"/>
      </w:pPr>
      <w:r>
        <w:t>После эвакуации больного (трупа), пассажиров и экипажа в салоне, туа</w:t>
      </w:r>
      <w:r>
        <w:softHyphen/>
        <w:t>лете самолета проводится заключительная дезинфекция, трап, транспорт также подлежат дезинфекции. Дальнейшие мероприятия проводятся в соответствии с оперативным планом противоэпидемических мероприятий аэропорта и с уче</w:t>
      </w:r>
      <w:r>
        <w:softHyphen/>
        <w:t>том требований, предусмотренных нормативно-методическими документами по санитарной охране территории Республики Беларусь, а в отношении иностранных граждан - с учетом требо</w:t>
      </w:r>
      <w:r>
        <w:softHyphen/>
        <w:t>ваний Международных санитарных правил.</w:t>
      </w:r>
    </w:p>
    <w:p w14:paraId="094AD676" w14:textId="77777777" w:rsidR="00A7601A" w:rsidRDefault="00A7601A">
      <w:pPr>
        <w:ind w:firstLine="720"/>
        <w:jc w:val="center"/>
        <w:rPr>
          <w:sz w:val="28"/>
        </w:rPr>
      </w:pPr>
    </w:p>
    <w:p w14:paraId="094AD677" w14:textId="77777777" w:rsidR="00A7601A" w:rsidRDefault="00A7601A">
      <w:pPr>
        <w:ind w:firstLine="720"/>
        <w:jc w:val="center"/>
        <w:rPr>
          <w:sz w:val="28"/>
        </w:rPr>
      </w:pPr>
    </w:p>
    <w:p w14:paraId="094AD678" w14:textId="77777777" w:rsidR="00A7601A" w:rsidRDefault="00A7601A">
      <w:pPr>
        <w:ind w:firstLine="720"/>
        <w:jc w:val="center"/>
        <w:rPr>
          <w:sz w:val="28"/>
        </w:rPr>
      </w:pPr>
    </w:p>
    <w:p w14:paraId="094AD679" w14:textId="77777777" w:rsidR="00A7601A" w:rsidRDefault="00A7601A">
      <w:pPr>
        <w:ind w:firstLine="720"/>
        <w:jc w:val="center"/>
        <w:rPr>
          <w:sz w:val="28"/>
        </w:rPr>
      </w:pPr>
    </w:p>
    <w:p w14:paraId="094AD67A" w14:textId="77777777" w:rsidR="00A7601A" w:rsidRDefault="00D00E59">
      <w:pPr>
        <w:ind w:firstLine="720"/>
        <w:jc w:val="center"/>
        <w:rPr>
          <w:sz w:val="28"/>
        </w:rPr>
      </w:pPr>
      <w:r>
        <w:rPr>
          <w:sz w:val="28"/>
        </w:rPr>
        <w:t xml:space="preserve">РАЗДЕЛ </w:t>
      </w:r>
      <w:r>
        <w:rPr>
          <w:sz w:val="28"/>
          <w:lang w:val="en-US"/>
        </w:rPr>
        <w:t>VI</w:t>
      </w:r>
    </w:p>
    <w:p w14:paraId="094AD67B" w14:textId="77777777" w:rsidR="00A7601A" w:rsidRDefault="00D00E59">
      <w:pPr>
        <w:pStyle w:val="BodyText2"/>
      </w:pPr>
      <w:r>
        <w:t>ПЕРВИЧНЫЕ ПРОТИВОЭПИДЕМИЧЕСКИЕ МЕРОПРИЯТИЯ ПРОВОДИМЫЕ БРИГАДАМИ ВРАЧЕЙ-ЭПИДЕМИОЛОГОВ, ЭВАКУАЦИЯ И ДЕЗИНФЕКЦИЯ ПРИ ВЫЯВЛЕНИИ БОЛЬНЫХ С ПОДОЗРЕНИЕМ НА ЧУМУ, ХОЛЕРУ, КВГЛ, ДРУГИЕ БОЛЕЗНИ И СИНДРОМЫ</w:t>
      </w:r>
    </w:p>
    <w:p w14:paraId="094AD67C" w14:textId="77777777" w:rsidR="00A7601A" w:rsidRDefault="00A7601A">
      <w:pPr>
        <w:ind w:firstLine="720"/>
        <w:jc w:val="both"/>
        <w:rPr>
          <w:sz w:val="28"/>
        </w:rPr>
      </w:pPr>
    </w:p>
    <w:p w14:paraId="094AD67D" w14:textId="77777777" w:rsidR="00A7601A" w:rsidRDefault="00D00E59">
      <w:pPr>
        <w:ind w:firstLine="720"/>
        <w:jc w:val="center"/>
        <w:rPr>
          <w:sz w:val="28"/>
        </w:rPr>
      </w:pPr>
      <w:r>
        <w:rPr>
          <w:sz w:val="28"/>
        </w:rPr>
        <w:t>ГЛАВА 13</w:t>
      </w:r>
    </w:p>
    <w:p w14:paraId="094AD67E" w14:textId="77777777" w:rsidR="00A7601A" w:rsidRDefault="00D00E59">
      <w:pPr>
        <w:ind w:firstLine="720"/>
        <w:jc w:val="center"/>
        <w:rPr>
          <w:sz w:val="28"/>
        </w:rPr>
      </w:pPr>
      <w:r>
        <w:t xml:space="preserve"> </w:t>
      </w:r>
      <w:r>
        <w:rPr>
          <w:sz w:val="28"/>
        </w:rPr>
        <w:t>МЕРОПРИЯТИЯ БРИГАДЫ ВРАЧЕЙ-ЭПИДЕМИОЛОГОВ</w:t>
      </w:r>
    </w:p>
    <w:p w14:paraId="094AD67F" w14:textId="77777777" w:rsidR="00A7601A" w:rsidRDefault="00A7601A">
      <w:pPr>
        <w:ind w:firstLine="720"/>
        <w:jc w:val="center"/>
      </w:pPr>
    </w:p>
    <w:p w14:paraId="094AD680" w14:textId="77777777" w:rsidR="00A7601A" w:rsidRDefault="00D00E59">
      <w:pPr>
        <w:pStyle w:val="BodyTextIndent"/>
        <w:ind w:firstLine="720"/>
      </w:pPr>
      <w:r>
        <w:t>Члены бригады врачей-эпидемиологов (далее – эпидбригады) по прибытии к месту выявления больного (трупа) перед входом в помещение, где находится больной (труп), надевают защитные костюмы в зависимости от предполагаемого диагноза (приложение 14).</w:t>
      </w:r>
    </w:p>
    <w:p w14:paraId="094AD681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Врач-эпидемиолог эпидбригады:</w:t>
      </w:r>
    </w:p>
    <w:p w14:paraId="094AD682" w14:textId="77777777" w:rsidR="00A7601A" w:rsidRDefault="00D00E59">
      <w:pPr>
        <w:ind w:left="360" w:firstLine="720"/>
        <w:jc w:val="both"/>
        <w:rPr>
          <w:sz w:val="28"/>
        </w:rPr>
      </w:pPr>
      <w:r>
        <w:rPr>
          <w:sz w:val="28"/>
        </w:rPr>
        <w:t>• Уточняет у больного данные эпиданамнеза, круг лиц, которые общались с ним (с указанием даты, степени и длительности контакта).</w:t>
      </w:r>
    </w:p>
    <w:p w14:paraId="094AD683" w14:textId="77777777" w:rsidR="00A7601A" w:rsidRDefault="00D00E59">
      <w:pPr>
        <w:ind w:left="360" w:firstLine="720"/>
        <w:jc w:val="both"/>
        <w:rPr>
          <w:sz w:val="28"/>
        </w:rPr>
      </w:pPr>
      <w:r>
        <w:rPr>
          <w:sz w:val="28"/>
        </w:rPr>
        <w:t>• Определяет контингенты лиц, подлежащих изоляции, медицинскому наблюдению, экстренной профилактике, а также объекты для дезинфекции.</w:t>
      </w:r>
    </w:p>
    <w:p w14:paraId="094AD684" w14:textId="77777777" w:rsidR="00A7601A" w:rsidRDefault="00D00E59">
      <w:pPr>
        <w:ind w:left="320" w:firstLine="720"/>
        <w:jc w:val="both"/>
        <w:rPr>
          <w:sz w:val="28"/>
        </w:rPr>
      </w:pPr>
      <w:r>
        <w:rPr>
          <w:sz w:val="28"/>
        </w:rPr>
        <w:t>• Обеспечивает контроль за эвакуацией больного и соприкасавшихся с ним лиц, проведением текущей и заключительной дезинфекции (при отсутствии врача-дезинфектора).</w:t>
      </w:r>
    </w:p>
    <w:p w14:paraId="094AD685" w14:textId="77777777" w:rsidR="00A7601A" w:rsidRDefault="00D00E59">
      <w:pPr>
        <w:ind w:left="320" w:firstLine="720"/>
        <w:jc w:val="both"/>
        <w:rPr>
          <w:sz w:val="28"/>
        </w:rPr>
      </w:pPr>
      <w:r>
        <w:rPr>
          <w:sz w:val="28"/>
        </w:rPr>
        <w:t>• Контролирует правильность проведенных ограничительных мероприятий (степень изоляции помещения, где находится больной (труп), правильность выставления постов, а также других мероприятий, направленных на локали</w:t>
      </w:r>
      <w:r>
        <w:rPr>
          <w:sz w:val="28"/>
        </w:rPr>
        <w:softHyphen/>
        <w:t>зацию очага и прерывание путей передачи инфекции).</w:t>
      </w:r>
    </w:p>
    <w:p w14:paraId="094AD686" w14:textId="77777777" w:rsidR="00A7601A" w:rsidRDefault="00D00E59">
      <w:pPr>
        <w:ind w:left="320" w:firstLine="720"/>
        <w:jc w:val="both"/>
        <w:rPr>
          <w:sz w:val="28"/>
        </w:rPr>
      </w:pPr>
      <w:r>
        <w:rPr>
          <w:sz w:val="28"/>
        </w:rPr>
        <w:t>• Определяет объекты, подлежащие лабораторному исследованию.</w:t>
      </w:r>
    </w:p>
    <w:p w14:paraId="094AD687" w14:textId="77777777" w:rsidR="00A7601A" w:rsidRDefault="00D00E59">
      <w:pPr>
        <w:ind w:left="320" w:firstLine="720"/>
        <w:jc w:val="both"/>
        <w:rPr>
          <w:sz w:val="28"/>
        </w:rPr>
      </w:pPr>
      <w:r>
        <w:rPr>
          <w:sz w:val="28"/>
        </w:rPr>
        <w:t>• Сообщает главному врачу территориального  ЦГЭ по телефону (при отсутствии связи - с на</w:t>
      </w:r>
      <w:r>
        <w:rPr>
          <w:sz w:val="28"/>
        </w:rPr>
        <w:softHyphen/>
        <w:t>рочным) уточненные сведения о контактных и проведенных первичных ме</w:t>
      </w:r>
      <w:r>
        <w:rPr>
          <w:sz w:val="28"/>
        </w:rPr>
        <w:softHyphen/>
        <w:t>роприятиях по локализации очага, а также о мероприятиях, направленных на ликвидацию очага.</w:t>
      </w:r>
    </w:p>
    <w:p w14:paraId="094AD688" w14:textId="77777777" w:rsidR="00A7601A" w:rsidRDefault="00A7601A">
      <w:pPr>
        <w:ind w:left="320" w:firstLine="720"/>
        <w:jc w:val="both"/>
        <w:rPr>
          <w:sz w:val="28"/>
        </w:rPr>
      </w:pPr>
    </w:p>
    <w:p w14:paraId="094AD689" w14:textId="77777777" w:rsidR="00A7601A" w:rsidRDefault="00D00E59">
      <w:pPr>
        <w:ind w:left="320" w:firstLine="720"/>
        <w:jc w:val="center"/>
        <w:rPr>
          <w:sz w:val="28"/>
        </w:rPr>
      </w:pPr>
      <w:r>
        <w:rPr>
          <w:sz w:val="28"/>
        </w:rPr>
        <w:t>ГЛАВА 14</w:t>
      </w:r>
    </w:p>
    <w:p w14:paraId="094AD68A" w14:textId="77777777" w:rsidR="00A7601A" w:rsidRDefault="00D00E59">
      <w:pPr>
        <w:ind w:left="320" w:firstLine="720"/>
        <w:rPr>
          <w:sz w:val="28"/>
        </w:rPr>
      </w:pPr>
      <w:r>
        <w:rPr>
          <w:sz w:val="28"/>
        </w:rPr>
        <w:t xml:space="preserve">МЕРОПРИЯТИЯ, ПРОВОДИМЫЕ БРИГАДОЙ ЭВАКУАТОРОВ </w:t>
      </w:r>
    </w:p>
    <w:p w14:paraId="094AD68B" w14:textId="77777777" w:rsidR="00A7601A" w:rsidRDefault="00A7601A">
      <w:pPr>
        <w:ind w:firstLine="720"/>
        <w:jc w:val="both"/>
        <w:rPr>
          <w:sz w:val="28"/>
        </w:rPr>
      </w:pPr>
    </w:p>
    <w:p w14:paraId="094AD68C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ри получении информации о случае заболевания подозрительного на чуму, холеру, желтую лихорадку или Синдром для эвакуации больного (трупа) направляется бригада эвакуаторов (далее – эвакобригада).</w:t>
      </w:r>
    </w:p>
    <w:p w14:paraId="094AD68D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Эвакобригада должна состоять из врача и двух помощников (фельдшера, санитара).</w:t>
      </w:r>
    </w:p>
    <w:p w14:paraId="094AD68E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Машина должна быть обеспечена: посудой с плотно закрывающейся крышкой для сбора выделений больного, запасом растворов дезинфицирующих средств для проведения текущей дезинфекции во время перевозки больного и медикаментами для оказания экстренной помощи.</w:t>
      </w:r>
    </w:p>
    <w:p w14:paraId="094AD68F" w14:textId="77777777" w:rsidR="00A7601A" w:rsidRDefault="00D00E59">
      <w:pPr>
        <w:pStyle w:val="BodyTextIndent"/>
        <w:ind w:firstLine="720"/>
      </w:pPr>
      <w:r>
        <w:t>При выезде к больному необходимо взять защитную одежду в зависимо</w:t>
      </w:r>
      <w:r>
        <w:softHyphen/>
        <w:t>сти от предполагаемого диагноза: при подозрении на чуму, КВГЛ, инфекцион</w:t>
      </w:r>
      <w:r>
        <w:softHyphen/>
        <w:t>ную болезнь неясной этиологии с Синдромом острой геморрагической лихо</w:t>
      </w:r>
      <w:r>
        <w:softHyphen/>
        <w:t xml:space="preserve">радки или с острым респираторным, или с острым неврологическим Синдромами  - противочумный костюм </w:t>
      </w:r>
      <w:r>
        <w:rPr>
          <w:lang w:val="en-US"/>
        </w:rPr>
        <w:t>III</w:t>
      </w:r>
      <w:r>
        <w:t xml:space="preserve"> типа, оспу обезьян – </w:t>
      </w:r>
      <w:r>
        <w:rPr>
          <w:lang w:val="en-US"/>
        </w:rPr>
        <w:t>II</w:t>
      </w:r>
      <w:r>
        <w:t xml:space="preserve"> типа, на холеру, желтую лихорадку и Синдромы острой диареи, строй желтухи – </w:t>
      </w:r>
      <w:r>
        <w:rPr>
          <w:lang w:val="en-US"/>
        </w:rPr>
        <w:t>IV</w:t>
      </w:r>
      <w:r>
        <w:t xml:space="preserve"> типа (приложение 14).</w:t>
      </w:r>
    </w:p>
    <w:p w14:paraId="094AD690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еред входом в помещение, где выявлен больной, члены бригады наде</w:t>
      </w:r>
      <w:r>
        <w:rPr>
          <w:sz w:val="28"/>
        </w:rPr>
        <w:softHyphen/>
        <w:t>вают защитные костюмы под наблюдением врача.</w:t>
      </w:r>
    </w:p>
    <w:p w14:paraId="094AD691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Для перевозки больного легочной чумой, КВГЛ, с Синдромом острой ге</w:t>
      </w:r>
      <w:r>
        <w:rPr>
          <w:sz w:val="28"/>
        </w:rPr>
        <w:softHyphen/>
        <w:t>моррагической лихорадки или острым респираторным, или острым неврологи</w:t>
      </w:r>
      <w:r>
        <w:rPr>
          <w:sz w:val="28"/>
        </w:rPr>
        <w:softHyphen/>
        <w:t>ческим Синдромами необходимо использовать специальные санитарные маши</w:t>
      </w:r>
      <w:r>
        <w:rPr>
          <w:sz w:val="28"/>
        </w:rPr>
        <w:softHyphen/>
        <w:t>ны, предварительно, по возможности, герметизированные (щели заклеены лей</w:t>
      </w:r>
      <w:r>
        <w:rPr>
          <w:sz w:val="28"/>
        </w:rPr>
        <w:softHyphen/>
        <w:t>копластырем, окна плотно закрыты и т.д.). Шофер эвакобригады при наличии изолированной кабины должен быть одет в комбинезон, при отсутствии ее - в тот же тип костюма, что и остальные члены бригады.</w:t>
      </w:r>
    </w:p>
    <w:p w14:paraId="094AD692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Запрещается сопровождение больного родственниками и знакомыми.</w:t>
      </w:r>
    </w:p>
    <w:p w14:paraId="094AD693" w14:textId="77777777" w:rsidR="00A7601A" w:rsidRDefault="00D00E59">
      <w:pPr>
        <w:pStyle w:val="BodyTextIndent"/>
        <w:ind w:firstLine="720"/>
      </w:pPr>
      <w:r>
        <w:t>После доставки больного в больницу бригада проходит на территории больницы полную санитарную обработку с дезинфекцией защитной одежды.</w:t>
      </w:r>
    </w:p>
    <w:p w14:paraId="094AD694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В случае обнаружения дефектов в защитной одежде эвакуатора, лицо отвечающее за режим биологической безопасности ЛПО, имеет право данное лицо подвергнуть изоляции.</w:t>
      </w:r>
    </w:p>
    <w:p w14:paraId="094AD695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Машина, предметы ухода за больным подвергаются заключительной де</w:t>
      </w:r>
      <w:r>
        <w:rPr>
          <w:sz w:val="28"/>
        </w:rPr>
        <w:softHyphen/>
        <w:t>зинфекции на территории больницы силами самой больницы или бригад де</w:t>
      </w:r>
      <w:r>
        <w:rPr>
          <w:sz w:val="28"/>
        </w:rPr>
        <w:softHyphen/>
        <w:t>зинфекционного отделения районного (городского) ЦГЭ или центров (подразделений) профилактической дезинфекции.</w:t>
      </w:r>
    </w:p>
    <w:p w14:paraId="094AD696" w14:textId="77777777" w:rsidR="00A7601A" w:rsidRDefault="00D00E59">
      <w:pPr>
        <w:pStyle w:val="BodyTextIndent"/>
        <w:ind w:firstLine="720"/>
      </w:pPr>
      <w:r>
        <w:t xml:space="preserve">За членами бригады устанавливается медицинское наблюдение в течение срока, равного инкубационному периоду при предполагаемой нозологической форме, по месту работы.  </w:t>
      </w:r>
    </w:p>
    <w:p w14:paraId="094AD697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ри транспортировке с места выявления (амбулаторно-поликлинического учреждения, дома, гостиницы, вокзала и т.д.) трупа человека, умершего от за</w:t>
      </w:r>
      <w:r>
        <w:rPr>
          <w:sz w:val="28"/>
        </w:rPr>
        <w:softHyphen/>
        <w:t>болевания, подозрительного на чуму, холеру, КВГЛ, желтую лихорадку или Синдром неясной этиологии члены эвакобригады должны соблю</w:t>
      </w:r>
      <w:r>
        <w:rPr>
          <w:sz w:val="28"/>
        </w:rPr>
        <w:softHyphen/>
        <w:t>дать те</w:t>
      </w:r>
      <w:r>
        <w:rPr>
          <w:b/>
          <w:sz w:val="28"/>
        </w:rPr>
        <w:t xml:space="preserve"> </w:t>
      </w:r>
      <w:r>
        <w:rPr>
          <w:sz w:val="28"/>
        </w:rPr>
        <w:t>же меры личной профилактики, как и при госпитализации больного.</w:t>
      </w:r>
    </w:p>
    <w:p w14:paraId="094AD698" w14:textId="77777777" w:rsidR="00A7601A" w:rsidRDefault="00D00E59">
      <w:pPr>
        <w:pStyle w:val="BodyTextIndent"/>
        <w:ind w:firstLine="720"/>
      </w:pPr>
      <w:r>
        <w:t>Труп, тщательно обернутый простыней и клеенкой (во избежание выте</w:t>
      </w:r>
      <w:r>
        <w:softHyphen/>
        <w:t>кания жидкости), на специально выделенном транспорте, в сопровождении эва</w:t>
      </w:r>
      <w:r>
        <w:softHyphen/>
        <w:t>куаторов, одетых в защитную одежду, перевозят в морг, предусмотренный комплексным планом по санитарной охране территории. Из морга труп перево</w:t>
      </w:r>
      <w:r>
        <w:softHyphen/>
        <w:t>зится на кладбище или в крематорий эвакобригадой в сопровождении врача-эпидемиолога территориального ЦГЭ.</w:t>
      </w:r>
    </w:p>
    <w:p w14:paraId="094AD699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Захоронение проводится при строгом соблюдении требований действую</w:t>
      </w:r>
      <w:r>
        <w:rPr>
          <w:sz w:val="28"/>
        </w:rPr>
        <w:softHyphen/>
        <w:t>щих Правил содержания мест погребения. Заключительную дезинфекцию в очаге проводит бригада дезинфекторов.</w:t>
      </w:r>
    </w:p>
    <w:p w14:paraId="094AD69A" w14:textId="77777777" w:rsidR="00A7601A" w:rsidRDefault="00A7601A">
      <w:pPr>
        <w:ind w:firstLine="720"/>
        <w:jc w:val="both"/>
        <w:rPr>
          <w:sz w:val="28"/>
        </w:rPr>
      </w:pPr>
    </w:p>
    <w:p w14:paraId="094AD69B" w14:textId="77777777" w:rsidR="00A7601A" w:rsidRDefault="00A7601A">
      <w:pPr>
        <w:ind w:firstLine="720"/>
        <w:jc w:val="center"/>
        <w:rPr>
          <w:sz w:val="28"/>
        </w:rPr>
      </w:pPr>
    </w:p>
    <w:p w14:paraId="094AD69C" w14:textId="77777777" w:rsidR="00A7601A" w:rsidRDefault="00D00E59">
      <w:pPr>
        <w:ind w:firstLine="720"/>
        <w:jc w:val="center"/>
        <w:rPr>
          <w:sz w:val="28"/>
        </w:rPr>
      </w:pPr>
      <w:r>
        <w:rPr>
          <w:sz w:val="28"/>
        </w:rPr>
        <w:t>ГЛАВА 15</w:t>
      </w:r>
    </w:p>
    <w:p w14:paraId="094AD69D" w14:textId="77777777" w:rsidR="00A7601A" w:rsidRDefault="00D00E59">
      <w:pPr>
        <w:ind w:firstLine="720"/>
        <w:jc w:val="center"/>
        <w:rPr>
          <w:sz w:val="28"/>
        </w:rPr>
      </w:pPr>
      <w:r>
        <w:rPr>
          <w:sz w:val="28"/>
        </w:rPr>
        <w:t>МЕРОПРИЯТИЯ, ПРОВОДИМЫЕ БРИГАДОЙ ДЕЗИНФЕКЦИИ</w:t>
      </w:r>
    </w:p>
    <w:p w14:paraId="094AD69E" w14:textId="77777777" w:rsidR="00A7601A" w:rsidRDefault="00A7601A">
      <w:pPr>
        <w:ind w:firstLine="720"/>
        <w:jc w:val="both"/>
        <w:rPr>
          <w:sz w:val="28"/>
        </w:rPr>
      </w:pPr>
    </w:p>
    <w:p w14:paraId="094AD69F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о прибытии на место проведения дезинфекции члены бригады (далее – дезбригады) надевают защитную одежду в зависимости от предполагаемого диагноза. Заключитель</w:t>
      </w:r>
      <w:r>
        <w:rPr>
          <w:sz w:val="28"/>
        </w:rPr>
        <w:softHyphen/>
        <w:t>ную дезинфекцию в очаге проводят немедленно после эвакуации больного (трупа). При подозрении на чуму, в случае необходимости, одновременно про</w:t>
      </w:r>
      <w:r>
        <w:rPr>
          <w:sz w:val="28"/>
        </w:rPr>
        <w:softHyphen/>
        <w:t>водят дезинсекцию и дератизацию.</w:t>
      </w:r>
    </w:p>
    <w:p w14:paraId="094AD6A0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Для проведения обеззараживания в очаг входят два члена дезбригады, один дезинфектор остается вне очага. В обязанность последнего входит прием вещей из очага для камерной дезинфекции, приготовление дезинфицирующих раство</w:t>
      </w:r>
      <w:r>
        <w:rPr>
          <w:sz w:val="28"/>
        </w:rPr>
        <w:softHyphen/>
        <w:t xml:space="preserve">ров, поднос необходимой аппаратуры и др. </w:t>
      </w:r>
    </w:p>
    <w:p w14:paraId="094AD6A1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Перед проведением дезинфекции необходимо закрыть окна и двери в по</w:t>
      </w:r>
      <w:r>
        <w:rPr>
          <w:sz w:val="28"/>
        </w:rPr>
        <w:softHyphen/>
        <w:t>мещениях, подлежащих обработке. Проведение заключительной дезинфекции начинают от входной двери здания, последовательно обрабатывая все помеще</w:t>
      </w:r>
      <w:r>
        <w:rPr>
          <w:sz w:val="28"/>
        </w:rPr>
        <w:softHyphen/>
        <w:t>н-ия, включая комнату, где находился больной. В каждом помещении с порога, не входя в комнату, обильно орошают дезинфицирующим раствором пол и воз</w:t>
      </w:r>
      <w:r>
        <w:rPr>
          <w:sz w:val="28"/>
        </w:rPr>
        <w:softHyphen/>
        <w:t>дух. При холере орошение воздуха не проводят.</w:t>
      </w:r>
    </w:p>
    <w:p w14:paraId="094AD6A2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Дальнейший порядок и методы проведения дезинфекции определены дей</w:t>
      </w:r>
      <w:r>
        <w:rPr>
          <w:sz w:val="28"/>
        </w:rPr>
        <w:softHyphen/>
        <w:t>ствующими инструктивно-методическими указаниями для каждой нозологиче</w:t>
      </w:r>
      <w:r>
        <w:rPr>
          <w:sz w:val="28"/>
        </w:rPr>
        <w:softHyphen/>
        <w:t>ской формы отдельно.</w:t>
      </w:r>
    </w:p>
    <w:p w14:paraId="094AD6A3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За членами эпидбригад, эвако- и дезбригад устанавливается медицинское наблюдение на срок, равный инкубационному периоду подозреваемой инфек</w:t>
      </w:r>
      <w:r>
        <w:rPr>
          <w:sz w:val="28"/>
        </w:rPr>
        <w:softHyphen/>
        <w:t>ции. Наблюдение проводят по месту работы или жительства.</w:t>
      </w:r>
    </w:p>
    <w:p w14:paraId="094AD6A4" w14:textId="77777777" w:rsidR="00A7601A" w:rsidRDefault="00A7601A">
      <w:pPr>
        <w:ind w:firstLine="560"/>
        <w:rPr>
          <w:b/>
          <w:sz w:val="28"/>
        </w:rPr>
      </w:pPr>
    </w:p>
    <w:p w14:paraId="094AD6A5" w14:textId="77777777" w:rsidR="00A7601A" w:rsidRDefault="00A7601A">
      <w:pPr>
        <w:ind w:firstLine="560"/>
        <w:rPr>
          <w:b/>
          <w:sz w:val="28"/>
        </w:rPr>
        <w:sectPr w:rsidR="00A7601A">
          <w:headerReference w:type="default" r:id="rId12"/>
          <w:type w:val="continuous"/>
          <w:pgSz w:w="11900" w:h="16820"/>
          <w:pgMar w:top="1440" w:right="567" w:bottom="720" w:left="1701" w:header="720" w:footer="720" w:gutter="0"/>
          <w:cols w:space="60"/>
          <w:noEndnote/>
        </w:sectPr>
      </w:pPr>
    </w:p>
    <w:p w14:paraId="094AD6A6" w14:textId="77777777" w:rsidR="00A7601A" w:rsidRDefault="00D00E59">
      <w:pPr>
        <w:ind w:left="9360"/>
        <w:rPr>
          <w:sz w:val="24"/>
        </w:rPr>
      </w:pPr>
      <w:r>
        <w:rPr>
          <w:sz w:val="24"/>
        </w:rPr>
        <w:t>Приложение 1</w:t>
      </w:r>
    </w:p>
    <w:p w14:paraId="094AD6A7" w14:textId="77777777" w:rsidR="00A7601A" w:rsidRDefault="00D00E59">
      <w:pPr>
        <w:ind w:left="9360"/>
        <w:rPr>
          <w:sz w:val="24"/>
        </w:rPr>
      </w:pPr>
      <w:r>
        <w:rPr>
          <w:sz w:val="24"/>
        </w:rPr>
        <w:t>к Инструкции</w:t>
      </w:r>
    </w:p>
    <w:p w14:paraId="094AD6A8" w14:textId="77777777" w:rsidR="00A7601A" w:rsidRDefault="00D00E59">
      <w:pPr>
        <w:ind w:left="9360"/>
        <w:rPr>
          <w:sz w:val="24"/>
        </w:rPr>
      </w:pPr>
      <w:r>
        <w:rPr>
          <w:sz w:val="24"/>
        </w:rPr>
        <w:t xml:space="preserve">3.4.11-17-13-2003 </w:t>
      </w:r>
    </w:p>
    <w:p w14:paraId="094AD6A9" w14:textId="77777777" w:rsidR="00A7601A" w:rsidRDefault="00D00E59">
      <w:pPr>
        <w:pStyle w:val="BodyTextIndent"/>
        <w:widowControl/>
        <w:jc w:val="center"/>
        <w:rPr>
          <w:sz w:val="24"/>
        </w:rPr>
      </w:pPr>
      <w:r>
        <w:rPr>
          <w:sz w:val="24"/>
        </w:rPr>
        <w:t xml:space="preserve">Клинико-эпидемиологическая характеристика чумы, холеры, желтой лихорадки, контагиозных вирусных геморрагических лихорадок Ласса, Эбола, Марбург, Боливийской, Аргентинской, Конго-Крымской  (Болезней)  </w:t>
      </w:r>
    </w:p>
    <w:tbl>
      <w:tblPr>
        <w:tblW w:w="0" w:type="auto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40"/>
        <w:gridCol w:w="46"/>
        <w:gridCol w:w="1418"/>
        <w:gridCol w:w="1275"/>
        <w:gridCol w:w="1654"/>
        <w:gridCol w:w="2174"/>
        <w:gridCol w:w="2913"/>
      </w:tblGrid>
      <w:tr w:rsidR="00A7601A" w14:paraId="094AD6AD" w14:textId="77777777">
        <w:trPr>
          <w:cantSplit/>
          <w:trHeight w:val="140"/>
        </w:trPr>
        <w:tc>
          <w:tcPr>
            <w:tcW w:w="4740" w:type="dxa"/>
            <w:vMerge w:val="restart"/>
          </w:tcPr>
          <w:p w14:paraId="094AD6AA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Основные клинические признаки</w:t>
            </w:r>
          </w:p>
        </w:tc>
        <w:tc>
          <w:tcPr>
            <w:tcW w:w="6567" w:type="dxa"/>
            <w:gridSpan w:val="5"/>
          </w:tcPr>
          <w:p w14:paraId="094AD6AB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Основные эпидемиологические признаки</w:t>
            </w:r>
          </w:p>
        </w:tc>
        <w:tc>
          <w:tcPr>
            <w:tcW w:w="2913" w:type="dxa"/>
            <w:vMerge w:val="restart"/>
          </w:tcPr>
          <w:p w14:paraId="094AD6AC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Заболевания, с которыми необходимо дифференцировать</w:t>
            </w:r>
          </w:p>
        </w:tc>
      </w:tr>
      <w:tr w:rsidR="00A7601A" w14:paraId="094AD6B4" w14:textId="77777777">
        <w:trPr>
          <w:cantSplit/>
          <w:trHeight w:val="160"/>
        </w:trPr>
        <w:tc>
          <w:tcPr>
            <w:tcW w:w="4740" w:type="dxa"/>
            <w:vMerge/>
          </w:tcPr>
          <w:p w14:paraId="094AD6AE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464" w:type="dxa"/>
            <w:gridSpan w:val="2"/>
          </w:tcPr>
          <w:p w14:paraId="094AD6AF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Инкубационный период</w:t>
            </w:r>
          </w:p>
        </w:tc>
        <w:tc>
          <w:tcPr>
            <w:tcW w:w="1275" w:type="dxa"/>
          </w:tcPr>
          <w:p w14:paraId="094AD6B0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Источник инфекции</w:t>
            </w:r>
          </w:p>
        </w:tc>
        <w:tc>
          <w:tcPr>
            <w:tcW w:w="1654" w:type="dxa"/>
          </w:tcPr>
          <w:p w14:paraId="094AD6B1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Пути передачи</w:t>
            </w:r>
          </w:p>
        </w:tc>
        <w:tc>
          <w:tcPr>
            <w:tcW w:w="2174" w:type="dxa"/>
          </w:tcPr>
          <w:p w14:paraId="094AD6B2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Факторы и условия заражения</w:t>
            </w:r>
          </w:p>
        </w:tc>
        <w:tc>
          <w:tcPr>
            <w:tcW w:w="2913" w:type="dxa"/>
            <w:vMerge/>
          </w:tcPr>
          <w:p w14:paraId="094AD6B3" w14:textId="77777777" w:rsidR="00A7601A" w:rsidRDefault="00A7601A">
            <w:pPr>
              <w:rPr>
                <w:sz w:val="24"/>
              </w:rPr>
            </w:pPr>
          </w:p>
        </w:tc>
      </w:tr>
      <w:tr w:rsidR="00A7601A" w14:paraId="094AD6BB" w14:textId="77777777">
        <w:trPr>
          <w:cantSplit/>
        </w:trPr>
        <w:tc>
          <w:tcPr>
            <w:tcW w:w="4740" w:type="dxa"/>
          </w:tcPr>
          <w:p w14:paraId="094AD6B5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464" w:type="dxa"/>
            <w:gridSpan w:val="2"/>
          </w:tcPr>
          <w:p w14:paraId="094AD6B6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275" w:type="dxa"/>
          </w:tcPr>
          <w:p w14:paraId="094AD6B7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654" w:type="dxa"/>
          </w:tcPr>
          <w:p w14:paraId="094AD6B8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2174" w:type="dxa"/>
          </w:tcPr>
          <w:p w14:paraId="094AD6B9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2913" w:type="dxa"/>
          </w:tcPr>
          <w:p w14:paraId="094AD6BA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</w:tr>
      <w:tr w:rsidR="00A7601A" w14:paraId="094AD6C2" w14:textId="77777777">
        <w:trPr>
          <w:cantSplit/>
        </w:trPr>
        <w:tc>
          <w:tcPr>
            <w:tcW w:w="4740" w:type="dxa"/>
          </w:tcPr>
          <w:p w14:paraId="094AD6BC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Чума</w:t>
            </w:r>
          </w:p>
        </w:tc>
        <w:tc>
          <w:tcPr>
            <w:tcW w:w="1464" w:type="dxa"/>
            <w:gridSpan w:val="2"/>
          </w:tcPr>
          <w:p w14:paraId="094AD6BD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275" w:type="dxa"/>
          </w:tcPr>
          <w:p w14:paraId="094AD6BE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654" w:type="dxa"/>
          </w:tcPr>
          <w:p w14:paraId="094AD6BF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174" w:type="dxa"/>
          </w:tcPr>
          <w:p w14:paraId="094AD6C0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913" w:type="dxa"/>
          </w:tcPr>
          <w:p w14:paraId="094AD6C1" w14:textId="77777777" w:rsidR="00A7601A" w:rsidRDefault="00A7601A">
            <w:pPr>
              <w:rPr>
                <w:sz w:val="24"/>
              </w:rPr>
            </w:pPr>
          </w:p>
        </w:tc>
      </w:tr>
      <w:tr w:rsidR="00A7601A" w14:paraId="094AD6EC" w14:textId="77777777">
        <w:trPr>
          <w:cantSplit/>
        </w:trPr>
        <w:tc>
          <w:tcPr>
            <w:tcW w:w="4740" w:type="dxa"/>
          </w:tcPr>
          <w:p w14:paraId="094AD6C3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При любой клинической форме чумы начало заболевания внезапное, острое, без продромальных явлений. Сильный озноб, быстрое повышение температуры 38-40</w:t>
            </w:r>
            <w:r>
              <w:rPr>
                <w:sz w:val="24"/>
                <w:vertAlign w:val="superscript"/>
              </w:rPr>
              <w:t>0</w:t>
            </w:r>
            <w:r>
              <w:rPr>
                <w:sz w:val="24"/>
              </w:rPr>
              <w:t>С, резкая головная боль, головокружение, раннее на</w:t>
            </w:r>
            <w:r>
              <w:rPr>
                <w:sz w:val="24"/>
              </w:rPr>
              <w:softHyphen/>
              <w:t>рушение сознания, бессонница, бред, иногда рвота. Состояние беспокойства, возбу</w:t>
            </w:r>
            <w:r>
              <w:rPr>
                <w:sz w:val="24"/>
              </w:rPr>
              <w:softHyphen/>
              <w:t>ждения. У других больных заторможенность, оглушенность. Лицо покрасневшее, одутловатое, затем становит</w:t>
            </w:r>
            <w:r>
              <w:rPr>
                <w:sz w:val="24"/>
              </w:rPr>
              <w:softHyphen/>
              <w:t>ся осунувшимся, черты его заостряются. Гиперемия конъюнктив, глаза окружены темными кругами. Страдаль</w:t>
            </w:r>
            <w:r>
              <w:rPr>
                <w:sz w:val="24"/>
              </w:rPr>
              <w:softHyphen/>
              <w:t>ческое выражение лица, не</w:t>
            </w:r>
            <w:r>
              <w:rPr>
                <w:sz w:val="24"/>
              </w:rPr>
              <w:softHyphen/>
              <w:t xml:space="preserve">редко полное страха, ужаса. </w:t>
            </w:r>
            <w:r>
              <w:rPr>
                <w:sz w:val="24"/>
              </w:rPr>
              <w:softHyphen/>
              <w:t xml:space="preserve"> Язык обложен «натерт мылом», припухший, нередко тремор. Сухость слизистых полости рта. Зев гиперемирован, миндалины могут быть увеличены. Быстро нарастают явления сердечно-сосудистой недостаточности. Через сутки развиваются  характерные для каждой формы признаки болезни</w:t>
            </w:r>
          </w:p>
          <w:p w14:paraId="094AD6C4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  <w:p w14:paraId="094AD6C5" w14:textId="77777777" w:rsidR="00A7601A" w:rsidRDefault="00A7601A">
            <w:pPr>
              <w:jc w:val="both"/>
              <w:rPr>
                <w:sz w:val="24"/>
              </w:rPr>
            </w:pPr>
          </w:p>
        </w:tc>
        <w:tc>
          <w:tcPr>
            <w:tcW w:w="1464" w:type="dxa"/>
            <w:gridSpan w:val="2"/>
          </w:tcPr>
          <w:p w14:paraId="094AD6C6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6 суток</w:t>
            </w:r>
          </w:p>
          <w:p w14:paraId="094AD6C7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(от 1 до</w:t>
            </w:r>
          </w:p>
          <w:p w14:paraId="094AD6C8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6 суток),</w:t>
            </w:r>
          </w:p>
          <w:p w14:paraId="094AD6C9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у вакци</w:t>
            </w:r>
            <w:r>
              <w:rPr>
                <w:sz w:val="24"/>
              </w:rPr>
              <w:softHyphen/>
            </w:r>
          </w:p>
          <w:p w14:paraId="094AD6CA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ниро</w:t>
            </w:r>
            <w:r>
              <w:rPr>
                <w:sz w:val="24"/>
              </w:rPr>
              <w:softHyphen/>
              <w:t>ванных</w:t>
            </w:r>
          </w:p>
          <w:p w14:paraId="094AD6CB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до 8-10</w:t>
            </w:r>
          </w:p>
          <w:p w14:paraId="094AD6CC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суток)</w:t>
            </w:r>
          </w:p>
          <w:p w14:paraId="094AD6CD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1275" w:type="dxa"/>
          </w:tcPr>
          <w:p w14:paraId="094AD6CE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Грызуны,</w:t>
            </w:r>
          </w:p>
          <w:p w14:paraId="094AD6CF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хищники,</w:t>
            </w:r>
          </w:p>
          <w:p w14:paraId="094AD6D0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верблю</w:t>
            </w:r>
            <w:r>
              <w:rPr>
                <w:sz w:val="24"/>
              </w:rPr>
              <w:softHyphen/>
            </w:r>
          </w:p>
          <w:p w14:paraId="094AD6D1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ды, боль</w:t>
            </w:r>
            <w:r>
              <w:rPr>
                <w:sz w:val="24"/>
              </w:rPr>
              <w:softHyphen/>
            </w:r>
          </w:p>
          <w:p w14:paraId="094AD6D2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ной человек</w:t>
            </w:r>
          </w:p>
          <w:p w14:paraId="094AD6D3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  <w:p w14:paraId="094AD6D4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1654" w:type="dxa"/>
          </w:tcPr>
          <w:p w14:paraId="094AD6D5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Трансмис-</w:t>
            </w:r>
          </w:p>
          <w:p w14:paraId="094AD6D6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сивный -</w:t>
            </w:r>
          </w:p>
          <w:p w14:paraId="094AD6D7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через блох.</w:t>
            </w:r>
          </w:p>
          <w:p w14:paraId="094AD6D8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Контактный</w:t>
            </w:r>
          </w:p>
          <w:p w14:paraId="094AD6D9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-через кровь, вы</w:t>
            </w:r>
            <w:r>
              <w:rPr>
                <w:sz w:val="24"/>
              </w:rPr>
              <w:softHyphen/>
            </w:r>
          </w:p>
          <w:p w14:paraId="094AD6DA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деления</w:t>
            </w:r>
          </w:p>
          <w:p w14:paraId="094AD6DB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больного</w:t>
            </w:r>
          </w:p>
          <w:p w14:paraId="094AD6DC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человека,</w:t>
            </w:r>
          </w:p>
          <w:p w14:paraId="094AD6DD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зараженных</w:t>
            </w:r>
          </w:p>
          <w:p w14:paraId="094AD6DE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животных.</w:t>
            </w:r>
          </w:p>
          <w:p w14:paraId="094AD6DF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Аэрогенный воздушно-</w:t>
            </w:r>
          </w:p>
          <w:p w14:paraId="094AD6E0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капельный,</w:t>
            </w:r>
          </w:p>
          <w:p w14:paraId="094AD6E1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воздушно-</w:t>
            </w:r>
          </w:p>
          <w:p w14:paraId="094AD6E2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пылевой.</w:t>
            </w:r>
          </w:p>
          <w:p w14:paraId="094AD6E3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174" w:type="dxa"/>
          </w:tcPr>
          <w:p w14:paraId="094AD6E4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1.Нахождение в предшествую</w:t>
            </w:r>
            <w:r>
              <w:rPr>
                <w:sz w:val="24"/>
              </w:rPr>
              <w:softHyphen/>
              <w:t>щие заболева</w:t>
            </w:r>
            <w:r>
              <w:rPr>
                <w:sz w:val="24"/>
              </w:rPr>
              <w:softHyphen/>
              <w:t>нию 6 дней в поле, степи, пус</w:t>
            </w:r>
            <w:r>
              <w:rPr>
                <w:sz w:val="24"/>
              </w:rPr>
              <w:softHyphen/>
              <w:t>тыне, горах, где есть природные очаги чумы.</w:t>
            </w:r>
          </w:p>
          <w:p w14:paraId="094AD6E5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2. Участие в при</w:t>
            </w:r>
            <w:r>
              <w:rPr>
                <w:sz w:val="24"/>
              </w:rPr>
              <w:softHyphen/>
              <w:t>резке больного</w:t>
            </w:r>
          </w:p>
          <w:p w14:paraId="094AD6E6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верблюда или</w:t>
            </w:r>
          </w:p>
          <w:p w14:paraId="094AD6E7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ухода за ним,</w:t>
            </w:r>
          </w:p>
          <w:p w14:paraId="094AD6E8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обработка верб</w:t>
            </w:r>
            <w:r>
              <w:rPr>
                <w:sz w:val="24"/>
              </w:rPr>
              <w:softHyphen/>
              <w:t>люжьего мяса.</w:t>
            </w:r>
          </w:p>
          <w:p w14:paraId="094AD6E9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3. Снятие  шкурок и разделка тушек  грызунов и хищников, добытых на территории природных очагов</w:t>
            </w:r>
          </w:p>
          <w:p w14:paraId="094AD6EA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913" w:type="dxa"/>
          </w:tcPr>
          <w:p w14:paraId="094AD6EB" w14:textId="77777777" w:rsidR="00A7601A" w:rsidRDefault="00A7601A">
            <w:pPr>
              <w:rPr>
                <w:sz w:val="24"/>
              </w:rPr>
            </w:pPr>
          </w:p>
        </w:tc>
      </w:tr>
      <w:tr w:rsidR="00A7601A" w14:paraId="094AD6F3" w14:textId="77777777">
        <w:trPr>
          <w:cantSplit/>
        </w:trPr>
        <w:tc>
          <w:tcPr>
            <w:tcW w:w="4740" w:type="dxa"/>
          </w:tcPr>
          <w:p w14:paraId="094AD6ED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464" w:type="dxa"/>
            <w:gridSpan w:val="2"/>
          </w:tcPr>
          <w:p w14:paraId="094AD6EE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275" w:type="dxa"/>
          </w:tcPr>
          <w:p w14:paraId="094AD6EF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654" w:type="dxa"/>
          </w:tcPr>
          <w:p w14:paraId="094AD6F0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2174" w:type="dxa"/>
          </w:tcPr>
          <w:p w14:paraId="094AD6F1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2913" w:type="dxa"/>
          </w:tcPr>
          <w:p w14:paraId="094AD6F2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</w:tr>
      <w:tr w:rsidR="00A7601A" w14:paraId="094AD6FF" w14:textId="77777777">
        <w:trPr>
          <w:cantSplit/>
        </w:trPr>
        <w:tc>
          <w:tcPr>
            <w:tcW w:w="4740" w:type="dxa"/>
          </w:tcPr>
          <w:p w14:paraId="094AD6F4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1464" w:type="dxa"/>
            <w:gridSpan w:val="2"/>
          </w:tcPr>
          <w:p w14:paraId="094AD6F5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1275" w:type="dxa"/>
          </w:tcPr>
          <w:p w14:paraId="094AD6F6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1654" w:type="dxa"/>
          </w:tcPr>
          <w:p w14:paraId="094AD6F7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Алиментар-</w:t>
            </w:r>
          </w:p>
          <w:p w14:paraId="094AD6F8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ный-через</w:t>
            </w:r>
          </w:p>
          <w:p w14:paraId="094AD6F9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зараженную</w:t>
            </w:r>
          </w:p>
          <w:p w14:paraId="094AD6FA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пищу</w:t>
            </w:r>
          </w:p>
          <w:p w14:paraId="094AD6FB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2174" w:type="dxa"/>
          </w:tcPr>
          <w:p w14:paraId="094AD6FC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4. Уход за больным чумой (или тесный контакт с ним).</w:t>
            </w:r>
          </w:p>
          <w:p w14:paraId="094AD6FD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5. Участие в ритуале похорон умершего</w:t>
            </w:r>
          </w:p>
        </w:tc>
        <w:tc>
          <w:tcPr>
            <w:tcW w:w="2913" w:type="dxa"/>
          </w:tcPr>
          <w:p w14:paraId="094AD6FE" w14:textId="77777777" w:rsidR="00A7601A" w:rsidRDefault="00A7601A">
            <w:pPr>
              <w:rPr>
                <w:sz w:val="24"/>
              </w:rPr>
            </w:pPr>
          </w:p>
        </w:tc>
      </w:tr>
      <w:tr w:rsidR="00A7601A" w14:paraId="094AD708" w14:textId="77777777">
        <w:trPr>
          <w:cantSplit/>
        </w:trPr>
        <w:tc>
          <w:tcPr>
            <w:tcW w:w="4740" w:type="dxa"/>
          </w:tcPr>
          <w:p w14:paraId="094AD700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Бубонная форма (наибо</w:t>
            </w:r>
            <w:r>
              <w:rPr>
                <w:sz w:val="24"/>
              </w:rPr>
              <w:softHyphen/>
              <w:t>лее частая) - основным при</w:t>
            </w:r>
            <w:r>
              <w:rPr>
                <w:sz w:val="24"/>
              </w:rPr>
              <w:softHyphen/>
              <w:t>знаком является бубон (вос</w:t>
            </w:r>
            <w:r>
              <w:rPr>
                <w:sz w:val="24"/>
              </w:rPr>
              <w:softHyphen/>
              <w:t>паление ближайшего к месту внедрения возбудителя чумы лимфатического узла). Бубон резко болезненный, плотный, спаянный с окружающей подкожной клетчаткой (не</w:t>
            </w:r>
            <w:r>
              <w:rPr>
                <w:sz w:val="24"/>
              </w:rPr>
              <w:softHyphen/>
              <w:t>подвижный, плохо контурируемый)</w:t>
            </w:r>
          </w:p>
          <w:p w14:paraId="094AD701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464" w:type="dxa"/>
            <w:gridSpan w:val="2"/>
          </w:tcPr>
          <w:p w14:paraId="094AD702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275" w:type="dxa"/>
          </w:tcPr>
          <w:p w14:paraId="094AD703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654" w:type="dxa"/>
          </w:tcPr>
          <w:p w14:paraId="094AD704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174" w:type="dxa"/>
          </w:tcPr>
          <w:p w14:paraId="094AD705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913" w:type="dxa"/>
          </w:tcPr>
          <w:p w14:paraId="094AD706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Бубонную и кож</w:t>
            </w:r>
            <w:r>
              <w:rPr>
                <w:sz w:val="24"/>
              </w:rPr>
              <w:softHyphen/>
              <w:t>ную формы - с туляремией (бубон подвижный, менее болезненный, хо</w:t>
            </w:r>
            <w:r>
              <w:rPr>
                <w:sz w:val="24"/>
              </w:rPr>
              <w:softHyphen/>
              <w:t>рошо контурируется)</w:t>
            </w:r>
          </w:p>
          <w:p w14:paraId="094AD707" w14:textId="77777777" w:rsidR="00A7601A" w:rsidRDefault="00A7601A">
            <w:pPr>
              <w:rPr>
                <w:sz w:val="24"/>
              </w:rPr>
            </w:pPr>
          </w:p>
        </w:tc>
      </w:tr>
      <w:tr w:rsidR="00A7601A" w14:paraId="094AD715" w14:textId="77777777">
        <w:trPr>
          <w:cantSplit/>
        </w:trPr>
        <w:tc>
          <w:tcPr>
            <w:tcW w:w="4740" w:type="dxa"/>
          </w:tcPr>
          <w:p w14:paraId="094AD709" w14:textId="77777777" w:rsidR="00A7601A" w:rsidRDefault="00D00E59">
            <w:pPr>
              <w:pStyle w:val="BodyText3"/>
              <w:rPr>
                <w:sz w:val="24"/>
              </w:rPr>
            </w:pPr>
            <w:r>
              <w:rPr>
                <w:sz w:val="24"/>
              </w:rPr>
              <w:t>Кожная, кожно-бубонная формы встре</w:t>
            </w:r>
            <w:r>
              <w:rPr>
                <w:sz w:val="24"/>
              </w:rPr>
              <w:softHyphen/>
              <w:t>чаются сравнительно редко. При кожной форме, перехо</w:t>
            </w:r>
            <w:r>
              <w:rPr>
                <w:sz w:val="24"/>
              </w:rPr>
              <w:softHyphen/>
              <w:t>дящей обычно в кожно- бу</w:t>
            </w:r>
            <w:r>
              <w:rPr>
                <w:sz w:val="24"/>
              </w:rPr>
              <w:softHyphen/>
              <w:t>бонную, выявляются измене</w:t>
            </w:r>
            <w:r>
              <w:rPr>
                <w:sz w:val="24"/>
              </w:rPr>
              <w:softHyphen/>
              <w:t>ния в виде некротических язв, фурункула, геморраги</w:t>
            </w:r>
            <w:r>
              <w:rPr>
                <w:sz w:val="24"/>
              </w:rPr>
              <w:softHyphen/>
              <w:t>ческого карбункула. Разли</w:t>
            </w:r>
            <w:r>
              <w:rPr>
                <w:sz w:val="24"/>
              </w:rPr>
              <w:softHyphen/>
              <w:t>чают быстро сменяющиеся стадии: пятно, папула, вези</w:t>
            </w:r>
            <w:r>
              <w:rPr>
                <w:sz w:val="24"/>
              </w:rPr>
              <w:softHyphen/>
              <w:t>кула, пустула. Язвы при чуме на коже отличаются длитель</w:t>
            </w:r>
            <w:r>
              <w:rPr>
                <w:sz w:val="24"/>
              </w:rPr>
              <w:softHyphen/>
              <w:t>ностью течения, заживают медленно, образуя рубцы</w:t>
            </w:r>
          </w:p>
          <w:p w14:paraId="094AD70A" w14:textId="77777777" w:rsidR="00A7601A" w:rsidRDefault="00A7601A">
            <w:pPr>
              <w:pStyle w:val="BodyText3"/>
              <w:rPr>
                <w:sz w:val="24"/>
              </w:rPr>
            </w:pPr>
          </w:p>
        </w:tc>
        <w:tc>
          <w:tcPr>
            <w:tcW w:w="1464" w:type="dxa"/>
            <w:gridSpan w:val="2"/>
          </w:tcPr>
          <w:p w14:paraId="094AD70B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275" w:type="dxa"/>
          </w:tcPr>
          <w:p w14:paraId="094AD70C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654" w:type="dxa"/>
          </w:tcPr>
          <w:p w14:paraId="094AD70D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174" w:type="dxa"/>
          </w:tcPr>
          <w:p w14:paraId="094AD70E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913" w:type="dxa"/>
          </w:tcPr>
          <w:p w14:paraId="094AD70F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С кожной формой сибирской   язвы (отсутствие   бо</w:t>
            </w:r>
            <w:r>
              <w:rPr>
                <w:sz w:val="24"/>
              </w:rPr>
              <w:softHyphen/>
              <w:t>лезненности, зна</w:t>
            </w:r>
            <w:r>
              <w:rPr>
                <w:sz w:val="24"/>
              </w:rPr>
              <w:softHyphen/>
              <w:t>чительная   отеч</w:t>
            </w:r>
            <w:r>
              <w:rPr>
                <w:sz w:val="24"/>
              </w:rPr>
              <w:softHyphen/>
              <w:t>ность,   дополни</w:t>
            </w:r>
            <w:r>
              <w:rPr>
                <w:sz w:val="24"/>
              </w:rPr>
              <w:softHyphen/>
              <w:t>тельное высыпа</w:t>
            </w:r>
            <w:r>
              <w:rPr>
                <w:sz w:val="24"/>
              </w:rPr>
              <w:softHyphen/>
              <w:t>ние вокруг струпа новых пузырьков);</w:t>
            </w:r>
          </w:p>
          <w:p w14:paraId="094AD710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Сапом    (узелки</w:t>
            </w:r>
          </w:p>
          <w:p w14:paraId="094AD711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болезненные,</w:t>
            </w:r>
          </w:p>
          <w:p w14:paraId="094AD712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лимфангоит)</w:t>
            </w:r>
          </w:p>
          <w:p w14:paraId="094AD713" w14:textId="77777777" w:rsidR="00A7601A" w:rsidRDefault="00A7601A">
            <w:pPr>
              <w:rPr>
                <w:sz w:val="24"/>
              </w:rPr>
            </w:pPr>
          </w:p>
          <w:p w14:paraId="094AD714" w14:textId="77777777" w:rsidR="00A7601A" w:rsidRDefault="00A7601A">
            <w:pPr>
              <w:rPr>
                <w:sz w:val="24"/>
              </w:rPr>
            </w:pPr>
          </w:p>
        </w:tc>
      </w:tr>
      <w:tr w:rsidR="00A7601A" w14:paraId="094AD71C" w14:textId="77777777">
        <w:trPr>
          <w:cantSplit/>
        </w:trPr>
        <w:tc>
          <w:tcPr>
            <w:tcW w:w="4740" w:type="dxa"/>
          </w:tcPr>
          <w:p w14:paraId="094AD716" w14:textId="77777777" w:rsidR="00A7601A" w:rsidRDefault="00D00E59">
            <w:pPr>
              <w:pStyle w:val="BodyText3"/>
              <w:rPr>
                <w:sz w:val="24"/>
              </w:rPr>
            </w:pPr>
            <w:r>
              <w:rPr>
                <w:sz w:val="24"/>
              </w:rPr>
              <w:t>Легочная форма - на фоне общетоксических при</w:t>
            </w:r>
            <w:r>
              <w:rPr>
                <w:sz w:val="24"/>
              </w:rPr>
              <w:softHyphen/>
              <w:t>знаков появляются боли в грудной клетке, одышка, рано наступает угнетение психики, бред; кашель появляется с самого начала заболевания. Мокрота часто пе-</w:t>
            </w:r>
          </w:p>
        </w:tc>
        <w:tc>
          <w:tcPr>
            <w:tcW w:w="1464" w:type="dxa"/>
            <w:gridSpan w:val="2"/>
          </w:tcPr>
          <w:p w14:paraId="094AD717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275" w:type="dxa"/>
          </w:tcPr>
          <w:p w14:paraId="094AD718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654" w:type="dxa"/>
          </w:tcPr>
          <w:p w14:paraId="094AD719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174" w:type="dxa"/>
          </w:tcPr>
          <w:p w14:paraId="094AD71A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913" w:type="dxa"/>
          </w:tcPr>
          <w:p w14:paraId="094AD71B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С гриппозной бронхопневмо</w:t>
            </w:r>
            <w:r>
              <w:rPr>
                <w:sz w:val="24"/>
              </w:rPr>
              <w:softHyphen/>
              <w:t>нией (катаральные явления, менее выражен -ная ин</w:t>
            </w:r>
            <w:r>
              <w:rPr>
                <w:sz w:val="24"/>
              </w:rPr>
              <w:softHyphen/>
              <w:t>токсикация, бы</w:t>
            </w:r>
            <w:r>
              <w:rPr>
                <w:sz w:val="24"/>
              </w:rPr>
              <w:softHyphen/>
              <w:t xml:space="preserve">строе падение </w:t>
            </w:r>
          </w:p>
        </w:tc>
      </w:tr>
      <w:tr w:rsidR="00A7601A" w14:paraId="094AD723" w14:textId="77777777">
        <w:trPr>
          <w:cantSplit/>
        </w:trPr>
        <w:tc>
          <w:tcPr>
            <w:tcW w:w="4740" w:type="dxa"/>
          </w:tcPr>
          <w:p w14:paraId="094AD71D" w14:textId="77777777" w:rsidR="00A7601A" w:rsidRDefault="00D00E59">
            <w:pPr>
              <w:pStyle w:val="BodyText3"/>
              <w:jc w:val="center"/>
            </w:pPr>
            <w:r>
              <w:t>1</w:t>
            </w:r>
          </w:p>
        </w:tc>
        <w:tc>
          <w:tcPr>
            <w:tcW w:w="1464" w:type="dxa"/>
            <w:gridSpan w:val="2"/>
          </w:tcPr>
          <w:p w14:paraId="094AD71E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275" w:type="dxa"/>
          </w:tcPr>
          <w:p w14:paraId="094AD71F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654" w:type="dxa"/>
          </w:tcPr>
          <w:p w14:paraId="094AD720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2174" w:type="dxa"/>
          </w:tcPr>
          <w:p w14:paraId="094AD721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2913" w:type="dxa"/>
          </w:tcPr>
          <w:p w14:paraId="094AD722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</w:tr>
      <w:tr w:rsidR="00A7601A" w14:paraId="094AD731" w14:textId="77777777">
        <w:trPr>
          <w:cantSplit/>
          <w:trHeight w:val="867"/>
        </w:trPr>
        <w:tc>
          <w:tcPr>
            <w:tcW w:w="4740" w:type="dxa"/>
          </w:tcPr>
          <w:p w14:paraId="094AD724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нистая с прожилками крови. Характерно несоответствие между данными объективного обследования легких и общим тяжелым состоянием больного  </w:t>
            </w:r>
          </w:p>
          <w:p w14:paraId="094AD725" w14:textId="77777777" w:rsidR="00A7601A" w:rsidRDefault="00A7601A">
            <w:pPr>
              <w:pStyle w:val="BodyText3"/>
            </w:pPr>
          </w:p>
        </w:tc>
        <w:tc>
          <w:tcPr>
            <w:tcW w:w="1464" w:type="dxa"/>
            <w:gridSpan w:val="2"/>
          </w:tcPr>
          <w:p w14:paraId="094AD726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275" w:type="dxa"/>
          </w:tcPr>
          <w:p w14:paraId="094AD727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654" w:type="dxa"/>
          </w:tcPr>
          <w:p w14:paraId="094AD728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174" w:type="dxa"/>
          </w:tcPr>
          <w:p w14:paraId="094AD729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913" w:type="dxa"/>
          </w:tcPr>
          <w:p w14:paraId="094AD72A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 Температуры;</w:t>
            </w:r>
          </w:p>
          <w:p w14:paraId="094AD72B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С крупозной пневмонией (наличие вязкой мокроты ржавого цвета , явления интоксикации проявляется позднее;</w:t>
            </w:r>
          </w:p>
          <w:p w14:paraId="094AD72C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Туберкулезом легких  (данные анамнеза и лабораторных исследований);</w:t>
            </w:r>
          </w:p>
          <w:p w14:paraId="094AD72D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Легочной формой сибирской язвы (катаральные явления, сравнительное обилие перкуторных и особенно аускультативных данных)</w:t>
            </w:r>
          </w:p>
          <w:p w14:paraId="094AD72E" w14:textId="77777777" w:rsidR="00A7601A" w:rsidRDefault="00A7601A">
            <w:pPr>
              <w:rPr>
                <w:sz w:val="24"/>
              </w:rPr>
            </w:pPr>
          </w:p>
          <w:p w14:paraId="094AD72F" w14:textId="77777777" w:rsidR="00A7601A" w:rsidRDefault="00A7601A">
            <w:pPr>
              <w:rPr>
                <w:sz w:val="24"/>
              </w:rPr>
            </w:pPr>
          </w:p>
          <w:p w14:paraId="094AD730" w14:textId="77777777" w:rsidR="00A7601A" w:rsidRDefault="00A7601A">
            <w:pPr>
              <w:rPr>
                <w:sz w:val="24"/>
              </w:rPr>
            </w:pPr>
          </w:p>
        </w:tc>
      </w:tr>
      <w:tr w:rsidR="00A7601A" w14:paraId="094AD73B" w14:textId="77777777">
        <w:trPr>
          <w:cantSplit/>
          <w:trHeight w:val="3282"/>
        </w:trPr>
        <w:tc>
          <w:tcPr>
            <w:tcW w:w="4740" w:type="dxa"/>
          </w:tcPr>
          <w:p w14:paraId="094AD732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Септическая форма – ранняя тяжелая интоксикация, чрезвычайно тяжелые общие симптомы заболевания и быстрая смерть (резкое падение кровяного давления, кровоизлияния на слизистых, коже, кровотечение из внутренних органов). </w:t>
            </w:r>
          </w:p>
          <w:p w14:paraId="094AD733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Примечание: не исключена возможность развития чумного менингита с тяжелым течением, заканчивающимися неблагоприятным исходом. Широкое применение  антибиотиков,   изменяющих клиническую картину чумы, может привести к появлению стертых и атипичных форм болезни</w:t>
            </w:r>
          </w:p>
          <w:p w14:paraId="094AD734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464" w:type="dxa"/>
            <w:gridSpan w:val="2"/>
          </w:tcPr>
          <w:p w14:paraId="094AD735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275" w:type="dxa"/>
          </w:tcPr>
          <w:p w14:paraId="094AD736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654" w:type="dxa"/>
          </w:tcPr>
          <w:p w14:paraId="094AD737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174" w:type="dxa"/>
          </w:tcPr>
          <w:p w14:paraId="094AD738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913" w:type="dxa"/>
          </w:tcPr>
          <w:p w14:paraId="094AD739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Септическую форму - с септиче</w:t>
            </w:r>
            <w:r>
              <w:rPr>
                <w:sz w:val="24"/>
              </w:rPr>
              <w:softHyphen/>
              <w:t>ским состоянием различной этиологии на основании эпиданамнеза</w:t>
            </w:r>
          </w:p>
          <w:p w14:paraId="094AD73A" w14:textId="77777777" w:rsidR="00A7601A" w:rsidRDefault="00A7601A">
            <w:pPr>
              <w:rPr>
                <w:sz w:val="24"/>
              </w:rPr>
            </w:pPr>
          </w:p>
        </w:tc>
      </w:tr>
      <w:tr w:rsidR="00A7601A" w14:paraId="094AD742" w14:textId="77777777">
        <w:trPr>
          <w:cantSplit/>
        </w:trPr>
        <w:tc>
          <w:tcPr>
            <w:tcW w:w="4740" w:type="dxa"/>
          </w:tcPr>
          <w:p w14:paraId="094AD73C" w14:textId="77777777" w:rsidR="00A7601A" w:rsidRDefault="00D00E59">
            <w:pPr>
              <w:pStyle w:val="BodyText3"/>
              <w:jc w:val="center"/>
            </w:pPr>
            <w:r>
              <w:t>1</w:t>
            </w:r>
          </w:p>
        </w:tc>
        <w:tc>
          <w:tcPr>
            <w:tcW w:w="1464" w:type="dxa"/>
            <w:gridSpan w:val="2"/>
          </w:tcPr>
          <w:p w14:paraId="094AD73D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275" w:type="dxa"/>
          </w:tcPr>
          <w:p w14:paraId="094AD73E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654" w:type="dxa"/>
          </w:tcPr>
          <w:p w14:paraId="094AD73F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2174" w:type="dxa"/>
          </w:tcPr>
          <w:p w14:paraId="094AD740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2913" w:type="dxa"/>
          </w:tcPr>
          <w:p w14:paraId="094AD741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</w:tr>
      <w:tr w:rsidR="00A7601A" w14:paraId="094AD74A" w14:textId="77777777">
        <w:trPr>
          <w:cantSplit/>
        </w:trPr>
        <w:tc>
          <w:tcPr>
            <w:tcW w:w="4740" w:type="dxa"/>
          </w:tcPr>
          <w:p w14:paraId="094AD743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Кишечная форма - встречает</w:t>
            </w:r>
            <w:r>
              <w:rPr>
                <w:sz w:val="24"/>
              </w:rPr>
              <w:softHyphen/>
              <w:t>ся крайне редко. На фоне вы</w:t>
            </w:r>
            <w:r>
              <w:rPr>
                <w:sz w:val="24"/>
              </w:rPr>
              <w:softHyphen/>
              <w:t>сокой температуры и выра</w:t>
            </w:r>
            <w:r>
              <w:rPr>
                <w:sz w:val="24"/>
              </w:rPr>
              <w:softHyphen/>
              <w:t>женной интоксикации боль</w:t>
            </w:r>
            <w:r>
              <w:rPr>
                <w:sz w:val="24"/>
              </w:rPr>
              <w:softHyphen/>
              <w:t>ные жалуются на боли в жи</w:t>
            </w:r>
            <w:r>
              <w:rPr>
                <w:sz w:val="24"/>
              </w:rPr>
              <w:softHyphen/>
              <w:t>воте, рвоту с примесью крови</w:t>
            </w:r>
          </w:p>
          <w:p w14:paraId="094AD744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и жидкий стул с примесью крови. Без своевременно на</w:t>
            </w:r>
            <w:r>
              <w:rPr>
                <w:sz w:val="24"/>
              </w:rPr>
              <w:softHyphen/>
              <w:t>чатого лечения заболевание заканчивается  летально</w:t>
            </w:r>
          </w:p>
        </w:tc>
        <w:tc>
          <w:tcPr>
            <w:tcW w:w="1464" w:type="dxa"/>
            <w:gridSpan w:val="2"/>
          </w:tcPr>
          <w:p w14:paraId="094AD745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275" w:type="dxa"/>
          </w:tcPr>
          <w:p w14:paraId="094AD746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654" w:type="dxa"/>
          </w:tcPr>
          <w:p w14:paraId="094AD747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174" w:type="dxa"/>
          </w:tcPr>
          <w:p w14:paraId="094AD748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913" w:type="dxa"/>
          </w:tcPr>
          <w:p w14:paraId="094AD749" w14:textId="77777777" w:rsidR="00A7601A" w:rsidRDefault="00A7601A">
            <w:pPr>
              <w:rPr>
                <w:sz w:val="24"/>
              </w:rPr>
            </w:pPr>
          </w:p>
        </w:tc>
      </w:tr>
      <w:tr w:rsidR="00A7601A" w14:paraId="094AD751" w14:textId="77777777">
        <w:trPr>
          <w:cantSplit/>
        </w:trPr>
        <w:tc>
          <w:tcPr>
            <w:tcW w:w="4740" w:type="dxa"/>
          </w:tcPr>
          <w:p w14:paraId="094AD74B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Холера</w:t>
            </w:r>
          </w:p>
        </w:tc>
        <w:tc>
          <w:tcPr>
            <w:tcW w:w="1464" w:type="dxa"/>
            <w:gridSpan w:val="2"/>
          </w:tcPr>
          <w:p w14:paraId="094AD74C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275" w:type="dxa"/>
          </w:tcPr>
          <w:p w14:paraId="094AD74D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654" w:type="dxa"/>
          </w:tcPr>
          <w:p w14:paraId="094AD74E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174" w:type="dxa"/>
          </w:tcPr>
          <w:p w14:paraId="094AD74F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913" w:type="dxa"/>
          </w:tcPr>
          <w:p w14:paraId="094AD750" w14:textId="77777777" w:rsidR="00A7601A" w:rsidRDefault="00A7601A">
            <w:pPr>
              <w:rPr>
                <w:sz w:val="24"/>
              </w:rPr>
            </w:pPr>
          </w:p>
        </w:tc>
      </w:tr>
      <w:tr w:rsidR="00A7601A" w14:paraId="094AD76F" w14:textId="77777777">
        <w:trPr>
          <w:cantSplit/>
        </w:trPr>
        <w:tc>
          <w:tcPr>
            <w:tcW w:w="4740" w:type="dxa"/>
          </w:tcPr>
          <w:p w14:paraId="094AD752" w14:textId="77777777" w:rsidR="00A7601A" w:rsidRDefault="00D00E59">
            <w:pPr>
              <w:pStyle w:val="BodyText3"/>
              <w:rPr>
                <w:sz w:val="24"/>
              </w:rPr>
            </w:pPr>
            <w:r>
              <w:rPr>
                <w:sz w:val="24"/>
              </w:rPr>
              <w:t>Различают: легкое тече</w:t>
            </w:r>
            <w:r>
              <w:rPr>
                <w:sz w:val="24"/>
              </w:rPr>
              <w:softHyphen/>
              <w:t>ние холеры, при которой жидкий стул и рвота могут быть однократными. Обезвоживание почти не выражено и не превышает 3% массы тела. (дегидратация I степени). Самочувствие удовле</w:t>
            </w:r>
            <w:r>
              <w:rPr>
                <w:sz w:val="24"/>
              </w:rPr>
              <w:softHyphen/>
              <w:t>творительное. Жалобы на сухость во рту и повышенную жажду. Больные за медицинской помощью не обращаются, выявление их затруднительно. Без бактериологического исследования зачастую невозможно провести дифференциальный диагноз с желудочно-кишечными заболеваниями другой этиологии. Продолжительность болезни - 1-2 дня. При среднетяжелом течении холеры начало ост</w:t>
            </w:r>
            <w:r>
              <w:rPr>
                <w:sz w:val="24"/>
              </w:rPr>
              <w:softHyphen/>
              <w:t>рое с появления обильного стула (иногда может предшествовать рвота – гастрический вариант). Стул становится все более частым -15-20 раз в сутки, постепенно теряет ка</w:t>
            </w:r>
            <w:r>
              <w:rPr>
                <w:sz w:val="24"/>
              </w:rPr>
              <w:softHyphen/>
              <w:t>ловый характер и приобретает вид рисового отвара (мо</w:t>
            </w:r>
            <w:r>
              <w:rPr>
                <w:sz w:val="24"/>
              </w:rPr>
              <w:softHyphen/>
              <w:t>жет быть желтоватым, ко</w:t>
            </w:r>
            <w:r>
              <w:rPr>
                <w:sz w:val="24"/>
              </w:rPr>
              <w:softHyphen/>
              <w:t>ричневым с красноватым оттенком, вида «мясных помо</w:t>
            </w:r>
            <w:r>
              <w:rPr>
                <w:sz w:val="24"/>
              </w:rPr>
              <w:softHyphen/>
              <w:t>ев»). Понос не сопровождается болями в</w:t>
            </w:r>
          </w:p>
          <w:p w14:paraId="094AD753" w14:textId="77777777" w:rsidR="00A7601A" w:rsidRDefault="00A7601A">
            <w:pPr>
              <w:pStyle w:val="BodyText3"/>
              <w:rPr>
                <w:sz w:val="24"/>
              </w:rPr>
            </w:pPr>
          </w:p>
        </w:tc>
        <w:tc>
          <w:tcPr>
            <w:tcW w:w="1464" w:type="dxa"/>
            <w:gridSpan w:val="2"/>
          </w:tcPr>
          <w:p w14:paraId="094AD754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5 суток</w:t>
            </w:r>
          </w:p>
          <w:p w14:paraId="094AD755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(от 10 часов до 5 суток)</w:t>
            </w:r>
          </w:p>
        </w:tc>
        <w:tc>
          <w:tcPr>
            <w:tcW w:w="1275" w:type="dxa"/>
          </w:tcPr>
          <w:p w14:paraId="094AD756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Больной</w:t>
            </w:r>
          </w:p>
          <w:p w14:paraId="094AD757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человек,</w:t>
            </w:r>
          </w:p>
          <w:p w14:paraId="094AD758" w14:textId="77777777" w:rsidR="00A7601A" w:rsidRDefault="00D00E59">
            <w:pPr>
              <w:pStyle w:val="BodyText3"/>
              <w:spacing w:before="20"/>
              <w:rPr>
                <w:sz w:val="24"/>
              </w:rPr>
            </w:pPr>
            <w:r>
              <w:rPr>
                <w:sz w:val="24"/>
              </w:rPr>
              <w:t>вибрионоситель</w:t>
            </w:r>
          </w:p>
          <w:p w14:paraId="094AD759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654" w:type="dxa"/>
          </w:tcPr>
          <w:p w14:paraId="094AD75A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Фекально-</w:t>
            </w:r>
          </w:p>
          <w:p w14:paraId="094AD75B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оральный,</w:t>
            </w:r>
          </w:p>
          <w:p w14:paraId="094AD75C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через воду</w:t>
            </w:r>
          </w:p>
          <w:p w14:paraId="094AD75D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и пищу.</w:t>
            </w:r>
          </w:p>
          <w:p w14:paraId="094AD75E" w14:textId="77777777" w:rsidR="00A7601A" w:rsidRDefault="00D00E59">
            <w:pPr>
              <w:pStyle w:val="BodyText3"/>
              <w:spacing w:before="20"/>
              <w:rPr>
                <w:sz w:val="24"/>
              </w:rPr>
            </w:pPr>
            <w:r>
              <w:rPr>
                <w:sz w:val="24"/>
              </w:rPr>
              <w:t>Контактный</w:t>
            </w:r>
          </w:p>
          <w:p w14:paraId="094AD75F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2174" w:type="dxa"/>
          </w:tcPr>
          <w:p w14:paraId="094AD760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1.Нахождение в</w:t>
            </w:r>
          </w:p>
          <w:p w14:paraId="094AD761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предшествую</w:t>
            </w:r>
            <w:r>
              <w:rPr>
                <w:sz w:val="24"/>
              </w:rPr>
              <w:softHyphen/>
              <w:t>щие заболеванию 5 дней в неблагополучном по холере населенном пункте, районе, иностранном государстве.</w:t>
            </w:r>
          </w:p>
          <w:p w14:paraId="094AD762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2. Уход за больным диареей.</w:t>
            </w:r>
          </w:p>
          <w:p w14:paraId="094AD763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3 .Использование</w:t>
            </w:r>
          </w:p>
          <w:p w14:paraId="094AD764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для питья не</w:t>
            </w:r>
            <w:r>
              <w:rPr>
                <w:sz w:val="24"/>
              </w:rPr>
              <w:softHyphen/>
            </w:r>
          </w:p>
          <w:p w14:paraId="094AD765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обеззараженной</w:t>
            </w:r>
          </w:p>
          <w:p w14:paraId="094AD766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воды или использование для</w:t>
            </w:r>
          </w:p>
          <w:p w14:paraId="094AD767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купания и дру</w:t>
            </w:r>
            <w:r>
              <w:rPr>
                <w:sz w:val="24"/>
              </w:rPr>
              <w:softHyphen/>
              <w:t>гих нужд воды открытого водоема</w:t>
            </w:r>
          </w:p>
          <w:p w14:paraId="094AD768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913" w:type="dxa"/>
          </w:tcPr>
          <w:p w14:paraId="094AD769" w14:textId="77777777" w:rsidR="00A7601A" w:rsidRDefault="00D00E59">
            <w:pPr>
              <w:pStyle w:val="BodyText"/>
              <w:rPr>
                <w:sz w:val="24"/>
              </w:rPr>
            </w:pPr>
            <w:r>
              <w:rPr>
                <w:sz w:val="24"/>
              </w:rPr>
              <w:t>Отравление грибами (анамнести</w:t>
            </w:r>
            <w:r>
              <w:rPr>
                <w:sz w:val="24"/>
              </w:rPr>
              <w:softHyphen/>
              <w:t>ческие данные, болевой синдром).</w:t>
            </w:r>
          </w:p>
          <w:p w14:paraId="094AD76A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Отравление клещевиной (анамне</w:t>
            </w:r>
            <w:r>
              <w:rPr>
                <w:sz w:val="24"/>
              </w:rPr>
              <w:softHyphen/>
              <w:t>стические дан</w:t>
            </w:r>
            <w:r>
              <w:rPr>
                <w:sz w:val="24"/>
              </w:rPr>
              <w:softHyphen/>
              <w:t>ные). Отравления неор</w:t>
            </w:r>
            <w:r>
              <w:rPr>
                <w:sz w:val="24"/>
              </w:rPr>
              <w:softHyphen/>
              <w:t>ганическими и органиче скими ядами (групповые</w:t>
            </w:r>
          </w:p>
          <w:p w14:paraId="094AD76B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отравления, ре</w:t>
            </w:r>
            <w:r>
              <w:rPr>
                <w:sz w:val="24"/>
              </w:rPr>
              <w:softHyphen/>
              <w:t>зультаты химического анализа).</w:t>
            </w:r>
          </w:p>
          <w:p w14:paraId="094AD76C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Пищевые токсикоиифекпии, сальмонеллезы</w:t>
            </w:r>
          </w:p>
          <w:p w14:paraId="094AD76D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(болевой синдром, повышение тем</w:t>
            </w:r>
            <w:r>
              <w:rPr>
                <w:sz w:val="24"/>
              </w:rPr>
              <w:softHyphen/>
              <w:t>пературы, сравнительно редкое развитие заболевания до степени алгида, данные бактериологического исследования)</w:t>
            </w:r>
          </w:p>
          <w:p w14:paraId="094AD76E" w14:textId="77777777" w:rsidR="00A7601A" w:rsidRDefault="00A7601A">
            <w:pPr>
              <w:rPr>
                <w:sz w:val="24"/>
              </w:rPr>
            </w:pPr>
          </w:p>
        </w:tc>
      </w:tr>
      <w:tr w:rsidR="00A7601A" w14:paraId="094AD776" w14:textId="77777777">
        <w:trPr>
          <w:cantSplit/>
        </w:trPr>
        <w:tc>
          <w:tcPr>
            <w:tcW w:w="4740" w:type="dxa"/>
          </w:tcPr>
          <w:p w14:paraId="094AD770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464" w:type="dxa"/>
            <w:gridSpan w:val="2"/>
          </w:tcPr>
          <w:p w14:paraId="094AD771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275" w:type="dxa"/>
          </w:tcPr>
          <w:p w14:paraId="094AD772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654" w:type="dxa"/>
          </w:tcPr>
          <w:p w14:paraId="094AD773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2174" w:type="dxa"/>
          </w:tcPr>
          <w:p w14:paraId="094AD774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2913" w:type="dxa"/>
          </w:tcPr>
          <w:p w14:paraId="094AD775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</w:tr>
      <w:tr w:rsidR="00A7601A" w14:paraId="094AD789" w14:textId="77777777">
        <w:trPr>
          <w:cantSplit/>
        </w:trPr>
        <w:tc>
          <w:tcPr>
            <w:tcW w:w="4740" w:type="dxa"/>
          </w:tcPr>
          <w:p w14:paraId="094AD777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 xml:space="preserve">животе, тенезмами. Иногда могут быть умеренные боли в области пупка, дискомфорт, урчание в животе. Вскоре к поносу присоединяется обильная рвота, без тошноты. Нарастает обезвоживание организма, потеря жидкости составляет 4-6% массы тела (дегидратация </w:t>
            </w:r>
            <w:r>
              <w:rPr>
                <w:sz w:val="24"/>
                <w:lang w:val="en-US"/>
              </w:rPr>
              <w:t>II</w:t>
            </w:r>
            <w:r>
              <w:rPr>
                <w:sz w:val="24"/>
              </w:rPr>
              <w:t xml:space="preserve"> степени).</w:t>
            </w:r>
          </w:p>
          <w:p w14:paraId="094AD778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Появляются судо</w:t>
            </w:r>
            <w:r>
              <w:rPr>
                <w:sz w:val="24"/>
              </w:rPr>
              <w:softHyphen/>
              <w:t>роги отдельных групп мышц. Голос сиплый. Жалобы боль</w:t>
            </w:r>
            <w:r>
              <w:rPr>
                <w:sz w:val="24"/>
              </w:rPr>
              <w:softHyphen/>
              <w:t>ных на сухость во рту, жаж</w:t>
            </w:r>
            <w:r>
              <w:rPr>
                <w:sz w:val="24"/>
              </w:rPr>
              <w:softHyphen/>
              <w:t>ду, недомогание, слабость. Отмечается цианоз губ, ино</w:t>
            </w:r>
            <w:r>
              <w:rPr>
                <w:sz w:val="24"/>
              </w:rPr>
              <w:softHyphen/>
              <w:t>гда акроцианоз. Снижается тургор кожи. Язык сухой. Тяжелое течение хо</w:t>
            </w:r>
            <w:r>
              <w:rPr>
                <w:sz w:val="24"/>
              </w:rPr>
              <w:softHyphen/>
              <w:t>леры характеризуется вы</w:t>
            </w:r>
            <w:r>
              <w:rPr>
                <w:sz w:val="24"/>
              </w:rPr>
              <w:softHyphen/>
              <w:t>раженной степенью обезво</w:t>
            </w:r>
            <w:r>
              <w:rPr>
                <w:sz w:val="24"/>
              </w:rPr>
              <w:softHyphen/>
              <w:t>живания, с потерей жидкости 7-9% от массы тела и нару</w:t>
            </w:r>
            <w:r>
              <w:rPr>
                <w:sz w:val="24"/>
              </w:rPr>
              <w:softHyphen/>
              <w:t>шением гемодинамики (де</w:t>
            </w:r>
            <w:r>
              <w:rPr>
                <w:sz w:val="24"/>
              </w:rPr>
              <w:softHyphen/>
              <w:t xml:space="preserve">гидратация </w:t>
            </w:r>
            <w:r>
              <w:rPr>
                <w:sz w:val="24"/>
                <w:lang w:val="en-US"/>
              </w:rPr>
              <w:t>III</w:t>
            </w:r>
            <w:r>
              <w:rPr>
                <w:sz w:val="24"/>
              </w:rPr>
              <w:t xml:space="preserve"> степе</w:t>
            </w:r>
            <w:r>
              <w:rPr>
                <w:sz w:val="24"/>
              </w:rPr>
              <w:softHyphen/>
              <w:t>ни). У больных частый, обильный, водянистый стул, рвота, выраженные судороги мышц. Отмечается падение артериального     давления.  Пульс   слабый,   частый. Одышка, цианозы кожных покровов, олигурия или ану</w:t>
            </w:r>
            <w:r>
              <w:rPr>
                <w:sz w:val="24"/>
              </w:rPr>
              <w:softHyphen/>
              <w:t>рия.  Черты лица заострив</w:t>
            </w:r>
            <w:r>
              <w:rPr>
                <w:sz w:val="24"/>
              </w:rPr>
              <w:softHyphen/>
              <w:t>шиеся, глаза и щеки впалые, голос сиплый, вплоть до афо</w:t>
            </w:r>
            <w:r>
              <w:rPr>
                <w:sz w:val="24"/>
              </w:rPr>
              <w:softHyphen/>
              <w:t>нии. Тургор кожи резко сни</w:t>
            </w:r>
            <w:r>
              <w:rPr>
                <w:sz w:val="24"/>
              </w:rPr>
              <w:softHyphen/>
              <w:t>жен, кожная складка не рас</w:t>
            </w:r>
            <w:r>
              <w:rPr>
                <w:sz w:val="24"/>
              </w:rPr>
              <w:softHyphen/>
              <w:t>правляется. Пальцы рук. и ног морщинистые. Язык сухой. Урчание в животе, легкая болезненность в эпигастрии и околопупочной     области. Больные жалуются на редчайшую слабость, неутоли</w:t>
            </w:r>
            <w:r>
              <w:rPr>
                <w:sz w:val="24"/>
              </w:rPr>
              <w:softHyphen/>
              <w:t>мую жажду. По теря жидкости, достигаю</w:t>
            </w:r>
            <w:r>
              <w:rPr>
                <w:sz w:val="24"/>
              </w:rPr>
              <w:softHyphen/>
              <w:t>щая 8-10 % от веса тела боль</w:t>
            </w:r>
            <w:r>
              <w:rPr>
                <w:sz w:val="24"/>
              </w:rPr>
              <w:softHyphen/>
              <w:t>ного, а также солевой дефи</w:t>
            </w:r>
            <w:r>
              <w:rPr>
                <w:sz w:val="24"/>
              </w:rPr>
              <w:softHyphen/>
              <w:t>цит</w:t>
            </w:r>
          </w:p>
        </w:tc>
        <w:tc>
          <w:tcPr>
            <w:tcW w:w="1464" w:type="dxa"/>
            <w:gridSpan w:val="2"/>
          </w:tcPr>
          <w:p w14:paraId="094AD779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275" w:type="dxa"/>
          </w:tcPr>
          <w:p w14:paraId="094AD77A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654" w:type="dxa"/>
          </w:tcPr>
          <w:p w14:paraId="094AD77B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174" w:type="dxa"/>
          </w:tcPr>
          <w:p w14:paraId="094AD77C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4. Употребление</w:t>
            </w:r>
          </w:p>
          <w:p w14:paraId="094AD77D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в пищу слабосоленой рыбы домашнего изго</w:t>
            </w:r>
            <w:r>
              <w:rPr>
                <w:sz w:val="24"/>
              </w:rPr>
              <w:softHyphen/>
              <w:t>товления, креветок, раков, крабов, морской</w:t>
            </w:r>
          </w:p>
          <w:p w14:paraId="094AD77E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капусты и других продуктов с недостаточной термической</w:t>
            </w:r>
          </w:p>
          <w:p w14:paraId="094AD77F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обработкой.</w:t>
            </w:r>
          </w:p>
          <w:p w14:paraId="094AD780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5. Употребление</w:t>
            </w:r>
          </w:p>
          <w:p w14:paraId="094AD781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в пищу овощей и</w:t>
            </w:r>
          </w:p>
          <w:p w14:paraId="094AD782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фруктов, приве</w:t>
            </w:r>
            <w:r>
              <w:rPr>
                <w:sz w:val="24"/>
              </w:rPr>
              <w:softHyphen/>
              <w:t>зенных из неблагополучных по</w:t>
            </w:r>
          </w:p>
          <w:p w14:paraId="094AD783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холере районов.</w:t>
            </w:r>
          </w:p>
          <w:p w14:paraId="094AD784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6. Работы, связанные с эксплуатацией открытых водоемов  (водолазы, рыбаки), обслуживанием канализационных и водопроводных сооружений</w:t>
            </w:r>
          </w:p>
        </w:tc>
        <w:tc>
          <w:tcPr>
            <w:tcW w:w="2913" w:type="dxa"/>
          </w:tcPr>
          <w:p w14:paraId="094AD785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Ботулиническая интоксикация (тошнота, рвота,</w:t>
            </w:r>
          </w:p>
          <w:p w14:paraId="094AD786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головокружение, комплекс нервнопаралитических явлений, анамнез и данные лабораторных исследований).</w:t>
            </w:r>
          </w:p>
          <w:p w14:paraId="094AD787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Бактериальная дизентерия (лихо</w:t>
            </w:r>
            <w:r>
              <w:rPr>
                <w:sz w:val="24"/>
              </w:rPr>
              <w:softHyphen/>
              <w:t>радочная реакция, тенезмы, схватко-образные боли в животе, симптомы гемоколита, стул со слизью и кро</w:t>
            </w:r>
            <w:r>
              <w:rPr>
                <w:sz w:val="24"/>
              </w:rPr>
              <w:softHyphen/>
              <w:t>вью).</w:t>
            </w:r>
          </w:p>
          <w:p w14:paraId="094AD788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 xml:space="preserve">Отравление ядохимикатами, применяемыми в сельскохозяйственном производстве (анамнестические данные) </w:t>
            </w:r>
          </w:p>
        </w:tc>
      </w:tr>
      <w:tr w:rsidR="00A7601A" w14:paraId="094AD790" w14:textId="77777777">
        <w:trPr>
          <w:cantSplit/>
        </w:trPr>
        <w:tc>
          <w:tcPr>
            <w:tcW w:w="4740" w:type="dxa"/>
          </w:tcPr>
          <w:p w14:paraId="094AD78A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464" w:type="dxa"/>
            <w:gridSpan w:val="2"/>
          </w:tcPr>
          <w:p w14:paraId="094AD78B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275" w:type="dxa"/>
          </w:tcPr>
          <w:p w14:paraId="094AD78C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654" w:type="dxa"/>
          </w:tcPr>
          <w:p w14:paraId="094AD78D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2174" w:type="dxa"/>
          </w:tcPr>
          <w:p w14:paraId="094AD78E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2913" w:type="dxa"/>
          </w:tcPr>
          <w:p w14:paraId="094AD78F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</w:tr>
      <w:tr w:rsidR="00A7601A" w14:paraId="094AD797" w14:textId="77777777">
        <w:trPr>
          <w:cantSplit/>
          <w:trHeight w:val="120"/>
        </w:trPr>
        <w:tc>
          <w:tcPr>
            <w:tcW w:w="4740" w:type="dxa"/>
          </w:tcPr>
          <w:p w14:paraId="094AD791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приводит к развитию со</w:t>
            </w:r>
            <w:r>
              <w:rPr>
                <w:sz w:val="24"/>
              </w:rPr>
              <w:softHyphen/>
              <w:t>стояния, известного как а л г и д. При алгиде падает арте</w:t>
            </w:r>
            <w:r>
              <w:rPr>
                <w:sz w:val="24"/>
              </w:rPr>
              <w:softHyphen/>
              <w:t>риальное давление вплоть до его исчезновения. Пульс от</w:t>
            </w:r>
            <w:r>
              <w:rPr>
                <w:sz w:val="24"/>
              </w:rPr>
              <w:softHyphen/>
              <w:t>сутствует, резкая одышка (до 50-60 в мин). Выраженный общий цианоз кожных покро</w:t>
            </w:r>
            <w:r>
              <w:rPr>
                <w:sz w:val="24"/>
              </w:rPr>
              <w:softHyphen/>
              <w:t>вов, судороги мышц конечно</w:t>
            </w:r>
            <w:r>
              <w:rPr>
                <w:sz w:val="24"/>
              </w:rPr>
              <w:softHyphen/>
              <w:t>стей живота, лица. Олигурия, а затем анурия. Афония. Суб</w:t>
            </w:r>
            <w:r>
              <w:rPr>
                <w:sz w:val="24"/>
              </w:rPr>
              <w:softHyphen/>
              <w:t>нормальная температура тела до 35,5 °С. Кожа холодная, тургор ее резко снижен, вы</w:t>
            </w:r>
            <w:r>
              <w:rPr>
                <w:sz w:val="24"/>
              </w:rPr>
              <w:softHyphen/>
              <w:t>ражен симптомом «рука прачки». Объем стула уменьшается до прекращения. При проведении немедленной регадратации, вновь появля</w:t>
            </w:r>
            <w:r>
              <w:rPr>
                <w:sz w:val="24"/>
              </w:rPr>
              <w:softHyphen/>
              <w:t>ется частый стул и может быть рвота. В периферической крови увеличение числа эритроцитов, лейкоцитов, гилокалиемия. Примечание: Особую диагностическую трудность представляет бессимптомное вибриононосительство. Выявле</w:t>
            </w:r>
            <w:r>
              <w:rPr>
                <w:sz w:val="24"/>
              </w:rPr>
              <w:softHyphen/>
              <w:t>ние носителей основывается на положительных результа</w:t>
            </w:r>
            <w:r>
              <w:rPr>
                <w:sz w:val="24"/>
              </w:rPr>
              <w:softHyphen/>
              <w:t>тах бактериологического ис</w:t>
            </w:r>
            <w:r>
              <w:rPr>
                <w:sz w:val="24"/>
              </w:rPr>
              <w:softHyphen/>
              <w:t>следования, причем присутствие вибрионов в испражнениях носителя непостоянно</w:t>
            </w:r>
          </w:p>
        </w:tc>
        <w:tc>
          <w:tcPr>
            <w:tcW w:w="1464" w:type="dxa"/>
            <w:gridSpan w:val="2"/>
          </w:tcPr>
          <w:p w14:paraId="094AD792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275" w:type="dxa"/>
          </w:tcPr>
          <w:p w14:paraId="094AD793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654" w:type="dxa"/>
          </w:tcPr>
          <w:p w14:paraId="094AD794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2174" w:type="dxa"/>
          </w:tcPr>
          <w:p w14:paraId="094AD795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2913" w:type="dxa"/>
          </w:tcPr>
          <w:p w14:paraId="094AD796" w14:textId="77777777" w:rsidR="00A7601A" w:rsidRDefault="00A7601A">
            <w:pPr>
              <w:pStyle w:val="BodyText"/>
              <w:rPr>
                <w:sz w:val="24"/>
              </w:rPr>
            </w:pPr>
          </w:p>
        </w:tc>
      </w:tr>
      <w:tr w:rsidR="00A7601A" w14:paraId="094AD79E" w14:textId="77777777">
        <w:trPr>
          <w:cantSplit/>
          <w:trHeight w:hRule="exact" w:val="240"/>
        </w:trPr>
        <w:tc>
          <w:tcPr>
            <w:tcW w:w="4740" w:type="dxa"/>
          </w:tcPr>
          <w:p w14:paraId="094AD798" w14:textId="77777777" w:rsidR="00A7601A" w:rsidRDefault="00D00E59">
            <w:pPr>
              <w:spacing w:before="20"/>
              <w:jc w:val="center"/>
            </w:pPr>
            <w:r>
              <w:rPr>
                <w:sz w:val="18"/>
              </w:rPr>
              <w:t>ЛИХОРАДКА ЛАССА</w:t>
            </w:r>
          </w:p>
        </w:tc>
        <w:tc>
          <w:tcPr>
            <w:tcW w:w="1464" w:type="dxa"/>
            <w:gridSpan w:val="2"/>
          </w:tcPr>
          <w:p w14:paraId="094AD799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275" w:type="dxa"/>
          </w:tcPr>
          <w:p w14:paraId="094AD79A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654" w:type="dxa"/>
          </w:tcPr>
          <w:p w14:paraId="094AD79B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2174" w:type="dxa"/>
          </w:tcPr>
          <w:p w14:paraId="094AD79C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2913" w:type="dxa"/>
          </w:tcPr>
          <w:p w14:paraId="094AD79D" w14:textId="77777777" w:rsidR="00A7601A" w:rsidRDefault="00A7601A">
            <w:pPr>
              <w:pStyle w:val="BodyText"/>
              <w:rPr>
                <w:sz w:val="24"/>
              </w:rPr>
            </w:pPr>
          </w:p>
        </w:tc>
      </w:tr>
      <w:tr w:rsidR="00A7601A" w14:paraId="094AD7B0" w14:textId="77777777">
        <w:trPr>
          <w:cantSplit/>
        </w:trPr>
        <w:tc>
          <w:tcPr>
            <w:tcW w:w="4740" w:type="dxa"/>
          </w:tcPr>
          <w:p w14:paraId="094AD79F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В раннем периоде болезни симптомология чаще неспецифична. Начало болезни</w:t>
            </w:r>
          </w:p>
          <w:p w14:paraId="094AD7A0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постепенное, повышение температуры, озноб, недомо</w:t>
            </w:r>
            <w:r>
              <w:rPr>
                <w:sz w:val="24"/>
              </w:rPr>
              <w:softHyphen/>
              <w:t>гание, головная, мышечные</w:t>
            </w:r>
          </w:p>
          <w:p w14:paraId="094AD7A1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боли. На первой неделе заболевания разви вается тяжелый фарингит, с появлением белых  пятен или язв на слизи</w:t>
            </w:r>
            <w:r>
              <w:rPr>
                <w:sz w:val="24"/>
              </w:rPr>
              <w:softHyphen/>
              <w:t>стой глотки,</w:t>
            </w:r>
          </w:p>
        </w:tc>
        <w:tc>
          <w:tcPr>
            <w:tcW w:w="1464" w:type="dxa"/>
            <w:gridSpan w:val="2"/>
          </w:tcPr>
          <w:p w14:paraId="094AD7A2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От 3 до</w:t>
            </w:r>
          </w:p>
          <w:p w14:paraId="094AD7A3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21 суток,</w:t>
            </w:r>
          </w:p>
          <w:p w14:paraId="094AD7A4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чаще 7-</w:t>
            </w:r>
          </w:p>
          <w:p w14:paraId="094AD7A5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10 суток.</w:t>
            </w:r>
          </w:p>
          <w:p w14:paraId="094AD7A6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275" w:type="dxa"/>
          </w:tcPr>
          <w:p w14:paraId="094AD7A7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Грызуны</w:t>
            </w:r>
          </w:p>
          <w:p w14:paraId="094AD7A8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(многососковая крыса и другие), больной человек</w:t>
            </w:r>
          </w:p>
        </w:tc>
        <w:tc>
          <w:tcPr>
            <w:tcW w:w="1654" w:type="dxa"/>
          </w:tcPr>
          <w:p w14:paraId="094AD7A9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От грызунов к чело</w:t>
            </w:r>
            <w:r>
              <w:rPr>
                <w:sz w:val="24"/>
              </w:rPr>
              <w:softHyphen/>
              <w:t xml:space="preserve">веку передается, по видимому, контактным </w:t>
            </w:r>
          </w:p>
        </w:tc>
        <w:tc>
          <w:tcPr>
            <w:tcW w:w="2174" w:type="dxa"/>
          </w:tcPr>
          <w:p w14:paraId="094AD7AA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1.Пребывание в</w:t>
            </w:r>
          </w:p>
          <w:p w14:paraId="094AD7AB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странах  Запад</w:t>
            </w:r>
            <w:r>
              <w:rPr>
                <w:sz w:val="24"/>
              </w:rPr>
              <w:softHyphen/>
              <w:t>ной и Центральной Африки (в сельской мест</w:t>
            </w:r>
            <w:r>
              <w:rPr>
                <w:sz w:val="24"/>
              </w:rPr>
              <w:softHyphen/>
              <w:t>ности).</w:t>
            </w:r>
          </w:p>
          <w:p w14:paraId="094AD7AC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2913" w:type="dxa"/>
          </w:tcPr>
          <w:p w14:paraId="094AD7AD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Диагностика ли</w:t>
            </w:r>
            <w:r>
              <w:rPr>
                <w:sz w:val="24"/>
              </w:rPr>
              <w:softHyphen/>
              <w:t>хорадки Ласса, Эбола, Марбург</w:t>
            </w:r>
          </w:p>
          <w:p w14:paraId="094AD7AE" w14:textId="77777777" w:rsidR="00A7601A" w:rsidRDefault="00D00E59">
            <w:pPr>
              <w:pStyle w:val="BodyText"/>
              <w:rPr>
                <w:sz w:val="24"/>
              </w:rPr>
            </w:pPr>
            <w:r>
              <w:rPr>
                <w:sz w:val="24"/>
              </w:rPr>
              <w:t>по клиническим признакам в первые дни болезни крайне затруднительны.</w:t>
            </w:r>
          </w:p>
          <w:p w14:paraId="094AD7AF" w14:textId="77777777" w:rsidR="00A7601A" w:rsidRDefault="00D00E59">
            <w:pPr>
              <w:pStyle w:val="BodyText"/>
            </w:pPr>
            <w:r>
              <w:rPr>
                <w:sz w:val="24"/>
              </w:rPr>
              <w:t>Любой случай лихорадки</w:t>
            </w:r>
          </w:p>
        </w:tc>
      </w:tr>
      <w:tr w:rsidR="00A7601A" w14:paraId="094AD7B7" w14:textId="77777777">
        <w:trPr>
          <w:cantSplit/>
        </w:trPr>
        <w:tc>
          <w:tcPr>
            <w:tcW w:w="4740" w:type="dxa"/>
          </w:tcPr>
          <w:p w14:paraId="094AD7B1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464" w:type="dxa"/>
            <w:gridSpan w:val="2"/>
          </w:tcPr>
          <w:p w14:paraId="094AD7B2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275" w:type="dxa"/>
          </w:tcPr>
          <w:p w14:paraId="094AD7B3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654" w:type="dxa"/>
          </w:tcPr>
          <w:p w14:paraId="094AD7B4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2174" w:type="dxa"/>
          </w:tcPr>
          <w:p w14:paraId="094AD7B5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2913" w:type="dxa"/>
          </w:tcPr>
          <w:p w14:paraId="094AD7B6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</w:tr>
      <w:tr w:rsidR="00A7601A" w14:paraId="094AD7CE" w14:textId="77777777">
        <w:trPr>
          <w:cantSplit/>
        </w:trPr>
        <w:tc>
          <w:tcPr>
            <w:tcW w:w="4740" w:type="dxa"/>
          </w:tcPr>
          <w:p w14:paraId="094AD7B8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миндалин, мягкого  неба. Затем присоеди</w:t>
            </w:r>
            <w:r>
              <w:rPr>
                <w:sz w:val="24"/>
              </w:rPr>
              <w:softHyphen/>
              <w:t>няются тошнота, рвота, диа</w:t>
            </w:r>
            <w:r>
              <w:rPr>
                <w:sz w:val="24"/>
              </w:rPr>
              <w:softHyphen/>
              <w:t>рея, боли в груди и животе. На второй неделе диарея проходит, боли в животе и рвота могут сохраняться. Нередко отмечается головокружение, снижение зрения и слуха. Появляется пятнисто-папулезная сыпь. При тяжелой форме болезни нарастают синдромы токсикоза, появляется геморрагический диатез, нарушения со стороны ЦНС и органов дыхания. Кожа лица и груди становится красной, лицо и шея отечны, температура держится около 40</w:t>
            </w:r>
            <w:r>
              <w:rPr>
                <w:sz w:val="24"/>
                <w:vertAlign w:val="superscript"/>
              </w:rPr>
              <w:t>0</w:t>
            </w:r>
            <w:r>
              <w:rPr>
                <w:sz w:val="24"/>
              </w:rPr>
              <w:t xml:space="preserve">С, сознание спутанное. Отмечается олигурия Могут увеличится подкожные кровоизлияния на руках, ногах, животе. Нередки кровоизлияния в плевру, причиняющие острую боль в груди. Лихорадочный период длится 7-21 день. Смерть чаще наступает на 2-й неделе болезни от острой сердечно-сосудистой недостаточноности. Наряду с тяжелым встречаются легкие и  субклинические формы заболевания    </w:t>
            </w:r>
          </w:p>
          <w:p w14:paraId="094AD7B9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softHyphen/>
            </w:r>
          </w:p>
          <w:p w14:paraId="094AD7BA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softHyphen/>
            </w:r>
          </w:p>
          <w:p w14:paraId="094AD7BB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464" w:type="dxa"/>
            <w:gridSpan w:val="2"/>
          </w:tcPr>
          <w:p w14:paraId="094AD7BC" w14:textId="77777777" w:rsidR="00A7601A" w:rsidRDefault="00A7601A">
            <w:pPr>
              <w:pStyle w:val="BodyText3"/>
              <w:spacing w:before="20"/>
            </w:pPr>
          </w:p>
          <w:p w14:paraId="094AD7BD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275" w:type="dxa"/>
          </w:tcPr>
          <w:p w14:paraId="094AD7BE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654" w:type="dxa"/>
          </w:tcPr>
          <w:p w14:paraId="094AD7BF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и воздушно-пылевым в</w:t>
            </w:r>
          </w:p>
          <w:p w14:paraId="094AD7C0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природном</w:t>
            </w:r>
          </w:p>
          <w:p w14:paraId="094AD7C1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очаге. Предпола</w:t>
            </w:r>
            <w:r>
              <w:rPr>
                <w:sz w:val="24"/>
              </w:rPr>
              <w:softHyphen/>
              <w:t xml:space="preserve">гают воздушно-капельный, контактный и парентеральный способы передачи от человека к человеку </w:t>
            </w:r>
          </w:p>
          <w:p w14:paraId="094AD7C2" w14:textId="77777777" w:rsidR="00A7601A" w:rsidRDefault="00A7601A">
            <w:pPr>
              <w:jc w:val="both"/>
              <w:rPr>
                <w:sz w:val="24"/>
              </w:rPr>
            </w:pPr>
          </w:p>
        </w:tc>
        <w:tc>
          <w:tcPr>
            <w:tcW w:w="2174" w:type="dxa"/>
          </w:tcPr>
          <w:p w14:paraId="094AD7C3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2. Уход за больным (или контакт) геморрагической лихорадкой .</w:t>
            </w:r>
          </w:p>
          <w:p w14:paraId="094AD7C4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3. Участие в ритуале похорон умершего от геморрагической лихорадки при бывшего из Западной и Центральной Африки</w:t>
            </w:r>
          </w:p>
          <w:p w14:paraId="094AD7C5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7C6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2913" w:type="dxa"/>
          </w:tcPr>
          <w:p w14:paraId="094AD7C7" w14:textId="77777777" w:rsidR="00A7601A" w:rsidRDefault="00D00E59">
            <w:pPr>
              <w:spacing w:before="20"/>
              <w:jc w:val="both"/>
            </w:pPr>
            <w:r>
              <w:rPr>
                <w:sz w:val="24"/>
              </w:rPr>
              <w:t>с полиморфной тяжелой клинической картиной в пределах 3-х недель после убытия из эндемичной местности, общения</w:t>
            </w:r>
            <w:r>
              <w:rPr>
                <w:sz w:val="24"/>
              </w:rPr>
              <w:softHyphen/>
              <w:t xml:space="preserve"> с больными особо опасной вирусной инфек</w:t>
            </w:r>
            <w:r>
              <w:rPr>
                <w:sz w:val="24"/>
              </w:rPr>
              <w:softHyphen/>
              <w:t>цией или контакта с заразным материалом должен расцениваться как заболевание, подозрительное на особо опасную вирусную инфек</w:t>
            </w:r>
            <w:r>
              <w:rPr>
                <w:sz w:val="24"/>
              </w:rPr>
              <w:softHyphen/>
              <w:t>цию.</w:t>
            </w:r>
            <w:r>
              <w:rPr>
                <w:sz w:val="18"/>
              </w:rPr>
              <w:t xml:space="preserve"> </w:t>
            </w:r>
            <w:r>
              <w:rPr>
                <w:sz w:val="24"/>
              </w:rPr>
              <w:t>При лихорадках</w:t>
            </w:r>
          </w:p>
          <w:p w14:paraId="094AD7C8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Марбург, Эбола отмечается острое начало заболева</w:t>
            </w:r>
            <w:r>
              <w:rPr>
                <w:sz w:val="24"/>
              </w:rPr>
              <w:softHyphen/>
              <w:t>ния, фарингит, сильный отек шеи и лица. В остальном клиническая картина этих трех заболеваний сход</w:t>
            </w:r>
            <w:r>
              <w:rPr>
                <w:sz w:val="24"/>
              </w:rPr>
              <w:softHyphen/>
              <w:t>на. Лихорадку Ласса, Эбола, Марбург, дифференцируют с малярией (исследование крови на плазмодии ма</w:t>
            </w:r>
            <w:r>
              <w:rPr>
                <w:sz w:val="24"/>
              </w:rPr>
              <w:softHyphen/>
              <w:t>лярии, пробное лечение антима</w:t>
            </w:r>
            <w:r>
              <w:rPr>
                <w:sz w:val="24"/>
              </w:rPr>
              <w:softHyphen/>
              <w:t xml:space="preserve"> лярийными препаратами</w:t>
            </w:r>
          </w:p>
          <w:p w14:paraId="094AD7C9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</w:p>
          <w:p w14:paraId="094AD7CA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  <w:p w14:paraId="094AD7CB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  <w:p w14:paraId="094AD7CC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softHyphen/>
            </w:r>
          </w:p>
          <w:p w14:paraId="094AD7CD" w14:textId="77777777" w:rsidR="00A7601A" w:rsidRDefault="00A7601A">
            <w:pPr>
              <w:jc w:val="both"/>
              <w:rPr>
                <w:sz w:val="24"/>
              </w:rPr>
            </w:pPr>
          </w:p>
        </w:tc>
      </w:tr>
      <w:tr w:rsidR="00A7601A" w14:paraId="094AD7D5" w14:textId="77777777">
        <w:trPr>
          <w:cantSplit/>
        </w:trPr>
        <w:tc>
          <w:tcPr>
            <w:tcW w:w="4740" w:type="dxa"/>
          </w:tcPr>
          <w:p w14:paraId="094AD7CF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464" w:type="dxa"/>
            <w:gridSpan w:val="2"/>
          </w:tcPr>
          <w:p w14:paraId="094AD7D0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275" w:type="dxa"/>
          </w:tcPr>
          <w:p w14:paraId="094AD7D1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654" w:type="dxa"/>
          </w:tcPr>
          <w:p w14:paraId="094AD7D2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2174" w:type="dxa"/>
          </w:tcPr>
          <w:p w14:paraId="094AD7D3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2913" w:type="dxa"/>
          </w:tcPr>
          <w:p w14:paraId="094AD7D4" w14:textId="77777777" w:rsidR="00A7601A" w:rsidRDefault="00A7601A">
            <w:pPr>
              <w:jc w:val="center"/>
              <w:rPr>
                <w:sz w:val="24"/>
              </w:rPr>
            </w:pPr>
          </w:p>
        </w:tc>
      </w:tr>
      <w:tr w:rsidR="00A7601A" w14:paraId="094AD7E0" w14:textId="77777777">
        <w:trPr>
          <w:cantSplit/>
        </w:trPr>
        <w:tc>
          <w:tcPr>
            <w:tcW w:w="4740" w:type="dxa"/>
          </w:tcPr>
          <w:p w14:paraId="094AD7D6" w14:textId="77777777" w:rsidR="00A7601A" w:rsidRDefault="00A7601A">
            <w:pPr>
              <w:jc w:val="both"/>
              <w:rPr>
                <w:sz w:val="24"/>
              </w:rPr>
            </w:pPr>
          </w:p>
        </w:tc>
        <w:tc>
          <w:tcPr>
            <w:tcW w:w="1464" w:type="dxa"/>
            <w:gridSpan w:val="2"/>
          </w:tcPr>
          <w:p w14:paraId="094AD7D7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275" w:type="dxa"/>
          </w:tcPr>
          <w:p w14:paraId="094AD7D8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654" w:type="dxa"/>
          </w:tcPr>
          <w:p w14:paraId="094AD7D9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174" w:type="dxa"/>
          </w:tcPr>
          <w:p w14:paraId="094AD7DA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913" w:type="dxa"/>
          </w:tcPr>
          <w:p w14:paraId="094AD7DB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-хлорохин (внутримышечно), брюшным тифом  (выделение гемокультуры), пробное лечение</w:t>
            </w:r>
          </w:p>
          <w:p w14:paraId="094AD7DC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 xml:space="preserve"> левомицитином, эритромицином, тетрациклином)</w:t>
            </w:r>
          </w:p>
          <w:p w14:paraId="094AD7DD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7DE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7DF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</w:p>
        </w:tc>
      </w:tr>
      <w:tr w:rsidR="00A7601A" w14:paraId="094AD7E7" w14:textId="77777777">
        <w:trPr>
          <w:cantSplit/>
        </w:trPr>
        <w:tc>
          <w:tcPr>
            <w:tcW w:w="4740" w:type="dxa"/>
          </w:tcPr>
          <w:p w14:paraId="094AD7E1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Лихорадка Марбург</w:t>
            </w:r>
          </w:p>
        </w:tc>
        <w:tc>
          <w:tcPr>
            <w:tcW w:w="1464" w:type="dxa"/>
            <w:gridSpan w:val="2"/>
          </w:tcPr>
          <w:p w14:paraId="094AD7E2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275" w:type="dxa"/>
          </w:tcPr>
          <w:p w14:paraId="094AD7E3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654" w:type="dxa"/>
          </w:tcPr>
          <w:p w14:paraId="094AD7E4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174" w:type="dxa"/>
          </w:tcPr>
          <w:p w14:paraId="094AD7E5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913" w:type="dxa"/>
          </w:tcPr>
          <w:p w14:paraId="094AD7E6" w14:textId="77777777" w:rsidR="00A7601A" w:rsidRDefault="00A7601A">
            <w:pPr>
              <w:rPr>
                <w:sz w:val="24"/>
              </w:rPr>
            </w:pPr>
          </w:p>
        </w:tc>
      </w:tr>
      <w:tr w:rsidR="00A7601A" w14:paraId="094AD804" w14:textId="77777777">
        <w:trPr>
          <w:cantSplit/>
        </w:trPr>
        <w:tc>
          <w:tcPr>
            <w:tcW w:w="4740" w:type="dxa"/>
          </w:tcPr>
          <w:p w14:paraId="094AD7E8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Заболевание имеет острое начало и характеризуется бы</w:t>
            </w:r>
            <w:r>
              <w:rPr>
                <w:sz w:val="24"/>
              </w:rPr>
              <w:softHyphen/>
              <w:t>стрым подъемом температуры, миалгиями. На 3-4 день болезни появляются тошно</w:t>
            </w:r>
            <w:r>
              <w:rPr>
                <w:sz w:val="24"/>
              </w:rPr>
              <w:softHyphen/>
              <w:t>та, боли в животе, сильная рвота, понос. Диарея может продолжаться несколько дней, в результате чего насту</w:t>
            </w:r>
            <w:r>
              <w:rPr>
                <w:sz w:val="24"/>
              </w:rPr>
              <w:softHyphen/>
              <w:t>пает значительное обезвожи</w:t>
            </w:r>
            <w:r>
              <w:rPr>
                <w:sz w:val="24"/>
              </w:rPr>
              <w:softHyphen/>
              <w:t>вание организма. К 5 дню у большинства больных снача ла на туловище, затем на руках, шее и лице появляются сыпь, конъюнктивит, развивается геморрагический диатез, который выражается в появлении петехий на коже, энантемы на мягком небе, гематурии, кровотечения из десен, в местах шприцевых</w:t>
            </w:r>
          </w:p>
          <w:p w14:paraId="094AD7E9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уколов и др. Заболевание не</w:t>
            </w:r>
            <w:r>
              <w:rPr>
                <w:sz w:val="24"/>
              </w:rPr>
              <w:softHyphen/>
              <w:t xml:space="preserve"> редко осложняется бактериальной пневмонией, орхи том и гепатитом. Острый лихорадочный период длится около2 недель. В тяжелых случаях смерть наступает на 7-17 день бо-</w:t>
            </w:r>
          </w:p>
          <w:p w14:paraId="094AD7EA" w14:textId="77777777" w:rsidR="00A7601A" w:rsidRDefault="00D00E59">
            <w:pPr>
              <w:spacing w:before="20"/>
              <w:jc w:val="both"/>
            </w:pPr>
            <w:r>
              <w:rPr>
                <w:sz w:val="24"/>
              </w:rPr>
              <w:softHyphen/>
            </w:r>
          </w:p>
        </w:tc>
        <w:tc>
          <w:tcPr>
            <w:tcW w:w="1464" w:type="dxa"/>
            <w:gridSpan w:val="2"/>
          </w:tcPr>
          <w:p w14:paraId="094AD7EB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От 3 до</w:t>
            </w:r>
          </w:p>
          <w:p w14:paraId="094AD7EC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16 суток</w:t>
            </w:r>
          </w:p>
          <w:p w14:paraId="094AD7ED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(чаще 3-</w:t>
            </w:r>
          </w:p>
          <w:p w14:paraId="094AD7EE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9 суток).</w:t>
            </w:r>
          </w:p>
        </w:tc>
        <w:tc>
          <w:tcPr>
            <w:tcW w:w="1275" w:type="dxa"/>
          </w:tcPr>
          <w:p w14:paraId="094AD7EF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Обезьяны</w:t>
            </w:r>
          </w:p>
          <w:p w14:paraId="094AD7F0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из семейства  Сег</w:t>
            </w:r>
            <w:r>
              <w:rPr>
                <w:sz w:val="24"/>
                <w:lang w:val="en-US"/>
              </w:rPr>
              <w:t>copitheco</w:t>
            </w:r>
            <w:r>
              <w:rPr>
                <w:sz w:val="24"/>
              </w:rPr>
              <w:t>сеае,</w:t>
            </w:r>
          </w:p>
          <w:p w14:paraId="094AD7F1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больной</w:t>
            </w:r>
          </w:p>
          <w:p w14:paraId="094AD7F2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человек</w:t>
            </w:r>
          </w:p>
          <w:p w14:paraId="094AD7F3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654" w:type="dxa"/>
          </w:tcPr>
          <w:p w14:paraId="094AD7F4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Предполагают воздушно-капельный,</w:t>
            </w:r>
          </w:p>
          <w:p w14:paraId="094AD7F5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контактный</w:t>
            </w:r>
          </w:p>
          <w:p w14:paraId="094AD7F6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и парентеральный</w:t>
            </w:r>
          </w:p>
          <w:p w14:paraId="094AD7F7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способы</w:t>
            </w:r>
          </w:p>
          <w:p w14:paraId="094AD7F8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передачи</w:t>
            </w:r>
          </w:p>
          <w:p w14:paraId="094AD7F9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  <w:p w14:paraId="094AD7FA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  <w:p w14:paraId="094AD7FB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2174" w:type="dxa"/>
          </w:tcPr>
          <w:p w14:paraId="094AD7FC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1 .Пребывание в</w:t>
            </w:r>
          </w:p>
          <w:p w14:paraId="094AD7FD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Восточной и</w:t>
            </w:r>
          </w:p>
          <w:p w14:paraId="094AD7FE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Южной Африке</w:t>
            </w:r>
          </w:p>
          <w:p w14:paraId="094AD7FF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2. Контакт с африканскими зе</w:t>
            </w:r>
            <w:r>
              <w:rPr>
                <w:sz w:val="24"/>
              </w:rPr>
              <w:softHyphen/>
              <w:t>леными мартышками, их органами, тка</w:t>
            </w:r>
            <w:r>
              <w:rPr>
                <w:sz w:val="24"/>
              </w:rPr>
              <w:softHyphen/>
              <w:t>нями, выделениями.</w:t>
            </w:r>
          </w:p>
          <w:p w14:paraId="094AD800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З. Уход за боль</w:t>
            </w:r>
            <w:r>
              <w:rPr>
                <w:sz w:val="24"/>
              </w:rPr>
              <w:softHyphen/>
              <w:t>ным человеком (или реконвалеспетом) геморрагической лихорадкой или заболева нием с неясной этиологией, в т.ч.</w:t>
            </w:r>
          </w:p>
        </w:tc>
        <w:tc>
          <w:tcPr>
            <w:tcW w:w="2913" w:type="dxa"/>
          </w:tcPr>
          <w:p w14:paraId="094AD801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Стрептококковыми и др. септицемиями (посев</w:t>
            </w:r>
          </w:p>
          <w:p w14:paraId="094AD802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крови); при наличии геморрагии с желтой лихорадкой, лихорадками</w:t>
            </w:r>
          </w:p>
          <w:p w14:paraId="094AD803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Денге, Конго-Крымской, и др.</w:t>
            </w:r>
          </w:p>
        </w:tc>
      </w:tr>
      <w:tr w:rsidR="00A7601A" w14:paraId="094AD80B" w14:textId="77777777">
        <w:trPr>
          <w:cantSplit/>
        </w:trPr>
        <w:tc>
          <w:tcPr>
            <w:tcW w:w="4740" w:type="dxa"/>
          </w:tcPr>
          <w:p w14:paraId="094AD805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464" w:type="dxa"/>
            <w:gridSpan w:val="2"/>
          </w:tcPr>
          <w:p w14:paraId="094AD806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275" w:type="dxa"/>
          </w:tcPr>
          <w:p w14:paraId="094AD807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654" w:type="dxa"/>
          </w:tcPr>
          <w:p w14:paraId="094AD808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2174" w:type="dxa"/>
          </w:tcPr>
          <w:p w14:paraId="094AD809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2913" w:type="dxa"/>
          </w:tcPr>
          <w:p w14:paraId="094AD80A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</w:tr>
      <w:tr w:rsidR="00A7601A" w14:paraId="094AD81E" w14:textId="77777777">
        <w:trPr>
          <w:cantSplit/>
        </w:trPr>
        <w:tc>
          <w:tcPr>
            <w:tcW w:w="4740" w:type="dxa"/>
          </w:tcPr>
          <w:p w14:paraId="094AD80C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лезни от острой сердечной недостаточности</w:t>
            </w:r>
          </w:p>
          <w:p w14:paraId="094AD80D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80E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80F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softHyphen/>
            </w:r>
          </w:p>
          <w:p w14:paraId="094AD810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  <w:p w14:paraId="094AD811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1464" w:type="dxa"/>
            <w:gridSpan w:val="2"/>
          </w:tcPr>
          <w:p w14:paraId="094AD812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275" w:type="dxa"/>
          </w:tcPr>
          <w:p w14:paraId="094AD813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654" w:type="dxa"/>
          </w:tcPr>
          <w:p w14:paraId="094AD814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2174" w:type="dxa"/>
          </w:tcPr>
          <w:p w14:paraId="094AD815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про</w:t>
            </w:r>
            <w:r>
              <w:rPr>
                <w:sz w:val="24"/>
              </w:rPr>
              <w:softHyphen/>
              <w:t>текавшего с геморрагическим</w:t>
            </w:r>
          </w:p>
          <w:p w14:paraId="094AD816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синдромом и</w:t>
            </w:r>
          </w:p>
          <w:p w14:paraId="094AD817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прибывшего из</w:t>
            </w:r>
          </w:p>
          <w:p w14:paraId="094AD818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районов Восточной и Южной</w:t>
            </w:r>
          </w:p>
          <w:p w14:paraId="094AD819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Африки.</w:t>
            </w:r>
          </w:p>
          <w:p w14:paraId="094AD81A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4. Участие в ритуале похорон умершего от геморрагической лихорадки.</w:t>
            </w:r>
          </w:p>
          <w:p w14:paraId="094AD81B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5. Лабораторное заражение</w:t>
            </w:r>
          </w:p>
          <w:p w14:paraId="094AD81C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2913" w:type="dxa"/>
          </w:tcPr>
          <w:p w14:paraId="094AD81D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</w:tr>
      <w:tr w:rsidR="00A7601A" w14:paraId="094AD825" w14:textId="77777777">
        <w:trPr>
          <w:cantSplit/>
        </w:trPr>
        <w:tc>
          <w:tcPr>
            <w:tcW w:w="4740" w:type="dxa"/>
          </w:tcPr>
          <w:p w14:paraId="094AD81F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Лихорадка Эбола</w:t>
            </w:r>
          </w:p>
        </w:tc>
        <w:tc>
          <w:tcPr>
            <w:tcW w:w="1464" w:type="dxa"/>
            <w:gridSpan w:val="2"/>
          </w:tcPr>
          <w:p w14:paraId="094AD820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275" w:type="dxa"/>
          </w:tcPr>
          <w:p w14:paraId="094AD821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654" w:type="dxa"/>
          </w:tcPr>
          <w:p w14:paraId="094AD822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2174" w:type="dxa"/>
          </w:tcPr>
          <w:p w14:paraId="094AD823" w14:textId="77777777" w:rsidR="00A7601A" w:rsidRDefault="00A7601A">
            <w:pPr>
              <w:spacing w:before="20"/>
            </w:pPr>
          </w:p>
        </w:tc>
        <w:tc>
          <w:tcPr>
            <w:tcW w:w="2913" w:type="dxa"/>
          </w:tcPr>
          <w:p w14:paraId="094AD824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</w:tr>
      <w:tr w:rsidR="00A7601A" w14:paraId="094AD838" w14:textId="77777777">
        <w:trPr>
          <w:cantSplit/>
        </w:trPr>
        <w:tc>
          <w:tcPr>
            <w:tcW w:w="4740" w:type="dxa"/>
          </w:tcPr>
          <w:p w14:paraId="094AD826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Заболевание начинается ост</w:t>
            </w:r>
            <w:r>
              <w:rPr>
                <w:sz w:val="24"/>
              </w:rPr>
              <w:softHyphen/>
              <w:t>ро с повыше ния температуры до 39°С, появления общей слабости, сильной головной боли. Затем появляются боли в области шейных и поясничных мышц и мышцах ног, развивается конъюнктивит.</w:t>
            </w:r>
            <w:r>
              <w:rPr>
                <w:sz w:val="18"/>
              </w:rPr>
              <w:t xml:space="preserve"> </w:t>
            </w:r>
            <w:r>
              <w:rPr>
                <w:sz w:val="24"/>
              </w:rPr>
              <w:t>Больные нередко жалу ются на сухой кашель, резкие боли в груди , сильную сухость в горле и глотке, которые мешают есть и пить и часто приводят к появлению трещин и язв на языке и губах. На 2-3 день болезни появля</w:t>
            </w:r>
            <w:r>
              <w:rPr>
                <w:sz w:val="24"/>
              </w:rPr>
              <w:softHyphen/>
              <w:t>ются боли в животе, рвота и понос. Через несколько дней</w:t>
            </w:r>
            <w:r>
              <w:rPr>
                <w:sz w:val="18"/>
              </w:rPr>
              <w:t xml:space="preserve"> стул </w:t>
            </w:r>
            <w:r>
              <w:rPr>
                <w:sz w:val="24"/>
              </w:rPr>
              <w:t>становится дегтеобразным или содержит яркую кровь. Диарея часто вызывает дегидратацию различной степени.</w:t>
            </w:r>
          </w:p>
        </w:tc>
        <w:tc>
          <w:tcPr>
            <w:tcW w:w="1464" w:type="dxa"/>
            <w:gridSpan w:val="2"/>
          </w:tcPr>
          <w:p w14:paraId="094AD827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21 сутки (чаще от 4 до 16 суток)</w:t>
            </w:r>
          </w:p>
        </w:tc>
        <w:tc>
          <w:tcPr>
            <w:tcW w:w="1275" w:type="dxa"/>
          </w:tcPr>
          <w:p w14:paraId="094AD828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Обезьяны</w:t>
            </w:r>
          </w:p>
          <w:p w14:paraId="094AD829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из семей</w:t>
            </w:r>
            <w:r>
              <w:rPr>
                <w:sz w:val="24"/>
              </w:rPr>
              <w:softHyphen/>
              <w:t xml:space="preserve"> ства  Сег </w:t>
            </w:r>
            <w:r>
              <w:rPr>
                <w:sz w:val="24"/>
                <w:lang w:val="en-US"/>
              </w:rPr>
              <w:t>copitheco</w:t>
            </w:r>
            <w:r>
              <w:rPr>
                <w:sz w:val="24"/>
              </w:rPr>
              <w:t>-</w:t>
            </w:r>
          </w:p>
          <w:p w14:paraId="094AD82A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сеае,</w:t>
            </w:r>
          </w:p>
          <w:p w14:paraId="094AD82B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больной человек</w:t>
            </w:r>
          </w:p>
          <w:p w14:paraId="094AD82C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654" w:type="dxa"/>
          </w:tcPr>
          <w:p w14:paraId="094AD82D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Предполагают воздушно-капельный,</w:t>
            </w:r>
          </w:p>
          <w:p w14:paraId="094AD82E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Контактный и парентеральый.</w:t>
            </w:r>
          </w:p>
        </w:tc>
        <w:tc>
          <w:tcPr>
            <w:tcW w:w="2174" w:type="dxa"/>
          </w:tcPr>
          <w:p w14:paraId="094AD82F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1.Пребывание в</w:t>
            </w:r>
          </w:p>
          <w:p w14:paraId="094AD830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странах Западной</w:t>
            </w:r>
          </w:p>
          <w:p w14:paraId="094AD831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и Центральной</w:t>
            </w:r>
          </w:p>
          <w:p w14:paraId="094AD832" w14:textId="77777777" w:rsidR="00A7601A" w:rsidRDefault="00D00E59">
            <w:pPr>
              <w:pStyle w:val="BodyText"/>
            </w:pPr>
            <w:r>
              <w:t>Африки.</w:t>
            </w:r>
          </w:p>
          <w:p w14:paraId="094AD833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2.Уход за боль</w:t>
            </w:r>
            <w:r>
              <w:rPr>
                <w:sz w:val="24"/>
              </w:rPr>
              <w:softHyphen/>
              <w:t>ным (или контакт) человеком геморрагической</w:t>
            </w:r>
          </w:p>
          <w:p w14:paraId="094AD834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лихорадкой или</w:t>
            </w:r>
          </w:p>
          <w:p w14:paraId="094AD835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заболеванием с</w:t>
            </w:r>
          </w:p>
          <w:p w14:paraId="094AD836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неясной этиологией, в т.ч. протекав-</w:t>
            </w:r>
          </w:p>
        </w:tc>
        <w:tc>
          <w:tcPr>
            <w:tcW w:w="2913" w:type="dxa"/>
          </w:tcPr>
          <w:p w14:paraId="094AD837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</w:tr>
      <w:tr w:rsidR="00A7601A" w14:paraId="094AD83F" w14:textId="77777777">
        <w:trPr>
          <w:cantSplit/>
        </w:trPr>
        <w:tc>
          <w:tcPr>
            <w:tcW w:w="4740" w:type="dxa"/>
          </w:tcPr>
          <w:p w14:paraId="094AD839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464" w:type="dxa"/>
            <w:gridSpan w:val="2"/>
          </w:tcPr>
          <w:p w14:paraId="094AD83A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275" w:type="dxa"/>
          </w:tcPr>
          <w:p w14:paraId="094AD83B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654" w:type="dxa"/>
          </w:tcPr>
          <w:p w14:paraId="094AD83C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2174" w:type="dxa"/>
          </w:tcPr>
          <w:p w14:paraId="094AD83D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2913" w:type="dxa"/>
          </w:tcPr>
          <w:p w14:paraId="094AD83E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</w:tr>
      <w:tr w:rsidR="00A7601A" w14:paraId="094AD84D" w14:textId="77777777">
        <w:trPr>
          <w:cantSplit/>
        </w:trPr>
        <w:tc>
          <w:tcPr>
            <w:tcW w:w="4740" w:type="dxa"/>
          </w:tcPr>
          <w:p w14:paraId="094AD840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 xml:space="preserve"> Обычно на 5 день болезни больные имеют характерный внешний вид: запав</w:t>
            </w:r>
            <w:r>
              <w:rPr>
                <w:sz w:val="24"/>
              </w:rPr>
              <w:softHyphen/>
              <w:t>шие глаза истощение, слабый тургор кожи. Полость рта сухая, покрыта мелкими яз</w:t>
            </w:r>
            <w:r>
              <w:rPr>
                <w:sz w:val="24"/>
              </w:rPr>
              <w:softHyphen/>
              <w:t>вами, похожими на афгозные. На 5-6 день болезни сначала на груди, затем на спине и конечностях  появляется пятнисто-папулезная сыпь, которая через двое суток исчезает. 4-7 день болезни развивается геморрагический синдром (кровотечения из носа, дёсен, ушей, мест шприцевых уколов, кровавая рвота, мелена) и тяжёлая ангина. Часто отмечаются симптомы, свидетельствующие о вовлечении в процесс ЦНС (тремор, судороги, парестезии, менингеалъные  симптомы, резкая  заторможенность или наоборот возбуждение, раздражительность и агрессивность, в тяжелых случаях развивается отек мозга и энцефалит). Смерть наступает на 8-9 день от кровопотери и шока</w:t>
            </w:r>
          </w:p>
          <w:p w14:paraId="094AD841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  <w:p w14:paraId="094AD842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  <w:p w14:paraId="094AD843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1464" w:type="dxa"/>
            <w:gridSpan w:val="2"/>
          </w:tcPr>
          <w:p w14:paraId="094AD844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275" w:type="dxa"/>
          </w:tcPr>
          <w:p w14:paraId="094AD845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654" w:type="dxa"/>
          </w:tcPr>
          <w:p w14:paraId="094AD846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2174" w:type="dxa"/>
          </w:tcPr>
          <w:p w14:paraId="094AD847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шего с геморрагическим синдромом и прибывшего из</w:t>
            </w:r>
          </w:p>
          <w:p w14:paraId="094AD848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районов Запад</w:t>
            </w:r>
            <w:r>
              <w:rPr>
                <w:sz w:val="24"/>
              </w:rPr>
              <w:softHyphen/>
              <w:t>ной и Централь</w:t>
            </w:r>
            <w:r>
              <w:rPr>
                <w:sz w:val="24"/>
              </w:rPr>
              <w:softHyphen/>
              <w:t>ной Африки.</w:t>
            </w:r>
          </w:p>
          <w:p w14:paraId="094AD849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3. Участие в ритуале похорон умершего от геморрагической лихорадки.</w:t>
            </w:r>
          </w:p>
          <w:p w14:paraId="094AD84A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4. Лабораторное заражение</w:t>
            </w:r>
          </w:p>
          <w:p w14:paraId="094AD84B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2913" w:type="dxa"/>
          </w:tcPr>
          <w:p w14:paraId="094AD84C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</w:tr>
      <w:tr w:rsidR="00A7601A" w14:paraId="094AD854" w14:textId="77777777">
        <w:trPr>
          <w:cantSplit/>
          <w:trHeight w:val="90"/>
        </w:trPr>
        <w:tc>
          <w:tcPr>
            <w:tcW w:w="4740" w:type="dxa"/>
          </w:tcPr>
          <w:p w14:paraId="094AD84E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Желтая лихорадка</w:t>
            </w:r>
          </w:p>
        </w:tc>
        <w:tc>
          <w:tcPr>
            <w:tcW w:w="1464" w:type="dxa"/>
            <w:gridSpan w:val="2"/>
          </w:tcPr>
          <w:p w14:paraId="094AD84F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275" w:type="dxa"/>
          </w:tcPr>
          <w:p w14:paraId="094AD850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654" w:type="dxa"/>
          </w:tcPr>
          <w:p w14:paraId="094AD851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2174" w:type="dxa"/>
          </w:tcPr>
          <w:p w14:paraId="094AD852" w14:textId="77777777" w:rsidR="00A7601A" w:rsidRDefault="00A7601A">
            <w:pPr>
              <w:spacing w:before="20"/>
            </w:pPr>
          </w:p>
        </w:tc>
        <w:tc>
          <w:tcPr>
            <w:tcW w:w="2913" w:type="dxa"/>
          </w:tcPr>
          <w:p w14:paraId="094AD853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</w:tr>
      <w:tr w:rsidR="00A7601A" w14:paraId="094AD86A" w14:textId="77777777">
        <w:trPr>
          <w:cantSplit/>
          <w:trHeight w:val="90"/>
        </w:trPr>
        <w:tc>
          <w:tcPr>
            <w:tcW w:w="4740" w:type="dxa"/>
          </w:tcPr>
          <w:p w14:paraId="094AD855" w14:textId="77777777" w:rsidR="00A7601A" w:rsidRDefault="00D00E59">
            <w:pPr>
              <w:pStyle w:val="BodyText"/>
              <w:rPr>
                <w:sz w:val="24"/>
              </w:rPr>
            </w:pPr>
            <w:r>
              <w:rPr>
                <w:sz w:val="24"/>
              </w:rPr>
              <w:t>Заболевание начинается ост</w:t>
            </w:r>
            <w:r>
              <w:rPr>
                <w:sz w:val="24"/>
              </w:rPr>
              <w:softHyphen/>
              <w:t>ро, температура тела за 1-2 дня повышается до 39-40° С,</w:t>
            </w:r>
          </w:p>
          <w:p w14:paraId="094AD856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затем наступает короткий период ремиссии, вслед за которым развивается гепато-</w:t>
            </w:r>
          </w:p>
          <w:p w14:paraId="094AD857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нефротоксическая стадия с геморрагическими проявлениями. Кровотечения из носа и десен, «черная» рвота, кровь (старая и</w:t>
            </w:r>
          </w:p>
        </w:tc>
        <w:tc>
          <w:tcPr>
            <w:tcW w:w="1464" w:type="dxa"/>
            <w:gridSpan w:val="2"/>
          </w:tcPr>
          <w:p w14:paraId="094AD858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3-6 су</w:t>
            </w:r>
            <w:r>
              <w:rPr>
                <w:sz w:val="24"/>
              </w:rPr>
              <w:softHyphen/>
              <w:t>ток, реже удлиняется</w:t>
            </w:r>
          </w:p>
          <w:p w14:paraId="094AD859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до 9-10</w:t>
            </w:r>
          </w:p>
          <w:p w14:paraId="094AD85A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суток</w:t>
            </w:r>
          </w:p>
          <w:p w14:paraId="094AD85B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1275" w:type="dxa"/>
          </w:tcPr>
          <w:p w14:paraId="094AD85C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Различные</w:t>
            </w:r>
          </w:p>
          <w:p w14:paraId="094AD85D" w14:textId="77777777" w:rsidR="00A7601A" w:rsidRDefault="00D00E59">
            <w:pPr>
              <w:pStyle w:val="BodyText"/>
              <w:rPr>
                <w:sz w:val="24"/>
              </w:rPr>
            </w:pPr>
            <w:r>
              <w:rPr>
                <w:sz w:val="24"/>
              </w:rPr>
              <w:t>виды обезьян,</w:t>
            </w:r>
          </w:p>
          <w:p w14:paraId="094AD85E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больной</w:t>
            </w:r>
          </w:p>
          <w:p w14:paraId="094AD85F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человек</w:t>
            </w:r>
          </w:p>
        </w:tc>
        <w:tc>
          <w:tcPr>
            <w:tcW w:w="1654" w:type="dxa"/>
          </w:tcPr>
          <w:p w14:paraId="094AD860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Трансмис-</w:t>
            </w:r>
          </w:p>
          <w:p w14:paraId="094AD861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сивный: в</w:t>
            </w:r>
          </w:p>
          <w:p w14:paraId="094AD862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Африке че</w:t>
            </w:r>
            <w:r>
              <w:rPr>
                <w:sz w:val="24"/>
              </w:rPr>
              <w:softHyphen/>
              <w:t>рез комара</w:t>
            </w:r>
          </w:p>
          <w:p w14:paraId="094AD863" w14:textId="77777777" w:rsidR="00A7601A" w:rsidRDefault="00D00E59">
            <w:pPr>
              <w:spacing w:before="20"/>
              <w:jc w:val="both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Aedes Aegypty (в</w:t>
            </w:r>
          </w:p>
        </w:tc>
        <w:tc>
          <w:tcPr>
            <w:tcW w:w="2174" w:type="dxa"/>
          </w:tcPr>
          <w:p w14:paraId="094AD864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1.Пребывание в</w:t>
            </w:r>
          </w:p>
          <w:p w14:paraId="094AD865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странах Африки,</w:t>
            </w:r>
          </w:p>
          <w:p w14:paraId="094AD866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Центральной и</w:t>
            </w:r>
          </w:p>
          <w:p w14:paraId="094AD867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  <w:spacing w:before="20"/>
              <w:rPr>
                <w:sz w:val="24"/>
              </w:rPr>
            </w:pPr>
            <w:r>
              <w:rPr>
                <w:sz w:val="24"/>
              </w:rPr>
              <w:t>Южной Америки, при отсутствии в</w:t>
            </w:r>
          </w:p>
          <w:p w14:paraId="094AD868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  <w:spacing w:before="20"/>
              <w:rPr>
                <w:sz w:val="24"/>
              </w:rPr>
            </w:pPr>
            <w:r>
              <w:rPr>
                <w:sz w:val="24"/>
              </w:rPr>
              <w:t>анамнезе сведений</w:t>
            </w:r>
          </w:p>
        </w:tc>
        <w:tc>
          <w:tcPr>
            <w:tcW w:w="2913" w:type="dxa"/>
          </w:tcPr>
          <w:p w14:paraId="094AD869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Жёлтую лихорад</w:t>
            </w:r>
            <w:r>
              <w:rPr>
                <w:sz w:val="24"/>
              </w:rPr>
              <w:softHyphen/>
              <w:t>ку дифференцируют от малярии с помощью иссле</w:t>
            </w:r>
            <w:r>
              <w:rPr>
                <w:sz w:val="24"/>
              </w:rPr>
              <w:softHyphen/>
              <w:t>дования толстой капли крови (на</w:t>
            </w:r>
            <w:r>
              <w:rPr>
                <w:sz w:val="24"/>
              </w:rPr>
              <w:softHyphen/>
              <w:t>личие малярийного плазмодия).</w:t>
            </w:r>
          </w:p>
        </w:tc>
      </w:tr>
      <w:tr w:rsidR="00A7601A" w14:paraId="094AD871" w14:textId="77777777">
        <w:trPr>
          <w:cantSplit/>
          <w:trHeight w:val="90"/>
        </w:trPr>
        <w:tc>
          <w:tcPr>
            <w:tcW w:w="4740" w:type="dxa"/>
          </w:tcPr>
          <w:p w14:paraId="094AD86B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464" w:type="dxa"/>
            <w:gridSpan w:val="2"/>
          </w:tcPr>
          <w:p w14:paraId="094AD86C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275" w:type="dxa"/>
          </w:tcPr>
          <w:p w14:paraId="094AD86D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654" w:type="dxa"/>
          </w:tcPr>
          <w:p w14:paraId="094AD86E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2174" w:type="dxa"/>
          </w:tcPr>
          <w:p w14:paraId="094AD86F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2913" w:type="dxa"/>
          </w:tcPr>
          <w:p w14:paraId="094AD870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</w:tr>
      <w:tr w:rsidR="00A7601A" w14:paraId="094AD886" w14:textId="77777777">
        <w:trPr>
          <w:cantSplit/>
          <w:trHeight w:val="90"/>
        </w:trPr>
        <w:tc>
          <w:tcPr>
            <w:tcW w:w="4740" w:type="dxa"/>
          </w:tcPr>
          <w:p w14:paraId="094AD872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свежая) в кале, желтуха, анурия, прогрессирующая протеинурия, уремическая кома, гипотония, шок. Смертельный исход через 10 дней от начала заболевания. Заболевание может протекать в лёгкой абортивной форме, а также в бессимптомной фор</w:t>
            </w:r>
            <w:r>
              <w:rPr>
                <w:sz w:val="24"/>
              </w:rPr>
              <w:softHyphen/>
              <w:t>ме. Показатель летальности при тяжелой форме - до 80%, при легких и бессимптомных формах – около 1%</w:t>
            </w:r>
          </w:p>
          <w:p w14:paraId="094AD873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1464" w:type="dxa"/>
            <w:gridSpan w:val="2"/>
          </w:tcPr>
          <w:p w14:paraId="094AD874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275" w:type="dxa"/>
          </w:tcPr>
          <w:p w14:paraId="094AD875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654" w:type="dxa"/>
          </w:tcPr>
          <w:p w14:paraId="094AD876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 xml:space="preserve">городах), </w:t>
            </w:r>
          </w:p>
          <w:p w14:paraId="094AD877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  <w:lang w:val="en-US"/>
              </w:rPr>
              <w:t>Aedes</w:t>
            </w:r>
            <w:r>
              <w:rPr>
                <w:sz w:val="24"/>
              </w:rPr>
              <w:t xml:space="preserve"> </w:t>
            </w:r>
            <w:r>
              <w:rPr>
                <w:sz w:val="24"/>
                <w:lang w:val="en-US"/>
              </w:rPr>
              <w:t>afii</w:t>
            </w:r>
            <w:r>
              <w:rPr>
                <w:sz w:val="24"/>
              </w:rPr>
              <w:t>-</w:t>
            </w:r>
          </w:p>
          <w:p w14:paraId="094AD878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с</w:t>
            </w:r>
            <w:r>
              <w:rPr>
                <w:sz w:val="24"/>
                <w:lang w:val="en-US"/>
              </w:rPr>
              <w:t>anus</w:t>
            </w:r>
            <w:r>
              <w:rPr>
                <w:sz w:val="24"/>
              </w:rPr>
              <w:t xml:space="preserve"> (в джунглях);</w:t>
            </w:r>
          </w:p>
          <w:p w14:paraId="094AD879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 xml:space="preserve">в Америке через комаров рода </w:t>
            </w:r>
            <w:r>
              <w:rPr>
                <w:sz w:val="24"/>
                <w:lang w:val="en-US"/>
              </w:rPr>
              <w:t>Haemogogus</w:t>
            </w:r>
          </w:p>
        </w:tc>
        <w:tc>
          <w:tcPr>
            <w:tcW w:w="2174" w:type="dxa"/>
          </w:tcPr>
          <w:p w14:paraId="094AD87A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о прививке  против этой инфекции.</w:t>
            </w:r>
          </w:p>
          <w:p w14:paraId="094AD87B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2.Нахождение на транспортном средстве следующем из указанных выше регионов мира.</w:t>
            </w:r>
          </w:p>
          <w:p w14:paraId="094AD87C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3. Погрузочно-разгрузочные работы в мор</w:t>
            </w:r>
            <w:r>
              <w:rPr>
                <w:sz w:val="24"/>
              </w:rPr>
              <w:softHyphen/>
              <w:t>ском порту или аэропорту, на транспорте, при</w:t>
            </w:r>
            <w:r>
              <w:rPr>
                <w:sz w:val="24"/>
              </w:rPr>
              <w:softHyphen/>
            </w:r>
          </w:p>
          <w:p w14:paraId="094AD87D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бывшего из эндемичных стран</w:t>
            </w:r>
          </w:p>
          <w:p w14:paraId="094AD87E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при наличии в трюмах, грузо</w:t>
            </w:r>
            <w:r>
              <w:rPr>
                <w:sz w:val="24"/>
              </w:rPr>
              <w:softHyphen/>
              <w:t>вых отсеках комаров - специ</w:t>
            </w:r>
            <w:r>
              <w:rPr>
                <w:sz w:val="24"/>
              </w:rPr>
              <w:softHyphen/>
              <w:t>фических переносчиков желтой лихорадки</w:t>
            </w:r>
          </w:p>
          <w:p w14:paraId="094AD87F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  <w:p w14:paraId="094AD880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  <w:p w14:paraId="094AD881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2913" w:type="dxa"/>
          </w:tcPr>
          <w:p w14:paraId="094AD882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От лихорадки Паппатачи – по наличию инъекций сосудов склер при последней. По наличию мучи</w:t>
            </w:r>
            <w:r>
              <w:rPr>
                <w:sz w:val="24"/>
              </w:rPr>
              <w:softHyphen/>
              <w:t>тельных болей в спине и суставах, лимфаденита, эритематозной сыпи при лихорадке Денге.</w:t>
            </w:r>
          </w:p>
          <w:p w14:paraId="094AD883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От геморрагических лихорадок по раннему проявлению геморрагиче</w:t>
            </w:r>
            <w:r>
              <w:rPr>
                <w:sz w:val="24"/>
              </w:rPr>
              <w:softHyphen/>
              <w:t>ского синдрома и наличию в разгар болезни нейтрофильного лейко</w:t>
            </w:r>
            <w:r>
              <w:rPr>
                <w:sz w:val="24"/>
              </w:rPr>
              <w:softHyphen/>
              <w:t>цитоза при них, а также по наличию бледного носогубного треугольника</w:t>
            </w:r>
          </w:p>
          <w:p w14:paraId="094AD884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и отсутствию отёчности губ. От герогеморрагического лептоспироза по характерным для него болям в ик</w:t>
            </w:r>
            <w:r>
              <w:rPr>
                <w:sz w:val="24"/>
              </w:rPr>
              <w:softHyphen/>
              <w:t xml:space="preserve">роножных мышцах, наличию менингиальных симптомов, нейтрофильного лейкоцитоза. От вирусного гепатита лихорадка отличается по наличию при ней симптомов поражения почек,    </w:t>
            </w:r>
          </w:p>
          <w:p w14:paraId="094AD885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геморрагического синдрома при не яркой желтухе.</w:t>
            </w:r>
          </w:p>
        </w:tc>
      </w:tr>
      <w:tr w:rsidR="00A7601A" w14:paraId="094AD88D" w14:textId="77777777">
        <w:trPr>
          <w:cantSplit/>
          <w:trHeight w:val="90"/>
        </w:trPr>
        <w:tc>
          <w:tcPr>
            <w:tcW w:w="4740" w:type="dxa"/>
          </w:tcPr>
          <w:p w14:paraId="094AD887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464" w:type="dxa"/>
            <w:gridSpan w:val="2"/>
          </w:tcPr>
          <w:p w14:paraId="094AD888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275" w:type="dxa"/>
          </w:tcPr>
          <w:p w14:paraId="094AD889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654" w:type="dxa"/>
          </w:tcPr>
          <w:p w14:paraId="094AD88A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2174" w:type="dxa"/>
          </w:tcPr>
          <w:p w14:paraId="094AD88B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2913" w:type="dxa"/>
          </w:tcPr>
          <w:p w14:paraId="094AD88C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</w:tr>
      <w:tr w:rsidR="00A7601A" w14:paraId="094AD894" w14:textId="77777777">
        <w:trPr>
          <w:cantSplit/>
          <w:trHeight w:val="90"/>
        </w:trPr>
        <w:tc>
          <w:tcPr>
            <w:tcW w:w="4740" w:type="dxa"/>
          </w:tcPr>
          <w:p w14:paraId="094AD88E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18"/>
              </w:rPr>
              <w:t>АРГЕНТИНСКАЯ ГЕМОРРАГИЧЕСКАЯ ЛИХОРАДКА (ЛИХОРАДКА ХУНИН)</w:t>
            </w:r>
          </w:p>
        </w:tc>
        <w:tc>
          <w:tcPr>
            <w:tcW w:w="1464" w:type="dxa"/>
            <w:gridSpan w:val="2"/>
          </w:tcPr>
          <w:p w14:paraId="094AD88F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275" w:type="dxa"/>
          </w:tcPr>
          <w:p w14:paraId="094AD890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654" w:type="dxa"/>
          </w:tcPr>
          <w:p w14:paraId="094AD891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2174" w:type="dxa"/>
          </w:tcPr>
          <w:p w14:paraId="094AD892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2913" w:type="dxa"/>
          </w:tcPr>
          <w:p w14:paraId="094AD893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</w:tr>
      <w:tr w:rsidR="00A7601A" w14:paraId="094AD8AF" w14:textId="77777777">
        <w:trPr>
          <w:cantSplit/>
          <w:trHeight w:val="90"/>
        </w:trPr>
        <w:tc>
          <w:tcPr>
            <w:tcW w:w="4740" w:type="dxa"/>
            <w:tcBorders>
              <w:bottom w:val="nil"/>
            </w:tcBorders>
          </w:tcPr>
          <w:p w14:paraId="094AD895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Начало постепенное. В первые 3-4 дня отмечается субфебрильная температура тела,</w:t>
            </w:r>
          </w:p>
          <w:p w14:paraId="094AD896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головная боль, миалгии. раздражительность и нарушение сна. Нередко на слизистой оболочке рта появляется геморрагическая экзантема. Иногда появляется экзантема на лице и шее, отек лица. У многих больных выявляется распространенная лимфаденопатия в конце начального периода температура достигает уровня 37,5-38,5°С. С 4-5 дня развивается период разгара болезни продолжительностью 8-12</w:t>
            </w:r>
            <w:r>
              <w:rPr>
                <w:sz w:val="18"/>
              </w:rPr>
              <w:t xml:space="preserve"> </w:t>
            </w:r>
            <w:r>
              <w:rPr>
                <w:sz w:val="24"/>
              </w:rPr>
              <w:t>дней. Этот период характери</w:t>
            </w:r>
            <w:r>
              <w:rPr>
                <w:sz w:val="24"/>
              </w:rPr>
              <w:softHyphen/>
              <w:t xml:space="preserve">зуется нарастанием токсических проявлений и геморрагический синдром в виде кожных кровоизлияний, носовых кровотечений, мелены, кровавой рвоты. </w:t>
            </w:r>
            <w:r>
              <w:rPr>
                <w:sz w:val="24"/>
              </w:rPr>
              <w:softHyphen/>
              <w:t xml:space="preserve"> Возможно развитие шока. Характерным признаком болезни считается</w:t>
            </w:r>
          </w:p>
          <w:p w14:paraId="094AD897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брадикардия. У некоторых больных развивается олигурия. Описано появление признаков энцефалита. Возмож</w:t>
            </w:r>
            <w:r>
              <w:rPr>
                <w:sz w:val="24"/>
              </w:rPr>
              <w:softHyphen/>
              <w:t>но развитие некротических изменений в печени. Период реконвалесценции характеризуется снижением температуры тела и медленным выздоровлением больного. Летальность достигает 16-30%</w:t>
            </w:r>
          </w:p>
        </w:tc>
        <w:tc>
          <w:tcPr>
            <w:tcW w:w="1464" w:type="dxa"/>
            <w:gridSpan w:val="2"/>
            <w:tcBorders>
              <w:bottom w:val="nil"/>
            </w:tcBorders>
          </w:tcPr>
          <w:p w14:paraId="094AD898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7-16 суток</w:t>
            </w:r>
          </w:p>
        </w:tc>
        <w:tc>
          <w:tcPr>
            <w:tcW w:w="1275" w:type="dxa"/>
            <w:tcBorders>
              <w:bottom w:val="nil"/>
            </w:tcBorders>
          </w:tcPr>
          <w:p w14:paraId="094AD899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Мелкие</w:t>
            </w:r>
          </w:p>
          <w:p w14:paraId="094AD89A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хомячки</w:t>
            </w:r>
          </w:p>
          <w:p w14:paraId="094AD89B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рода</w:t>
            </w:r>
          </w:p>
          <w:p w14:paraId="094AD89C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  <w:lang w:val="en-US"/>
              </w:rPr>
              <w:t>Calomys</w:t>
            </w:r>
            <w:r>
              <w:rPr>
                <w:sz w:val="24"/>
              </w:rPr>
              <w:t>,</w:t>
            </w:r>
          </w:p>
          <w:p w14:paraId="094AD89D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другие</w:t>
            </w:r>
          </w:p>
          <w:p w14:paraId="094AD89E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хомякооб-</w:t>
            </w:r>
          </w:p>
          <w:p w14:paraId="094AD89F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разные</w:t>
            </w:r>
          </w:p>
          <w:p w14:paraId="094AD8A0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грызуны.</w:t>
            </w:r>
          </w:p>
          <w:p w14:paraId="094AD8A1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Больной</w:t>
            </w:r>
          </w:p>
          <w:p w14:paraId="094AD8A2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человек</w:t>
            </w:r>
          </w:p>
          <w:p w14:paraId="094AD8A3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(редко)</w:t>
            </w:r>
          </w:p>
          <w:p w14:paraId="094AD8A4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1654" w:type="dxa"/>
            <w:tcBorders>
              <w:bottom w:val="nil"/>
            </w:tcBorders>
          </w:tcPr>
          <w:p w14:paraId="094AD8A5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От грызу</w:t>
            </w:r>
          </w:p>
          <w:p w14:paraId="094AD8A6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нов к чело</w:t>
            </w:r>
            <w:r>
              <w:rPr>
                <w:sz w:val="24"/>
              </w:rPr>
              <w:softHyphen/>
            </w:r>
          </w:p>
          <w:p w14:paraId="094AD8A7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веку - кон</w:t>
            </w:r>
            <w:r>
              <w:rPr>
                <w:sz w:val="24"/>
              </w:rPr>
              <w:softHyphen/>
              <w:t>тактным.  В</w:t>
            </w:r>
          </w:p>
          <w:p w14:paraId="094AD8A8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природном</w:t>
            </w:r>
          </w:p>
          <w:p w14:paraId="094AD8A9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очаге  - воз-</w:t>
            </w:r>
          </w:p>
          <w:p w14:paraId="094AD8AA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душно-пылевым</w:t>
            </w:r>
          </w:p>
          <w:p w14:paraId="094AD8AB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путем. От человека к человеку контактным и парентеральным, предполага</w:t>
            </w:r>
            <w:r>
              <w:rPr>
                <w:sz w:val="24"/>
              </w:rPr>
              <w:softHyphen/>
              <w:t>ется возможность аспирационного механизма передачи</w:t>
            </w:r>
          </w:p>
          <w:p w14:paraId="094AD8AC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2174" w:type="dxa"/>
            <w:tcBorders>
              <w:bottom w:val="nil"/>
            </w:tcBorders>
          </w:tcPr>
          <w:p w14:paraId="094AD8AD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2913" w:type="dxa"/>
            <w:tcBorders>
              <w:bottom w:val="nil"/>
            </w:tcBorders>
          </w:tcPr>
          <w:p w14:paraId="094AD8AE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 xml:space="preserve">Почти постоянное отсутствие у больного влажного кашля, воспаления в горле и насморка помогает провести дифференциальную диагностику с острой респираторной инфекцией. Увеличение  печени, спленомигалия и желтуха при лихорадке Хунин не отмечается   </w:t>
            </w:r>
          </w:p>
        </w:tc>
      </w:tr>
      <w:tr w:rsidR="00A7601A" w14:paraId="094AD8B6" w14:textId="77777777">
        <w:trPr>
          <w:cantSplit/>
        </w:trPr>
        <w:tc>
          <w:tcPr>
            <w:tcW w:w="4786" w:type="dxa"/>
            <w:gridSpan w:val="2"/>
            <w:tcBorders>
              <w:top w:val="nil"/>
              <w:bottom w:val="nil"/>
            </w:tcBorders>
          </w:tcPr>
          <w:p w14:paraId="094AD8B0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094AD8B1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094AD8B2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654" w:type="dxa"/>
            <w:tcBorders>
              <w:top w:val="nil"/>
              <w:bottom w:val="nil"/>
            </w:tcBorders>
          </w:tcPr>
          <w:p w14:paraId="094AD8B3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2174" w:type="dxa"/>
            <w:tcBorders>
              <w:top w:val="nil"/>
              <w:bottom w:val="nil"/>
            </w:tcBorders>
          </w:tcPr>
          <w:p w14:paraId="094AD8B4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2913" w:type="dxa"/>
            <w:tcBorders>
              <w:top w:val="nil"/>
              <w:bottom w:val="nil"/>
            </w:tcBorders>
          </w:tcPr>
          <w:p w14:paraId="094AD8B5" w14:textId="77777777" w:rsidR="00A7601A" w:rsidRDefault="00A7601A">
            <w:pPr>
              <w:spacing w:before="20"/>
            </w:pPr>
          </w:p>
        </w:tc>
      </w:tr>
      <w:tr w:rsidR="00A7601A" w14:paraId="094AD8BD" w14:textId="77777777">
        <w:trPr>
          <w:cantSplit/>
        </w:trPr>
        <w:tc>
          <w:tcPr>
            <w:tcW w:w="4786" w:type="dxa"/>
            <w:gridSpan w:val="2"/>
            <w:tcBorders>
              <w:top w:val="nil"/>
              <w:bottom w:val="nil"/>
            </w:tcBorders>
          </w:tcPr>
          <w:p w14:paraId="094AD8B7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094AD8B8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094AD8B9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654" w:type="dxa"/>
            <w:tcBorders>
              <w:top w:val="nil"/>
              <w:bottom w:val="nil"/>
            </w:tcBorders>
          </w:tcPr>
          <w:p w14:paraId="094AD8BA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2174" w:type="dxa"/>
            <w:tcBorders>
              <w:top w:val="nil"/>
              <w:bottom w:val="nil"/>
            </w:tcBorders>
          </w:tcPr>
          <w:p w14:paraId="094AD8BB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2913" w:type="dxa"/>
            <w:tcBorders>
              <w:top w:val="nil"/>
              <w:bottom w:val="nil"/>
            </w:tcBorders>
          </w:tcPr>
          <w:p w14:paraId="094AD8BC" w14:textId="77777777" w:rsidR="00A7601A" w:rsidRDefault="00A7601A">
            <w:pPr>
              <w:spacing w:before="20"/>
            </w:pPr>
          </w:p>
        </w:tc>
      </w:tr>
      <w:tr w:rsidR="00A7601A" w14:paraId="094AD8C5" w14:textId="77777777">
        <w:trPr>
          <w:cantSplit/>
        </w:trPr>
        <w:tc>
          <w:tcPr>
            <w:tcW w:w="4786" w:type="dxa"/>
            <w:gridSpan w:val="2"/>
            <w:tcBorders>
              <w:top w:val="nil"/>
            </w:tcBorders>
          </w:tcPr>
          <w:p w14:paraId="094AD8BE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8BF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  <w:tc>
          <w:tcPr>
            <w:tcW w:w="1418" w:type="dxa"/>
            <w:tcBorders>
              <w:top w:val="nil"/>
            </w:tcBorders>
          </w:tcPr>
          <w:p w14:paraId="094AD8C0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275" w:type="dxa"/>
            <w:tcBorders>
              <w:top w:val="nil"/>
            </w:tcBorders>
          </w:tcPr>
          <w:p w14:paraId="094AD8C1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654" w:type="dxa"/>
            <w:tcBorders>
              <w:top w:val="nil"/>
            </w:tcBorders>
          </w:tcPr>
          <w:p w14:paraId="094AD8C2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2174" w:type="dxa"/>
            <w:tcBorders>
              <w:top w:val="nil"/>
            </w:tcBorders>
          </w:tcPr>
          <w:p w14:paraId="094AD8C3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2913" w:type="dxa"/>
            <w:tcBorders>
              <w:top w:val="nil"/>
            </w:tcBorders>
          </w:tcPr>
          <w:p w14:paraId="094AD8C4" w14:textId="77777777" w:rsidR="00A7601A" w:rsidRDefault="00A7601A">
            <w:pPr>
              <w:spacing w:before="20"/>
            </w:pPr>
          </w:p>
        </w:tc>
      </w:tr>
      <w:tr w:rsidR="00A7601A" w14:paraId="094AD8CC" w14:textId="77777777">
        <w:trPr>
          <w:cantSplit/>
        </w:trPr>
        <w:tc>
          <w:tcPr>
            <w:tcW w:w="4786" w:type="dxa"/>
            <w:gridSpan w:val="2"/>
          </w:tcPr>
          <w:p w14:paraId="094AD8C6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418" w:type="dxa"/>
          </w:tcPr>
          <w:p w14:paraId="094AD8C7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275" w:type="dxa"/>
          </w:tcPr>
          <w:p w14:paraId="094AD8C8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654" w:type="dxa"/>
          </w:tcPr>
          <w:p w14:paraId="094AD8C9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2174" w:type="dxa"/>
          </w:tcPr>
          <w:p w14:paraId="094AD8CA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2913" w:type="dxa"/>
          </w:tcPr>
          <w:p w14:paraId="094AD8CB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</w:tr>
      <w:tr w:rsidR="00A7601A" w14:paraId="094AD8D3" w14:textId="77777777">
        <w:trPr>
          <w:cantSplit/>
        </w:trPr>
        <w:tc>
          <w:tcPr>
            <w:tcW w:w="4786" w:type="dxa"/>
            <w:gridSpan w:val="2"/>
          </w:tcPr>
          <w:p w14:paraId="094AD8CD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Боливийская геморрагическая лихорадка (лихорадка Мачупо)</w:t>
            </w:r>
          </w:p>
        </w:tc>
        <w:tc>
          <w:tcPr>
            <w:tcW w:w="1418" w:type="dxa"/>
          </w:tcPr>
          <w:p w14:paraId="094AD8CE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275" w:type="dxa"/>
          </w:tcPr>
          <w:p w14:paraId="094AD8CF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654" w:type="dxa"/>
          </w:tcPr>
          <w:p w14:paraId="094AD8D0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2174" w:type="dxa"/>
          </w:tcPr>
          <w:p w14:paraId="094AD8D1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2913" w:type="dxa"/>
          </w:tcPr>
          <w:p w14:paraId="094AD8D2" w14:textId="77777777" w:rsidR="00A7601A" w:rsidRDefault="00A7601A">
            <w:pPr>
              <w:spacing w:before="20"/>
            </w:pPr>
          </w:p>
        </w:tc>
      </w:tr>
      <w:tr w:rsidR="00A7601A" w14:paraId="094AD8DF" w14:textId="77777777">
        <w:trPr>
          <w:cantSplit/>
          <w:trHeight w:val="5550"/>
        </w:trPr>
        <w:tc>
          <w:tcPr>
            <w:tcW w:w="4786" w:type="dxa"/>
            <w:gridSpan w:val="2"/>
          </w:tcPr>
          <w:p w14:paraId="094AD8D4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Начало заболевания постепенное. К 3-4 суткам болезни температура достигает   39-</w:t>
            </w:r>
          </w:p>
          <w:p w14:paraId="094AD8D5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39,5</w:t>
            </w:r>
            <w:r>
              <w:rPr>
                <w:sz w:val="24"/>
                <w:vertAlign w:val="superscript"/>
              </w:rPr>
              <w:t xml:space="preserve">0 </w:t>
            </w:r>
            <w:r>
              <w:rPr>
                <w:sz w:val="24"/>
              </w:rPr>
              <w:t xml:space="preserve">С.  Больные постоянно жалуются на постоянные боли в области лба. На вторые сутки появляется люмбаго, боли в средних по величине суставах. В тяжелых случаях отмечают загрудинные боли. Характерны боли в горле. Из объективных признаков следует отметить гиперемию конъюнктив, лица и шеи, гингивит, фарингит, застойные явления в глотке и петехии на мягком небе. Продолжительность заболевания 2-3 недели в зависимости от тяжести процесса. Летальность -  20-30%  </w:t>
            </w:r>
          </w:p>
        </w:tc>
        <w:tc>
          <w:tcPr>
            <w:tcW w:w="1418" w:type="dxa"/>
          </w:tcPr>
          <w:p w14:paraId="094AD8D6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12-15 суток</w:t>
            </w:r>
          </w:p>
        </w:tc>
        <w:tc>
          <w:tcPr>
            <w:tcW w:w="1275" w:type="dxa"/>
          </w:tcPr>
          <w:p w14:paraId="094AD8D7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Мелкие хомячки</w:t>
            </w:r>
          </w:p>
          <w:p w14:paraId="094AD8D8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 рода Calomys, другие хомякообразные грызуны. Больной человек -редко </w:t>
            </w:r>
          </w:p>
        </w:tc>
        <w:tc>
          <w:tcPr>
            <w:tcW w:w="1654" w:type="dxa"/>
          </w:tcPr>
          <w:p w14:paraId="094AD8D9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От грызунов к человеку-</w:t>
            </w:r>
          </w:p>
          <w:p w14:paraId="094AD8DA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 xml:space="preserve">контактным. В природном очаге – воздушно-пылевым путем. От человека к человеку – контактным и парентеральным, предполагается возможность реализации аспирационного механизма передачи </w:t>
            </w:r>
          </w:p>
        </w:tc>
        <w:tc>
          <w:tcPr>
            <w:tcW w:w="2174" w:type="dxa"/>
          </w:tcPr>
          <w:p w14:paraId="094AD8DB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1. Пребывание в сельской местности центральных районов Аргентины.</w:t>
            </w:r>
          </w:p>
          <w:p w14:paraId="094AD8DC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2. Употребление в пищу продуктов инфицированных выделениями грызунов.</w:t>
            </w:r>
          </w:p>
          <w:p w14:paraId="094AD8DD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3. Непосредственный контакт выделениями больных (редко)</w:t>
            </w:r>
          </w:p>
        </w:tc>
        <w:tc>
          <w:tcPr>
            <w:tcW w:w="2913" w:type="dxa"/>
            <w:tcBorders>
              <w:bottom w:val="single" w:sz="4" w:space="0" w:color="auto"/>
            </w:tcBorders>
          </w:tcPr>
          <w:p w14:paraId="094AD8DE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 xml:space="preserve">Необходим дифференциальный диагноз с малярией, лихорадками – желтой и Денге </w:t>
            </w:r>
          </w:p>
        </w:tc>
      </w:tr>
      <w:tr w:rsidR="00A7601A" w14:paraId="094AD8E4" w14:textId="77777777">
        <w:trPr>
          <w:cantSplit/>
        </w:trPr>
        <w:tc>
          <w:tcPr>
            <w:tcW w:w="7479" w:type="dxa"/>
            <w:gridSpan w:val="4"/>
          </w:tcPr>
          <w:p w14:paraId="094AD8E0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Конго-Крымская геморрагическая лихорадка (ККГЛ)</w:t>
            </w:r>
          </w:p>
        </w:tc>
        <w:tc>
          <w:tcPr>
            <w:tcW w:w="1654" w:type="dxa"/>
          </w:tcPr>
          <w:p w14:paraId="094AD8E1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2174" w:type="dxa"/>
          </w:tcPr>
          <w:p w14:paraId="094AD8E2" w14:textId="77777777" w:rsidR="00A7601A" w:rsidRDefault="00A7601A">
            <w:pPr>
              <w:spacing w:before="20"/>
              <w:jc w:val="both"/>
              <w:rPr>
                <w:sz w:val="24"/>
              </w:rPr>
            </w:pPr>
          </w:p>
        </w:tc>
        <w:tc>
          <w:tcPr>
            <w:tcW w:w="2913" w:type="dxa"/>
          </w:tcPr>
          <w:p w14:paraId="094AD8E3" w14:textId="77777777" w:rsidR="00A7601A" w:rsidRDefault="00A7601A">
            <w:pPr>
              <w:spacing w:before="20"/>
            </w:pPr>
          </w:p>
        </w:tc>
      </w:tr>
      <w:tr w:rsidR="00A7601A" w14:paraId="094AD8EB" w14:textId="77777777">
        <w:trPr>
          <w:cantSplit/>
        </w:trPr>
        <w:tc>
          <w:tcPr>
            <w:tcW w:w="4786" w:type="dxa"/>
            <w:gridSpan w:val="2"/>
          </w:tcPr>
          <w:p w14:paraId="094AD8E5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В течение болезни выделяются периоды: начальный, геморрагический и реконвалесцентный. Заболевание начинается остро с ознобом, температура в первый же день достигает  39-40</w:t>
            </w:r>
            <w:r>
              <w:rPr>
                <w:sz w:val="24"/>
                <w:vertAlign w:val="superscript"/>
              </w:rPr>
              <w:t xml:space="preserve">0 </w:t>
            </w:r>
            <w:r>
              <w:rPr>
                <w:sz w:val="24"/>
              </w:rPr>
              <w:t xml:space="preserve">С. Выражены резкая головная боль, слабость, сонливость, ломота во всем теле, суставные и мышечные боли, тошнота; возможны рвота, боли в животе,   </w:t>
            </w:r>
          </w:p>
        </w:tc>
        <w:tc>
          <w:tcPr>
            <w:tcW w:w="1418" w:type="dxa"/>
          </w:tcPr>
          <w:p w14:paraId="094AD8E6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14 суток (от 1 до 14 суток, чаще всего 2-7 суток)</w:t>
            </w:r>
          </w:p>
        </w:tc>
        <w:tc>
          <w:tcPr>
            <w:tcW w:w="1275" w:type="dxa"/>
          </w:tcPr>
          <w:p w14:paraId="094AD8E7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Дикие мелкие млекопитающие (заяц русак, еж ушастый, </w:t>
            </w:r>
          </w:p>
        </w:tc>
        <w:tc>
          <w:tcPr>
            <w:tcW w:w="1654" w:type="dxa"/>
          </w:tcPr>
          <w:p w14:paraId="094AD8E8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 xml:space="preserve">Трансмиссивный - через укус клещей, мокрецов. Контактный - выделение больных, </w:t>
            </w:r>
          </w:p>
        </w:tc>
        <w:tc>
          <w:tcPr>
            <w:tcW w:w="2174" w:type="dxa"/>
          </w:tcPr>
          <w:p w14:paraId="094AD8E9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1. Нахождение предшествующие 14 дней перед заболеванием в поле, степи, лесостепи, пойменно-речных районах</w:t>
            </w:r>
          </w:p>
        </w:tc>
        <w:tc>
          <w:tcPr>
            <w:tcW w:w="2913" w:type="dxa"/>
          </w:tcPr>
          <w:p w14:paraId="094AD8EA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 xml:space="preserve">ККГЛ следует дифференцировать от чумы, септической формы, других геморрагических лихорадок, лептоспироза, острого лейкоза, иногда от кишечных форм сибирской язвы. Для септической     </w:t>
            </w:r>
          </w:p>
        </w:tc>
      </w:tr>
      <w:tr w:rsidR="00A7601A" w14:paraId="094AD8F2" w14:textId="77777777">
        <w:trPr>
          <w:cantSplit/>
        </w:trPr>
        <w:tc>
          <w:tcPr>
            <w:tcW w:w="4786" w:type="dxa"/>
            <w:gridSpan w:val="2"/>
          </w:tcPr>
          <w:p w14:paraId="094AD8EC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418" w:type="dxa"/>
          </w:tcPr>
          <w:p w14:paraId="094AD8ED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275" w:type="dxa"/>
          </w:tcPr>
          <w:p w14:paraId="094AD8EE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654" w:type="dxa"/>
          </w:tcPr>
          <w:p w14:paraId="094AD8EF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2174" w:type="dxa"/>
          </w:tcPr>
          <w:p w14:paraId="094AD8F0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2913" w:type="dxa"/>
          </w:tcPr>
          <w:p w14:paraId="094AD8F1" w14:textId="77777777" w:rsidR="00A7601A" w:rsidRDefault="00D00E59">
            <w:pPr>
              <w:spacing w:before="20"/>
              <w:jc w:val="center"/>
            </w:pPr>
            <w:r>
              <w:t>6</w:t>
            </w:r>
          </w:p>
        </w:tc>
      </w:tr>
      <w:tr w:rsidR="00A7601A" w14:paraId="094AD8FA" w14:textId="77777777">
        <w:trPr>
          <w:cantSplit/>
        </w:trPr>
        <w:tc>
          <w:tcPr>
            <w:tcW w:w="4786" w:type="dxa"/>
            <w:gridSpan w:val="2"/>
          </w:tcPr>
          <w:p w14:paraId="094AD8F3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в пояснице, сухость во рту. В начальном периоде весьма характерны – резкая гиперемия лица, шеи, верхних отделов грудной клетки, зева, артериальная гипотония, относительная брадикардия, увеличение печени. Первый (начальный) период длится 1-2 дня. Геморрагический период (обычно ему предшествует кратковременное снижение температуры) развивается на 206 день болезни. К числу его проявлений относятся: геморрагическая сыпь на животе,  боковых поверхностях грудной клетки, в области плечевого пояса,  нередко на спине, бедрах, предплечьях, гематомы в местах инъекций, кровоизлияния в слизистые оболочки, носовые и маточные кровотечения, кровохарканье, макрогематурия,  кровоточивость слизистой десен, рта, языка, конъюнктив. Особенно грозным в прогностическом отношении является возникновение желудочных и кишечных кровотечений. Длительность геморрагического периода -  до 12 дней. Летальность до – 32-37%</w:t>
            </w:r>
          </w:p>
        </w:tc>
        <w:tc>
          <w:tcPr>
            <w:tcW w:w="1418" w:type="dxa"/>
          </w:tcPr>
          <w:p w14:paraId="094AD8F4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275" w:type="dxa"/>
          </w:tcPr>
          <w:p w14:paraId="094AD8F5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мышь домовая, суслик малый). Больной человек</w:t>
            </w:r>
          </w:p>
        </w:tc>
        <w:tc>
          <w:tcPr>
            <w:tcW w:w="1654" w:type="dxa"/>
          </w:tcPr>
          <w:p w14:paraId="094AD8F6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 xml:space="preserve">преимущественно кровь, возможно – при снятии шкурок и разделке тушок зайца русака, суслика малого и ежа ушастого. Предполагается аэрогенный (воздушно-капельный, воздушно-пылевой)  </w:t>
            </w:r>
          </w:p>
        </w:tc>
        <w:tc>
          <w:tcPr>
            <w:tcW w:w="2174" w:type="dxa"/>
          </w:tcPr>
          <w:p w14:paraId="094AD8F7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>энзоотичных  по ККГЛ территориях в период с мая по сентябрь. Трудовая деятельность, связанная с животноводством и сельскохозяйственными работами, туризм, отдых, охота, снятие шкурок, разделка тушек.</w:t>
            </w:r>
          </w:p>
          <w:p w14:paraId="094AD8F8" w14:textId="77777777" w:rsidR="00A7601A" w:rsidRDefault="00D00E59">
            <w:pPr>
              <w:spacing w:before="20"/>
              <w:jc w:val="both"/>
              <w:rPr>
                <w:sz w:val="24"/>
              </w:rPr>
            </w:pPr>
            <w:r>
              <w:rPr>
                <w:sz w:val="24"/>
              </w:rPr>
              <w:t xml:space="preserve">2. Уход, тесный контакт и медицинское обслуживание больных ККГЛ  </w:t>
            </w:r>
          </w:p>
        </w:tc>
        <w:tc>
          <w:tcPr>
            <w:tcW w:w="2913" w:type="dxa"/>
          </w:tcPr>
          <w:p w14:paraId="094AD8F9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 xml:space="preserve">Формы характерны выраженная интоксикация, расстройства сознания, признаки септицемии, увеличение печени и селезенки, часто наблюдается геморрагический менингит. Учитывается эпизоотическая обстановка. Для других геморрагических лихорадок имеет большое значение эпидемиологический анамнез, регион предполагаемого заражения, особенности клинического течения болезни. Лептоспироз чаще протекает с разными мышечными болями, увеличением печени и селезенки, желтухой и лейкоцитозом  крови. Для уточнения диагноза проводят соответствующие лабораторные исследования   </w:t>
            </w:r>
          </w:p>
        </w:tc>
      </w:tr>
    </w:tbl>
    <w:p w14:paraId="094AD8FB" w14:textId="77777777" w:rsidR="00A7601A" w:rsidRDefault="00A7601A">
      <w:pPr>
        <w:rPr>
          <w:sz w:val="24"/>
        </w:rPr>
      </w:pPr>
    </w:p>
    <w:p w14:paraId="094AD8FC" w14:textId="77777777" w:rsidR="00A7601A" w:rsidRDefault="00A7601A">
      <w:pPr>
        <w:rPr>
          <w:sz w:val="24"/>
        </w:rPr>
      </w:pPr>
    </w:p>
    <w:p w14:paraId="094AD8FD" w14:textId="77777777" w:rsidR="00A7601A" w:rsidRDefault="00A7601A">
      <w:pPr>
        <w:rPr>
          <w:sz w:val="24"/>
        </w:rPr>
      </w:pPr>
    </w:p>
    <w:p w14:paraId="094AD8FE" w14:textId="77777777" w:rsidR="00A7601A" w:rsidRDefault="00A7601A">
      <w:pPr>
        <w:rPr>
          <w:b/>
          <w:sz w:val="28"/>
        </w:rPr>
      </w:pPr>
    </w:p>
    <w:p w14:paraId="094AD8FF" w14:textId="77777777" w:rsidR="00A7601A" w:rsidRDefault="00A7601A">
      <w:pPr>
        <w:rPr>
          <w:b/>
          <w:sz w:val="28"/>
        </w:rPr>
      </w:pPr>
    </w:p>
    <w:p w14:paraId="094AD900" w14:textId="77777777" w:rsidR="00A7601A" w:rsidRDefault="00A7601A">
      <w:pPr>
        <w:rPr>
          <w:b/>
          <w:sz w:val="28"/>
        </w:rPr>
        <w:sectPr w:rsidR="00A7601A">
          <w:headerReference w:type="default" r:id="rId13"/>
          <w:type w:val="oddPage"/>
          <w:pgSz w:w="15842" w:h="12242" w:orient="landscape" w:code="1"/>
          <w:pgMar w:top="851" w:right="1440" w:bottom="1701" w:left="1440" w:header="720" w:footer="720" w:gutter="0"/>
          <w:pgNumType w:start="30"/>
          <w:cols w:space="720"/>
          <w:titlePg/>
        </w:sectPr>
      </w:pPr>
    </w:p>
    <w:p w14:paraId="094AD901" w14:textId="77777777" w:rsidR="00A7601A" w:rsidRDefault="00D00E59">
      <w:pPr>
        <w:pStyle w:val="FR1"/>
        <w:spacing w:line="240" w:lineRule="auto"/>
        <w:ind w:left="2880" w:firstLine="0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Приложение 2</w:t>
      </w:r>
    </w:p>
    <w:p w14:paraId="094AD902" w14:textId="77777777" w:rsidR="00A7601A" w:rsidRDefault="00D00E59">
      <w:pPr>
        <w:pStyle w:val="FR1"/>
        <w:spacing w:line="240" w:lineRule="auto"/>
        <w:ind w:left="2160" w:firstLine="0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к Инструкции</w:t>
      </w:r>
    </w:p>
    <w:p w14:paraId="094AD903" w14:textId="77777777" w:rsidR="00A7601A" w:rsidRDefault="00D00E59">
      <w:pPr>
        <w:pStyle w:val="FR1"/>
        <w:spacing w:line="240" w:lineRule="auto"/>
        <w:ind w:left="288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               3.4.11-17-13-2003</w:t>
      </w:r>
    </w:p>
    <w:p w14:paraId="094AD904" w14:textId="77777777" w:rsidR="00A7601A" w:rsidRDefault="00A7601A">
      <w:pPr>
        <w:pStyle w:val="FR1"/>
        <w:spacing w:line="240" w:lineRule="auto"/>
        <w:ind w:left="2880" w:firstLine="0"/>
        <w:jc w:val="center"/>
        <w:rPr>
          <w:rFonts w:ascii="Times New Roman" w:hAnsi="Times New Roman"/>
        </w:rPr>
      </w:pPr>
    </w:p>
    <w:p w14:paraId="094AD905" w14:textId="77777777" w:rsidR="00A7601A" w:rsidRDefault="00D00E59">
      <w:pPr>
        <w:pStyle w:val="FR1"/>
        <w:ind w:left="80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Лечение и экстренная профилактика Синдромов</w:t>
      </w:r>
    </w:p>
    <w:tbl>
      <w:tblPr>
        <w:tblW w:w="0" w:type="auto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02"/>
        <w:gridCol w:w="7371"/>
      </w:tblGrid>
      <w:tr w:rsidR="00A7601A" w14:paraId="094AD908" w14:textId="77777777">
        <w:tc>
          <w:tcPr>
            <w:tcW w:w="2802" w:type="dxa"/>
          </w:tcPr>
          <w:p w14:paraId="094AD906" w14:textId="77777777" w:rsidR="00A7601A" w:rsidRDefault="00D00E59">
            <w:pPr>
              <w:pStyle w:val="FR1"/>
              <w:ind w:firstLine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Синдром</w:t>
            </w:r>
          </w:p>
        </w:tc>
        <w:tc>
          <w:tcPr>
            <w:tcW w:w="7371" w:type="dxa"/>
          </w:tcPr>
          <w:p w14:paraId="094AD907" w14:textId="77777777" w:rsidR="00A7601A" w:rsidRDefault="00D00E59">
            <w:pPr>
              <w:pStyle w:val="FR1"/>
              <w:ind w:firstLine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Неотложная помощь</w:t>
            </w:r>
          </w:p>
        </w:tc>
      </w:tr>
      <w:tr w:rsidR="00A7601A" w14:paraId="094AD90E" w14:textId="77777777">
        <w:tc>
          <w:tcPr>
            <w:tcW w:w="2802" w:type="dxa"/>
          </w:tcPr>
          <w:p w14:paraId="094AD909" w14:textId="77777777" w:rsidR="00A7601A" w:rsidRDefault="00D00E59">
            <w:pPr>
              <w:pStyle w:val="FR1"/>
              <w:ind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страя сердечно-сосудистая недостаточность</w:t>
            </w:r>
          </w:p>
        </w:tc>
        <w:tc>
          <w:tcPr>
            <w:tcW w:w="7371" w:type="dxa"/>
          </w:tcPr>
          <w:p w14:paraId="094AD90A" w14:textId="77777777" w:rsidR="00A7601A" w:rsidRDefault="00D00E59">
            <w:pPr>
              <w:pStyle w:val="FR1"/>
              <w:ind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Кордиамин 1,0 мл подкожно</w:t>
            </w:r>
          </w:p>
          <w:p w14:paraId="094AD90B" w14:textId="77777777" w:rsidR="00A7601A" w:rsidRDefault="00D00E59">
            <w:pPr>
              <w:pStyle w:val="FR1"/>
              <w:ind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Кофеин бензоат натрия 1,0 мл подкожно</w:t>
            </w:r>
          </w:p>
          <w:p w14:paraId="094AD90C" w14:textId="77777777" w:rsidR="00A7601A" w:rsidRDefault="00D00E59">
            <w:pPr>
              <w:pStyle w:val="FR1"/>
              <w:ind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Эффедрин гидрохлорид 5% 1,0 мл подкожно</w:t>
            </w:r>
          </w:p>
          <w:p w14:paraId="094AD90D" w14:textId="77777777" w:rsidR="00A7601A" w:rsidRDefault="00D00E59">
            <w:pPr>
              <w:pStyle w:val="FR1"/>
              <w:ind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Адреналин гидрохлорид 0,1% 1,0 мл подкожно</w:t>
            </w:r>
          </w:p>
        </w:tc>
      </w:tr>
      <w:tr w:rsidR="00A7601A" w14:paraId="094AD913" w14:textId="77777777">
        <w:tc>
          <w:tcPr>
            <w:tcW w:w="2802" w:type="dxa"/>
          </w:tcPr>
          <w:p w14:paraId="094AD90F" w14:textId="77777777" w:rsidR="00A7601A" w:rsidRDefault="00D00E59">
            <w:pPr>
              <w:pStyle w:val="FR1"/>
              <w:ind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Инфекционно-токсический шок</w:t>
            </w:r>
          </w:p>
        </w:tc>
        <w:tc>
          <w:tcPr>
            <w:tcW w:w="7371" w:type="dxa"/>
          </w:tcPr>
          <w:p w14:paraId="094AD910" w14:textId="77777777" w:rsidR="00A7601A" w:rsidRDefault="00D00E59">
            <w:pPr>
              <w:pStyle w:val="FR1"/>
              <w:ind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Немедленно: кислород-ингаляция; преднизалон -60 мг в 0,9% растворе натрия хлорида, лактосол – 400 мл внутривенно капельно, трентал – внутривенно, капельно (разовая доза – 2,0 – 4,0 мг/ кг, суточная доза – 9,0 – 17,0 мг/кг).</w:t>
            </w:r>
          </w:p>
          <w:p w14:paraId="094AD911" w14:textId="77777777" w:rsidR="00A7601A" w:rsidRDefault="00D00E59">
            <w:pPr>
              <w:pStyle w:val="FR1"/>
              <w:ind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При отсутствии этих препаратов назначают: внутривенное капельное введение гемодеза – 400 мл, полиглюкина, реополиглюкина, сухой или нативной плазмы, раствор глюкозы и физиологический раствор.</w:t>
            </w:r>
          </w:p>
          <w:p w14:paraId="094AD912" w14:textId="77777777" w:rsidR="00A7601A" w:rsidRDefault="00D00E59">
            <w:pPr>
              <w:pStyle w:val="FR1"/>
              <w:ind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Дальнейшие мероприятия по интенсивной терапии проводят в стационаре</w:t>
            </w:r>
          </w:p>
        </w:tc>
      </w:tr>
      <w:tr w:rsidR="00A7601A" w14:paraId="094AD916" w14:textId="77777777">
        <w:tc>
          <w:tcPr>
            <w:tcW w:w="2802" w:type="dxa"/>
          </w:tcPr>
          <w:p w14:paraId="094AD914" w14:textId="77777777" w:rsidR="00A7601A" w:rsidRDefault="00D00E59">
            <w:pPr>
              <w:pStyle w:val="FR1"/>
              <w:ind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Дегидратация (дегидратационный шок)</w:t>
            </w:r>
          </w:p>
        </w:tc>
        <w:tc>
          <w:tcPr>
            <w:tcW w:w="7371" w:type="dxa"/>
          </w:tcPr>
          <w:p w14:paraId="094AD915" w14:textId="77777777" w:rsidR="00A7601A" w:rsidRDefault="00D00E59">
            <w:pPr>
              <w:pStyle w:val="FR1"/>
              <w:ind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Внутривенное введение одного из имеющихся расворов: квартасоль, ацесоль, хлосоль, трисоль, лактосоль, 0,9% расвор натрий хлор в количестве, равном 10% от массы тела. Первые 2 л раствора вводят со скоростью 100 –120 мл в мин., затем 30-60 мл в мин. Предпочтительнее из всех указанных препаратов введение раствора квартасоль</w:t>
            </w:r>
          </w:p>
        </w:tc>
      </w:tr>
      <w:tr w:rsidR="00A7601A" w14:paraId="094AD919" w14:textId="77777777">
        <w:tc>
          <w:tcPr>
            <w:tcW w:w="2802" w:type="dxa"/>
          </w:tcPr>
          <w:p w14:paraId="094AD917" w14:textId="77777777" w:rsidR="00A7601A" w:rsidRDefault="00D00E59">
            <w:pPr>
              <w:pStyle w:val="FR1"/>
              <w:ind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стрый геморрагический синдром</w:t>
            </w:r>
          </w:p>
        </w:tc>
        <w:tc>
          <w:tcPr>
            <w:tcW w:w="7371" w:type="dxa"/>
          </w:tcPr>
          <w:p w14:paraId="094AD918" w14:textId="77777777" w:rsidR="00A7601A" w:rsidRDefault="00D00E59">
            <w:pPr>
              <w:pStyle w:val="FR1"/>
              <w:ind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Внутривенное введение плазмы, крови (до 1 л в сутки в 2-3 приема), тромбоцитарной массы, 15% раствор альбумина, фибриноген, викасол. Местно – пузырь со льдом, препараты кальция</w:t>
            </w:r>
          </w:p>
        </w:tc>
      </w:tr>
      <w:tr w:rsidR="00A7601A" w14:paraId="094AD920" w14:textId="77777777">
        <w:tc>
          <w:tcPr>
            <w:tcW w:w="2802" w:type="dxa"/>
          </w:tcPr>
          <w:p w14:paraId="094AD91A" w14:textId="77777777" w:rsidR="00A7601A" w:rsidRDefault="00D00E59">
            <w:pPr>
              <w:pStyle w:val="FR1"/>
              <w:ind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Острый неврологический синдром</w:t>
            </w:r>
          </w:p>
        </w:tc>
        <w:tc>
          <w:tcPr>
            <w:tcW w:w="7371" w:type="dxa"/>
          </w:tcPr>
          <w:p w14:paraId="094AD91B" w14:textId="77777777" w:rsidR="00A7601A" w:rsidRDefault="00D00E59">
            <w:pPr>
              <w:pStyle w:val="FR1"/>
              <w:ind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Функционально выгодное положение на боку со слегка запрокинутой головой.</w:t>
            </w:r>
          </w:p>
          <w:p w14:paraId="094AD91C" w14:textId="77777777" w:rsidR="00A7601A" w:rsidRDefault="00D00E59">
            <w:pPr>
              <w:pStyle w:val="FR1"/>
              <w:ind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Для снятия психомоторного возбуждения: натрия-оксибутират внутривенно 20% водный раствор в дозе 70-120 мг/кг, диазепам внутримышечно 2-4 мл 5% раствора в сочетании с препаратами калия; преднизалон внутривенно 60-90 мг, ингаляция кислородом, раствор Лабори 500 мл, 5% раствор альбумина 300 мл, раствор глюкозы 500 мл, инсулин 8 ЕД, внутривенно, капельно.</w:t>
            </w:r>
          </w:p>
          <w:p w14:paraId="094AD91D" w14:textId="77777777" w:rsidR="00A7601A" w:rsidRDefault="00D00E59">
            <w:pPr>
              <w:pStyle w:val="FR1"/>
              <w:ind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При гипертензии одновременно 1% раствор лазикса 2 мл. </w:t>
            </w:r>
          </w:p>
          <w:p w14:paraId="094AD91E" w14:textId="77777777" w:rsidR="00A7601A" w:rsidRDefault="00D00E59">
            <w:pPr>
              <w:pStyle w:val="FR1"/>
              <w:ind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При гипертермии – реопирин – 5 мл, или амидопирин 5% - 5мл, анальгин 50% - 2мл.</w:t>
            </w:r>
          </w:p>
          <w:p w14:paraId="094AD91F" w14:textId="77777777" w:rsidR="00A7601A" w:rsidRDefault="00D00E59">
            <w:pPr>
              <w:pStyle w:val="FR1"/>
              <w:ind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Местная и общая физическая гипотермия</w:t>
            </w:r>
          </w:p>
        </w:tc>
      </w:tr>
    </w:tbl>
    <w:p w14:paraId="094AD921" w14:textId="77777777" w:rsidR="00A7601A" w:rsidRDefault="00D00E59">
      <w:pPr>
        <w:pStyle w:val="FR1"/>
        <w:ind w:left="8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94AD922" w14:textId="77777777" w:rsidR="00A7601A" w:rsidRDefault="00A7601A">
      <w:pPr>
        <w:pStyle w:val="FR1"/>
        <w:ind w:left="80"/>
      </w:pPr>
    </w:p>
    <w:p w14:paraId="094AD923" w14:textId="77777777" w:rsidR="00A7601A" w:rsidRDefault="00A7601A">
      <w:pPr>
        <w:pStyle w:val="FR1"/>
        <w:ind w:left="5040"/>
        <w:rPr>
          <w:rFonts w:ascii="Times New Roman" w:hAnsi="Times New Roman"/>
        </w:rPr>
      </w:pPr>
    </w:p>
    <w:p w14:paraId="094AD924" w14:textId="77777777" w:rsidR="00A7601A" w:rsidRDefault="00D00E59">
      <w:pPr>
        <w:pStyle w:val="FR1"/>
        <w:ind w:left="7040"/>
        <w:rPr>
          <w:rFonts w:ascii="Times New Roman" w:hAnsi="Times New Roman"/>
        </w:rPr>
      </w:pPr>
      <w:r>
        <w:rPr>
          <w:rFonts w:ascii="Times New Roman" w:hAnsi="Times New Roman"/>
        </w:rPr>
        <w:t>Приложение 3</w:t>
      </w:r>
    </w:p>
    <w:p w14:paraId="094AD925" w14:textId="77777777" w:rsidR="00A7601A" w:rsidRDefault="00D00E59">
      <w:pPr>
        <w:pStyle w:val="FR1"/>
        <w:ind w:left="704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к  Инструкции </w:t>
      </w:r>
    </w:p>
    <w:p w14:paraId="094AD926" w14:textId="77777777" w:rsidR="00A7601A" w:rsidRDefault="00D00E59">
      <w:pPr>
        <w:pStyle w:val="FR1"/>
        <w:ind w:left="7040"/>
        <w:rPr>
          <w:rFonts w:ascii="Times New Roman" w:hAnsi="Times New Roman"/>
        </w:rPr>
      </w:pPr>
      <w:r>
        <w:rPr>
          <w:rFonts w:ascii="Times New Roman" w:hAnsi="Times New Roman"/>
        </w:rPr>
        <w:t>3.4.11-17-13-2003</w:t>
      </w:r>
    </w:p>
    <w:p w14:paraId="094AD927" w14:textId="77777777" w:rsidR="00A7601A" w:rsidRDefault="00A7601A">
      <w:pPr>
        <w:pStyle w:val="FR1"/>
        <w:ind w:firstLine="0"/>
      </w:pPr>
    </w:p>
    <w:p w14:paraId="094AD928" w14:textId="77777777" w:rsidR="00A7601A" w:rsidRDefault="00D00E59">
      <w:pPr>
        <w:pStyle w:val="BlockText"/>
        <w:rPr>
          <w:sz w:val="24"/>
        </w:rPr>
      </w:pPr>
      <w:r>
        <w:rPr>
          <w:sz w:val="24"/>
        </w:rPr>
        <w:t>Схемы общей экстренной профилактики (при неизвестном возбудителе)</w:t>
      </w:r>
    </w:p>
    <w:tbl>
      <w:tblPr>
        <w:tblW w:w="0" w:type="auto"/>
        <w:tblInd w:w="-8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960"/>
        <w:gridCol w:w="1300"/>
        <w:gridCol w:w="1300"/>
        <w:gridCol w:w="1494"/>
        <w:gridCol w:w="1701"/>
        <w:gridCol w:w="2410"/>
      </w:tblGrid>
      <w:tr w:rsidR="00A7601A" w14:paraId="094AD940" w14:textId="77777777">
        <w:trPr>
          <w:cantSplit/>
          <w:trHeight w:val="1729"/>
        </w:trPr>
        <w:tc>
          <w:tcPr>
            <w:tcW w:w="196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094AD929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Наименование</w:t>
            </w:r>
          </w:p>
          <w:p w14:paraId="094AD92A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препарата</w:t>
            </w:r>
          </w:p>
          <w:p w14:paraId="094AD92B" w14:textId="77777777" w:rsidR="00A7601A" w:rsidRDefault="00A7601A">
            <w:pPr>
              <w:jc w:val="both"/>
              <w:rPr>
                <w:sz w:val="24"/>
              </w:rPr>
            </w:pPr>
          </w:p>
          <w:p w14:paraId="094AD92C" w14:textId="77777777" w:rsidR="00A7601A" w:rsidRDefault="00A7601A">
            <w:pPr>
              <w:jc w:val="both"/>
              <w:rPr>
                <w:sz w:val="24"/>
              </w:rPr>
            </w:pPr>
          </w:p>
          <w:p w14:paraId="094AD92D" w14:textId="77777777" w:rsidR="00A7601A" w:rsidRDefault="00A7601A">
            <w:pPr>
              <w:jc w:val="both"/>
              <w:rPr>
                <w:sz w:val="24"/>
              </w:rPr>
            </w:pPr>
          </w:p>
          <w:p w14:paraId="094AD92E" w14:textId="77777777" w:rsidR="00A7601A" w:rsidRDefault="00A7601A">
            <w:pPr>
              <w:jc w:val="both"/>
              <w:rPr>
                <w:sz w:val="24"/>
              </w:rPr>
            </w:pPr>
          </w:p>
        </w:tc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2F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Способ</w:t>
            </w:r>
          </w:p>
          <w:p w14:paraId="094AD930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приме</w:t>
            </w:r>
            <w:r>
              <w:rPr>
                <w:sz w:val="24"/>
              </w:rPr>
              <w:softHyphen/>
              <w:t>нения</w:t>
            </w:r>
          </w:p>
          <w:p w14:paraId="094AD931" w14:textId="77777777" w:rsidR="00A7601A" w:rsidRDefault="00A7601A">
            <w:pPr>
              <w:jc w:val="both"/>
              <w:rPr>
                <w:sz w:val="24"/>
              </w:rPr>
            </w:pPr>
          </w:p>
          <w:p w14:paraId="094AD932" w14:textId="77777777" w:rsidR="00A7601A" w:rsidRDefault="00A7601A">
            <w:pPr>
              <w:jc w:val="both"/>
              <w:rPr>
                <w:sz w:val="24"/>
              </w:rPr>
            </w:pPr>
          </w:p>
          <w:p w14:paraId="094AD933" w14:textId="77777777" w:rsidR="00A7601A" w:rsidRDefault="00A7601A">
            <w:pPr>
              <w:jc w:val="both"/>
              <w:rPr>
                <w:sz w:val="24"/>
              </w:rPr>
            </w:pPr>
          </w:p>
          <w:p w14:paraId="094AD934" w14:textId="77777777" w:rsidR="00A7601A" w:rsidRDefault="00A7601A">
            <w:pPr>
              <w:jc w:val="both"/>
              <w:rPr>
                <w:sz w:val="24"/>
              </w:rPr>
            </w:pPr>
          </w:p>
        </w:tc>
        <w:tc>
          <w:tcPr>
            <w:tcW w:w="130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935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Разовая</w:t>
            </w:r>
          </w:p>
          <w:p w14:paraId="094AD936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 xml:space="preserve">доза, г </w:t>
            </w:r>
          </w:p>
          <w:p w14:paraId="094AD937" w14:textId="77777777" w:rsidR="00A7601A" w:rsidRDefault="00A7601A">
            <w:pPr>
              <w:jc w:val="both"/>
              <w:rPr>
                <w:sz w:val="24"/>
              </w:rPr>
            </w:pPr>
          </w:p>
          <w:p w14:paraId="094AD938" w14:textId="77777777" w:rsidR="00A7601A" w:rsidRDefault="00A7601A">
            <w:pPr>
              <w:jc w:val="both"/>
              <w:rPr>
                <w:sz w:val="24"/>
              </w:rPr>
            </w:pPr>
          </w:p>
        </w:tc>
        <w:tc>
          <w:tcPr>
            <w:tcW w:w="149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939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Крат</w:t>
            </w:r>
            <w:r>
              <w:rPr>
                <w:sz w:val="24"/>
              </w:rPr>
              <w:softHyphen/>
              <w:t>ность</w:t>
            </w:r>
          </w:p>
          <w:p w14:paraId="094AD93A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приме</w:t>
            </w:r>
            <w:r>
              <w:rPr>
                <w:sz w:val="24"/>
              </w:rPr>
              <w:softHyphen/>
              <w:t>нения в сутки</w:t>
            </w:r>
          </w:p>
          <w:p w14:paraId="094AD93B" w14:textId="77777777" w:rsidR="00A7601A" w:rsidRDefault="00A7601A">
            <w:pPr>
              <w:jc w:val="both"/>
              <w:rPr>
                <w:sz w:val="24"/>
              </w:rPr>
            </w:pPr>
          </w:p>
          <w:p w14:paraId="094AD93C" w14:textId="77777777" w:rsidR="00A7601A" w:rsidRDefault="00A7601A">
            <w:pPr>
              <w:jc w:val="both"/>
              <w:rPr>
                <w:sz w:val="24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93D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Средняя доза на курс профилактики, г</w:t>
            </w:r>
          </w:p>
          <w:p w14:paraId="094AD93E" w14:textId="77777777" w:rsidR="00A7601A" w:rsidRDefault="00A7601A">
            <w:pPr>
              <w:jc w:val="both"/>
              <w:rPr>
                <w:sz w:val="24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93F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Средняя продолжи</w:t>
            </w:r>
            <w:r>
              <w:rPr>
                <w:sz w:val="24"/>
              </w:rPr>
              <w:softHyphen/>
              <w:t>тельность курса про</w:t>
            </w:r>
            <w:r>
              <w:rPr>
                <w:sz w:val="24"/>
              </w:rPr>
              <w:softHyphen/>
              <w:t>филактики, сутки</w:t>
            </w:r>
          </w:p>
        </w:tc>
      </w:tr>
      <w:tr w:rsidR="00A7601A" w14:paraId="094AD94D" w14:textId="77777777">
        <w:trPr>
          <w:trHeight w:hRule="exact" w:val="320"/>
        </w:trPr>
        <w:tc>
          <w:tcPr>
            <w:tcW w:w="1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41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Доксициклин*</w:t>
            </w:r>
          </w:p>
          <w:p w14:paraId="094AD942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43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Внутрь</w:t>
            </w:r>
          </w:p>
          <w:p w14:paraId="094AD944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45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0,2</w:t>
            </w:r>
          </w:p>
          <w:p w14:paraId="094AD946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4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47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1</w:t>
            </w:r>
          </w:p>
          <w:p w14:paraId="094AD948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49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1,0</w:t>
            </w:r>
          </w:p>
          <w:p w14:paraId="094AD94A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4B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 w14:paraId="094AD94C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</w:tr>
      <w:tr w:rsidR="00A7601A" w14:paraId="094AD95A" w14:textId="77777777">
        <w:trPr>
          <w:trHeight w:hRule="exact" w:val="340"/>
        </w:trPr>
        <w:tc>
          <w:tcPr>
            <w:tcW w:w="19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94E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Ципрофлок-</w:t>
            </w:r>
          </w:p>
          <w:p w14:paraId="094AD94F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30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950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951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30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952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0,5</w:t>
            </w:r>
          </w:p>
          <w:p w14:paraId="094AD953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49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954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955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956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5,0</w:t>
            </w:r>
          </w:p>
          <w:p w14:paraId="094AD957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958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 w14:paraId="094AD959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</w:tr>
      <w:tr w:rsidR="00A7601A" w14:paraId="094AD966" w14:textId="77777777">
        <w:trPr>
          <w:trHeight w:hRule="exact" w:val="300"/>
        </w:trPr>
        <w:tc>
          <w:tcPr>
            <w:tcW w:w="196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5B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сацин*'</w:t>
            </w:r>
          </w:p>
          <w:p w14:paraId="094AD95C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30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5D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300" w:type="dxa"/>
            <w:tcBorders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94AD95E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  <w:p w14:paraId="094AD95F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494" w:type="dxa"/>
            <w:tcBorders>
              <w:left w:val="nil"/>
              <w:bottom w:val="single" w:sz="6" w:space="0" w:color="auto"/>
              <w:right w:val="single" w:sz="6" w:space="0" w:color="auto"/>
            </w:tcBorders>
          </w:tcPr>
          <w:p w14:paraId="094AD960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  <w:p w14:paraId="094AD961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701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62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  <w:p w14:paraId="094AD963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241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64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  <w:p w14:paraId="094AD965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</w:tr>
      <w:tr w:rsidR="00A7601A" w14:paraId="094AD973" w14:textId="77777777">
        <w:trPr>
          <w:trHeight w:hRule="exact" w:val="320"/>
        </w:trPr>
        <w:tc>
          <w:tcPr>
            <w:tcW w:w="1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67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Рифампицин**</w:t>
            </w:r>
          </w:p>
          <w:p w14:paraId="094AD968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69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96A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094AD96B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0,6</w:t>
            </w:r>
          </w:p>
          <w:p w14:paraId="094AD96C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49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94AD96D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1</w:t>
            </w:r>
          </w:p>
          <w:p w14:paraId="094AD96E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6F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3,0</w:t>
            </w:r>
          </w:p>
          <w:p w14:paraId="094AD970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71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 w14:paraId="094AD972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</w:tr>
      <w:tr w:rsidR="00A7601A" w14:paraId="094AD980" w14:textId="77777777">
        <w:trPr>
          <w:trHeight w:hRule="exact" w:val="320"/>
        </w:trPr>
        <w:tc>
          <w:tcPr>
            <w:tcW w:w="1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74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Тетрациклин**</w:t>
            </w:r>
          </w:p>
          <w:p w14:paraId="094AD975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76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977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78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0,5</w:t>
            </w:r>
          </w:p>
          <w:p w14:paraId="094AD979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4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7A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3</w:t>
            </w:r>
          </w:p>
          <w:p w14:paraId="094AD97B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7C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7,5</w:t>
            </w:r>
          </w:p>
          <w:p w14:paraId="094AD97D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7E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 w14:paraId="094AD97F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</w:tr>
      <w:tr w:rsidR="00A7601A" w14:paraId="094AD98D" w14:textId="77777777">
        <w:trPr>
          <w:trHeight w:hRule="exact" w:val="340"/>
        </w:trPr>
        <w:tc>
          <w:tcPr>
            <w:tcW w:w="19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981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Сульфамоно-</w:t>
            </w:r>
          </w:p>
          <w:p w14:paraId="094AD982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30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983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984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30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985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1,0 /04</w:t>
            </w:r>
          </w:p>
          <w:p w14:paraId="094AD986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494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987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988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989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10,0/4,0</w:t>
            </w:r>
          </w:p>
          <w:p w14:paraId="094AD98A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98B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 w14:paraId="094AD98C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</w:tr>
      <w:tr w:rsidR="00A7601A" w14:paraId="094AD99A" w14:textId="77777777">
        <w:trPr>
          <w:trHeight w:hRule="exact" w:val="340"/>
        </w:trPr>
        <w:tc>
          <w:tcPr>
            <w:tcW w:w="1960" w:type="dxa"/>
            <w:tcBorders>
              <w:left w:val="single" w:sz="6" w:space="0" w:color="auto"/>
              <w:right w:val="single" w:sz="6" w:space="0" w:color="auto"/>
            </w:tcBorders>
          </w:tcPr>
          <w:p w14:paraId="094AD98E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метоксин/три-</w:t>
            </w:r>
          </w:p>
          <w:p w14:paraId="094AD98F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300" w:type="dxa"/>
            <w:tcBorders>
              <w:left w:val="single" w:sz="6" w:space="0" w:color="auto"/>
              <w:right w:val="single" w:sz="6" w:space="0" w:color="auto"/>
            </w:tcBorders>
          </w:tcPr>
          <w:p w14:paraId="094AD990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  <w:p w14:paraId="094AD991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300" w:type="dxa"/>
            <w:tcBorders>
              <w:left w:val="single" w:sz="6" w:space="0" w:color="auto"/>
              <w:right w:val="single" w:sz="6" w:space="0" w:color="auto"/>
            </w:tcBorders>
          </w:tcPr>
          <w:p w14:paraId="094AD992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  <w:p w14:paraId="094AD993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494" w:type="dxa"/>
            <w:tcBorders>
              <w:left w:val="single" w:sz="6" w:space="0" w:color="auto"/>
              <w:right w:val="single" w:sz="6" w:space="0" w:color="auto"/>
            </w:tcBorders>
          </w:tcPr>
          <w:p w14:paraId="094AD994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  <w:p w14:paraId="094AD995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701" w:type="dxa"/>
            <w:tcBorders>
              <w:left w:val="single" w:sz="6" w:space="0" w:color="auto"/>
              <w:right w:val="single" w:sz="6" w:space="0" w:color="auto"/>
            </w:tcBorders>
          </w:tcPr>
          <w:p w14:paraId="094AD996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  <w:p w14:paraId="094AD997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2410" w:type="dxa"/>
            <w:tcBorders>
              <w:left w:val="single" w:sz="6" w:space="0" w:color="auto"/>
              <w:right w:val="single" w:sz="6" w:space="0" w:color="auto"/>
            </w:tcBorders>
          </w:tcPr>
          <w:p w14:paraId="094AD998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  <w:p w14:paraId="094AD999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</w:tr>
      <w:tr w:rsidR="00A7601A" w14:paraId="094AD9A7" w14:textId="77777777">
        <w:trPr>
          <w:trHeight w:hRule="exact" w:val="280"/>
        </w:trPr>
        <w:tc>
          <w:tcPr>
            <w:tcW w:w="196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9B" w14:textId="77777777" w:rsidR="00A7601A" w:rsidRDefault="00D00E59">
            <w:pPr>
              <w:spacing w:before="20" w:line="360" w:lineRule="auto"/>
              <w:jc w:val="both"/>
              <w:rPr>
                <w:sz w:val="24"/>
              </w:rPr>
            </w:pPr>
            <w:r>
              <w:rPr>
                <w:sz w:val="24"/>
              </w:rPr>
              <w:t>метоприм</w:t>
            </w:r>
          </w:p>
          <w:p w14:paraId="094AD99C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30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9D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  <w:p w14:paraId="094AD99E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30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9F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  <w:p w14:paraId="094AD9A0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494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A1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  <w:p w14:paraId="094AD9A2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1701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A3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  <w:p w14:paraId="094AD9A4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  <w:tc>
          <w:tcPr>
            <w:tcW w:w="241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A5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  <w:p w14:paraId="094AD9A6" w14:textId="77777777" w:rsidR="00A7601A" w:rsidRDefault="00A7601A">
            <w:pPr>
              <w:spacing w:before="20" w:line="360" w:lineRule="auto"/>
              <w:jc w:val="both"/>
              <w:rPr>
                <w:sz w:val="24"/>
              </w:rPr>
            </w:pPr>
          </w:p>
        </w:tc>
      </w:tr>
    </w:tbl>
    <w:p w14:paraId="094AD9A8" w14:textId="77777777" w:rsidR="00A7601A" w:rsidRDefault="00A7601A">
      <w:pPr>
        <w:spacing w:before="240" w:line="260" w:lineRule="auto"/>
        <w:ind w:left="120"/>
        <w:rPr>
          <w:sz w:val="24"/>
        </w:rPr>
      </w:pPr>
    </w:p>
    <w:p w14:paraId="094AD9A9" w14:textId="77777777" w:rsidR="00A7601A" w:rsidRDefault="00A7601A">
      <w:pPr>
        <w:spacing w:before="240" w:line="260" w:lineRule="auto"/>
        <w:ind w:left="120"/>
        <w:rPr>
          <w:sz w:val="24"/>
        </w:rPr>
      </w:pPr>
    </w:p>
    <w:p w14:paraId="094AD9AA" w14:textId="77777777" w:rsidR="00A7601A" w:rsidRDefault="00D00E59">
      <w:pPr>
        <w:spacing w:before="240" w:line="260" w:lineRule="auto"/>
        <w:ind w:left="120"/>
        <w:rPr>
          <w:sz w:val="24"/>
        </w:rPr>
      </w:pPr>
      <w:r>
        <w:rPr>
          <w:sz w:val="24"/>
        </w:rPr>
        <w:t>* Основное средство общей экстренной профилактики.  * Ципрофлоксацин можно заменить на офлоксацин (разовая доза -0,3 г) или пефлоксацин (разовая доза-0,6 г)</w:t>
      </w:r>
    </w:p>
    <w:p w14:paraId="094AD9AB" w14:textId="77777777" w:rsidR="00A7601A" w:rsidRDefault="00D00E59">
      <w:pPr>
        <w:spacing w:before="240" w:line="260" w:lineRule="auto"/>
        <w:ind w:left="120"/>
        <w:rPr>
          <w:sz w:val="24"/>
        </w:rPr>
        <w:sectPr w:rsidR="00A7601A">
          <w:headerReference w:type="even" r:id="rId14"/>
          <w:footerReference w:type="even" r:id="rId15"/>
          <w:footerReference w:type="default" r:id="rId16"/>
          <w:pgSz w:w="11900" w:h="16820"/>
          <w:pgMar w:top="1440" w:right="1080" w:bottom="720" w:left="1060" w:header="720" w:footer="720" w:gutter="0"/>
          <w:pgNumType w:start="45"/>
          <w:cols w:space="60"/>
          <w:noEndnote/>
        </w:sectPr>
      </w:pPr>
      <w:r>
        <w:rPr>
          <w:sz w:val="24"/>
        </w:rPr>
        <w:t xml:space="preserve">** Резервное средство общей экстренной профилактики </w:t>
      </w:r>
    </w:p>
    <w:p w14:paraId="094AD9AC" w14:textId="77777777" w:rsidR="00A7601A" w:rsidRDefault="00D00E59">
      <w:pPr>
        <w:ind w:left="2081" w:right="403"/>
        <w:jc w:val="center"/>
        <w:rPr>
          <w:sz w:val="24"/>
        </w:rPr>
      </w:pPr>
      <w:r>
        <w:tab/>
      </w:r>
      <w:r>
        <w:tab/>
      </w:r>
      <w:r>
        <w:tab/>
      </w:r>
      <w:r>
        <w:tab/>
      </w:r>
      <w:r>
        <w:tab/>
      </w:r>
      <w:r>
        <w:rPr>
          <w:sz w:val="24"/>
        </w:rPr>
        <w:t>Приложение 4</w:t>
      </w:r>
    </w:p>
    <w:p w14:paraId="094AD9AD" w14:textId="77777777" w:rsidR="00A7601A" w:rsidRDefault="00D00E59">
      <w:pPr>
        <w:ind w:left="6480" w:right="403"/>
        <w:jc w:val="both"/>
        <w:rPr>
          <w:sz w:val="24"/>
        </w:rPr>
      </w:pPr>
      <w:r>
        <w:rPr>
          <w:sz w:val="24"/>
        </w:rPr>
        <w:t xml:space="preserve">к Инструкции </w:t>
      </w:r>
    </w:p>
    <w:p w14:paraId="094AD9AE" w14:textId="77777777" w:rsidR="00A7601A" w:rsidRDefault="00D00E59">
      <w:pPr>
        <w:ind w:left="6480" w:right="403"/>
        <w:jc w:val="both"/>
        <w:rPr>
          <w:sz w:val="24"/>
        </w:rPr>
      </w:pPr>
      <w:r>
        <w:rPr>
          <w:sz w:val="24"/>
        </w:rPr>
        <w:t xml:space="preserve">3.4.11-17-13-2003 </w:t>
      </w:r>
    </w:p>
    <w:p w14:paraId="094AD9AF" w14:textId="77777777" w:rsidR="00A7601A" w:rsidRDefault="00A7601A">
      <w:pPr>
        <w:ind w:right="403"/>
        <w:jc w:val="center"/>
        <w:rPr>
          <w:sz w:val="24"/>
          <w:lang w:val="en-US"/>
        </w:rPr>
      </w:pPr>
    </w:p>
    <w:p w14:paraId="094AD9B0" w14:textId="77777777" w:rsidR="00A7601A" w:rsidRDefault="00D00E59">
      <w:pPr>
        <w:ind w:right="403"/>
        <w:jc w:val="center"/>
        <w:rPr>
          <w:sz w:val="24"/>
        </w:rPr>
      </w:pPr>
      <w:r>
        <w:rPr>
          <w:sz w:val="24"/>
        </w:rPr>
        <w:t xml:space="preserve">Схемы применения антибактериальных препаратов при экстренной </w:t>
      </w:r>
    </w:p>
    <w:p w14:paraId="094AD9B1" w14:textId="77777777" w:rsidR="00A7601A" w:rsidRDefault="00D00E59">
      <w:pPr>
        <w:ind w:right="403"/>
        <w:jc w:val="center"/>
        <w:rPr>
          <w:sz w:val="24"/>
        </w:rPr>
      </w:pPr>
      <w:r>
        <w:rPr>
          <w:sz w:val="24"/>
        </w:rPr>
        <w:t>профилактике чумы у людей</w:t>
      </w:r>
    </w:p>
    <w:tbl>
      <w:tblPr>
        <w:tblW w:w="0" w:type="auto"/>
        <w:tblInd w:w="-8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380"/>
        <w:gridCol w:w="1120"/>
        <w:gridCol w:w="1120"/>
        <w:gridCol w:w="1192"/>
        <w:gridCol w:w="1188"/>
        <w:gridCol w:w="1260"/>
        <w:gridCol w:w="20"/>
        <w:gridCol w:w="1501"/>
      </w:tblGrid>
      <w:tr w:rsidR="00A7601A" w14:paraId="094AD9C2" w14:textId="77777777">
        <w:trPr>
          <w:trHeight w:hRule="exact" w:val="1466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B2" w14:textId="77777777" w:rsidR="00A7601A" w:rsidRDefault="00D00E59">
            <w:pPr>
              <w:spacing w:before="40" w:line="260" w:lineRule="auto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Наименование </w:t>
            </w:r>
          </w:p>
          <w:p w14:paraId="094AD9B3" w14:textId="77777777" w:rsidR="00A7601A" w:rsidRDefault="00D00E59">
            <w:pPr>
              <w:spacing w:before="40" w:line="260" w:lineRule="auto"/>
              <w:jc w:val="center"/>
              <w:rPr>
                <w:sz w:val="24"/>
              </w:rPr>
            </w:pPr>
            <w:r>
              <w:rPr>
                <w:sz w:val="24"/>
              </w:rPr>
              <w:t>препаратов</w:t>
            </w:r>
          </w:p>
          <w:p w14:paraId="094AD9B4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B5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Способ приме</w:t>
            </w:r>
            <w:r>
              <w:rPr>
                <w:sz w:val="24"/>
              </w:rPr>
              <w:softHyphen/>
              <w:t>нения</w:t>
            </w:r>
          </w:p>
          <w:p w14:paraId="094AD9B6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B7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Разовая доза, г</w:t>
            </w:r>
          </w:p>
          <w:p w14:paraId="094AD9B8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B9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Крат</w:t>
            </w:r>
            <w:r>
              <w:rPr>
                <w:sz w:val="24"/>
              </w:rPr>
              <w:softHyphen/>
              <w:t>ность приме</w:t>
            </w:r>
            <w:r>
              <w:rPr>
                <w:sz w:val="24"/>
              </w:rPr>
              <w:softHyphen/>
              <w:t>нения в сутки</w:t>
            </w:r>
          </w:p>
          <w:p w14:paraId="094AD9BA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BB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Суточ</w:t>
            </w:r>
            <w:r>
              <w:rPr>
                <w:sz w:val="24"/>
              </w:rPr>
              <w:softHyphen/>
              <w:t>ная до</w:t>
            </w:r>
            <w:r>
              <w:rPr>
                <w:sz w:val="24"/>
              </w:rPr>
              <w:softHyphen/>
              <w:t>за, г</w:t>
            </w:r>
          </w:p>
          <w:p w14:paraId="094AD9BC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2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BD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Курсо</w:t>
            </w:r>
            <w:r>
              <w:rPr>
                <w:sz w:val="24"/>
              </w:rPr>
              <w:softHyphen/>
              <w:t>вая доза, г</w:t>
            </w:r>
          </w:p>
          <w:p w14:paraId="094AD9BE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5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BF" w14:textId="77777777" w:rsidR="00A7601A" w:rsidRDefault="00D00E59">
            <w:pPr>
              <w:spacing w:before="40" w:line="260" w:lineRule="auto"/>
              <w:ind w:right="200"/>
              <w:rPr>
                <w:sz w:val="24"/>
              </w:rPr>
            </w:pPr>
            <w:r>
              <w:rPr>
                <w:sz w:val="24"/>
              </w:rPr>
              <w:t xml:space="preserve">Продолжительность курса, </w:t>
            </w:r>
          </w:p>
          <w:p w14:paraId="094AD9C0" w14:textId="77777777" w:rsidR="00A7601A" w:rsidRDefault="00D00E59">
            <w:pPr>
              <w:spacing w:before="40" w:line="260" w:lineRule="auto"/>
              <w:ind w:right="200"/>
              <w:rPr>
                <w:sz w:val="24"/>
              </w:rPr>
            </w:pPr>
            <w:r>
              <w:rPr>
                <w:sz w:val="24"/>
              </w:rPr>
              <w:t>сутки</w:t>
            </w:r>
          </w:p>
          <w:p w14:paraId="094AD9C1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</w:tr>
      <w:tr w:rsidR="00A7601A" w14:paraId="094AD9D1" w14:textId="77777777">
        <w:trPr>
          <w:trHeight w:hRule="exact" w:val="449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C3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Ципрофлоксацин</w:t>
            </w:r>
          </w:p>
          <w:p w14:paraId="094AD9C4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C5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внутрь</w:t>
            </w:r>
          </w:p>
          <w:p w14:paraId="094AD9C6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C7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0,25</w:t>
            </w:r>
          </w:p>
          <w:p w14:paraId="094AD9C8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C9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9CA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CB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0,5</w:t>
            </w:r>
          </w:p>
          <w:p w14:paraId="094AD9CC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2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CD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3,5</w:t>
            </w:r>
          </w:p>
          <w:p w14:paraId="094AD9CE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5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CF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7</w:t>
            </w:r>
          </w:p>
          <w:p w14:paraId="094AD9D0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</w:tr>
      <w:tr w:rsidR="00A7601A" w14:paraId="094AD9E0" w14:textId="77777777">
        <w:trPr>
          <w:trHeight w:hRule="exact" w:val="32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D2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Офлоксацин</w:t>
            </w:r>
          </w:p>
          <w:p w14:paraId="094AD9D3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D4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9D5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D6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0,2</w:t>
            </w:r>
          </w:p>
          <w:p w14:paraId="094AD9D7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D8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9D9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DA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0,4</w:t>
            </w:r>
          </w:p>
          <w:p w14:paraId="094AD9DB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2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DC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2,8</w:t>
            </w:r>
          </w:p>
          <w:p w14:paraId="094AD9DD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5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DE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7</w:t>
            </w:r>
          </w:p>
          <w:p w14:paraId="094AD9DF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</w:tr>
      <w:tr w:rsidR="00A7601A" w14:paraId="094AD9EF" w14:textId="77777777">
        <w:trPr>
          <w:trHeight w:hRule="exact" w:val="34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E1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Пефлоксацин</w:t>
            </w:r>
          </w:p>
          <w:p w14:paraId="094AD9E2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E3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9E4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E5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0,4</w:t>
            </w:r>
          </w:p>
          <w:p w14:paraId="094AD9E6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E7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9E8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E9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0,8</w:t>
            </w:r>
          </w:p>
          <w:p w14:paraId="094AD9EA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2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EB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5,6</w:t>
            </w:r>
          </w:p>
          <w:p w14:paraId="094AD9EC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5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ED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7</w:t>
            </w:r>
          </w:p>
          <w:p w14:paraId="094AD9EE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</w:tr>
      <w:tr w:rsidR="00A7601A" w14:paraId="094AD9FE" w14:textId="77777777">
        <w:trPr>
          <w:trHeight w:hRule="exact" w:val="32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F0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Доксициклин</w:t>
            </w:r>
          </w:p>
          <w:p w14:paraId="094AD9F1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F2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9F3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F4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0,1</w:t>
            </w:r>
          </w:p>
          <w:p w14:paraId="094AD9F5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F6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9F7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F8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0,2</w:t>
            </w:r>
          </w:p>
          <w:p w14:paraId="094AD9F9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2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FA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1,4</w:t>
            </w:r>
          </w:p>
          <w:p w14:paraId="094AD9FB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5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FC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7</w:t>
            </w:r>
          </w:p>
          <w:p w14:paraId="094AD9FD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</w:tr>
      <w:tr w:rsidR="00A7601A" w14:paraId="094ADA0E" w14:textId="77777777">
        <w:trPr>
          <w:trHeight w:hRule="exact" w:val="1248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9FF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Миноциклин</w:t>
            </w:r>
          </w:p>
          <w:p w14:paraId="094ADA00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01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A02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03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0,2 на 1-й прием, затем по 0,1</w:t>
            </w:r>
          </w:p>
          <w:p w14:paraId="094ADA04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05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A06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07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0,3 в 1-й день,за</w:t>
            </w:r>
            <w:r>
              <w:rPr>
                <w:sz w:val="24"/>
              </w:rPr>
              <w:softHyphen/>
              <w:t>тем по 0,2</w:t>
            </w:r>
          </w:p>
          <w:p w14:paraId="094ADA08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2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09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 xml:space="preserve">2,1 </w:t>
            </w:r>
          </w:p>
          <w:p w14:paraId="094ADA0A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1,4</w:t>
            </w:r>
          </w:p>
          <w:p w14:paraId="094ADA0B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5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0C" w14:textId="77777777" w:rsidR="00A7601A" w:rsidRDefault="00D00E59">
            <w:pPr>
              <w:spacing w:before="40" w:line="260" w:lineRule="auto"/>
              <w:ind w:left="160" w:right="200"/>
              <w:rPr>
                <w:sz w:val="24"/>
              </w:rPr>
            </w:pPr>
            <w:r>
              <w:rPr>
                <w:sz w:val="24"/>
              </w:rPr>
              <w:t>7-10</w:t>
            </w:r>
          </w:p>
          <w:p w14:paraId="094ADA0D" w14:textId="77777777" w:rsidR="00A7601A" w:rsidRDefault="00A7601A">
            <w:pPr>
              <w:spacing w:before="40" w:line="260" w:lineRule="auto"/>
              <w:ind w:left="360" w:right="400"/>
              <w:rPr>
                <w:sz w:val="24"/>
              </w:rPr>
            </w:pPr>
          </w:p>
        </w:tc>
      </w:tr>
      <w:tr w:rsidR="00A7601A" w14:paraId="094ADA1D" w14:textId="77777777">
        <w:trPr>
          <w:trHeight w:hRule="exact" w:val="32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0F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Рифампицин</w:t>
            </w:r>
          </w:p>
          <w:p w14:paraId="094ADA10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11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A12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13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0,3</w:t>
            </w:r>
          </w:p>
          <w:p w14:paraId="094ADA14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15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A16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17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0,6</w:t>
            </w:r>
          </w:p>
          <w:p w14:paraId="094ADA18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2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19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4,2</w:t>
            </w:r>
          </w:p>
          <w:p w14:paraId="094ADA1A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5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1B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7</w:t>
            </w:r>
          </w:p>
          <w:p w14:paraId="094ADA1C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</w:tr>
      <w:tr w:rsidR="00A7601A" w14:paraId="094ADA2C" w14:textId="77777777">
        <w:trPr>
          <w:trHeight w:hRule="exact" w:val="66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1E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Рифампицин / триметоприм</w:t>
            </w:r>
          </w:p>
          <w:p w14:paraId="094ADA1F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20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A21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22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0,3/ 0,08</w:t>
            </w:r>
          </w:p>
          <w:p w14:paraId="094ADA23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24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A25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26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0,6/ 0,16</w:t>
            </w:r>
          </w:p>
          <w:p w14:paraId="094ADA27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2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28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3,0/ 0,8</w:t>
            </w:r>
          </w:p>
          <w:p w14:paraId="094ADA29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5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2A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 w14:paraId="094ADA2B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</w:tr>
      <w:tr w:rsidR="00A7601A" w14:paraId="094ADA3B" w14:textId="77777777">
        <w:trPr>
          <w:trHeight w:hRule="exact" w:val="66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2D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Рифампицин/ ампициллин</w:t>
            </w:r>
          </w:p>
          <w:p w14:paraId="094ADA2E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2F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A30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31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0,3/ 1,0</w:t>
            </w:r>
          </w:p>
          <w:p w14:paraId="094ADA32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33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1/ 2</w:t>
            </w:r>
          </w:p>
          <w:p w14:paraId="094ADA34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35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0,3/ 2,0</w:t>
            </w:r>
          </w:p>
          <w:p w14:paraId="094ADA36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2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37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1,5/ 10,0</w:t>
            </w:r>
          </w:p>
          <w:p w14:paraId="094ADA38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5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39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 w14:paraId="094ADA3A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</w:tr>
      <w:tr w:rsidR="00A7601A" w14:paraId="094ADA4A" w14:textId="77777777">
        <w:trPr>
          <w:trHeight w:hRule="exact" w:val="64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3C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Рифампицин/ ципрофлоксацин</w:t>
            </w:r>
          </w:p>
          <w:p w14:paraId="094ADA3D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3E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A3F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40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0,3/ 0,25</w:t>
            </w:r>
          </w:p>
          <w:p w14:paraId="094ADA41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42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1</w:t>
            </w:r>
          </w:p>
          <w:p w14:paraId="094ADA43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44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0,3/ 0,25</w:t>
            </w:r>
          </w:p>
          <w:p w14:paraId="094ADA45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2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46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1,5/ 1,25</w:t>
            </w:r>
          </w:p>
          <w:p w14:paraId="094ADA47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5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48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 w14:paraId="094ADA49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</w:tr>
      <w:tr w:rsidR="00A7601A" w14:paraId="094ADA59" w14:textId="77777777">
        <w:trPr>
          <w:trHeight w:hRule="exact" w:val="64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4B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Рифампицин / офлоксацин</w:t>
            </w:r>
          </w:p>
          <w:p w14:paraId="094ADA4C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4D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A4E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4F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0,3/ 0,2</w:t>
            </w:r>
          </w:p>
          <w:p w14:paraId="094ADA50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51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1</w:t>
            </w:r>
          </w:p>
          <w:p w14:paraId="094ADA52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53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0,3/ 0,2</w:t>
            </w:r>
          </w:p>
          <w:p w14:paraId="094ADA54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2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55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1,5/ 1,0</w:t>
            </w:r>
          </w:p>
          <w:p w14:paraId="094ADA56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5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57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 w14:paraId="094ADA58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</w:tr>
      <w:tr w:rsidR="00A7601A" w14:paraId="094ADA68" w14:textId="77777777">
        <w:trPr>
          <w:trHeight w:hRule="exact" w:val="66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5A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Рифампицин/ пефлоксацин</w:t>
            </w:r>
          </w:p>
          <w:p w14:paraId="094ADA5B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5C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A5D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5E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0,3/ 0,4</w:t>
            </w:r>
          </w:p>
          <w:p w14:paraId="094ADA5F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60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1</w:t>
            </w:r>
          </w:p>
          <w:p w14:paraId="094ADA61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62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0,3/ 0,4</w:t>
            </w:r>
          </w:p>
          <w:p w14:paraId="094ADA63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2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64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1,5/ 2,0</w:t>
            </w:r>
          </w:p>
          <w:p w14:paraId="094ADA65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5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66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 w14:paraId="094ADA67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</w:tr>
      <w:tr w:rsidR="00A7601A" w14:paraId="094ADA77" w14:textId="77777777">
        <w:trPr>
          <w:trHeight w:hRule="exact" w:val="96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69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Сульфамономе-токсин / триме</w:t>
            </w:r>
            <w:r>
              <w:rPr>
                <w:sz w:val="24"/>
              </w:rPr>
              <w:softHyphen/>
              <w:t>топрим</w:t>
            </w:r>
          </w:p>
          <w:p w14:paraId="094ADA6A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6B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A6C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6D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1,0/ 0,4</w:t>
            </w:r>
          </w:p>
          <w:p w14:paraId="094ADA6E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6F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A70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71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2,0/ 0,8</w:t>
            </w:r>
          </w:p>
          <w:p w14:paraId="094ADA72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2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73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14,0/ 5,6</w:t>
            </w:r>
          </w:p>
          <w:p w14:paraId="094ADA74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  <w:tc>
          <w:tcPr>
            <w:tcW w:w="15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75" w14:textId="77777777" w:rsidR="00A7601A" w:rsidRDefault="00D00E59">
            <w:pPr>
              <w:spacing w:before="40" w:line="260" w:lineRule="auto"/>
              <w:rPr>
                <w:sz w:val="24"/>
              </w:rPr>
            </w:pPr>
            <w:r>
              <w:rPr>
                <w:sz w:val="24"/>
              </w:rPr>
              <w:t>7</w:t>
            </w:r>
          </w:p>
          <w:p w14:paraId="094ADA76" w14:textId="77777777" w:rsidR="00A7601A" w:rsidRDefault="00A7601A">
            <w:pPr>
              <w:spacing w:before="40" w:line="260" w:lineRule="auto"/>
              <w:rPr>
                <w:sz w:val="24"/>
              </w:rPr>
            </w:pPr>
          </w:p>
        </w:tc>
      </w:tr>
      <w:tr w:rsidR="00A7601A" w14:paraId="094ADA86" w14:textId="77777777">
        <w:trPr>
          <w:trHeight w:hRule="exact" w:val="32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78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Гентамицин</w:t>
            </w:r>
          </w:p>
          <w:p w14:paraId="094ADA79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7A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в/м*</w:t>
            </w:r>
          </w:p>
          <w:p w14:paraId="094ADA7B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7C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0,08</w:t>
            </w:r>
          </w:p>
          <w:p w14:paraId="094ADA7D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7E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A7F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80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0,16</w:t>
            </w:r>
          </w:p>
          <w:p w14:paraId="094ADA81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2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82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0,8</w:t>
            </w:r>
          </w:p>
          <w:p w14:paraId="094ADA83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5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84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 w14:paraId="094ADA85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</w:tr>
      <w:tr w:rsidR="00A7601A" w14:paraId="094ADA95" w14:textId="77777777">
        <w:trPr>
          <w:trHeight w:hRule="exact" w:val="32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87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Сизомицин</w:t>
            </w:r>
          </w:p>
          <w:p w14:paraId="094ADA88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89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A8A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8B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0,1</w:t>
            </w:r>
          </w:p>
          <w:p w14:paraId="094ADA8C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8D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A8E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8F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0,2</w:t>
            </w:r>
          </w:p>
          <w:p w14:paraId="094ADA90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2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91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1,0</w:t>
            </w:r>
          </w:p>
          <w:p w14:paraId="094ADA92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5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93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 w14:paraId="094ADA94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</w:tr>
      <w:tr w:rsidR="00A7601A" w14:paraId="094ADAA4" w14:textId="77777777">
        <w:trPr>
          <w:trHeight w:hRule="exact" w:val="32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96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Нетилмицин</w:t>
            </w:r>
          </w:p>
          <w:p w14:paraId="094ADA97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98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A99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9A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0,1</w:t>
            </w:r>
          </w:p>
          <w:p w14:paraId="094ADA9B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9C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A9D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9E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0,2</w:t>
            </w:r>
          </w:p>
          <w:p w14:paraId="094ADA9F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2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A0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1,0</w:t>
            </w:r>
          </w:p>
          <w:p w14:paraId="094ADAA1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5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A2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 w14:paraId="094ADAA3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</w:tr>
      <w:tr w:rsidR="00A7601A" w14:paraId="094ADAB3" w14:textId="77777777">
        <w:trPr>
          <w:trHeight w:hRule="exact" w:val="32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A5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Амикацин</w:t>
            </w:r>
          </w:p>
          <w:p w14:paraId="094ADAA6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A7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AA8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A9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0,5</w:t>
            </w:r>
          </w:p>
          <w:p w14:paraId="094ADAAA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AB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AAC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AD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1,0</w:t>
            </w:r>
          </w:p>
          <w:p w14:paraId="094ADAAE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2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AF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5,0</w:t>
            </w:r>
          </w:p>
          <w:p w14:paraId="094ADAB0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5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B1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 w14:paraId="094ADAB2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</w:tr>
      <w:tr w:rsidR="00A7601A" w14:paraId="094ADAC2" w14:textId="77777777">
        <w:trPr>
          <w:trHeight w:hRule="exact" w:val="32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B4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Стрептомицин</w:t>
            </w:r>
          </w:p>
          <w:p w14:paraId="094ADAB5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B6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AB7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B8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0,5</w:t>
            </w:r>
          </w:p>
          <w:p w14:paraId="094ADAB9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BA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ABB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BC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1,0</w:t>
            </w:r>
          </w:p>
          <w:p w14:paraId="094ADABD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2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BE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5,0</w:t>
            </w:r>
          </w:p>
          <w:p w14:paraId="094ADABF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5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C0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 w14:paraId="094ADAC1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</w:tr>
      <w:tr w:rsidR="00A7601A" w14:paraId="094ADAD1" w14:textId="77777777">
        <w:trPr>
          <w:trHeight w:hRule="exact" w:val="34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C3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Канамицин</w:t>
            </w:r>
          </w:p>
          <w:p w14:paraId="094ADAC4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C5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AC6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C7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0,5</w:t>
            </w:r>
          </w:p>
          <w:p w14:paraId="094ADAC8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C9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ACA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CB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1,0</w:t>
            </w:r>
          </w:p>
          <w:p w14:paraId="094ADACC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2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CD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5,0</w:t>
            </w:r>
          </w:p>
          <w:p w14:paraId="094ADACE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501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ACF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 w14:paraId="094ADAD0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</w:tr>
      <w:tr w:rsidR="00A7601A" w14:paraId="094ADAE0" w14:textId="77777777">
        <w:trPr>
          <w:trHeight w:hRule="exact" w:val="32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D2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Цефотаксим</w:t>
            </w:r>
          </w:p>
          <w:p w14:paraId="094ADAD3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D4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AD5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D6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1,0</w:t>
            </w:r>
          </w:p>
          <w:p w14:paraId="094ADAD7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D8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AD9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DA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2,0</w:t>
            </w:r>
          </w:p>
          <w:p w14:paraId="094ADADB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DC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14,0</w:t>
            </w:r>
          </w:p>
          <w:p w14:paraId="094ADADD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52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DE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7</w:t>
            </w:r>
          </w:p>
          <w:p w14:paraId="094ADADF" w14:textId="77777777" w:rsidR="00A7601A" w:rsidRDefault="00A7601A">
            <w:pPr>
              <w:spacing w:before="20"/>
              <w:rPr>
                <w:sz w:val="24"/>
              </w:rPr>
            </w:pPr>
          </w:p>
        </w:tc>
      </w:tr>
      <w:tr w:rsidR="00A7601A" w14:paraId="094ADAEF" w14:textId="77777777">
        <w:trPr>
          <w:trHeight w:hRule="exact" w:val="32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E1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Цефтазидим</w:t>
            </w:r>
          </w:p>
          <w:p w14:paraId="094ADAE2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E3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AE4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E5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1,0</w:t>
            </w:r>
          </w:p>
          <w:p w14:paraId="094ADAE6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E7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AE8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E9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2,0</w:t>
            </w:r>
          </w:p>
          <w:p w14:paraId="094ADAEA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EB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14,0</w:t>
            </w:r>
          </w:p>
          <w:p w14:paraId="094ADAEC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52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ED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7</w:t>
            </w:r>
          </w:p>
          <w:p w14:paraId="094ADAEE" w14:textId="77777777" w:rsidR="00A7601A" w:rsidRDefault="00A7601A">
            <w:pPr>
              <w:spacing w:before="20"/>
              <w:rPr>
                <w:sz w:val="24"/>
              </w:rPr>
            </w:pPr>
          </w:p>
        </w:tc>
      </w:tr>
      <w:tr w:rsidR="00A7601A" w14:paraId="094ADAFE" w14:textId="77777777">
        <w:trPr>
          <w:trHeight w:hRule="exact" w:val="34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F0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Цефтизоксим</w:t>
            </w:r>
          </w:p>
          <w:p w14:paraId="094ADAF1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F2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AF3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F4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1,0</w:t>
            </w:r>
          </w:p>
          <w:p w14:paraId="094ADAF5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F6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AF7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F8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2,0</w:t>
            </w:r>
          </w:p>
          <w:p w14:paraId="094ADAF9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FA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14,0</w:t>
            </w:r>
          </w:p>
          <w:p w14:paraId="094ADAFB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521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AFC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7</w:t>
            </w:r>
          </w:p>
          <w:p w14:paraId="094ADAFD" w14:textId="77777777" w:rsidR="00A7601A" w:rsidRDefault="00A7601A">
            <w:pPr>
              <w:spacing w:before="20"/>
              <w:rPr>
                <w:sz w:val="24"/>
              </w:rPr>
            </w:pPr>
          </w:p>
        </w:tc>
      </w:tr>
    </w:tbl>
    <w:p w14:paraId="094ADAFF" w14:textId="77777777" w:rsidR="00A7601A" w:rsidRDefault="00A7601A">
      <w:pPr>
        <w:pStyle w:val="Footer"/>
        <w:tabs>
          <w:tab w:val="clear" w:pos="4153"/>
          <w:tab w:val="clear" w:pos="8306"/>
        </w:tabs>
        <w:rPr>
          <w:sz w:val="24"/>
        </w:rPr>
      </w:pPr>
    </w:p>
    <w:p w14:paraId="094ADB00" w14:textId="77777777" w:rsidR="00A7601A" w:rsidRDefault="00D00E59">
      <w:pPr>
        <w:spacing w:before="280"/>
        <w:ind w:left="40"/>
        <w:rPr>
          <w:sz w:val="24"/>
        </w:rPr>
      </w:pPr>
      <w:r>
        <w:rPr>
          <w:sz w:val="24"/>
        </w:rPr>
        <w:t>* здесь и далее в таблицах</w:t>
      </w:r>
      <w:r>
        <w:rPr>
          <w:b/>
          <w:sz w:val="24"/>
        </w:rPr>
        <w:t xml:space="preserve"> «</w:t>
      </w:r>
      <w:r>
        <w:rPr>
          <w:sz w:val="24"/>
        </w:rPr>
        <w:t>в/м» - внутримышечная инъекция.</w:t>
      </w:r>
    </w:p>
    <w:p w14:paraId="094ADB01" w14:textId="77777777" w:rsidR="00A7601A" w:rsidRDefault="00D00E59">
      <w:pPr>
        <w:pStyle w:val="FR1"/>
        <w:ind w:left="80"/>
        <w:rPr>
          <w:rFonts w:ascii="Times New Roman" w:hAnsi="Times New Roman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ascii="Times New Roman" w:hAnsi="Times New Roman"/>
        </w:rPr>
        <w:t xml:space="preserve">Приложение 5 </w:t>
      </w:r>
    </w:p>
    <w:p w14:paraId="094ADB02" w14:textId="77777777" w:rsidR="00A7601A" w:rsidRDefault="00D00E59">
      <w:pPr>
        <w:pStyle w:val="FR1"/>
        <w:spacing w:line="240" w:lineRule="auto"/>
        <w:ind w:left="7200"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к  Инструкции </w:t>
      </w:r>
    </w:p>
    <w:p w14:paraId="094ADB03" w14:textId="77777777" w:rsidR="00A7601A" w:rsidRDefault="00D00E59">
      <w:pPr>
        <w:pStyle w:val="FR1"/>
        <w:spacing w:line="240" w:lineRule="auto"/>
        <w:ind w:left="7200" w:firstLine="0"/>
        <w:rPr>
          <w:rFonts w:ascii="Times New Roman" w:hAnsi="Times New Roman"/>
        </w:rPr>
      </w:pPr>
      <w:r>
        <w:rPr>
          <w:rFonts w:ascii="Times New Roman" w:hAnsi="Times New Roman"/>
        </w:rPr>
        <w:t>3.4.11-17-13-2003</w:t>
      </w:r>
    </w:p>
    <w:p w14:paraId="094ADB04" w14:textId="77777777" w:rsidR="00A7601A" w:rsidRDefault="00D00E59">
      <w:pPr>
        <w:pStyle w:val="FR1"/>
        <w:spacing w:line="240" w:lineRule="auto"/>
        <w:ind w:firstLine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</w:p>
    <w:p w14:paraId="094ADB05" w14:textId="77777777" w:rsidR="00A7601A" w:rsidRDefault="00A7601A">
      <w:pPr>
        <w:pStyle w:val="FR1"/>
        <w:spacing w:line="240" w:lineRule="auto"/>
        <w:rPr>
          <w:rFonts w:ascii="Times New Roman" w:hAnsi="Times New Roman"/>
        </w:rPr>
      </w:pPr>
    </w:p>
    <w:p w14:paraId="094ADB06" w14:textId="77777777" w:rsidR="00A7601A" w:rsidRDefault="00A7601A">
      <w:pPr>
        <w:pStyle w:val="FR1"/>
        <w:spacing w:line="240" w:lineRule="auto"/>
        <w:rPr>
          <w:rFonts w:ascii="Times New Roman" w:hAnsi="Times New Roman"/>
        </w:rPr>
      </w:pPr>
    </w:p>
    <w:p w14:paraId="094ADB07" w14:textId="77777777" w:rsidR="00A7601A" w:rsidRDefault="00D00E59">
      <w:pPr>
        <w:jc w:val="center"/>
        <w:rPr>
          <w:sz w:val="24"/>
        </w:rPr>
      </w:pPr>
      <w:r>
        <w:rPr>
          <w:sz w:val="24"/>
        </w:rPr>
        <w:t>Схемы применения антибактериальных препаратов при экстренной профилактике холеры у людей</w:t>
      </w:r>
    </w:p>
    <w:p w14:paraId="094ADB08" w14:textId="77777777" w:rsidR="00A7601A" w:rsidRDefault="00A7601A">
      <w:pPr>
        <w:ind w:left="958"/>
        <w:jc w:val="center"/>
        <w:rPr>
          <w:sz w:val="24"/>
        </w:rPr>
      </w:pPr>
    </w:p>
    <w:tbl>
      <w:tblPr>
        <w:tblW w:w="0" w:type="auto"/>
        <w:tblInd w:w="-8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380"/>
        <w:gridCol w:w="1120"/>
        <w:gridCol w:w="1120"/>
        <w:gridCol w:w="1120"/>
        <w:gridCol w:w="1260"/>
        <w:gridCol w:w="1120"/>
        <w:gridCol w:w="1020"/>
      </w:tblGrid>
      <w:tr w:rsidR="00A7601A" w14:paraId="094ADB2A" w14:textId="77777777">
        <w:trPr>
          <w:cantSplit/>
          <w:trHeight w:hRule="exact" w:val="380"/>
        </w:trPr>
        <w:tc>
          <w:tcPr>
            <w:tcW w:w="238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B09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Наименование</w:t>
            </w:r>
          </w:p>
          <w:p w14:paraId="094ADB0A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препарата</w:t>
            </w:r>
          </w:p>
          <w:p w14:paraId="094ADB0B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B0C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B0D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B0E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B0F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Способ</w:t>
            </w:r>
          </w:p>
          <w:p w14:paraId="094ADB10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приме</w:t>
            </w:r>
            <w:r>
              <w:rPr>
                <w:sz w:val="24"/>
              </w:rPr>
              <w:softHyphen/>
            </w:r>
          </w:p>
          <w:p w14:paraId="094ADB11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нения</w:t>
            </w:r>
          </w:p>
          <w:p w14:paraId="094ADB12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B13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Разовая</w:t>
            </w:r>
          </w:p>
          <w:p w14:paraId="094ADB14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доза, г</w:t>
            </w:r>
          </w:p>
          <w:p w14:paraId="094ADB15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B16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B17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Крат</w:t>
            </w:r>
            <w:r>
              <w:rPr>
                <w:sz w:val="24"/>
              </w:rPr>
              <w:softHyphen/>
            </w:r>
          </w:p>
          <w:p w14:paraId="094ADB18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ность</w:t>
            </w:r>
          </w:p>
          <w:p w14:paraId="094ADB19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приме</w:t>
            </w:r>
            <w:r>
              <w:rPr>
                <w:sz w:val="24"/>
              </w:rPr>
              <w:softHyphen/>
            </w:r>
          </w:p>
          <w:p w14:paraId="094ADB1A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нения</w:t>
            </w:r>
          </w:p>
          <w:p w14:paraId="094ADB1B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в сутки</w:t>
            </w:r>
          </w:p>
          <w:p w14:paraId="094ADB1C" w14:textId="77777777" w:rsidR="00A7601A" w:rsidRDefault="00A7601A">
            <w:pPr>
              <w:spacing w:before="40"/>
              <w:rPr>
                <w:sz w:val="24"/>
              </w:rPr>
            </w:pPr>
          </w:p>
          <w:p w14:paraId="094ADB1D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126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B1E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Суточная доза, г</w:t>
            </w:r>
          </w:p>
          <w:p w14:paraId="094ADB1F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B20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B21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B22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Курсо</w:t>
            </w:r>
            <w:r>
              <w:rPr>
                <w:sz w:val="24"/>
              </w:rPr>
              <w:softHyphen/>
              <w:t>вая доза, г</w:t>
            </w:r>
          </w:p>
          <w:p w14:paraId="094ADB23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B24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B25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02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B26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Продолжителъность</w:t>
            </w:r>
          </w:p>
          <w:p w14:paraId="094ADB27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курса,</w:t>
            </w:r>
          </w:p>
          <w:p w14:paraId="094ADB28" w14:textId="77777777" w:rsidR="00A7601A" w:rsidRDefault="00D00E59">
            <w:pPr>
              <w:spacing w:before="40"/>
              <w:rPr>
                <w:sz w:val="24"/>
              </w:rPr>
            </w:pPr>
            <w:r>
              <w:rPr>
                <w:sz w:val="24"/>
              </w:rPr>
              <w:t>сутки</w:t>
            </w:r>
          </w:p>
          <w:p w14:paraId="094ADB29" w14:textId="77777777" w:rsidR="00A7601A" w:rsidRDefault="00A7601A">
            <w:pPr>
              <w:spacing w:before="40"/>
              <w:rPr>
                <w:sz w:val="24"/>
              </w:rPr>
            </w:pPr>
          </w:p>
        </w:tc>
      </w:tr>
      <w:tr w:rsidR="00A7601A" w14:paraId="094ADB32" w14:textId="77777777">
        <w:trPr>
          <w:cantSplit/>
          <w:trHeight w:hRule="exact" w:val="320"/>
        </w:trPr>
        <w:tc>
          <w:tcPr>
            <w:tcW w:w="2380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4ADB2B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4ADB2C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4ADB2D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4ADB2E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1260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4ADB2F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4ADB30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020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4ADB31" w14:textId="77777777" w:rsidR="00A7601A" w:rsidRDefault="00A7601A">
            <w:pPr>
              <w:spacing w:before="40"/>
              <w:rPr>
                <w:sz w:val="24"/>
              </w:rPr>
            </w:pPr>
          </w:p>
        </w:tc>
      </w:tr>
      <w:tr w:rsidR="00A7601A" w14:paraId="094ADB3A" w14:textId="77777777">
        <w:trPr>
          <w:cantSplit/>
          <w:trHeight w:hRule="exact" w:val="300"/>
        </w:trPr>
        <w:tc>
          <w:tcPr>
            <w:tcW w:w="2380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4ADB33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4ADB34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4ADB35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4ADB36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1260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4ADB37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4ADB38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020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4ADB39" w14:textId="77777777" w:rsidR="00A7601A" w:rsidRDefault="00A7601A">
            <w:pPr>
              <w:spacing w:before="40"/>
              <w:rPr>
                <w:sz w:val="24"/>
              </w:rPr>
            </w:pPr>
          </w:p>
        </w:tc>
      </w:tr>
      <w:tr w:rsidR="00A7601A" w14:paraId="094ADB44" w14:textId="77777777">
        <w:trPr>
          <w:cantSplit/>
          <w:trHeight w:hRule="exact" w:val="280"/>
        </w:trPr>
        <w:tc>
          <w:tcPr>
            <w:tcW w:w="2380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4ADB3B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left w:val="single" w:sz="6" w:space="0" w:color="auto"/>
              <w:right w:val="single" w:sz="6" w:space="0" w:color="auto"/>
            </w:tcBorders>
          </w:tcPr>
          <w:p w14:paraId="094ADB3C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B3D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left w:val="single" w:sz="6" w:space="0" w:color="auto"/>
              <w:right w:val="single" w:sz="6" w:space="0" w:color="auto"/>
            </w:tcBorders>
          </w:tcPr>
          <w:p w14:paraId="094ADB3E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B3F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4ADB40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1260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4ADB41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4ADB42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020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4ADB43" w14:textId="77777777" w:rsidR="00A7601A" w:rsidRDefault="00A7601A">
            <w:pPr>
              <w:spacing w:before="40"/>
              <w:rPr>
                <w:sz w:val="24"/>
              </w:rPr>
            </w:pPr>
          </w:p>
        </w:tc>
      </w:tr>
      <w:tr w:rsidR="00A7601A" w14:paraId="094ADB4E" w14:textId="77777777">
        <w:trPr>
          <w:cantSplit/>
          <w:trHeight w:hRule="exact" w:val="360"/>
        </w:trPr>
        <w:tc>
          <w:tcPr>
            <w:tcW w:w="2380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4ADB45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left w:val="single" w:sz="6" w:space="0" w:color="auto"/>
              <w:right w:val="single" w:sz="6" w:space="0" w:color="auto"/>
            </w:tcBorders>
          </w:tcPr>
          <w:p w14:paraId="094ADB46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B47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left w:val="single" w:sz="6" w:space="0" w:color="auto"/>
              <w:right w:val="single" w:sz="6" w:space="0" w:color="auto"/>
            </w:tcBorders>
          </w:tcPr>
          <w:p w14:paraId="094ADB48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B49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4ADB4A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1260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4ADB4B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4ADB4C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020" w:type="dxa"/>
            <w:vMerge/>
            <w:tcBorders>
              <w:left w:val="single" w:sz="6" w:space="0" w:color="auto"/>
              <w:right w:val="single" w:sz="6" w:space="0" w:color="auto"/>
            </w:tcBorders>
          </w:tcPr>
          <w:p w14:paraId="094ADB4D" w14:textId="77777777" w:rsidR="00A7601A" w:rsidRDefault="00A7601A">
            <w:pPr>
              <w:spacing w:before="40"/>
              <w:rPr>
                <w:sz w:val="24"/>
              </w:rPr>
            </w:pPr>
          </w:p>
        </w:tc>
      </w:tr>
      <w:tr w:rsidR="00A7601A" w14:paraId="094ADB5B" w14:textId="77777777">
        <w:trPr>
          <w:cantSplit/>
          <w:trHeight w:hRule="exact" w:val="580"/>
        </w:trPr>
        <w:tc>
          <w:tcPr>
            <w:tcW w:w="238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4F" w14:textId="77777777" w:rsidR="00A7601A" w:rsidRDefault="00A7601A">
            <w:pPr>
              <w:spacing w:before="40"/>
              <w:rPr>
                <w:sz w:val="24"/>
              </w:rPr>
            </w:pPr>
          </w:p>
          <w:p w14:paraId="094ADB50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112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51" w14:textId="77777777" w:rsidR="00A7601A" w:rsidRDefault="00A7601A">
            <w:pPr>
              <w:spacing w:before="40"/>
              <w:rPr>
                <w:sz w:val="24"/>
              </w:rPr>
            </w:pPr>
          </w:p>
          <w:p w14:paraId="094ADB52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112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53" w14:textId="77777777" w:rsidR="00A7601A" w:rsidRDefault="00A7601A">
            <w:pPr>
              <w:spacing w:before="40"/>
              <w:rPr>
                <w:sz w:val="24"/>
              </w:rPr>
            </w:pPr>
          </w:p>
          <w:p w14:paraId="094ADB54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112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55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126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56" w14:textId="77777777" w:rsidR="00A7601A" w:rsidRDefault="00A7601A">
            <w:pPr>
              <w:spacing w:before="40"/>
              <w:rPr>
                <w:sz w:val="24"/>
              </w:rPr>
            </w:pPr>
          </w:p>
          <w:p w14:paraId="094ADB57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112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58" w14:textId="77777777" w:rsidR="00A7601A" w:rsidRDefault="00A7601A">
            <w:pPr>
              <w:spacing w:before="40"/>
              <w:rPr>
                <w:sz w:val="24"/>
              </w:rPr>
            </w:pPr>
          </w:p>
          <w:p w14:paraId="094ADB59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102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5A" w14:textId="77777777" w:rsidR="00A7601A" w:rsidRDefault="00A7601A">
            <w:pPr>
              <w:spacing w:before="40"/>
              <w:rPr>
                <w:sz w:val="24"/>
              </w:rPr>
            </w:pPr>
          </w:p>
        </w:tc>
      </w:tr>
      <w:tr w:rsidR="00A7601A" w14:paraId="094ADB6A" w14:textId="77777777">
        <w:trPr>
          <w:trHeight w:hRule="exact" w:val="32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5C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Тетрациклин</w:t>
            </w:r>
          </w:p>
          <w:p w14:paraId="094ADB5D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5E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внутрь</w:t>
            </w:r>
          </w:p>
          <w:p w14:paraId="094ADB5F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60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0,3</w:t>
            </w:r>
          </w:p>
          <w:p w14:paraId="094ADB61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62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4</w:t>
            </w:r>
          </w:p>
          <w:p w14:paraId="094ADB63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64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1,2</w:t>
            </w:r>
          </w:p>
          <w:p w14:paraId="094ADB65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66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4,8</w:t>
            </w:r>
          </w:p>
          <w:p w14:paraId="094ADB67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0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68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4</w:t>
            </w:r>
          </w:p>
          <w:p w14:paraId="094ADB69" w14:textId="77777777" w:rsidR="00A7601A" w:rsidRDefault="00A7601A">
            <w:pPr>
              <w:spacing w:before="20"/>
              <w:rPr>
                <w:sz w:val="24"/>
              </w:rPr>
            </w:pPr>
          </w:p>
        </w:tc>
      </w:tr>
      <w:tr w:rsidR="00A7601A" w14:paraId="094ADB79" w14:textId="77777777">
        <w:trPr>
          <w:trHeight w:hRule="exact" w:val="32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6B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Доксициклин</w:t>
            </w:r>
          </w:p>
          <w:p w14:paraId="094ADB6C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6D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B6E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6F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0,2</w:t>
            </w:r>
          </w:p>
          <w:p w14:paraId="094ADB70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71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1</w:t>
            </w:r>
          </w:p>
          <w:p w14:paraId="094ADB72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73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0,2</w:t>
            </w:r>
          </w:p>
          <w:p w14:paraId="094ADB74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75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0,8</w:t>
            </w:r>
          </w:p>
          <w:p w14:paraId="094ADB76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0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77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4</w:t>
            </w:r>
          </w:p>
          <w:p w14:paraId="094ADB78" w14:textId="77777777" w:rsidR="00A7601A" w:rsidRDefault="00A7601A">
            <w:pPr>
              <w:spacing w:before="20"/>
              <w:rPr>
                <w:sz w:val="24"/>
              </w:rPr>
            </w:pPr>
          </w:p>
        </w:tc>
      </w:tr>
      <w:tr w:rsidR="00A7601A" w14:paraId="094ADB88" w14:textId="77777777">
        <w:trPr>
          <w:trHeight w:hRule="exact" w:val="32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7A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Ципрофлоксацин</w:t>
            </w:r>
          </w:p>
          <w:p w14:paraId="094ADB7B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7C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B7D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7E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0,25</w:t>
            </w:r>
          </w:p>
          <w:p w14:paraId="094ADB7F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80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B81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82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0,5</w:t>
            </w:r>
          </w:p>
          <w:p w14:paraId="094ADB83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84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2,0</w:t>
            </w:r>
          </w:p>
          <w:p w14:paraId="094ADB85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0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86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4</w:t>
            </w:r>
          </w:p>
          <w:p w14:paraId="094ADB87" w14:textId="77777777" w:rsidR="00A7601A" w:rsidRDefault="00A7601A">
            <w:pPr>
              <w:spacing w:before="20"/>
              <w:rPr>
                <w:sz w:val="24"/>
              </w:rPr>
            </w:pPr>
          </w:p>
        </w:tc>
      </w:tr>
      <w:tr w:rsidR="00A7601A" w14:paraId="094ADB97" w14:textId="77777777">
        <w:trPr>
          <w:trHeight w:hRule="exact" w:val="34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89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Офлоксацин</w:t>
            </w:r>
          </w:p>
          <w:p w14:paraId="094ADB8A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8B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B8C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8D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0,2</w:t>
            </w:r>
          </w:p>
          <w:p w14:paraId="094ADB8E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8F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B90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91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0,4</w:t>
            </w:r>
          </w:p>
          <w:p w14:paraId="094ADB92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93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1,6</w:t>
            </w:r>
          </w:p>
          <w:p w14:paraId="094ADB94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0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95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4</w:t>
            </w:r>
          </w:p>
          <w:p w14:paraId="094ADB96" w14:textId="77777777" w:rsidR="00A7601A" w:rsidRDefault="00A7601A">
            <w:pPr>
              <w:spacing w:before="20"/>
              <w:rPr>
                <w:sz w:val="24"/>
              </w:rPr>
            </w:pPr>
          </w:p>
        </w:tc>
      </w:tr>
      <w:tr w:rsidR="00A7601A" w14:paraId="094ADBA6" w14:textId="77777777">
        <w:trPr>
          <w:trHeight w:hRule="exact" w:val="32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98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Пефлоксацин</w:t>
            </w:r>
          </w:p>
          <w:p w14:paraId="094ADB99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9A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B9B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9C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0,4</w:t>
            </w:r>
          </w:p>
          <w:p w14:paraId="094ADB9D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9E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B9F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A0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0,8</w:t>
            </w:r>
          </w:p>
          <w:p w14:paraId="094ADBA1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A2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3,2</w:t>
            </w:r>
          </w:p>
          <w:p w14:paraId="094ADBA3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0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A4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4</w:t>
            </w:r>
          </w:p>
          <w:p w14:paraId="094ADBA5" w14:textId="77777777" w:rsidR="00A7601A" w:rsidRDefault="00A7601A">
            <w:pPr>
              <w:spacing w:before="20"/>
              <w:rPr>
                <w:sz w:val="24"/>
              </w:rPr>
            </w:pPr>
          </w:p>
        </w:tc>
      </w:tr>
      <w:tr w:rsidR="00A7601A" w14:paraId="094ADBB5" w14:textId="77777777">
        <w:trPr>
          <w:trHeight w:hRule="exact" w:val="32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A7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Норфлоксацин</w:t>
            </w:r>
          </w:p>
          <w:p w14:paraId="094ADBA8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A9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BAA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AB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0,4</w:t>
            </w:r>
          </w:p>
          <w:p w14:paraId="094ADBAC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AD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BAE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AF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0,8</w:t>
            </w:r>
          </w:p>
          <w:p w14:paraId="094ADBB0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B1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3,2</w:t>
            </w:r>
          </w:p>
          <w:p w14:paraId="094ADBB2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0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B3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4</w:t>
            </w:r>
          </w:p>
          <w:p w14:paraId="094ADBB4" w14:textId="77777777" w:rsidR="00A7601A" w:rsidRDefault="00A7601A">
            <w:pPr>
              <w:spacing w:before="20"/>
              <w:rPr>
                <w:sz w:val="24"/>
              </w:rPr>
            </w:pPr>
          </w:p>
        </w:tc>
      </w:tr>
      <w:tr w:rsidR="00A7601A" w14:paraId="094ADBC4" w14:textId="77777777">
        <w:trPr>
          <w:trHeight w:hRule="exact" w:val="32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B6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Ломефлоксацин</w:t>
            </w:r>
          </w:p>
          <w:p w14:paraId="094ADBB7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B8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BB9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BA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0,4</w:t>
            </w:r>
          </w:p>
          <w:p w14:paraId="094ADBBB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BC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1</w:t>
            </w:r>
          </w:p>
          <w:p w14:paraId="094ADBBD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BE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0,4</w:t>
            </w:r>
          </w:p>
          <w:p w14:paraId="094ADBBF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C0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1,6</w:t>
            </w:r>
          </w:p>
          <w:p w14:paraId="094ADBC1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0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C2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4</w:t>
            </w:r>
          </w:p>
          <w:p w14:paraId="094ADBC3" w14:textId="77777777" w:rsidR="00A7601A" w:rsidRDefault="00A7601A">
            <w:pPr>
              <w:spacing w:before="20"/>
              <w:rPr>
                <w:sz w:val="24"/>
              </w:rPr>
            </w:pPr>
          </w:p>
        </w:tc>
      </w:tr>
      <w:tr w:rsidR="00A7601A" w14:paraId="094ADBD3" w14:textId="77777777">
        <w:trPr>
          <w:trHeight w:hRule="exact" w:val="320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C5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Левомицетин</w:t>
            </w:r>
          </w:p>
          <w:p w14:paraId="094ADBC6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C7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BC8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C9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0,5</w:t>
            </w:r>
          </w:p>
          <w:p w14:paraId="094ADBCA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CB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BCC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CD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1,0</w:t>
            </w:r>
          </w:p>
          <w:p w14:paraId="094ADBCE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CF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4,0</w:t>
            </w:r>
          </w:p>
          <w:p w14:paraId="094ADBD0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0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D1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4</w:t>
            </w:r>
          </w:p>
          <w:p w14:paraId="094ADBD2" w14:textId="77777777" w:rsidR="00A7601A" w:rsidRDefault="00A7601A">
            <w:pPr>
              <w:spacing w:before="20"/>
              <w:rPr>
                <w:sz w:val="24"/>
              </w:rPr>
            </w:pPr>
          </w:p>
        </w:tc>
      </w:tr>
      <w:tr w:rsidR="00A7601A" w14:paraId="094ADBE2" w14:textId="77777777">
        <w:trPr>
          <w:cantSplit/>
          <w:trHeight w:val="761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BD4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Сульфаметоксазол/</w:t>
            </w:r>
          </w:p>
          <w:p w14:paraId="094ADBD5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триметоприм</w:t>
            </w: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D6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BD7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BD8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0,8/0,16</w:t>
            </w:r>
          </w:p>
          <w:p w14:paraId="094ADBD9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BDA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BDB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BDC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BDD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1,6/0,32</w:t>
            </w:r>
          </w:p>
          <w:p w14:paraId="094ADBDE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BDF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6,4/1,28</w:t>
            </w:r>
          </w:p>
          <w:p w14:paraId="094ADBE0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0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BE1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</w:tr>
      <w:tr w:rsidR="00A7601A" w14:paraId="094ADBF4" w14:textId="77777777">
        <w:trPr>
          <w:cantSplit/>
          <w:trHeight w:val="975"/>
        </w:trPr>
        <w:tc>
          <w:tcPr>
            <w:tcW w:w="23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BE3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Сульфамономе-</w:t>
            </w:r>
          </w:p>
          <w:p w14:paraId="094ADBE4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токсин/ триметоприм</w:t>
            </w:r>
          </w:p>
          <w:p w14:paraId="094ADBE5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BE6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BE7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BE8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0,5/0,2</w:t>
            </w:r>
          </w:p>
          <w:p w14:paraId="094ADBE9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BEA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BEB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BEC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BED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1,0/0,4</w:t>
            </w:r>
          </w:p>
          <w:p w14:paraId="094ADBEE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BEF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4,0/1,6</w:t>
            </w:r>
          </w:p>
          <w:p w14:paraId="094ADBF0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0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BF1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4</w:t>
            </w:r>
          </w:p>
          <w:p w14:paraId="094ADBF2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BF3" w14:textId="77777777" w:rsidR="00A7601A" w:rsidRDefault="00A7601A">
            <w:pPr>
              <w:spacing w:before="20"/>
              <w:rPr>
                <w:sz w:val="24"/>
              </w:rPr>
            </w:pPr>
          </w:p>
        </w:tc>
      </w:tr>
      <w:tr w:rsidR="00A7601A" w14:paraId="094ADC05" w14:textId="77777777">
        <w:trPr>
          <w:cantSplit/>
          <w:trHeight w:hRule="exact" w:val="340"/>
        </w:trPr>
        <w:tc>
          <w:tcPr>
            <w:tcW w:w="238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BF5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Рифампицин/</w:t>
            </w:r>
          </w:p>
          <w:p w14:paraId="094ADBF6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триметоприм</w:t>
            </w:r>
          </w:p>
          <w:p w14:paraId="094ADBF7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BF8" w14:textId="77777777" w:rsidR="00A7601A" w:rsidRDefault="00D00E59">
            <w:pPr>
              <w:spacing w:before="20" w:line="260" w:lineRule="auto"/>
              <w:rPr>
                <w:sz w:val="24"/>
              </w:rPr>
            </w:pPr>
            <w:r>
              <w:rPr>
                <w:sz w:val="24"/>
              </w:rPr>
              <w:t xml:space="preserve">- " - </w:t>
            </w:r>
          </w:p>
          <w:p w14:paraId="094ADBF9" w14:textId="77777777" w:rsidR="00A7601A" w:rsidRDefault="00A7601A">
            <w:pPr>
              <w:spacing w:before="20" w:line="260" w:lineRule="auto"/>
              <w:rPr>
                <w:sz w:val="24"/>
              </w:rPr>
            </w:pPr>
          </w:p>
        </w:tc>
        <w:tc>
          <w:tcPr>
            <w:tcW w:w="112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BFA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0,3/0,08</w:t>
            </w:r>
          </w:p>
          <w:p w14:paraId="094ADBFB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BFC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BFD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26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BFE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0,6/0,16</w:t>
            </w:r>
          </w:p>
          <w:p w14:paraId="094ADBFF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C00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2,4/0,64</w:t>
            </w:r>
          </w:p>
          <w:p w14:paraId="094ADC01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020" w:type="dxa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DC02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4</w:t>
            </w:r>
          </w:p>
          <w:p w14:paraId="094ADC03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C04" w14:textId="77777777" w:rsidR="00A7601A" w:rsidRDefault="00A7601A">
            <w:pPr>
              <w:spacing w:before="20"/>
              <w:rPr>
                <w:sz w:val="24"/>
              </w:rPr>
            </w:pPr>
          </w:p>
        </w:tc>
      </w:tr>
      <w:tr w:rsidR="00A7601A" w14:paraId="094ADC0E" w14:textId="77777777">
        <w:trPr>
          <w:cantSplit/>
          <w:trHeight w:hRule="exact" w:val="320"/>
        </w:trPr>
        <w:tc>
          <w:tcPr>
            <w:tcW w:w="238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06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07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08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09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C0A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26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0B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12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0C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020" w:type="dxa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0D" w14:textId="77777777" w:rsidR="00A7601A" w:rsidRDefault="00A7601A">
            <w:pPr>
              <w:spacing w:before="20"/>
              <w:rPr>
                <w:sz w:val="24"/>
              </w:rPr>
            </w:pPr>
          </w:p>
        </w:tc>
      </w:tr>
    </w:tbl>
    <w:p w14:paraId="094ADC0F" w14:textId="77777777" w:rsidR="00A7601A" w:rsidRDefault="00D00E59">
      <w:pPr>
        <w:spacing w:before="480" w:line="260" w:lineRule="auto"/>
        <w:ind w:left="40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 xml:space="preserve">    </w:t>
      </w:r>
    </w:p>
    <w:p w14:paraId="094ADC10" w14:textId="77777777" w:rsidR="00A7601A" w:rsidRDefault="00A7601A">
      <w:pPr>
        <w:spacing w:before="480" w:line="260" w:lineRule="auto"/>
        <w:ind w:left="40"/>
        <w:rPr>
          <w:sz w:val="24"/>
        </w:rPr>
      </w:pPr>
    </w:p>
    <w:p w14:paraId="094ADC11" w14:textId="77777777" w:rsidR="00A7601A" w:rsidRDefault="00A7601A">
      <w:pPr>
        <w:spacing w:before="480" w:line="260" w:lineRule="auto"/>
        <w:ind w:left="40"/>
        <w:rPr>
          <w:sz w:val="24"/>
        </w:rPr>
      </w:pPr>
    </w:p>
    <w:p w14:paraId="094ADC12" w14:textId="77777777" w:rsidR="00A7601A" w:rsidRDefault="00A7601A">
      <w:pPr>
        <w:spacing w:before="480" w:line="260" w:lineRule="auto"/>
        <w:ind w:left="40"/>
        <w:rPr>
          <w:sz w:val="24"/>
        </w:rPr>
      </w:pPr>
    </w:p>
    <w:p w14:paraId="094ADC13" w14:textId="77777777" w:rsidR="00A7601A" w:rsidRDefault="00A7601A">
      <w:pPr>
        <w:spacing w:before="480" w:line="260" w:lineRule="auto"/>
        <w:ind w:left="40"/>
        <w:rPr>
          <w:sz w:val="24"/>
        </w:rPr>
      </w:pPr>
    </w:p>
    <w:p w14:paraId="094ADC14" w14:textId="77777777" w:rsidR="00A7601A" w:rsidRDefault="00A7601A">
      <w:pPr>
        <w:ind w:left="5761"/>
        <w:jc w:val="both"/>
      </w:pPr>
    </w:p>
    <w:p w14:paraId="094ADC15" w14:textId="77777777" w:rsidR="00A7601A" w:rsidRDefault="00A7601A">
      <w:pPr>
        <w:ind w:left="6480"/>
        <w:jc w:val="both"/>
        <w:rPr>
          <w:lang w:val="en-US"/>
        </w:rPr>
      </w:pPr>
    </w:p>
    <w:p w14:paraId="094ADC16" w14:textId="77777777" w:rsidR="00A7601A" w:rsidRDefault="00A7601A">
      <w:pPr>
        <w:ind w:left="6480"/>
        <w:jc w:val="both"/>
        <w:rPr>
          <w:lang w:val="en-US"/>
        </w:rPr>
      </w:pPr>
    </w:p>
    <w:p w14:paraId="094ADC17" w14:textId="77777777" w:rsidR="00A7601A" w:rsidRDefault="00A7601A">
      <w:pPr>
        <w:ind w:left="6480"/>
        <w:jc w:val="both"/>
        <w:rPr>
          <w:lang w:val="en-US"/>
        </w:rPr>
      </w:pPr>
    </w:p>
    <w:p w14:paraId="094ADC18" w14:textId="77777777" w:rsidR="00A7601A" w:rsidRDefault="00D00E59">
      <w:pPr>
        <w:ind w:left="6480"/>
        <w:jc w:val="both"/>
        <w:rPr>
          <w:sz w:val="24"/>
        </w:rPr>
      </w:pPr>
      <w:r>
        <w:rPr>
          <w:sz w:val="24"/>
        </w:rPr>
        <w:t>Приложение 6</w:t>
      </w:r>
    </w:p>
    <w:p w14:paraId="094ADC19" w14:textId="77777777" w:rsidR="00A7601A" w:rsidRDefault="00D00E59">
      <w:pPr>
        <w:ind w:left="6480"/>
        <w:jc w:val="both"/>
        <w:rPr>
          <w:sz w:val="24"/>
        </w:rPr>
      </w:pPr>
      <w:r>
        <w:rPr>
          <w:sz w:val="24"/>
        </w:rPr>
        <w:t xml:space="preserve">к Инструкции </w:t>
      </w:r>
    </w:p>
    <w:p w14:paraId="094ADC1A" w14:textId="77777777" w:rsidR="00A7601A" w:rsidRDefault="00D00E59">
      <w:pPr>
        <w:ind w:left="6480"/>
        <w:jc w:val="both"/>
        <w:rPr>
          <w:sz w:val="24"/>
        </w:rPr>
      </w:pPr>
      <w:r>
        <w:rPr>
          <w:sz w:val="24"/>
        </w:rPr>
        <w:t>3.4.11-17-13-2003</w:t>
      </w:r>
    </w:p>
    <w:p w14:paraId="094ADC1B" w14:textId="77777777" w:rsidR="00A7601A" w:rsidRDefault="00A7601A">
      <w:pPr>
        <w:ind w:left="40"/>
        <w:jc w:val="center"/>
        <w:rPr>
          <w:sz w:val="24"/>
        </w:rPr>
      </w:pPr>
    </w:p>
    <w:p w14:paraId="094ADC1C" w14:textId="77777777" w:rsidR="00A7601A" w:rsidRDefault="00A7601A">
      <w:pPr>
        <w:ind w:left="40"/>
        <w:jc w:val="center"/>
        <w:rPr>
          <w:sz w:val="24"/>
        </w:rPr>
      </w:pPr>
    </w:p>
    <w:p w14:paraId="094ADC1D" w14:textId="77777777" w:rsidR="00A7601A" w:rsidRDefault="00D00E59">
      <w:pPr>
        <w:ind w:left="40"/>
        <w:jc w:val="center"/>
        <w:rPr>
          <w:sz w:val="24"/>
        </w:rPr>
      </w:pPr>
      <w:r>
        <w:rPr>
          <w:sz w:val="24"/>
        </w:rPr>
        <w:t xml:space="preserve">Схемы применения специфического иммуноглобулина при экстренной </w:t>
      </w:r>
    </w:p>
    <w:p w14:paraId="094ADC1E" w14:textId="77777777" w:rsidR="00A7601A" w:rsidRDefault="00D00E59">
      <w:pPr>
        <w:ind w:left="40"/>
        <w:jc w:val="center"/>
        <w:rPr>
          <w:sz w:val="24"/>
        </w:rPr>
      </w:pPr>
      <w:r>
        <w:rPr>
          <w:sz w:val="24"/>
        </w:rPr>
        <w:t>профилактике лихорадки Эбола у людей</w:t>
      </w:r>
    </w:p>
    <w:p w14:paraId="094ADC1F" w14:textId="77777777" w:rsidR="00A7601A" w:rsidRDefault="00A7601A">
      <w:pPr>
        <w:ind w:left="40"/>
        <w:jc w:val="center"/>
        <w:rPr>
          <w:sz w:val="24"/>
        </w:rPr>
      </w:pPr>
    </w:p>
    <w:p w14:paraId="094ADC20" w14:textId="77777777" w:rsidR="00A7601A" w:rsidRDefault="00A7601A">
      <w:pPr>
        <w:ind w:left="40"/>
        <w:jc w:val="center"/>
        <w:rPr>
          <w:sz w:val="24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840"/>
        <w:gridCol w:w="1820"/>
        <w:gridCol w:w="1820"/>
        <w:gridCol w:w="1840"/>
        <w:gridCol w:w="1860"/>
      </w:tblGrid>
      <w:tr w:rsidR="00A7601A" w14:paraId="094ADC33" w14:textId="77777777">
        <w:trPr>
          <w:cantSplit/>
          <w:trHeight w:val="881"/>
        </w:trPr>
        <w:tc>
          <w:tcPr>
            <w:tcW w:w="1840" w:type="dxa"/>
            <w:tcBorders>
              <w:bottom w:val="single" w:sz="4" w:space="0" w:color="auto"/>
            </w:tcBorders>
          </w:tcPr>
          <w:p w14:paraId="094ADC21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Наименование</w:t>
            </w:r>
          </w:p>
          <w:p w14:paraId="094ADC22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препаратов</w:t>
            </w:r>
          </w:p>
          <w:p w14:paraId="094ADC23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C24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  <w:tc>
          <w:tcPr>
            <w:tcW w:w="1820" w:type="dxa"/>
          </w:tcPr>
          <w:p w14:paraId="094ADC25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Способ </w:t>
            </w:r>
          </w:p>
          <w:p w14:paraId="094ADC26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приме</w:t>
            </w:r>
            <w:r>
              <w:rPr>
                <w:sz w:val="24"/>
              </w:rPr>
              <w:softHyphen/>
              <w:t>нения</w:t>
            </w:r>
          </w:p>
          <w:p w14:paraId="094ADC27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C28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820" w:type="dxa"/>
          </w:tcPr>
          <w:p w14:paraId="094ADC29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Разовая доза,</w:t>
            </w:r>
          </w:p>
          <w:p w14:paraId="094ADC2A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мл</w:t>
            </w:r>
          </w:p>
          <w:p w14:paraId="094ADC2B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C2C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840" w:type="dxa"/>
          </w:tcPr>
          <w:p w14:paraId="094ADC2D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Кратность</w:t>
            </w:r>
          </w:p>
          <w:p w14:paraId="094ADC2E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применения</w:t>
            </w:r>
          </w:p>
          <w:p w14:paraId="094ADC2F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C30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860" w:type="dxa"/>
            <w:tcBorders>
              <w:bottom w:val="nil"/>
            </w:tcBorders>
          </w:tcPr>
          <w:p w14:paraId="094ADC31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Титр нейтрали</w:t>
            </w:r>
            <w:r>
              <w:rPr>
                <w:sz w:val="24"/>
              </w:rPr>
              <w:softHyphen/>
            </w:r>
          </w:p>
          <w:p w14:paraId="094ADC32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зующих анти</w:t>
            </w:r>
            <w:r>
              <w:rPr>
                <w:sz w:val="24"/>
              </w:rPr>
              <w:softHyphen/>
              <w:t>тел</w:t>
            </w:r>
          </w:p>
        </w:tc>
      </w:tr>
      <w:tr w:rsidR="00A7601A" w14:paraId="094ADC46" w14:textId="77777777">
        <w:trPr>
          <w:cantSplit/>
          <w:trHeight w:val="1020"/>
        </w:trPr>
        <w:tc>
          <w:tcPr>
            <w:tcW w:w="1840" w:type="dxa"/>
          </w:tcPr>
          <w:p w14:paraId="094ADC34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Специфиче</w:t>
            </w:r>
            <w:r>
              <w:rPr>
                <w:sz w:val="24"/>
              </w:rPr>
              <w:softHyphen/>
              <w:t>ский иммуноглобулин</w:t>
            </w:r>
          </w:p>
          <w:p w14:paraId="094ADC35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820" w:type="dxa"/>
          </w:tcPr>
          <w:p w14:paraId="094ADC36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в/м</w:t>
            </w:r>
          </w:p>
          <w:p w14:paraId="094ADC37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C38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C39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  <w:tc>
          <w:tcPr>
            <w:tcW w:w="1820" w:type="dxa"/>
          </w:tcPr>
          <w:p w14:paraId="094ADC3A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  <w:p w14:paraId="094ADC3B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C3C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C3D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  <w:tc>
          <w:tcPr>
            <w:tcW w:w="1840" w:type="dxa"/>
          </w:tcPr>
          <w:p w14:paraId="094ADC3E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  <w:p w14:paraId="094ADC3F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C40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C41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  <w:tc>
          <w:tcPr>
            <w:tcW w:w="1860" w:type="dxa"/>
            <w:tcBorders>
              <w:bottom w:val="single" w:sz="4" w:space="0" w:color="auto"/>
            </w:tcBorders>
          </w:tcPr>
          <w:p w14:paraId="094ADC42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Не менее</w:t>
            </w:r>
          </w:p>
          <w:p w14:paraId="094ADC43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:4096</w:t>
            </w:r>
          </w:p>
          <w:p w14:paraId="094ADC44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C45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</w:tr>
      <w:tr w:rsidR="00A7601A" w14:paraId="094ADC5D" w14:textId="77777777">
        <w:trPr>
          <w:cantSplit/>
          <w:trHeight w:val="1540"/>
        </w:trPr>
        <w:tc>
          <w:tcPr>
            <w:tcW w:w="1840" w:type="dxa"/>
          </w:tcPr>
          <w:p w14:paraId="094ADC47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Специфический иммуноглобулин</w:t>
            </w:r>
          </w:p>
          <w:p w14:paraId="094ADC48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C49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C4A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820" w:type="dxa"/>
          </w:tcPr>
          <w:p w14:paraId="094ADC4B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обкалывание</w:t>
            </w:r>
          </w:p>
          <w:p w14:paraId="094ADC4C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участка повре</w:t>
            </w:r>
            <w:r>
              <w:rPr>
                <w:sz w:val="24"/>
              </w:rPr>
              <w:softHyphen/>
            </w:r>
          </w:p>
          <w:p w14:paraId="094ADC4D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ждения кожи</w:t>
            </w:r>
          </w:p>
          <w:p w14:paraId="094ADC4E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(п/к или в/м)</w:t>
            </w:r>
          </w:p>
          <w:p w14:paraId="094ADC4F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+ в/м</w:t>
            </w:r>
          </w:p>
          <w:p w14:paraId="094ADC50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820" w:type="dxa"/>
          </w:tcPr>
          <w:p w14:paraId="094ADC51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-3 + до 6</w:t>
            </w:r>
          </w:p>
          <w:p w14:paraId="094ADC52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C53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C54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  <w:tc>
          <w:tcPr>
            <w:tcW w:w="1840" w:type="dxa"/>
          </w:tcPr>
          <w:p w14:paraId="094ADC55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  <w:p w14:paraId="094ADC56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C57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C58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C59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  <w:tc>
          <w:tcPr>
            <w:tcW w:w="1860" w:type="dxa"/>
            <w:tcBorders>
              <w:bottom w:val="single" w:sz="4" w:space="0" w:color="auto"/>
            </w:tcBorders>
          </w:tcPr>
          <w:p w14:paraId="094ADC5A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Не менее 1:4096</w:t>
            </w:r>
          </w:p>
          <w:p w14:paraId="094ADC5B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Не менее 1:4096</w:t>
            </w:r>
          </w:p>
          <w:p w14:paraId="094ADC5C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</w:tr>
    </w:tbl>
    <w:p w14:paraId="094ADC5E" w14:textId="77777777" w:rsidR="00A7601A" w:rsidRDefault="00A7601A">
      <w:pPr>
        <w:pStyle w:val="Footer"/>
        <w:tabs>
          <w:tab w:val="clear" w:pos="4153"/>
          <w:tab w:val="clear" w:pos="8306"/>
        </w:tabs>
        <w:rPr>
          <w:sz w:val="24"/>
        </w:rPr>
      </w:pPr>
    </w:p>
    <w:p w14:paraId="094ADC5F" w14:textId="77777777" w:rsidR="00A7601A" w:rsidRDefault="00A7601A">
      <w:pPr>
        <w:rPr>
          <w:sz w:val="24"/>
        </w:rPr>
      </w:pPr>
    </w:p>
    <w:p w14:paraId="094ADC60" w14:textId="77777777" w:rsidR="00A7601A" w:rsidRDefault="00D00E59">
      <w:pPr>
        <w:pStyle w:val="Footer"/>
        <w:tabs>
          <w:tab w:val="clear" w:pos="4153"/>
          <w:tab w:val="clear" w:pos="8306"/>
        </w:tabs>
        <w:jc w:val="center"/>
        <w:rPr>
          <w:sz w:val="24"/>
        </w:rPr>
      </w:pPr>
      <w:r>
        <w:rPr>
          <w:sz w:val="24"/>
        </w:rPr>
        <w:t xml:space="preserve">Схема применения химиопрепаратов при лихорадках Ласса, Боливийской и </w:t>
      </w:r>
    </w:p>
    <w:p w14:paraId="094ADC61" w14:textId="77777777" w:rsidR="00A7601A" w:rsidRDefault="00D00E59">
      <w:pPr>
        <w:pStyle w:val="Footer"/>
        <w:tabs>
          <w:tab w:val="clear" w:pos="4153"/>
          <w:tab w:val="clear" w:pos="8306"/>
        </w:tabs>
        <w:jc w:val="center"/>
        <w:rPr>
          <w:sz w:val="24"/>
        </w:rPr>
      </w:pPr>
      <w:r>
        <w:rPr>
          <w:sz w:val="24"/>
        </w:rPr>
        <w:t>Аргентинской геморрагических лихорадках</w:t>
      </w:r>
    </w:p>
    <w:tbl>
      <w:tblPr>
        <w:tblW w:w="0" w:type="auto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320"/>
        <w:gridCol w:w="1300"/>
        <w:gridCol w:w="1300"/>
        <w:gridCol w:w="1300"/>
        <w:gridCol w:w="1280"/>
        <w:gridCol w:w="1340"/>
        <w:gridCol w:w="1320"/>
      </w:tblGrid>
      <w:tr w:rsidR="00A7601A" w14:paraId="094ADC69" w14:textId="77777777">
        <w:trPr>
          <w:trHeight w:hRule="exact" w:val="240"/>
        </w:trPr>
        <w:tc>
          <w:tcPr>
            <w:tcW w:w="6500" w:type="dxa"/>
            <w:gridSpan w:val="5"/>
            <w:tcBorders>
              <w:bottom w:val="single" w:sz="4" w:space="0" w:color="auto"/>
            </w:tcBorders>
          </w:tcPr>
          <w:p w14:paraId="094ADC62" w14:textId="77777777" w:rsidR="00A7601A" w:rsidRDefault="00A7601A">
            <w:pPr>
              <w:spacing w:before="20" w:line="280" w:lineRule="auto"/>
              <w:rPr>
                <w:sz w:val="24"/>
              </w:rPr>
            </w:pPr>
          </w:p>
          <w:p w14:paraId="094ADC63" w14:textId="77777777" w:rsidR="00A7601A" w:rsidRDefault="00A7601A">
            <w:pPr>
              <w:spacing w:before="20" w:line="280" w:lineRule="auto"/>
              <w:rPr>
                <w:sz w:val="24"/>
              </w:rPr>
            </w:pPr>
          </w:p>
          <w:p w14:paraId="094ADC64" w14:textId="77777777" w:rsidR="00A7601A" w:rsidRDefault="00A7601A">
            <w:pPr>
              <w:spacing w:before="20" w:line="280" w:lineRule="auto"/>
              <w:rPr>
                <w:sz w:val="24"/>
              </w:rPr>
            </w:pPr>
          </w:p>
          <w:p w14:paraId="094ADC65" w14:textId="77777777" w:rsidR="00A7601A" w:rsidRDefault="00A7601A">
            <w:pPr>
              <w:spacing w:before="20" w:line="280" w:lineRule="auto"/>
              <w:rPr>
                <w:sz w:val="24"/>
              </w:rPr>
            </w:pPr>
          </w:p>
          <w:p w14:paraId="094ADC66" w14:textId="77777777" w:rsidR="00A7601A" w:rsidRDefault="00A7601A">
            <w:pPr>
              <w:spacing w:before="20" w:line="280" w:lineRule="auto"/>
              <w:rPr>
                <w:sz w:val="24"/>
              </w:rPr>
            </w:pPr>
          </w:p>
          <w:p w14:paraId="094ADC67" w14:textId="77777777" w:rsidR="00A7601A" w:rsidRDefault="00A7601A">
            <w:pPr>
              <w:spacing w:before="20" w:line="280" w:lineRule="auto"/>
              <w:rPr>
                <w:sz w:val="24"/>
              </w:rPr>
            </w:pPr>
          </w:p>
        </w:tc>
        <w:tc>
          <w:tcPr>
            <w:tcW w:w="2660" w:type="dxa"/>
            <w:gridSpan w:val="2"/>
            <w:tcBorders>
              <w:bottom w:val="single" w:sz="4" w:space="0" w:color="auto"/>
            </w:tcBorders>
          </w:tcPr>
          <w:p w14:paraId="094ADC68" w14:textId="77777777" w:rsidR="00A7601A" w:rsidRDefault="00A7601A">
            <w:pPr>
              <w:spacing w:before="20" w:line="280" w:lineRule="auto"/>
              <w:rPr>
                <w:sz w:val="24"/>
              </w:rPr>
            </w:pPr>
          </w:p>
        </w:tc>
      </w:tr>
      <w:tr w:rsidR="00A7601A" w14:paraId="094ADC79" w14:textId="77777777">
        <w:trPr>
          <w:trHeight w:hRule="exact" w:val="1379"/>
        </w:trPr>
        <w:tc>
          <w:tcPr>
            <w:tcW w:w="132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6A" w14:textId="77777777" w:rsidR="00A7601A" w:rsidRDefault="00D00E59">
            <w:pPr>
              <w:spacing w:before="40" w:line="280" w:lineRule="auto"/>
              <w:rPr>
                <w:sz w:val="24"/>
              </w:rPr>
            </w:pPr>
            <w:r>
              <w:rPr>
                <w:sz w:val="24"/>
              </w:rPr>
              <w:t>Наимено</w:t>
            </w:r>
            <w:r>
              <w:rPr>
                <w:sz w:val="24"/>
              </w:rPr>
              <w:softHyphen/>
              <w:t>вание препара</w:t>
            </w:r>
            <w:r>
              <w:rPr>
                <w:sz w:val="24"/>
              </w:rPr>
              <w:softHyphen/>
              <w:t>тов</w:t>
            </w:r>
          </w:p>
          <w:p w14:paraId="094ADC6B" w14:textId="77777777" w:rsidR="00A7601A" w:rsidRDefault="00A7601A">
            <w:pPr>
              <w:spacing w:before="40" w:line="280" w:lineRule="auto"/>
              <w:rPr>
                <w:sz w:val="24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6C" w14:textId="77777777" w:rsidR="00A7601A" w:rsidRDefault="00D00E59">
            <w:pPr>
              <w:spacing w:before="40" w:line="280" w:lineRule="auto"/>
              <w:rPr>
                <w:sz w:val="24"/>
              </w:rPr>
            </w:pPr>
            <w:r>
              <w:rPr>
                <w:sz w:val="24"/>
              </w:rPr>
              <w:t>Способ примене</w:t>
            </w:r>
            <w:r>
              <w:rPr>
                <w:sz w:val="24"/>
              </w:rPr>
              <w:softHyphen/>
              <w:t>ния</w:t>
            </w:r>
          </w:p>
          <w:p w14:paraId="094ADC6D" w14:textId="77777777" w:rsidR="00A7601A" w:rsidRDefault="00A7601A">
            <w:pPr>
              <w:spacing w:before="40" w:line="280" w:lineRule="auto"/>
              <w:rPr>
                <w:sz w:val="24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6E" w14:textId="77777777" w:rsidR="00A7601A" w:rsidRDefault="00D00E59">
            <w:pPr>
              <w:spacing w:before="40" w:line="280" w:lineRule="auto"/>
              <w:rPr>
                <w:sz w:val="24"/>
              </w:rPr>
            </w:pPr>
            <w:r>
              <w:rPr>
                <w:sz w:val="24"/>
              </w:rPr>
              <w:t>Разовая доза, г</w:t>
            </w:r>
          </w:p>
          <w:p w14:paraId="094ADC6F" w14:textId="77777777" w:rsidR="00A7601A" w:rsidRDefault="00A7601A">
            <w:pPr>
              <w:spacing w:before="40" w:line="280" w:lineRule="auto"/>
              <w:rPr>
                <w:sz w:val="24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70" w14:textId="77777777" w:rsidR="00A7601A" w:rsidRDefault="00D00E59">
            <w:pPr>
              <w:spacing w:before="40" w:line="280" w:lineRule="auto"/>
              <w:ind w:left="40"/>
              <w:rPr>
                <w:sz w:val="24"/>
              </w:rPr>
            </w:pPr>
            <w:r>
              <w:rPr>
                <w:sz w:val="24"/>
              </w:rPr>
              <w:t>Кратность</w:t>
            </w:r>
          </w:p>
          <w:p w14:paraId="094ADC71" w14:textId="77777777" w:rsidR="00A7601A" w:rsidRDefault="00D00E59">
            <w:pPr>
              <w:spacing w:before="40"/>
              <w:rPr>
                <w:sz w:val="24"/>
              </w:rPr>
            </w:pPr>
            <w:r>
              <w:rPr>
                <w:sz w:val="24"/>
              </w:rPr>
              <w:t>примене</w:t>
            </w:r>
            <w:r>
              <w:rPr>
                <w:sz w:val="24"/>
              </w:rPr>
              <w:softHyphen/>
              <w:t>ния</w:t>
            </w:r>
          </w:p>
          <w:p w14:paraId="094ADC72" w14:textId="77777777" w:rsidR="00A7601A" w:rsidRDefault="00A7601A">
            <w:pPr>
              <w:spacing w:before="40" w:line="280" w:lineRule="auto"/>
              <w:ind w:left="120"/>
              <w:jc w:val="center"/>
              <w:rPr>
                <w:sz w:val="24"/>
              </w:rPr>
            </w:pPr>
          </w:p>
        </w:tc>
        <w:tc>
          <w:tcPr>
            <w:tcW w:w="128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73" w14:textId="77777777" w:rsidR="00A7601A" w:rsidRDefault="00D00E59">
            <w:pPr>
              <w:spacing w:before="40" w:line="280" w:lineRule="auto"/>
              <w:rPr>
                <w:sz w:val="24"/>
              </w:rPr>
            </w:pPr>
            <w:r>
              <w:rPr>
                <w:sz w:val="24"/>
              </w:rPr>
              <w:t>Суточная доза, г</w:t>
            </w:r>
          </w:p>
          <w:p w14:paraId="094ADC74" w14:textId="77777777" w:rsidR="00A7601A" w:rsidRDefault="00A7601A">
            <w:pPr>
              <w:spacing w:before="40" w:line="280" w:lineRule="auto"/>
              <w:rPr>
                <w:sz w:val="24"/>
              </w:rPr>
            </w:pPr>
          </w:p>
        </w:tc>
        <w:tc>
          <w:tcPr>
            <w:tcW w:w="134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75" w14:textId="77777777" w:rsidR="00A7601A" w:rsidRDefault="00D00E59">
            <w:pPr>
              <w:spacing w:before="40" w:line="280" w:lineRule="auto"/>
              <w:rPr>
                <w:sz w:val="24"/>
              </w:rPr>
            </w:pPr>
            <w:r>
              <w:rPr>
                <w:sz w:val="24"/>
              </w:rPr>
              <w:t>Курсовая доза, г</w:t>
            </w:r>
          </w:p>
          <w:p w14:paraId="094ADC76" w14:textId="77777777" w:rsidR="00A7601A" w:rsidRDefault="00A7601A">
            <w:pPr>
              <w:spacing w:before="40" w:line="280" w:lineRule="auto"/>
              <w:rPr>
                <w:sz w:val="24"/>
              </w:rPr>
            </w:pPr>
          </w:p>
        </w:tc>
        <w:tc>
          <w:tcPr>
            <w:tcW w:w="132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77" w14:textId="77777777" w:rsidR="00A7601A" w:rsidRDefault="00D00E59">
            <w:pPr>
              <w:spacing w:before="40" w:line="280" w:lineRule="auto"/>
              <w:rPr>
                <w:sz w:val="24"/>
              </w:rPr>
            </w:pPr>
            <w:r>
              <w:rPr>
                <w:sz w:val="24"/>
              </w:rPr>
              <w:t>Продол</w:t>
            </w:r>
            <w:r>
              <w:rPr>
                <w:sz w:val="24"/>
              </w:rPr>
              <w:softHyphen/>
              <w:t>житель</w:t>
            </w:r>
            <w:r>
              <w:rPr>
                <w:sz w:val="24"/>
              </w:rPr>
              <w:softHyphen/>
              <w:t>ность, су</w:t>
            </w:r>
            <w:r>
              <w:rPr>
                <w:sz w:val="24"/>
              </w:rPr>
              <w:softHyphen/>
              <w:t>тки</w:t>
            </w:r>
          </w:p>
          <w:p w14:paraId="094ADC78" w14:textId="77777777" w:rsidR="00A7601A" w:rsidRDefault="00A7601A">
            <w:pPr>
              <w:spacing w:before="40" w:line="280" w:lineRule="auto"/>
              <w:rPr>
                <w:sz w:val="24"/>
              </w:rPr>
            </w:pPr>
          </w:p>
        </w:tc>
      </w:tr>
      <w:tr w:rsidR="00A7601A" w14:paraId="094ADC88" w14:textId="77777777">
        <w:trPr>
          <w:trHeight w:hRule="exact" w:val="1258"/>
        </w:trPr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7A" w14:textId="77777777" w:rsidR="00A7601A" w:rsidRDefault="00D00E59">
            <w:pPr>
              <w:spacing w:before="40" w:line="280" w:lineRule="auto"/>
              <w:rPr>
                <w:sz w:val="24"/>
              </w:rPr>
            </w:pPr>
            <w:r>
              <w:rPr>
                <w:sz w:val="24"/>
              </w:rPr>
              <w:t>Виразол (рибами-дил)</w:t>
            </w:r>
          </w:p>
          <w:p w14:paraId="094ADC7B" w14:textId="77777777" w:rsidR="00A7601A" w:rsidRDefault="00A7601A">
            <w:pPr>
              <w:spacing w:before="40" w:line="280" w:lineRule="auto"/>
              <w:rPr>
                <w:sz w:val="24"/>
              </w:rPr>
            </w:pPr>
          </w:p>
        </w:tc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7C" w14:textId="77777777" w:rsidR="00A7601A" w:rsidRDefault="00D00E59">
            <w:pPr>
              <w:spacing w:before="40" w:line="280" w:lineRule="auto"/>
              <w:rPr>
                <w:sz w:val="24"/>
              </w:rPr>
            </w:pPr>
            <w:r>
              <w:rPr>
                <w:sz w:val="24"/>
              </w:rPr>
              <w:t>внутрь (перорально)</w:t>
            </w:r>
          </w:p>
          <w:p w14:paraId="094ADC7D" w14:textId="77777777" w:rsidR="00A7601A" w:rsidRDefault="00A7601A">
            <w:pPr>
              <w:spacing w:before="40" w:line="280" w:lineRule="auto"/>
              <w:rPr>
                <w:sz w:val="24"/>
              </w:rPr>
            </w:pPr>
          </w:p>
        </w:tc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7E" w14:textId="77777777" w:rsidR="00A7601A" w:rsidRDefault="00D00E59">
            <w:pPr>
              <w:spacing w:before="40" w:line="280" w:lineRule="auto"/>
              <w:rPr>
                <w:sz w:val="24"/>
              </w:rPr>
            </w:pPr>
            <w:r>
              <w:rPr>
                <w:sz w:val="24"/>
              </w:rPr>
              <w:t>0,2</w:t>
            </w:r>
            <w:r>
              <w:rPr>
                <w:i/>
                <w:sz w:val="24"/>
              </w:rPr>
              <w:t xml:space="preserve"> </w:t>
            </w:r>
            <w:r>
              <w:rPr>
                <w:sz w:val="24"/>
              </w:rPr>
              <w:t>(две кап</w:t>
            </w:r>
            <w:r>
              <w:rPr>
                <w:sz w:val="24"/>
              </w:rPr>
              <w:softHyphen/>
              <w:t>сулы)</w:t>
            </w:r>
          </w:p>
          <w:p w14:paraId="094ADC7F" w14:textId="77777777" w:rsidR="00A7601A" w:rsidRDefault="00A7601A">
            <w:pPr>
              <w:spacing w:before="40" w:line="280" w:lineRule="auto"/>
              <w:rPr>
                <w:sz w:val="24"/>
              </w:rPr>
            </w:pPr>
          </w:p>
        </w:tc>
        <w:tc>
          <w:tcPr>
            <w:tcW w:w="1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80" w14:textId="77777777" w:rsidR="00A7601A" w:rsidRDefault="00D00E59">
            <w:pPr>
              <w:spacing w:before="40" w:line="280" w:lineRule="auto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  <w:p w14:paraId="094ADC81" w14:textId="77777777" w:rsidR="00A7601A" w:rsidRDefault="00A7601A">
            <w:pPr>
              <w:spacing w:before="40" w:line="280" w:lineRule="auto"/>
              <w:jc w:val="center"/>
              <w:rPr>
                <w:sz w:val="24"/>
              </w:rPr>
            </w:pPr>
          </w:p>
        </w:tc>
        <w:tc>
          <w:tcPr>
            <w:tcW w:w="12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82" w14:textId="77777777" w:rsidR="00A7601A" w:rsidRDefault="00D00E59">
            <w:pPr>
              <w:spacing w:before="40" w:line="280" w:lineRule="auto"/>
              <w:jc w:val="center"/>
              <w:rPr>
                <w:sz w:val="24"/>
              </w:rPr>
            </w:pPr>
            <w:r>
              <w:rPr>
                <w:sz w:val="24"/>
              </w:rPr>
              <w:t>0,8</w:t>
            </w:r>
          </w:p>
          <w:p w14:paraId="094ADC83" w14:textId="77777777" w:rsidR="00A7601A" w:rsidRDefault="00A7601A">
            <w:pPr>
              <w:spacing w:before="40" w:line="280" w:lineRule="auto"/>
              <w:jc w:val="center"/>
              <w:rPr>
                <w:sz w:val="24"/>
              </w:rPr>
            </w:pPr>
          </w:p>
        </w:tc>
        <w:tc>
          <w:tcPr>
            <w:tcW w:w="13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84" w14:textId="77777777" w:rsidR="00A7601A" w:rsidRDefault="00D00E59">
            <w:pPr>
              <w:spacing w:before="40" w:line="280" w:lineRule="auto"/>
              <w:jc w:val="center"/>
              <w:rPr>
                <w:sz w:val="24"/>
              </w:rPr>
            </w:pPr>
            <w:r>
              <w:rPr>
                <w:sz w:val="24"/>
              </w:rPr>
              <w:t>8,0</w:t>
            </w:r>
          </w:p>
          <w:p w14:paraId="094ADC85" w14:textId="77777777" w:rsidR="00A7601A" w:rsidRDefault="00A7601A">
            <w:pPr>
              <w:spacing w:before="40" w:line="280" w:lineRule="auto"/>
              <w:jc w:val="center"/>
              <w:rPr>
                <w:sz w:val="24"/>
              </w:rPr>
            </w:pPr>
          </w:p>
        </w:tc>
        <w:tc>
          <w:tcPr>
            <w:tcW w:w="1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86" w14:textId="77777777" w:rsidR="00A7601A" w:rsidRDefault="00D00E59">
            <w:pPr>
              <w:spacing w:before="40" w:line="280" w:lineRule="auto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  <w:p w14:paraId="094ADC87" w14:textId="77777777" w:rsidR="00A7601A" w:rsidRDefault="00A7601A">
            <w:pPr>
              <w:spacing w:before="40" w:line="280" w:lineRule="auto"/>
              <w:jc w:val="center"/>
              <w:rPr>
                <w:sz w:val="24"/>
              </w:rPr>
            </w:pPr>
          </w:p>
        </w:tc>
      </w:tr>
    </w:tbl>
    <w:p w14:paraId="094ADC89" w14:textId="77777777" w:rsidR="00A7601A" w:rsidRDefault="00A7601A">
      <w:pPr>
        <w:rPr>
          <w:rFonts w:ascii="Arial" w:hAnsi="Arial"/>
          <w:noProof/>
          <w:sz w:val="24"/>
        </w:rPr>
      </w:pPr>
    </w:p>
    <w:p w14:paraId="094ADC8A" w14:textId="77777777" w:rsidR="00A7601A" w:rsidRDefault="00A7601A">
      <w:pPr>
        <w:pStyle w:val="Footer"/>
        <w:tabs>
          <w:tab w:val="clear" w:pos="4153"/>
          <w:tab w:val="clear" w:pos="8306"/>
        </w:tabs>
        <w:rPr>
          <w:sz w:val="24"/>
        </w:rPr>
        <w:sectPr w:rsidR="00A7601A">
          <w:pgSz w:w="11900" w:h="16820"/>
          <w:pgMar w:top="1440" w:right="1100" w:bottom="720" w:left="1080" w:header="720" w:footer="720" w:gutter="0"/>
          <w:cols w:space="60"/>
          <w:noEndnote/>
        </w:sectPr>
      </w:pPr>
    </w:p>
    <w:p w14:paraId="094ADC8B" w14:textId="77777777" w:rsidR="00A7601A" w:rsidRDefault="00D00E59">
      <w:pPr>
        <w:pStyle w:val="Heading3"/>
        <w:ind w:left="7200"/>
        <w:jc w:val="both"/>
        <w:rPr>
          <w:sz w:val="24"/>
        </w:rPr>
      </w:pPr>
      <w:r>
        <w:rPr>
          <w:sz w:val="24"/>
        </w:rPr>
        <w:t>Приложение 7</w:t>
      </w:r>
    </w:p>
    <w:p w14:paraId="094ADC8C" w14:textId="77777777" w:rsidR="00A7601A" w:rsidRDefault="00D00E59">
      <w:pPr>
        <w:ind w:left="7200"/>
        <w:rPr>
          <w:sz w:val="24"/>
        </w:rPr>
      </w:pPr>
      <w:r>
        <w:rPr>
          <w:sz w:val="24"/>
        </w:rPr>
        <w:t>к Инструкции</w:t>
      </w:r>
    </w:p>
    <w:p w14:paraId="094ADC8D" w14:textId="77777777" w:rsidR="00A7601A" w:rsidRDefault="00D00E59">
      <w:pPr>
        <w:ind w:left="7200"/>
        <w:rPr>
          <w:sz w:val="24"/>
        </w:rPr>
      </w:pPr>
      <w:r>
        <w:rPr>
          <w:sz w:val="24"/>
        </w:rPr>
        <w:t>3.4.11-17-13-2003</w:t>
      </w:r>
    </w:p>
    <w:p w14:paraId="094ADC8E" w14:textId="77777777" w:rsidR="00A7601A" w:rsidRDefault="00A7601A">
      <w:pPr>
        <w:ind w:left="1440"/>
        <w:rPr>
          <w:sz w:val="24"/>
        </w:rPr>
      </w:pPr>
    </w:p>
    <w:p w14:paraId="094ADC8F" w14:textId="77777777" w:rsidR="00A7601A" w:rsidRDefault="00A7601A"/>
    <w:p w14:paraId="094ADC90" w14:textId="77777777" w:rsidR="00A7601A" w:rsidRDefault="00A7601A"/>
    <w:p w14:paraId="094ADC91" w14:textId="77777777" w:rsidR="00A7601A" w:rsidRDefault="00D00E59">
      <w:pPr>
        <w:pStyle w:val="Heading3"/>
        <w:spacing w:before="0"/>
        <w:jc w:val="center"/>
        <w:rPr>
          <w:sz w:val="24"/>
        </w:rPr>
      </w:pPr>
      <w:r>
        <w:rPr>
          <w:sz w:val="24"/>
        </w:rPr>
        <w:t xml:space="preserve">Схемы проведения экстренной профилактики Конго-Крымской </w:t>
      </w:r>
    </w:p>
    <w:p w14:paraId="094ADC92" w14:textId="77777777" w:rsidR="00A7601A" w:rsidRDefault="00D00E59">
      <w:pPr>
        <w:pStyle w:val="Heading3"/>
        <w:spacing w:before="0"/>
        <w:jc w:val="center"/>
        <w:rPr>
          <w:sz w:val="24"/>
        </w:rPr>
      </w:pPr>
      <w:r>
        <w:rPr>
          <w:sz w:val="24"/>
        </w:rPr>
        <w:t xml:space="preserve"> геморрагической лихорадки у людей</w:t>
      </w:r>
    </w:p>
    <w:p w14:paraId="094ADC93" w14:textId="77777777" w:rsidR="00A7601A" w:rsidRDefault="00A7601A">
      <w:pPr>
        <w:pStyle w:val="Footer"/>
        <w:tabs>
          <w:tab w:val="clear" w:pos="4153"/>
          <w:tab w:val="clear" w:pos="8306"/>
        </w:tabs>
      </w:pPr>
    </w:p>
    <w:p w14:paraId="094ADC94" w14:textId="77777777" w:rsidR="00A7601A" w:rsidRDefault="00A7601A">
      <w:pPr>
        <w:rPr>
          <w:sz w:val="24"/>
        </w:rPr>
      </w:pPr>
    </w:p>
    <w:tbl>
      <w:tblPr>
        <w:tblW w:w="0" w:type="auto"/>
        <w:tblInd w:w="-8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560"/>
        <w:gridCol w:w="1134"/>
        <w:gridCol w:w="1417"/>
        <w:gridCol w:w="1276"/>
        <w:gridCol w:w="1276"/>
        <w:gridCol w:w="1701"/>
        <w:gridCol w:w="1559"/>
      </w:tblGrid>
      <w:tr w:rsidR="00A7601A" w14:paraId="094ADCA6" w14:textId="77777777">
        <w:trPr>
          <w:trHeight w:hRule="exact" w:val="1226"/>
        </w:trPr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95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Наименование</w:t>
            </w:r>
          </w:p>
          <w:p w14:paraId="094ADC96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препара</w:t>
            </w:r>
            <w:r>
              <w:rPr>
                <w:sz w:val="24"/>
              </w:rPr>
              <w:softHyphen/>
              <w:t>тов</w:t>
            </w:r>
          </w:p>
          <w:p w14:paraId="094ADC97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98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Способ примене</w:t>
            </w:r>
            <w:r>
              <w:rPr>
                <w:sz w:val="24"/>
              </w:rPr>
              <w:softHyphen/>
              <w:t>ния</w:t>
            </w:r>
          </w:p>
          <w:p w14:paraId="094ADC99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9A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Разовая </w:t>
            </w:r>
          </w:p>
          <w:p w14:paraId="094ADC9B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доза, г</w:t>
            </w:r>
          </w:p>
          <w:p w14:paraId="094ADC9C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9D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Кратность примене</w:t>
            </w:r>
            <w:r>
              <w:rPr>
                <w:sz w:val="24"/>
              </w:rPr>
              <w:softHyphen/>
              <w:t>ния (сутки)</w:t>
            </w:r>
          </w:p>
          <w:p w14:paraId="094ADC9E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9F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Суточная доза, г</w:t>
            </w:r>
          </w:p>
          <w:p w14:paraId="094ADCA0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A1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Курсовая</w:t>
            </w:r>
          </w:p>
          <w:p w14:paraId="094ADCA2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доза, г</w:t>
            </w:r>
          </w:p>
          <w:p w14:paraId="094ADCA3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A4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Продол</w:t>
            </w:r>
            <w:r>
              <w:rPr>
                <w:sz w:val="24"/>
              </w:rPr>
              <w:softHyphen/>
              <w:t>житель</w:t>
            </w:r>
            <w:r>
              <w:rPr>
                <w:sz w:val="24"/>
              </w:rPr>
              <w:softHyphen/>
              <w:t>ность кур</w:t>
            </w:r>
            <w:r>
              <w:rPr>
                <w:sz w:val="24"/>
              </w:rPr>
              <w:softHyphen/>
              <w:t>са, сутки</w:t>
            </w:r>
          </w:p>
          <w:p w14:paraId="094ADCA5" w14:textId="77777777" w:rsidR="00A7601A" w:rsidRDefault="00A7601A">
            <w:pPr>
              <w:rPr>
                <w:sz w:val="24"/>
              </w:rPr>
            </w:pPr>
          </w:p>
        </w:tc>
      </w:tr>
      <w:tr w:rsidR="00A7601A" w14:paraId="094ADCB5" w14:textId="77777777">
        <w:trPr>
          <w:trHeight w:hRule="exact" w:val="280"/>
        </w:trPr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A7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Виразол</w:t>
            </w:r>
          </w:p>
          <w:p w14:paraId="094ADCA8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A9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в/в</w:t>
            </w:r>
          </w:p>
          <w:p w14:paraId="094ADCAA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AB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-1,5</w:t>
            </w:r>
          </w:p>
          <w:p w14:paraId="094ADCAC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AD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  <w:p w14:paraId="094ADCAE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AF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-1,5</w:t>
            </w:r>
          </w:p>
          <w:p w14:paraId="094ADCB0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B1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-6</w:t>
            </w:r>
          </w:p>
          <w:p w14:paraId="094ADCB2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B3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-4</w:t>
            </w:r>
          </w:p>
          <w:p w14:paraId="094ADCB4" w14:textId="77777777" w:rsidR="00A7601A" w:rsidRDefault="00A7601A">
            <w:pPr>
              <w:jc w:val="center"/>
              <w:rPr>
                <w:sz w:val="24"/>
              </w:rPr>
            </w:pPr>
          </w:p>
        </w:tc>
      </w:tr>
      <w:tr w:rsidR="00A7601A" w14:paraId="094ADCC4" w14:textId="77777777">
        <w:trPr>
          <w:trHeight w:hRule="exact" w:val="560"/>
        </w:trPr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B6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Альфаферон</w:t>
            </w:r>
          </w:p>
          <w:p w14:paraId="094ADCB7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B8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в/м</w:t>
            </w:r>
          </w:p>
          <w:p w14:paraId="094ADCB9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BA" w14:textId="77777777" w:rsidR="00A7601A" w:rsidRDefault="00D00E59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</w:rPr>
              <w:t xml:space="preserve">10 млн. </w:t>
            </w:r>
            <w:r>
              <w:rPr>
                <w:sz w:val="24"/>
                <w:lang w:val="en-US"/>
              </w:rPr>
              <w:t>ME</w:t>
            </w:r>
          </w:p>
          <w:p w14:paraId="094ADCBB" w14:textId="77777777" w:rsidR="00A7601A" w:rsidRDefault="00A7601A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BC" w14:textId="77777777" w:rsidR="00A7601A" w:rsidRDefault="00D00E59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1</w:t>
            </w:r>
          </w:p>
          <w:p w14:paraId="094ADCBD" w14:textId="77777777" w:rsidR="00A7601A" w:rsidRDefault="00A7601A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BE" w14:textId="77777777" w:rsidR="00A7601A" w:rsidRDefault="00D00E59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 xml:space="preserve">10 </w:t>
            </w:r>
            <w:r>
              <w:rPr>
                <w:sz w:val="24"/>
              </w:rPr>
              <w:t>млн</w:t>
            </w:r>
            <w:r>
              <w:rPr>
                <w:sz w:val="24"/>
                <w:lang w:val="en-US"/>
              </w:rPr>
              <w:t>. ME</w:t>
            </w:r>
          </w:p>
          <w:p w14:paraId="094ADCBF" w14:textId="77777777" w:rsidR="00A7601A" w:rsidRDefault="00A7601A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C0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  <w:lang w:val="en-US"/>
              </w:rPr>
              <w:t xml:space="preserve">30 </w:t>
            </w:r>
            <w:r>
              <w:rPr>
                <w:sz w:val="24"/>
              </w:rPr>
              <w:t>млн</w:t>
            </w:r>
            <w:r>
              <w:rPr>
                <w:sz w:val="24"/>
                <w:lang w:val="en-US"/>
              </w:rPr>
              <w:t>. ME</w:t>
            </w:r>
          </w:p>
          <w:p w14:paraId="094ADCC1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C2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  <w:p w14:paraId="094ADCC3" w14:textId="77777777" w:rsidR="00A7601A" w:rsidRDefault="00A7601A">
            <w:pPr>
              <w:jc w:val="center"/>
              <w:rPr>
                <w:sz w:val="24"/>
              </w:rPr>
            </w:pPr>
          </w:p>
        </w:tc>
      </w:tr>
      <w:tr w:rsidR="00A7601A" w14:paraId="094ADCD3" w14:textId="77777777">
        <w:trPr>
          <w:trHeight w:hRule="exact" w:val="1120"/>
        </w:trPr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C5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Аскорби</w:t>
            </w:r>
            <w:r>
              <w:rPr>
                <w:sz w:val="24"/>
              </w:rPr>
              <w:softHyphen/>
              <w:t>новой ки</w:t>
            </w:r>
            <w:r>
              <w:rPr>
                <w:sz w:val="24"/>
              </w:rPr>
              <w:softHyphen/>
              <w:t>слоты 5% раствор</w:t>
            </w:r>
          </w:p>
          <w:p w14:paraId="094ADCC6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C7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в/в</w:t>
            </w:r>
          </w:p>
          <w:p w14:paraId="094ADCC8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C9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2мл</w:t>
            </w:r>
          </w:p>
          <w:p w14:paraId="094ADCCA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CB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  <w:p w14:paraId="094ADCCC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CD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2мл</w:t>
            </w:r>
          </w:p>
          <w:p w14:paraId="094ADCCE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CF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0-14</w:t>
            </w:r>
          </w:p>
          <w:p w14:paraId="094ADCD0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D1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5-7</w:t>
            </w:r>
          </w:p>
          <w:p w14:paraId="094ADCD2" w14:textId="77777777" w:rsidR="00A7601A" w:rsidRDefault="00A7601A">
            <w:pPr>
              <w:jc w:val="center"/>
              <w:rPr>
                <w:sz w:val="24"/>
              </w:rPr>
            </w:pPr>
          </w:p>
        </w:tc>
      </w:tr>
      <w:tr w:rsidR="00A7601A" w14:paraId="094ADCE2" w14:textId="77777777">
        <w:trPr>
          <w:trHeight w:hRule="exact" w:val="560"/>
        </w:trPr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D4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Рутин</w:t>
            </w:r>
          </w:p>
          <w:p w14:paraId="094ADCD5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D6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Внутрь</w:t>
            </w:r>
          </w:p>
          <w:p w14:paraId="094ADCD7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D8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0,002</w:t>
            </w:r>
          </w:p>
          <w:p w14:paraId="094ADCD9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DA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  <w:p w14:paraId="094ADCDB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DC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0,006</w:t>
            </w:r>
          </w:p>
          <w:p w14:paraId="094ADCDD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DE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0,030-0,042</w:t>
            </w:r>
          </w:p>
          <w:p w14:paraId="094ADCDF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E0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5-7</w:t>
            </w:r>
          </w:p>
          <w:p w14:paraId="094ADCE1" w14:textId="77777777" w:rsidR="00A7601A" w:rsidRDefault="00A7601A">
            <w:pPr>
              <w:jc w:val="center"/>
              <w:rPr>
                <w:sz w:val="24"/>
              </w:rPr>
            </w:pPr>
          </w:p>
        </w:tc>
      </w:tr>
      <w:tr w:rsidR="00A7601A" w14:paraId="094ADCF1" w14:textId="77777777">
        <w:trPr>
          <w:trHeight w:hRule="exact" w:val="580"/>
        </w:trPr>
        <w:tc>
          <w:tcPr>
            <w:tcW w:w="1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E3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Димедрол</w:t>
            </w:r>
          </w:p>
          <w:p w14:paraId="094ADCE4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E5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в/м</w:t>
            </w:r>
          </w:p>
          <w:p w14:paraId="094ADCE6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4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E7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0,001</w:t>
            </w:r>
          </w:p>
          <w:p w14:paraId="094ADCE8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E9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  <w:p w14:paraId="094ADCEA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EB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0,001</w:t>
            </w:r>
          </w:p>
          <w:p w14:paraId="094ADCEC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ED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0,005-0,007</w:t>
            </w:r>
          </w:p>
          <w:p w14:paraId="094ADCEE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CEF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5-7</w:t>
            </w:r>
          </w:p>
          <w:p w14:paraId="094ADCF0" w14:textId="77777777" w:rsidR="00A7601A" w:rsidRDefault="00A7601A">
            <w:pPr>
              <w:jc w:val="center"/>
              <w:rPr>
                <w:sz w:val="24"/>
              </w:rPr>
            </w:pPr>
          </w:p>
        </w:tc>
      </w:tr>
    </w:tbl>
    <w:p w14:paraId="094ADCF2" w14:textId="77777777" w:rsidR="00A7601A" w:rsidRDefault="00A7601A">
      <w:pPr>
        <w:rPr>
          <w:sz w:val="24"/>
        </w:rPr>
      </w:pPr>
    </w:p>
    <w:p w14:paraId="094ADCF3" w14:textId="77777777" w:rsidR="00A7601A" w:rsidRDefault="00A7601A">
      <w:pPr>
        <w:pStyle w:val="Footer"/>
        <w:tabs>
          <w:tab w:val="clear" w:pos="4153"/>
          <w:tab w:val="clear" w:pos="8306"/>
        </w:tabs>
        <w:rPr>
          <w:sz w:val="24"/>
        </w:rPr>
        <w:sectPr w:rsidR="00A7601A">
          <w:pgSz w:w="11900" w:h="16820"/>
          <w:pgMar w:top="1440" w:right="1160" w:bottom="720" w:left="1140" w:header="720" w:footer="720" w:gutter="0"/>
          <w:cols w:space="60"/>
          <w:noEndnote/>
        </w:sectPr>
      </w:pPr>
    </w:p>
    <w:p w14:paraId="094ADCF4" w14:textId="77777777" w:rsidR="00A7601A" w:rsidRDefault="00D00E59">
      <w:pPr>
        <w:pStyle w:val="BodyText3"/>
        <w:ind w:left="6480"/>
        <w:rPr>
          <w:sz w:val="24"/>
        </w:rPr>
      </w:pPr>
      <w:r>
        <w:rPr>
          <w:sz w:val="24"/>
        </w:rPr>
        <w:t>Приложение 8</w:t>
      </w:r>
    </w:p>
    <w:p w14:paraId="094ADCF5" w14:textId="77777777" w:rsidR="00A7601A" w:rsidRDefault="00D00E59">
      <w:pPr>
        <w:pStyle w:val="BodyText3"/>
        <w:ind w:left="6480"/>
        <w:rPr>
          <w:sz w:val="24"/>
        </w:rPr>
      </w:pPr>
      <w:r>
        <w:rPr>
          <w:sz w:val="24"/>
        </w:rPr>
        <w:t>к Инструкции</w:t>
      </w:r>
    </w:p>
    <w:p w14:paraId="094ADCF6" w14:textId="77777777" w:rsidR="00A7601A" w:rsidRDefault="00D00E59">
      <w:pPr>
        <w:pStyle w:val="BodyText3"/>
        <w:ind w:left="6480"/>
        <w:rPr>
          <w:sz w:val="24"/>
        </w:rPr>
      </w:pPr>
      <w:r>
        <w:rPr>
          <w:sz w:val="24"/>
        </w:rPr>
        <w:t>3.4.11-17-13-2003</w:t>
      </w:r>
    </w:p>
    <w:p w14:paraId="094ADCF7" w14:textId="77777777" w:rsidR="00A7601A" w:rsidRDefault="00A7601A">
      <w:pPr>
        <w:pStyle w:val="BodyText3"/>
        <w:rPr>
          <w:sz w:val="24"/>
        </w:rPr>
      </w:pPr>
    </w:p>
    <w:p w14:paraId="094ADCF8" w14:textId="77777777" w:rsidR="00A7601A" w:rsidRDefault="00D00E59">
      <w:pPr>
        <w:pStyle w:val="BodyText3"/>
        <w:jc w:val="center"/>
        <w:rPr>
          <w:sz w:val="24"/>
        </w:rPr>
      </w:pPr>
      <w:r>
        <w:rPr>
          <w:sz w:val="24"/>
        </w:rPr>
        <w:t>Правила забора материала для лабораторного исследования от</w:t>
      </w:r>
    </w:p>
    <w:p w14:paraId="094ADCF9" w14:textId="77777777" w:rsidR="00A7601A" w:rsidRDefault="00D00E59">
      <w:pPr>
        <w:pStyle w:val="BodyText3"/>
        <w:jc w:val="center"/>
        <w:rPr>
          <w:sz w:val="24"/>
        </w:rPr>
      </w:pPr>
      <w:r>
        <w:rPr>
          <w:sz w:val="24"/>
        </w:rPr>
        <w:t>больного (трупа) при подозрении на заболевания чумой, холерой,</w:t>
      </w:r>
    </w:p>
    <w:p w14:paraId="094ADCFA" w14:textId="77777777" w:rsidR="00A7601A" w:rsidRDefault="00D00E59">
      <w:pPr>
        <w:pStyle w:val="BodyText3"/>
        <w:jc w:val="center"/>
        <w:rPr>
          <w:sz w:val="24"/>
        </w:rPr>
      </w:pPr>
      <w:r>
        <w:rPr>
          <w:sz w:val="24"/>
        </w:rPr>
        <w:t>КВГЛ, малярией, Син</w:t>
      </w:r>
      <w:r>
        <w:rPr>
          <w:sz w:val="24"/>
        </w:rPr>
        <w:softHyphen/>
        <w:t>дромами неясной этиологии</w:t>
      </w:r>
    </w:p>
    <w:p w14:paraId="094ADCFB" w14:textId="77777777" w:rsidR="00A7601A" w:rsidRDefault="00D00E59">
      <w:pPr>
        <w:spacing w:before="340"/>
        <w:jc w:val="center"/>
        <w:rPr>
          <w:sz w:val="24"/>
        </w:rPr>
      </w:pPr>
      <w:r>
        <w:rPr>
          <w:sz w:val="24"/>
        </w:rPr>
        <w:t>Общие положения</w:t>
      </w:r>
    </w:p>
    <w:p w14:paraId="094ADCFC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Забор материала, как правило, производят в инфекционном стационаре. Материал должен забираться до начала специфического (антибиотиками) лечения стерильными инструментами в стерильную посуду.</w:t>
      </w:r>
    </w:p>
    <w:p w14:paraId="094ADCFD" w14:textId="77777777" w:rsidR="00A7601A" w:rsidRDefault="00D00E59">
      <w:pPr>
        <w:jc w:val="both"/>
        <w:rPr>
          <w:sz w:val="24"/>
        </w:rPr>
      </w:pPr>
      <w:r>
        <w:rPr>
          <w:sz w:val="24"/>
        </w:rPr>
        <w:t>Весь инструментарий и другие предметы, использованные для взятия ма</w:t>
      </w:r>
      <w:r>
        <w:rPr>
          <w:sz w:val="24"/>
        </w:rPr>
        <w:softHyphen/>
        <w:t>териала, обеззараживают кипячением в 2% растворе соды (или другого моюще</w:t>
      </w:r>
      <w:r>
        <w:rPr>
          <w:sz w:val="24"/>
        </w:rPr>
        <w:softHyphen/>
        <w:t>го средства) в течение 60 минут с момента закипания или в паровом стерилиза</w:t>
      </w:r>
      <w:r>
        <w:rPr>
          <w:sz w:val="24"/>
        </w:rPr>
        <w:softHyphen/>
        <w:t>торе (пар под давлением 2,0 кг/кв. см, при   132° С) в течение 90 минут.</w:t>
      </w:r>
    </w:p>
    <w:p w14:paraId="094ADCFE" w14:textId="77777777" w:rsidR="00A7601A" w:rsidRDefault="00D00E59">
      <w:pPr>
        <w:ind w:firstLine="720"/>
        <w:jc w:val="center"/>
        <w:rPr>
          <w:sz w:val="24"/>
        </w:rPr>
      </w:pPr>
      <w:r>
        <w:rPr>
          <w:sz w:val="24"/>
        </w:rPr>
        <w:t>При подозрении на заболевание чумой</w:t>
      </w:r>
    </w:p>
    <w:p w14:paraId="094ADCFF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В зависимости от формы проявления заболевания для исследования берут следующий материал:</w:t>
      </w:r>
    </w:p>
    <w:p w14:paraId="094ADD00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- при кожной форме чумы - содержимое везикул, пустул, карбун</w:t>
      </w:r>
      <w:r>
        <w:rPr>
          <w:sz w:val="24"/>
        </w:rPr>
        <w:softHyphen/>
        <w:t>кулов, отделяемое язв, содержимое плотного инфильтрата, кровь;</w:t>
      </w:r>
    </w:p>
    <w:p w14:paraId="094ADD01" w14:textId="77777777" w:rsidR="00A7601A" w:rsidRDefault="00D00E59">
      <w:pPr>
        <w:spacing w:before="20"/>
        <w:ind w:firstLine="720"/>
        <w:jc w:val="both"/>
        <w:rPr>
          <w:sz w:val="24"/>
        </w:rPr>
      </w:pPr>
      <w:r>
        <w:rPr>
          <w:sz w:val="24"/>
        </w:rPr>
        <w:t>- при бубонной - пунктат из бубона, кровь;</w:t>
      </w:r>
    </w:p>
    <w:p w14:paraId="094ADD02" w14:textId="77777777" w:rsidR="00A7601A" w:rsidRDefault="00D00E59">
      <w:pPr>
        <w:spacing w:before="20"/>
        <w:ind w:firstLine="720"/>
        <w:jc w:val="both"/>
        <w:rPr>
          <w:sz w:val="24"/>
        </w:rPr>
      </w:pPr>
      <w:r>
        <w:rPr>
          <w:sz w:val="24"/>
        </w:rPr>
        <w:t>- при септической - кровь;</w:t>
      </w:r>
    </w:p>
    <w:p w14:paraId="094ADD03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 xml:space="preserve">- при легочной - мокрота (слизь из зева), кровь. </w:t>
      </w:r>
    </w:p>
    <w:p w14:paraId="094ADD04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Пунктат бубона (везикул, пустул, карбункулов) берут шприцем емкостью не менее 5 мл. Кожу на участке, намеченном для прокола, обрабатывают 70° спиртом, а затем смазывают 5% раствором йода и вновь протирают спиртом. Иглу с толстым просветом вводят с таким расчетом, чтобы ее острие достигало центральной части бубона, после чего, немного оттянув поршень, медленно вы</w:t>
      </w:r>
      <w:r>
        <w:rPr>
          <w:sz w:val="24"/>
        </w:rPr>
        <w:softHyphen/>
        <w:t>тягивают иглу. Экссудат в чумном бубоне расположен между плотными тканя</w:t>
      </w:r>
      <w:r>
        <w:rPr>
          <w:sz w:val="24"/>
        </w:rPr>
        <w:softHyphen/>
        <w:t>ми, количество его незначительно и часто заполняет только просвет иглы. По</w:t>
      </w:r>
      <w:r>
        <w:rPr>
          <w:sz w:val="24"/>
        </w:rPr>
        <w:softHyphen/>
        <w:t>этому полезно перед пункцией бубона в шприц набрать 0,1-0,2 мл стерильного питательного бульона или изотонического раствора хлористого натрия. После извлечения иглы из бубона через нее набирают в шприц 0,5 мл того же бульона (рН 7,2) и содержимое выливают в стерильную пробирку, закрывают резиновой стерильной пробкой. Последние капли материала из шприца наносят на 2 предметных стекла. После высыхания капли стекла помещают в фиксатор с 96° этиловым спиртом. При невозможности получить материал в бубон вводят 0,3 мл стерильного физиологического раствора, а затем отсасывают его и помеща</w:t>
      </w:r>
      <w:r>
        <w:rPr>
          <w:sz w:val="24"/>
        </w:rPr>
        <w:softHyphen/>
        <w:t>ют в стерильную пробирку. При вскрывшемся бубоне материал берут из периферической плотной части, как указано выше, и отдельно – отделяемое свища. Обе порции берут и исследуют раздельно. Пунктат из отека набирают в шприц и переносят в стерильную пробирку.</w:t>
      </w:r>
    </w:p>
    <w:p w14:paraId="094ADD05" w14:textId="77777777" w:rsidR="00A7601A" w:rsidRDefault="00D00E59">
      <w:pPr>
        <w:pStyle w:val="BodyText2"/>
        <w:ind w:firstLine="720"/>
        <w:rPr>
          <w:sz w:val="24"/>
        </w:rPr>
      </w:pPr>
      <w:r>
        <w:rPr>
          <w:sz w:val="24"/>
        </w:rPr>
        <w:t>При подозрении на легочную форму мокроту для исследования собирают в стерильные широкогорлые банки с притертыми или завинчивающимися крышками. При отсутствии мокроты материал получают стерильным тампоном из зева.</w:t>
      </w:r>
    </w:p>
    <w:p w14:paraId="094ADD06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При всех формах чумы берут кровь из вены в количестве 10 мл, засевая сразу 5 мл в 50 мл питательного бульона (рН 7,2), остальной материал исполь</w:t>
      </w:r>
      <w:r>
        <w:rPr>
          <w:sz w:val="24"/>
        </w:rPr>
        <w:softHyphen/>
        <w:t>зуют в дальнейшем для посева на агар, заражения биопробных животных, а также постановки серологических реакций, приготовления мазков. Забор материала от трупа для лабораторного исследования производят стерильными инструментами. Вырезанный для исследования кусочек органа, помещают в отдельную банку, после чего инструменты каждый раз вытирают увлажненным тампоном, смачивают в спирте и обжигают над пламенем горел</w:t>
      </w:r>
      <w:r>
        <w:rPr>
          <w:sz w:val="24"/>
        </w:rPr>
        <w:softHyphen/>
        <w:t>ки.</w:t>
      </w:r>
    </w:p>
    <w:p w14:paraId="094ADD07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При подозрении на чуму берут кусочки печени, селезенки, легких, лим</w:t>
      </w:r>
      <w:r>
        <w:rPr>
          <w:sz w:val="24"/>
        </w:rPr>
        <w:softHyphen/>
        <w:t>фатических узлов, костного мозга из трубчатой кости и грудины, а также кровь, или сгустки ее из полости сердца и крупных сосудов. Кровь берут из полости сердца шприцем с длинной иглой достаточно широкого диаметра и переносят в стерильную пробирку с резиновой пробкой. Прокол сердечной мышцы производят через участок ее, простерилизованный прикосновением раскаленного металлического шпателя. Если полость желу</w:t>
      </w:r>
      <w:r>
        <w:rPr>
          <w:sz w:val="24"/>
        </w:rPr>
        <w:softHyphen/>
        <w:t>дочка пуста, можно взять кровь из предсердия, крупного сосуда.</w:t>
      </w:r>
    </w:p>
    <w:p w14:paraId="094ADD08" w14:textId="77777777" w:rsidR="00A7601A" w:rsidRDefault="00D00E59">
      <w:pPr>
        <w:ind w:firstLine="720"/>
        <w:jc w:val="center"/>
        <w:rPr>
          <w:sz w:val="24"/>
        </w:rPr>
      </w:pPr>
      <w:r>
        <w:rPr>
          <w:sz w:val="24"/>
        </w:rPr>
        <w:t>При подозрении на заболевание холерой</w:t>
      </w:r>
    </w:p>
    <w:p w14:paraId="094ADD09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Испражнения и рвотные массы для лабораторного исследования необхо</w:t>
      </w:r>
      <w:r>
        <w:rPr>
          <w:sz w:val="24"/>
        </w:rPr>
        <w:softHyphen/>
        <w:t>димо брать немедленно при выявлении больного и обязательно до начала лече</w:t>
      </w:r>
      <w:r>
        <w:rPr>
          <w:sz w:val="24"/>
        </w:rPr>
        <w:softHyphen/>
        <w:t>ния антибиотиками. Выделения в объеме 10-20 мл ложкой или стеклянной трубкой с резиновой грушей переносят в стерильные банки, которые закрывают крышкой и помещают в полиэтиленовые мешочки. Забор материала может быть осуществлен в медицинском учреждении, где выявлен больной.</w:t>
      </w:r>
    </w:p>
    <w:p w14:paraId="094ADD0A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При отсутствии испражнений материал забирают в инфекционном ста</w:t>
      </w:r>
      <w:r>
        <w:rPr>
          <w:sz w:val="24"/>
        </w:rPr>
        <w:softHyphen/>
        <w:t>ционаре алюминиевыми петлями. Петлю смачивают стерильным физиологиче</w:t>
      </w:r>
      <w:r>
        <w:rPr>
          <w:sz w:val="24"/>
        </w:rPr>
        <w:softHyphen/>
        <w:t>ским раствором и вводят в прямую кишку на глубину 8-10 см. Содержимое пе</w:t>
      </w:r>
      <w:r>
        <w:rPr>
          <w:sz w:val="24"/>
        </w:rPr>
        <w:softHyphen/>
        <w:t>реносят во флакон или пробирку с 1% пептонной водой. Желчь берут при дуо</w:t>
      </w:r>
      <w:r>
        <w:rPr>
          <w:sz w:val="24"/>
        </w:rPr>
        <w:softHyphen/>
        <w:t>денальном зондировании. В отдельные пробирки собирают две порции из желчного пузыря и желчных протоков (В и С). В лабораторию желчь отправ</w:t>
      </w:r>
      <w:r>
        <w:rPr>
          <w:sz w:val="24"/>
        </w:rPr>
        <w:softHyphen/>
        <w:t>ляют нативной.</w:t>
      </w:r>
    </w:p>
    <w:p w14:paraId="094ADD0B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От трупов людей, умерших с подозрением на холеру, берут отрезки верхней, средней и нижней частей тонкого кишечника длиной до 10 см. Желчный пузырь извлекают целиком.</w:t>
      </w:r>
    </w:p>
    <w:p w14:paraId="094ADD0C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Взятые образцы органов трупов укладывают отдельно в стеклянные банки, упаковывают, подписывают и отправляют в лабораторию.</w:t>
      </w:r>
    </w:p>
    <w:p w14:paraId="094ADD0D" w14:textId="77777777" w:rsidR="00A7601A" w:rsidRDefault="00D00E59">
      <w:pPr>
        <w:ind w:firstLine="720"/>
        <w:jc w:val="center"/>
        <w:rPr>
          <w:sz w:val="24"/>
        </w:rPr>
      </w:pPr>
      <w:r>
        <w:rPr>
          <w:sz w:val="24"/>
        </w:rPr>
        <w:t>При подозрении на особо опасные вирусные инфекции</w:t>
      </w:r>
    </w:p>
    <w:p w14:paraId="094ADD0E" w14:textId="77777777" w:rsidR="00A7601A" w:rsidRDefault="00D00E59">
      <w:pPr>
        <w:ind w:firstLine="560"/>
        <w:jc w:val="both"/>
        <w:rPr>
          <w:sz w:val="24"/>
        </w:rPr>
      </w:pPr>
      <w:r>
        <w:rPr>
          <w:sz w:val="24"/>
        </w:rPr>
        <w:t xml:space="preserve">  При кратковременной транспортировке материала в специализированную лабораторию берут кровь из вены в количестве 8-10 мл, помещают в стериль</w:t>
      </w:r>
      <w:r>
        <w:rPr>
          <w:sz w:val="24"/>
        </w:rPr>
        <w:softHyphen/>
        <w:t>ные инсулиновые или пенициллиновые флаконы порциями по 2 мл.</w:t>
      </w:r>
    </w:p>
    <w:p w14:paraId="094ADD0F" w14:textId="77777777" w:rsidR="00A7601A" w:rsidRDefault="00D00E59">
      <w:pPr>
        <w:pStyle w:val="FR1"/>
        <w:spacing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При необходимости длительной транспортировки материала в специали</w:t>
      </w:r>
      <w:r>
        <w:rPr>
          <w:rFonts w:ascii="Times New Roman" w:hAnsi="Times New Roman"/>
        </w:rPr>
        <w:softHyphen/>
        <w:t>зированную лабораторию берут из вены кровь в количестве 10 мл. Четыре мил</w:t>
      </w:r>
      <w:r>
        <w:rPr>
          <w:rFonts w:ascii="Times New Roman" w:hAnsi="Times New Roman"/>
        </w:rPr>
        <w:softHyphen/>
        <w:t>лилитра цельной крови фасуют в 2 флакона (пенициллиновые или инсулино</w:t>
      </w:r>
      <w:r>
        <w:rPr>
          <w:rFonts w:ascii="Times New Roman" w:hAnsi="Times New Roman"/>
        </w:rPr>
        <w:softHyphen/>
        <w:t>вые) по 2 мл. Остальную кровь используют для приготовления сыворотки. Сы</w:t>
      </w:r>
      <w:r>
        <w:rPr>
          <w:rFonts w:ascii="Times New Roman" w:hAnsi="Times New Roman"/>
        </w:rPr>
        <w:softHyphen/>
        <w:t xml:space="preserve">воротку фасуют равными порциями в 2-3 флакона. Сгустки крови помещают в отдельный пенициллиновый флакон. При  не установленном диагнозе заболевание протекает с одним из Синдромов.                                                       </w:t>
      </w:r>
    </w:p>
    <w:p w14:paraId="094ADD10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В зависимости от формы проявления заболевания для исследования берут следующий материал:</w:t>
      </w:r>
    </w:p>
    <w:p w14:paraId="094ADD11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- кровь из вены - 10 мл (в 2 пробирках по 5 мл);</w:t>
      </w:r>
    </w:p>
    <w:p w14:paraId="094ADD12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- слизь из зева (стерильным тампоном);</w:t>
      </w:r>
    </w:p>
    <w:p w14:paraId="094ADD13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 xml:space="preserve">- мокрота;                                               </w:t>
      </w:r>
    </w:p>
    <w:p w14:paraId="094ADD14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- моча -100 мл стерильным катетером в стерильный флакон (банку);</w:t>
      </w:r>
    </w:p>
    <w:p w14:paraId="094ADD15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- отделяемое патологических образований на коже - стерильным скари</w:t>
      </w:r>
      <w:r>
        <w:rPr>
          <w:sz w:val="24"/>
        </w:rPr>
        <w:softHyphen/>
        <w:t xml:space="preserve">фикатором;                                                  </w:t>
      </w:r>
    </w:p>
    <w:p w14:paraId="094ADD16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- пунктат бубонов, лимфоузлов, отеков, других воспалительных образо</w:t>
      </w:r>
      <w:r>
        <w:rPr>
          <w:sz w:val="24"/>
        </w:rPr>
        <w:softHyphen/>
        <w:t xml:space="preserve">ваний. </w:t>
      </w:r>
    </w:p>
    <w:p w14:paraId="094ADD17" w14:textId="77777777" w:rsidR="00A7601A" w:rsidRDefault="00D00E59">
      <w:pPr>
        <w:ind w:firstLine="720"/>
        <w:rPr>
          <w:sz w:val="24"/>
        </w:rPr>
      </w:pPr>
      <w:r>
        <w:rPr>
          <w:sz w:val="24"/>
        </w:rPr>
        <w:t>Методика забора материала такая же, как при подозрении на чуму, для фиксации мазков используют 96° спирт с добавлением 3% перекиси водорода (конечная концентрация). Режим обеззараживания согласно приложению 16.</w:t>
      </w:r>
    </w:p>
    <w:p w14:paraId="094ADD18" w14:textId="77777777" w:rsidR="00A7601A" w:rsidRDefault="00D00E59">
      <w:pPr>
        <w:pStyle w:val="FR1"/>
        <w:spacing w:line="240" w:lineRule="auto"/>
        <w:ind w:left="80" w:firstLine="0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Упаковка и транспортировка материала</w:t>
      </w:r>
    </w:p>
    <w:p w14:paraId="094ADD19" w14:textId="77777777" w:rsidR="00A7601A" w:rsidRDefault="00D00E59">
      <w:pPr>
        <w:pStyle w:val="FR1"/>
        <w:spacing w:line="240" w:lineRule="auto"/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>Каждую пробирку, банку или другую посуду, в которую помещен мате</w:t>
      </w:r>
      <w:r>
        <w:rPr>
          <w:rFonts w:ascii="Times New Roman" w:hAnsi="Times New Roman"/>
        </w:rPr>
        <w:softHyphen/>
        <w:t>риал от больного, плотно закрывают резиновыми (корковыми, стеклянными, притертыми пробками, полиэтиленовыми или завинчивающимися крышками), после этого пробки заклеивают лейкопластырем или покрывают колпачком из хлорвиниловой пленки (целлофановой, вощенной бумаги или пергамента) и плотно завязывают. Затем пробирки помещают в металлический пенал, края между крышкой и корпусом пенала за</w:t>
      </w:r>
      <w:r>
        <w:rPr>
          <w:rFonts w:ascii="Times New Roman" w:hAnsi="Times New Roman"/>
        </w:rPr>
        <w:softHyphen/>
        <w:t>клеивают лейкопластырем. Пенал заворачивают в целлофановую (вощенную) бумагу, делают пометку "Верх" и помещают в бикс. Каждую банку отдельно заворачивают в хлорвиниловую пленку, целлофановую, вощенную бумагу или марлю и помещают в бикс или металлический ящик, который опечатывают и отправляют в сопровождении 2 человек - один из которых - медицинский ра</w:t>
      </w:r>
      <w:r>
        <w:rPr>
          <w:rFonts w:ascii="Times New Roman" w:hAnsi="Times New Roman"/>
        </w:rPr>
        <w:softHyphen/>
        <w:t>ботник, в лабораторию специальным транспортом. К посылке прилагают со</w:t>
      </w:r>
      <w:r>
        <w:rPr>
          <w:rFonts w:ascii="Times New Roman" w:hAnsi="Times New Roman"/>
        </w:rPr>
        <w:softHyphen/>
        <w:t>проводительный документ, в котором указывают фамилию, имя, отчество, воз</w:t>
      </w:r>
      <w:r>
        <w:rPr>
          <w:rFonts w:ascii="Times New Roman" w:hAnsi="Times New Roman"/>
        </w:rPr>
        <w:softHyphen/>
        <w:t>раст больного, диагноз, даты начала заболевания и взятия материала, часы за</w:t>
      </w:r>
      <w:r>
        <w:rPr>
          <w:rFonts w:ascii="Times New Roman" w:hAnsi="Times New Roman"/>
        </w:rPr>
        <w:softHyphen/>
        <w:t>бора, характер материала для исследования, примененные антибиотики (дату и дозу), фамилию и должность медицинского работника, забравшего материал.</w:t>
      </w:r>
    </w:p>
    <w:p w14:paraId="094ADD1A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Посылки направляют в лаборатории, имеющие разрешение на работу с соответствующим возбудителем, предусмотренные в комплексном плане по са</w:t>
      </w:r>
      <w:r>
        <w:rPr>
          <w:sz w:val="24"/>
        </w:rPr>
        <w:softHyphen/>
        <w:t>нитарной охране территории.</w:t>
      </w:r>
    </w:p>
    <w:p w14:paraId="094ADD1B" w14:textId="77777777" w:rsidR="00A7601A" w:rsidRDefault="00A7601A">
      <w:pPr>
        <w:jc w:val="both"/>
        <w:rPr>
          <w:sz w:val="24"/>
        </w:rPr>
        <w:sectPr w:rsidR="00A7601A">
          <w:pgSz w:w="11900" w:h="16820"/>
          <w:pgMar w:top="1440" w:right="1140" w:bottom="720" w:left="1120" w:header="720" w:footer="720" w:gutter="0"/>
          <w:cols w:space="60"/>
          <w:noEndnote/>
        </w:sectPr>
      </w:pPr>
    </w:p>
    <w:p w14:paraId="094ADD1C" w14:textId="77777777" w:rsidR="00A7601A" w:rsidRDefault="00D00E59">
      <w:pPr>
        <w:pStyle w:val="Heading2"/>
        <w:ind w:left="7200"/>
        <w:rPr>
          <w:sz w:val="24"/>
        </w:rPr>
      </w:pPr>
      <w:r>
        <w:rPr>
          <w:sz w:val="24"/>
        </w:rPr>
        <w:t>Приложение 9</w:t>
      </w:r>
    </w:p>
    <w:p w14:paraId="094ADD1D" w14:textId="77777777" w:rsidR="00A7601A" w:rsidRDefault="00D00E59">
      <w:pPr>
        <w:ind w:left="7200"/>
        <w:rPr>
          <w:sz w:val="24"/>
        </w:rPr>
      </w:pPr>
      <w:r>
        <w:rPr>
          <w:sz w:val="24"/>
        </w:rPr>
        <w:t>к Инструкции</w:t>
      </w:r>
    </w:p>
    <w:p w14:paraId="094ADD1E" w14:textId="77777777" w:rsidR="00A7601A" w:rsidRDefault="00D00E59">
      <w:pPr>
        <w:ind w:left="7200"/>
        <w:rPr>
          <w:sz w:val="24"/>
        </w:rPr>
      </w:pPr>
      <w:r>
        <w:rPr>
          <w:sz w:val="24"/>
        </w:rPr>
        <w:t xml:space="preserve">3.4.11-17-13-2003 </w:t>
      </w:r>
    </w:p>
    <w:p w14:paraId="094ADD1F" w14:textId="77777777" w:rsidR="00A7601A" w:rsidRDefault="00A7601A"/>
    <w:p w14:paraId="094ADD20" w14:textId="77777777" w:rsidR="00A7601A" w:rsidRDefault="00D00E59">
      <w:pPr>
        <w:jc w:val="center"/>
        <w:rPr>
          <w:sz w:val="24"/>
        </w:rPr>
      </w:pPr>
      <w:r>
        <w:rPr>
          <w:sz w:val="24"/>
        </w:rPr>
        <w:t xml:space="preserve">Укладка для забора нативного материала от больного с подозрением </w:t>
      </w:r>
    </w:p>
    <w:p w14:paraId="094ADD21" w14:textId="77777777" w:rsidR="00A7601A" w:rsidRDefault="00D00E59">
      <w:pPr>
        <w:jc w:val="center"/>
        <w:rPr>
          <w:sz w:val="24"/>
        </w:rPr>
      </w:pPr>
      <w:r>
        <w:rPr>
          <w:sz w:val="24"/>
        </w:rPr>
        <w:t>на холеру (для больничных учреждений не инфекционного профиля, станций скорой</w:t>
      </w:r>
    </w:p>
    <w:p w14:paraId="094ADD22" w14:textId="77777777" w:rsidR="00A7601A" w:rsidRDefault="00D00E59">
      <w:pPr>
        <w:jc w:val="center"/>
        <w:rPr>
          <w:sz w:val="24"/>
        </w:rPr>
      </w:pPr>
      <w:r>
        <w:rPr>
          <w:sz w:val="24"/>
        </w:rPr>
        <w:t>и неотложной медицинской помощи, амбулаторно-поликлинических учреждений)</w:t>
      </w:r>
    </w:p>
    <w:p w14:paraId="094ADD23" w14:textId="77777777" w:rsidR="00A7601A" w:rsidRDefault="00A7601A">
      <w:pPr>
        <w:rPr>
          <w:sz w:val="24"/>
        </w:rPr>
      </w:pPr>
    </w:p>
    <w:tbl>
      <w:tblPr>
        <w:tblW w:w="0" w:type="auto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7"/>
        <w:gridCol w:w="5785"/>
        <w:gridCol w:w="3301"/>
      </w:tblGrid>
      <w:tr w:rsidR="00A7601A" w14:paraId="094ADD28" w14:textId="77777777">
        <w:tc>
          <w:tcPr>
            <w:tcW w:w="817" w:type="dxa"/>
          </w:tcPr>
          <w:p w14:paraId="094ADD24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5785" w:type="dxa"/>
          </w:tcPr>
          <w:p w14:paraId="094ADD25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Банки стерильные широкогорлые с крышкаим или притертыми пробками, емкостью не менее 100 мл</w:t>
            </w:r>
          </w:p>
          <w:p w14:paraId="094ADD26" w14:textId="77777777" w:rsidR="00A7601A" w:rsidRDefault="00A7601A">
            <w:pPr>
              <w:jc w:val="both"/>
              <w:rPr>
                <w:sz w:val="24"/>
              </w:rPr>
            </w:pPr>
          </w:p>
        </w:tc>
        <w:tc>
          <w:tcPr>
            <w:tcW w:w="3301" w:type="dxa"/>
          </w:tcPr>
          <w:p w14:paraId="094ADD27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  <w:jc w:val="center"/>
              <w:rPr>
                <w:sz w:val="24"/>
              </w:rPr>
            </w:pPr>
            <w:r>
              <w:rPr>
                <w:sz w:val="24"/>
              </w:rPr>
              <w:t>-2 шт.</w:t>
            </w:r>
          </w:p>
        </w:tc>
      </w:tr>
      <w:tr w:rsidR="00A7601A" w14:paraId="094ADD2C" w14:textId="77777777">
        <w:tc>
          <w:tcPr>
            <w:tcW w:w="817" w:type="dxa"/>
          </w:tcPr>
          <w:p w14:paraId="094ADD29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2.</w:t>
            </w:r>
          </w:p>
        </w:tc>
        <w:tc>
          <w:tcPr>
            <w:tcW w:w="5785" w:type="dxa"/>
          </w:tcPr>
          <w:p w14:paraId="094ADD2A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Стеклянные трубки с резиновой грушей мелкого размера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D2B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2 шт.</w:t>
            </w:r>
          </w:p>
        </w:tc>
      </w:tr>
      <w:tr w:rsidR="00A7601A" w14:paraId="094ADD31" w14:textId="77777777">
        <w:tc>
          <w:tcPr>
            <w:tcW w:w="817" w:type="dxa"/>
          </w:tcPr>
          <w:p w14:paraId="094ADD2D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3.</w:t>
            </w:r>
          </w:p>
        </w:tc>
        <w:tc>
          <w:tcPr>
            <w:tcW w:w="5785" w:type="dxa"/>
          </w:tcPr>
          <w:p w14:paraId="094ADD2E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 Клеенка медицинская подкладная</w:t>
            </w:r>
            <w:r>
              <w:rPr>
                <w:sz w:val="24"/>
              </w:rPr>
              <w:tab/>
              <w:t xml:space="preserve">       </w:t>
            </w:r>
          </w:p>
          <w:p w14:paraId="094ADD2F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3301" w:type="dxa"/>
          </w:tcPr>
          <w:p w14:paraId="094ADD30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м</w:t>
            </w:r>
          </w:p>
        </w:tc>
      </w:tr>
      <w:tr w:rsidR="00A7601A" w14:paraId="094ADD36" w14:textId="77777777">
        <w:tc>
          <w:tcPr>
            <w:tcW w:w="817" w:type="dxa"/>
          </w:tcPr>
          <w:p w14:paraId="094ADD32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4.</w:t>
            </w:r>
          </w:p>
        </w:tc>
        <w:tc>
          <w:tcPr>
            <w:tcW w:w="5785" w:type="dxa"/>
          </w:tcPr>
          <w:p w14:paraId="094ADD33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 Катетер резиновый № 26 или № 28 для взятия</w:t>
            </w:r>
          </w:p>
          <w:p w14:paraId="094ADD34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материала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D35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шт.</w:t>
            </w:r>
          </w:p>
        </w:tc>
      </w:tr>
      <w:tr w:rsidR="00A7601A" w14:paraId="094ADD3B" w14:textId="77777777">
        <w:tc>
          <w:tcPr>
            <w:tcW w:w="817" w:type="dxa"/>
          </w:tcPr>
          <w:p w14:paraId="094ADD37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5.</w:t>
            </w:r>
          </w:p>
        </w:tc>
        <w:tc>
          <w:tcPr>
            <w:tcW w:w="5785" w:type="dxa"/>
          </w:tcPr>
          <w:p w14:paraId="094ADD38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 Полиэтиленовые пакеты</w:t>
            </w:r>
          </w:p>
          <w:p w14:paraId="094ADD39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3301" w:type="dxa"/>
          </w:tcPr>
          <w:p w14:paraId="094ADD3A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5 шт</w:t>
            </w:r>
          </w:p>
        </w:tc>
      </w:tr>
      <w:tr w:rsidR="00A7601A" w14:paraId="094ADD40" w14:textId="77777777">
        <w:tc>
          <w:tcPr>
            <w:tcW w:w="817" w:type="dxa"/>
          </w:tcPr>
          <w:p w14:paraId="094ADD3C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6.</w:t>
            </w:r>
          </w:p>
        </w:tc>
        <w:tc>
          <w:tcPr>
            <w:tcW w:w="5785" w:type="dxa"/>
          </w:tcPr>
          <w:p w14:paraId="094ADD3D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 Марлевые салфетки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  <w:t xml:space="preserve">         </w:t>
            </w:r>
          </w:p>
          <w:p w14:paraId="094ADD3E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3301" w:type="dxa"/>
          </w:tcPr>
          <w:p w14:paraId="094ADD3F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5 шт</w:t>
            </w:r>
          </w:p>
        </w:tc>
      </w:tr>
      <w:tr w:rsidR="00A7601A" w14:paraId="094ADD45" w14:textId="77777777">
        <w:tc>
          <w:tcPr>
            <w:tcW w:w="817" w:type="dxa"/>
          </w:tcPr>
          <w:p w14:paraId="094ADD41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7.</w:t>
            </w:r>
          </w:p>
        </w:tc>
        <w:tc>
          <w:tcPr>
            <w:tcW w:w="5785" w:type="dxa"/>
          </w:tcPr>
          <w:p w14:paraId="094ADD42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 Направление на анализ (бланки)</w:t>
            </w:r>
            <w:r>
              <w:rPr>
                <w:sz w:val="24"/>
              </w:rPr>
              <w:tab/>
              <w:t xml:space="preserve">         </w:t>
            </w:r>
          </w:p>
          <w:p w14:paraId="094ADD43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3301" w:type="dxa"/>
          </w:tcPr>
          <w:p w14:paraId="094ADD44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3 шт</w:t>
            </w:r>
          </w:p>
        </w:tc>
      </w:tr>
      <w:tr w:rsidR="00A7601A" w14:paraId="094ADD4A" w14:textId="77777777">
        <w:tc>
          <w:tcPr>
            <w:tcW w:w="817" w:type="dxa"/>
          </w:tcPr>
          <w:p w14:paraId="094ADD46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8.</w:t>
            </w:r>
          </w:p>
        </w:tc>
        <w:tc>
          <w:tcPr>
            <w:tcW w:w="5785" w:type="dxa"/>
          </w:tcPr>
          <w:p w14:paraId="094ADD47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 Лейкопластырь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  <w:p w14:paraId="094ADD48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3301" w:type="dxa"/>
          </w:tcPr>
          <w:p w14:paraId="094ADD49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уп</w:t>
            </w:r>
          </w:p>
        </w:tc>
      </w:tr>
      <w:tr w:rsidR="00A7601A" w14:paraId="094ADD4F" w14:textId="77777777">
        <w:tc>
          <w:tcPr>
            <w:tcW w:w="817" w:type="dxa"/>
          </w:tcPr>
          <w:p w14:paraId="094ADD4B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9.</w:t>
            </w:r>
          </w:p>
        </w:tc>
        <w:tc>
          <w:tcPr>
            <w:tcW w:w="5785" w:type="dxa"/>
          </w:tcPr>
          <w:p w14:paraId="094ADD4C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 Простой карандаш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  <w:t xml:space="preserve">         </w:t>
            </w:r>
          </w:p>
          <w:p w14:paraId="094ADD4D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3301" w:type="dxa"/>
          </w:tcPr>
          <w:p w14:paraId="094ADD4E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шт</w:t>
            </w:r>
          </w:p>
        </w:tc>
      </w:tr>
      <w:tr w:rsidR="00A7601A" w14:paraId="094ADD54" w14:textId="77777777">
        <w:tc>
          <w:tcPr>
            <w:tcW w:w="817" w:type="dxa"/>
          </w:tcPr>
          <w:p w14:paraId="094ADD50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10.</w:t>
            </w:r>
          </w:p>
        </w:tc>
        <w:tc>
          <w:tcPr>
            <w:tcW w:w="5785" w:type="dxa"/>
          </w:tcPr>
          <w:p w14:paraId="094ADD51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Карандаш по стеклу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  <w:p w14:paraId="094ADD52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3301" w:type="dxa"/>
          </w:tcPr>
          <w:p w14:paraId="094ADD53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шт</w:t>
            </w:r>
          </w:p>
        </w:tc>
      </w:tr>
      <w:tr w:rsidR="00A7601A" w14:paraId="094ADD59" w14:textId="77777777">
        <w:tc>
          <w:tcPr>
            <w:tcW w:w="817" w:type="dxa"/>
          </w:tcPr>
          <w:p w14:paraId="094ADD55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11.</w:t>
            </w:r>
          </w:p>
        </w:tc>
        <w:tc>
          <w:tcPr>
            <w:tcW w:w="5785" w:type="dxa"/>
          </w:tcPr>
          <w:p w14:paraId="094ADD56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Бикс (металлический контейнер)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  <w:t xml:space="preserve">         </w:t>
            </w:r>
          </w:p>
          <w:p w14:paraId="094ADD57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3301" w:type="dxa"/>
          </w:tcPr>
          <w:p w14:paraId="094ADD58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шт</w:t>
            </w:r>
          </w:p>
        </w:tc>
      </w:tr>
      <w:tr w:rsidR="00A7601A" w14:paraId="094ADD5E" w14:textId="77777777">
        <w:tc>
          <w:tcPr>
            <w:tcW w:w="817" w:type="dxa"/>
          </w:tcPr>
          <w:p w14:paraId="094ADD5A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12.</w:t>
            </w:r>
          </w:p>
        </w:tc>
        <w:tc>
          <w:tcPr>
            <w:tcW w:w="5785" w:type="dxa"/>
          </w:tcPr>
          <w:p w14:paraId="094ADD5B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 Инструкция по забору материала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  <w:t xml:space="preserve">         </w:t>
            </w:r>
          </w:p>
          <w:p w14:paraId="094ADD5C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3301" w:type="dxa"/>
          </w:tcPr>
          <w:p w14:paraId="094ADD5D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шт</w:t>
            </w:r>
          </w:p>
        </w:tc>
      </w:tr>
      <w:tr w:rsidR="00A7601A" w14:paraId="094ADD64" w14:textId="77777777">
        <w:tc>
          <w:tcPr>
            <w:tcW w:w="817" w:type="dxa"/>
          </w:tcPr>
          <w:p w14:paraId="094ADD5F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13.</w:t>
            </w:r>
          </w:p>
        </w:tc>
        <w:tc>
          <w:tcPr>
            <w:tcW w:w="5785" w:type="dxa"/>
          </w:tcPr>
          <w:p w14:paraId="094ADD60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 Хлорамин в пакете по 300 г, рассчитанный на </w:t>
            </w:r>
          </w:p>
          <w:p w14:paraId="094ADD61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получение 10 л 3% раствора и сухая хлорная известь</w:t>
            </w:r>
          </w:p>
          <w:p w14:paraId="094ADD62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в пакете из расчета 200 г на 1 кг выделений</w:t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D63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шт</w:t>
            </w:r>
          </w:p>
        </w:tc>
      </w:tr>
      <w:tr w:rsidR="00A7601A" w14:paraId="094ADD69" w14:textId="77777777">
        <w:tc>
          <w:tcPr>
            <w:tcW w:w="817" w:type="dxa"/>
          </w:tcPr>
          <w:p w14:paraId="094ADD65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14.</w:t>
            </w:r>
          </w:p>
        </w:tc>
        <w:tc>
          <w:tcPr>
            <w:tcW w:w="5785" w:type="dxa"/>
          </w:tcPr>
          <w:p w14:paraId="094ADD66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 Перчатки резиновые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  <w:t xml:space="preserve">         </w:t>
            </w:r>
          </w:p>
          <w:p w14:paraId="094ADD67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3301" w:type="dxa"/>
          </w:tcPr>
          <w:p w14:paraId="094ADD68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2 пар</w:t>
            </w:r>
          </w:p>
        </w:tc>
      </w:tr>
    </w:tbl>
    <w:p w14:paraId="094ADD6A" w14:textId="77777777" w:rsidR="00A7601A" w:rsidRDefault="00A7601A">
      <w:pPr>
        <w:rPr>
          <w:sz w:val="24"/>
        </w:rPr>
      </w:pPr>
    </w:p>
    <w:p w14:paraId="094ADD6B" w14:textId="77777777" w:rsidR="00A7601A" w:rsidRDefault="00A7601A">
      <w:pPr>
        <w:pStyle w:val="Footer"/>
        <w:tabs>
          <w:tab w:val="clear" w:pos="4153"/>
          <w:tab w:val="clear" w:pos="8306"/>
        </w:tabs>
        <w:rPr>
          <w:sz w:val="24"/>
        </w:rPr>
      </w:pPr>
    </w:p>
    <w:p w14:paraId="094ADD6C" w14:textId="77777777" w:rsidR="00A7601A" w:rsidRDefault="00A7601A">
      <w:pPr>
        <w:pStyle w:val="Footer"/>
        <w:tabs>
          <w:tab w:val="clear" w:pos="4153"/>
          <w:tab w:val="clear" w:pos="8306"/>
        </w:tabs>
        <w:rPr>
          <w:sz w:val="24"/>
        </w:rPr>
      </w:pPr>
    </w:p>
    <w:p w14:paraId="094ADD6D" w14:textId="77777777" w:rsidR="00A7601A" w:rsidRDefault="00A7601A">
      <w:pPr>
        <w:pStyle w:val="Footer"/>
        <w:tabs>
          <w:tab w:val="clear" w:pos="4153"/>
          <w:tab w:val="clear" w:pos="8306"/>
        </w:tabs>
        <w:rPr>
          <w:sz w:val="24"/>
        </w:rPr>
      </w:pPr>
    </w:p>
    <w:p w14:paraId="094ADD6E" w14:textId="77777777" w:rsidR="00A7601A" w:rsidRDefault="00A7601A">
      <w:pPr>
        <w:pStyle w:val="Footer"/>
        <w:tabs>
          <w:tab w:val="clear" w:pos="4153"/>
          <w:tab w:val="clear" w:pos="8306"/>
        </w:tabs>
      </w:pPr>
    </w:p>
    <w:p w14:paraId="094ADD6F" w14:textId="77777777" w:rsidR="00A7601A" w:rsidRDefault="00A7601A">
      <w:pPr>
        <w:pStyle w:val="Footer"/>
        <w:tabs>
          <w:tab w:val="clear" w:pos="4153"/>
          <w:tab w:val="clear" w:pos="8306"/>
        </w:tabs>
      </w:pPr>
    </w:p>
    <w:p w14:paraId="094ADD70" w14:textId="77777777" w:rsidR="00A7601A" w:rsidRDefault="00A7601A">
      <w:pPr>
        <w:pStyle w:val="Footer"/>
        <w:tabs>
          <w:tab w:val="clear" w:pos="4153"/>
          <w:tab w:val="clear" w:pos="8306"/>
        </w:tabs>
      </w:pPr>
    </w:p>
    <w:p w14:paraId="094ADD71" w14:textId="77777777" w:rsidR="00A7601A" w:rsidRDefault="00D00E59">
      <w:pPr>
        <w:ind w:left="7200"/>
        <w:jc w:val="both"/>
        <w:rPr>
          <w:sz w:val="24"/>
        </w:rPr>
      </w:pPr>
      <w:r>
        <w:rPr>
          <w:sz w:val="24"/>
        </w:rPr>
        <w:t>Приложение 10</w:t>
      </w:r>
    </w:p>
    <w:p w14:paraId="094ADD72" w14:textId="77777777" w:rsidR="00A7601A" w:rsidRDefault="00D00E59">
      <w:pPr>
        <w:ind w:left="7200"/>
        <w:jc w:val="both"/>
        <w:rPr>
          <w:sz w:val="24"/>
        </w:rPr>
      </w:pPr>
      <w:r>
        <w:rPr>
          <w:sz w:val="24"/>
        </w:rPr>
        <w:t>к Инструкции</w:t>
      </w:r>
    </w:p>
    <w:p w14:paraId="094ADD73" w14:textId="77777777" w:rsidR="00A7601A" w:rsidRDefault="00D00E59">
      <w:pPr>
        <w:ind w:left="7200"/>
        <w:jc w:val="both"/>
        <w:rPr>
          <w:sz w:val="24"/>
        </w:rPr>
      </w:pPr>
      <w:r>
        <w:rPr>
          <w:sz w:val="24"/>
        </w:rPr>
        <w:t>3.4.11-17-13-2003</w:t>
      </w:r>
    </w:p>
    <w:p w14:paraId="094ADD74" w14:textId="77777777" w:rsidR="00A7601A" w:rsidRDefault="00A7601A">
      <w:pPr>
        <w:spacing w:after="320" w:line="260" w:lineRule="auto"/>
        <w:ind w:left="2080" w:right="400"/>
        <w:jc w:val="center"/>
      </w:pPr>
    </w:p>
    <w:p w14:paraId="094ADD75" w14:textId="77777777" w:rsidR="00A7601A" w:rsidRDefault="00D00E59">
      <w:pPr>
        <w:ind w:firstLine="720"/>
        <w:jc w:val="center"/>
        <w:rPr>
          <w:sz w:val="24"/>
        </w:rPr>
      </w:pPr>
      <w:r>
        <w:rPr>
          <w:sz w:val="24"/>
        </w:rPr>
        <w:t>Укладка для забора материала от больного (трупа) подозрительного</w:t>
      </w:r>
    </w:p>
    <w:p w14:paraId="094ADD76" w14:textId="77777777" w:rsidR="00A7601A" w:rsidRDefault="00D00E59">
      <w:pPr>
        <w:ind w:firstLine="720"/>
        <w:jc w:val="center"/>
        <w:rPr>
          <w:sz w:val="24"/>
        </w:rPr>
      </w:pPr>
      <w:r>
        <w:rPr>
          <w:sz w:val="24"/>
        </w:rPr>
        <w:t xml:space="preserve"> на заболевание чумой, холерой, КВГЛ, Синдромом неясной этиологии </w:t>
      </w:r>
    </w:p>
    <w:p w14:paraId="094ADD77" w14:textId="77777777" w:rsidR="00A7601A" w:rsidRDefault="00D00E59">
      <w:pPr>
        <w:ind w:firstLine="720"/>
        <w:jc w:val="center"/>
        <w:rPr>
          <w:sz w:val="24"/>
        </w:rPr>
      </w:pPr>
      <w:r>
        <w:rPr>
          <w:sz w:val="24"/>
        </w:rPr>
        <w:t xml:space="preserve"> (для инфекционных стационаров, ЦГЭ)</w:t>
      </w:r>
    </w:p>
    <w:tbl>
      <w:tblPr>
        <w:tblW w:w="0" w:type="auto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7"/>
        <w:gridCol w:w="5785"/>
        <w:gridCol w:w="3301"/>
      </w:tblGrid>
      <w:tr w:rsidR="00A7601A" w14:paraId="094ADD7D" w14:textId="77777777">
        <w:tc>
          <w:tcPr>
            <w:tcW w:w="817" w:type="dxa"/>
          </w:tcPr>
          <w:p w14:paraId="094ADD78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5785" w:type="dxa"/>
          </w:tcPr>
          <w:p w14:paraId="094ADD79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Банки стерильные широкогорлые с крышками</w:t>
            </w:r>
          </w:p>
          <w:p w14:paraId="094ADD7A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или притертыми пробками, емкостью не менее 200 мл</w:t>
            </w:r>
          </w:p>
        </w:tc>
        <w:tc>
          <w:tcPr>
            <w:tcW w:w="3301" w:type="dxa"/>
          </w:tcPr>
          <w:p w14:paraId="094ADD7B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4 шт</w:t>
            </w:r>
          </w:p>
          <w:p w14:paraId="094ADD7C" w14:textId="77777777" w:rsidR="00A7601A" w:rsidRDefault="00A7601A">
            <w:pPr>
              <w:jc w:val="center"/>
              <w:rPr>
                <w:sz w:val="24"/>
              </w:rPr>
            </w:pPr>
          </w:p>
        </w:tc>
      </w:tr>
      <w:tr w:rsidR="00A7601A" w14:paraId="094ADD81" w14:textId="77777777">
        <w:tc>
          <w:tcPr>
            <w:tcW w:w="817" w:type="dxa"/>
          </w:tcPr>
          <w:p w14:paraId="094ADD7E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2.</w:t>
            </w:r>
          </w:p>
        </w:tc>
        <w:tc>
          <w:tcPr>
            <w:tcW w:w="5785" w:type="dxa"/>
          </w:tcPr>
          <w:p w14:paraId="094ADD7F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Пробирки бактериологические (стерильные)</w:t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D80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5 шт</w:t>
            </w:r>
          </w:p>
        </w:tc>
      </w:tr>
      <w:tr w:rsidR="00A7601A" w14:paraId="094ADD87" w14:textId="77777777">
        <w:tc>
          <w:tcPr>
            <w:tcW w:w="817" w:type="dxa"/>
          </w:tcPr>
          <w:p w14:paraId="094ADD82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3.</w:t>
            </w:r>
          </w:p>
        </w:tc>
        <w:tc>
          <w:tcPr>
            <w:tcW w:w="5785" w:type="dxa"/>
          </w:tcPr>
          <w:p w14:paraId="094ADD83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Пробирки с ватным тампоном для взятия мазков</w:t>
            </w:r>
          </w:p>
          <w:p w14:paraId="094ADD84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из зева (стерильные)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D85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2 шт</w:t>
            </w:r>
          </w:p>
          <w:p w14:paraId="094ADD86" w14:textId="77777777" w:rsidR="00A7601A" w:rsidRDefault="00A7601A">
            <w:pPr>
              <w:jc w:val="center"/>
              <w:rPr>
                <w:sz w:val="24"/>
              </w:rPr>
            </w:pPr>
          </w:p>
        </w:tc>
      </w:tr>
      <w:tr w:rsidR="00A7601A" w14:paraId="094ADD8B" w14:textId="77777777">
        <w:tc>
          <w:tcPr>
            <w:tcW w:w="817" w:type="dxa"/>
          </w:tcPr>
          <w:p w14:paraId="094ADD88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4.</w:t>
            </w:r>
          </w:p>
        </w:tc>
        <w:tc>
          <w:tcPr>
            <w:tcW w:w="5785" w:type="dxa"/>
          </w:tcPr>
          <w:p w14:paraId="094ADD89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Флаконы инсулиновые с пробками (стерильные)</w:t>
            </w:r>
          </w:p>
        </w:tc>
        <w:tc>
          <w:tcPr>
            <w:tcW w:w="3301" w:type="dxa"/>
          </w:tcPr>
          <w:p w14:paraId="094ADD8A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4 шт</w:t>
            </w:r>
          </w:p>
        </w:tc>
      </w:tr>
      <w:tr w:rsidR="00A7601A" w14:paraId="094ADD91" w14:textId="77777777">
        <w:tc>
          <w:tcPr>
            <w:tcW w:w="817" w:type="dxa"/>
          </w:tcPr>
          <w:p w14:paraId="094ADD8C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5.</w:t>
            </w:r>
          </w:p>
        </w:tc>
        <w:tc>
          <w:tcPr>
            <w:tcW w:w="5785" w:type="dxa"/>
          </w:tcPr>
          <w:p w14:paraId="094ADD8D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Флаконы пенициллиновые с пробками </w:t>
            </w:r>
          </w:p>
          <w:p w14:paraId="094ADD8E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(стерильные)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D8F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4 шт</w:t>
            </w:r>
          </w:p>
          <w:p w14:paraId="094ADD90" w14:textId="77777777" w:rsidR="00A7601A" w:rsidRDefault="00A7601A">
            <w:pPr>
              <w:jc w:val="center"/>
              <w:rPr>
                <w:sz w:val="24"/>
              </w:rPr>
            </w:pPr>
          </w:p>
        </w:tc>
      </w:tr>
      <w:tr w:rsidR="00A7601A" w14:paraId="094ADD96" w14:textId="77777777">
        <w:tc>
          <w:tcPr>
            <w:tcW w:w="817" w:type="dxa"/>
          </w:tcPr>
          <w:p w14:paraId="094ADD92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6.</w:t>
            </w:r>
          </w:p>
        </w:tc>
        <w:tc>
          <w:tcPr>
            <w:tcW w:w="5785" w:type="dxa"/>
          </w:tcPr>
          <w:p w14:paraId="094ADD93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 Пробки резиновые № 12,14 (под пробирки,</w:t>
            </w:r>
          </w:p>
          <w:p w14:paraId="094ADD94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флаконы)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D95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0 шт</w:t>
            </w:r>
          </w:p>
        </w:tc>
      </w:tr>
      <w:tr w:rsidR="00A7601A" w14:paraId="094ADD9C" w14:textId="77777777">
        <w:tc>
          <w:tcPr>
            <w:tcW w:w="817" w:type="dxa"/>
          </w:tcPr>
          <w:p w14:paraId="094ADD97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7.</w:t>
            </w:r>
          </w:p>
        </w:tc>
        <w:tc>
          <w:tcPr>
            <w:tcW w:w="5785" w:type="dxa"/>
          </w:tcPr>
          <w:p w14:paraId="094ADD98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Пипетки пастеровские с длинными концами</w:t>
            </w:r>
          </w:p>
          <w:p w14:paraId="094ADD99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(стерильные)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D9A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0 шт</w:t>
            </w:r>
          </w:p>
          <w:p w14:paraId="094ADD9B" w14:textId="77777777" w:rsidR="00A7601A" w:rsidRDefault="00A7601A">
            <w:pPr>
              <w:jc w:val="center"/>
              <w:rPr>
                <w:sz w:val="24"/>
              </w:rPr>
            </w:pPr>
          </w:p>
        </w:tc>
      </w:tr>
      <w:tr w:rsidR="00A7601A" w14:paraId="094ADDA2" w14:textId="77777777">
        <w:tc>
          <w:tcPr>
            <w:tcW w:w="817" w:type="dxa"/>
          </w:tcPr>
          <w:p w14:paraId="094ADD9D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8.</w:t>
            </w:r>
          </w:p>
        </w:tc>
        <w:tc>
          <w:tcPr>
            <w:tcW w:w="5785" w:type="dxa"/>
          </w:tcPr>
          <w:p w14:paraId="094ADD9E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Стеклянные трубки (стерильные) с резиновой</w:t>
            </w:r>
          </w:p>
          <w:p w14:paraId="094ADD9F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грушей малого размера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DA0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3 шт</w:t>
            </w:r>
          </w:p>
          <w:p w14:paraId="094ADDA1" w14:textId="77777777" w:rsidR="00A7601A" w:rsidRDefault="00A7601A">
            <w:pPr>
              <w:jc w:val="center"/>
              <w:rPr>
                <w:sz w:val="24"/>
              </w:rPr>
            </w:pPr>
          </w:p>
        </w:tc>
      </w:tr>
      <w:tr w:rsidR="00A7601A" w14:paraId="094ADDA6" w14:textId="77777777">
        <w:tc>
          <w:tcPr>
            <w:tcW w:w="817" w:type="dxa"/>
          </w:tcPr>
          <w:p w14:paraId="094ADDA3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9.</w:t>
            </w:r>
          </w:p>
        </w:tc>
        <w:tc>
          <w:tcPr>
            <w:tcW w:w="5785" w:type="dxa"/>
          </w:tcPr>
          <w:p w14:paraId="094ADDA4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Груша резиновая с шлангом</w:t>
            </w:r>
          </w:p>
        </w:tc>
        <w:tc>
          <w:tcPr>
            <w:tcW w:w="3301" w:type="dxa"/>
          </w:tcPr>
          <w:p w14:paraId="094ADDA5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шт</w:t>
            </w:r>
          </w:p>
        </w:tc>
      </w:tr>
      <w:tr w:rsidR="00A7601A" w14:paraId="094ADDAA" w14:textId="77777777">
        <w:tc>
          <w:tcPr>
            <w:tcW w:w="817" w:type="dxa"/>
          </w:tcPr>
          <w:p w14:paraId="094ADDA7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10.</w:t>
            </w:r>
          </w:p>
        </w:tc>
        <w:tc>
          <w:tcPr>
            <w:tcW w:w="5785" w:type="dxa"/>
          </w:tcPr>
          <w:p w14:paraId="094ADDA8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Катетер</w:t>
            </w:r>
            <w:r>
              <w:rPr>
                <w:sz w:val="24"/>
              </w:rPr>
              <w:tab/>
              <w:t>резиновый (№ 26 и 28)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DA9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2 шт</w:t>
            </w:r>
          </w:p>
        </w:tc>
      </w:tr>
      <w:tr w:rsidR="00A7601A" w14:paraId="094ADDAF" w14:textId="77777777">
        <w:tc>
          <w:tcPr>
            <w:tcW w:w="817" w:type="dxa"/>
          </w:tcPr>
          <w:p w14:paraId="094ADDAB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11.</w:t>
            </w:r>
          </w:p>
        </w:tc>
        <w:tc>
          <w:tcPr>
            <w:tcW w:w="5785" w:type="dxa"/>
          </w:tcPr>
          <w:p w14:paraId="094ADDAC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 Пинцет анатомический</w:t>
            </w:r>
            <w:r>
              <w:rPr>
                <w:sz w:val="24"/>
              </w:rPr>
              <w:tab/>
              <w:t xml:space="preserve">     </w:t>
            </w:r>
          </w:p>
          <w:p w14:paraId="094ADDAD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3301" w:type="dxa"/>
          </w:tcPr>
          <w:p w14:paraId="094ADDAE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шт</w:t>
            </w:r>
          </w:p>
        </w:tc>
      </w:tr>
      <w:tr w:rsidR="00A7601A" w14:paraId="094ADDB3" w14:textId="77777777">
        <w:tc>
          <w:tcPr>
            <w:tcW w:w="817" w:type="dxa"/>
          </w:tcPr>
          <w:p w14:paraId="094ADDB0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12.</w:t>
            </w:r>
          </w:p>
        </w:tc>
        <w:tc>
          <w:tcPr>
            <w:tcW w:w="5785" w:type="dxa"/>
          </w:tcPr>
          <w:p w14:paraId="094ADDB1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 Ножницы</w:t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DB2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шт</w:t>
            </w:r>
          </w:p>
        </w:tc>
      </w:tr>
      <w:tr w:rsidR="00A7601A" w14:paraId="094ADDB7" w14:textId="77777777">
        <w:tc>
          <w:tcPr>
            <w:tcW w:w="817" w:type="dxa"/>
          </w:tcPr>
          <w:p w14:paraId="094ADDB4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13.</w:t>
            </w:r>
          </w:p>
        </w:tc>
        <w:tc>
          <w:tcPr>
            <w:tcW w:w="5785" w:type="dxa"/>
          </w:tcPr>
          <w:p w14:paraId="094ADDB5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Скальпель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DB6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шт</w:t>
            </w:r>
          </w:p>
        </w:tc>
      </w:tr>
      <w:tr w:rsidR="00A7601A" w14:paraId="094ADDBB" w14:textId="77777777">
        <w:tc>
          <w:tcPr>
            <w:tcW w:w="817" w:type="dxa"/>
          </w:tcPr>
          <w:p w14:paraId="094ADDB8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14.</w:t>
            </w:r>
          </w:p>
        </w:tc>
        <w:tc>
          <w:tcPr>
            <w:tcW w:w="5785" w:type="dxa"/>
          </w:tcPr>
          <w:p w14:paraId="094ADDB9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Петли алюминиевые (стерильные)</w:t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DBA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0 шт</w:t>
            </w:r>
          </w:p>
        </w:tc>
      </w:tr>
      <w:tr w:rsidR="00A7601A" w14:paraId="094ADDBF" w14:textId="77777777">
        <w:tc>
          <w:tcPr>
            <w:tcW w:w="817" w:type="dxa"/>
          </w:tcPr>
          <w:p w14:paraId="094ADDBC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15.</w:t>
            </w:r>
          </w:p>
        </w:tc>
        <w:tc>
          <w:tcPr>
            <w:tcW w:w="5785" w:type="dxa"/>
          </w:tcPr>
          <w:p w14:paraId="094ADDBD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Вазелиновое масло 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DBE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 - 10 шт.</w:t>
            </w:r>
          </w:p>
        </w:tc>
      </w:tr>
      <w:tr w:rsidR="00A7601A" w14:paraId="094ADDC4" w14:textId="77777777">
        <w:tc>
          <w:tcPr>
            <w:tcW w:w="817" w:type="dxa"/>
          </w:tcPr>
          <w:p w14:paraId="094ADDC0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16.</w:t>
            </w:r>
          </w:p>
        </w:tc>
        <w:tc>
          <w:tcPr>
            <w:tcW w:w="5785" w:type="dxa"/>
          </w:tcPr>
          <w:p w14:paraId="094ADDC1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Шпатели деревянные (металлические) </w:t>
            </w:r>
          </w:p>
          <w:p w14:paraId="094ADDC2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(стерильные)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DC3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2 шт</w:t>
            </w:r>
          </w:p>
        </w:tc>
      </w:tr>
      <w:tr w:rsidR="00A7601A" w14:paraId="094ADDC8" w14:textId="77777777">
        <w:tc>
          <w:tcPr>
            <w:tcW w:w="817" w:type="dxa"/>
          </w:tcPr>
          <w:p w14:paraId="094ADDC5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17.</w:t>
            </w:r>
          </w:p>
        </w:tc>
        <w:tc>
          <w:tcPr>
            <w:tcW w:w="5785" w:type="dxa"/>
          </w:tcPr>
          <w:p w14:paraId="094ADDC6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Штатив складной из 6 гнезд</w:t>
            </w:r>
          </w:p>
        </w:tc>
        <w:tc>
          <w:tcPr>
            <w:tcW w:w="3301" w:type="dxa"/>
          </w:tcPr>
          <w:p w14:paraId="094ADDC7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шт</w:t>
            </w:r>
          </w:p>
        </w:tc>
      </w:tr>
      <w:tr w:rsidR="00A7601A" w14:paraId="094ADDCC" w14:textId="77777777">
        <w:tc>
          <w:tcPr>
            <w:tcW w:w="817" w:type="dxa"/>
          </w:tcPr>
          <w:p w14:paraId="094ADDC9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18.</w:t>
            </w:r>
          </w:p>
        </w:tc>
        <w:tc>
          <w:tcPr>
            <w:tcW w:w="5785" w:type="dxa"/>
          </w:tcPr>
          <w:p w14:paraId="094ADDCA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Стекла предметные с шлифованными краями</w:t>
            </w:r>
          </w:p>
        </w:tc>
        <w:tc>
          <w:tcPr>
            <w:tcW w:w="3301" w:type="dxa"/>
          </w:tcPr>
          <w:p w14:paraId="094ADDCB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3 шт</w:t>
            </w:r>
          </w:p>
        </w:tc>
      </w:tr>
      <w:tr w:rsidR="00A7601A" w14:paraId="094ADDD1" w14:textId="77777777">
        <w:trPr>
          <w:trHeight w:val="321"/>
        </w:trPr>
        <w:tc>
          <w:tcPr>
            <w:tcW w:w="817" w:type="dxa"/>
          </w:tcPr>
          <w:p w14:paraId="094ADDCD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19.</w:t>
            </w:r>
          </w:p>
        </w:tc>
        <w:tc>
          <w:tcPr>
            <w:tcW w:w="5785" w:type="dxa"/>
          </w:tcPr>
          <w:p w14:paraId="094ADDCE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 Шприцы 5 мл разовые</w:t>
            </w:r>
            <w:r>
              <w:rPr>
                <w:sz w:val="24"/>
              </w:rPr>
              <w:tab/>
            </w:r>
          </w:p>
          <w:p w14:paraId="094ADDCF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3301" w:type="dxa"/>
          </w:tcPr>
          <w:p w14:paraId="094ADDD0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2 шт</w:t>
            </w:r>
          </w:p>
        </w:tc>
      </w:tr>
      <w:tr w:rsidR="00A7601A" w14:paraId="094ADDD6" w14:textId="77777777">
        <w:tc>
          <w:tcPr>
            <w:tcW w:w="817" w:type="dxa"/>
          </w:tcPr>
          <w:p w14:paraId="094ADDD2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20.</w:t>
            </w:r>
          </w:p>
        </w:tc>
        <w:tc>
          <w:tcPr>
            <w:tcW w:w="5785" w:type="dxa"/>
          </w:tcPr>
          <w:p w14:paraId="094ADDD3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Шприцы 10 мл разовые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  <w:p w14:paraId="094ADDD4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3301" w:type="dxa"/>
          </w:tcPr>
          <w:p w14:paraId="094ADDD5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шт</w:t>
            </w:r>
          </w:p>
        </w:tc>
      </w:tr>
      <w:tr w:rsidR="00A7601A" w14:paraId="094ADDDA" w14:textId="77777777">
        <w:tc>
          <w:tcPr>
            <w:tcW w:w="817" w:type="dxa"/>
          </w:tcPr>
          <w:p w14:paraId="094ADDD7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21.</w:t>
            </w:r>
          </w:p>
        </w:tc>
        <w:tc>
          <w:tcPr>
            <w:tcW w:w="5785" w:type="dxa"/>
          </w:tcPr>
          <w:p w14:paraId="094ADDD8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 Иглы к шприцам с широким просветом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  <w:t xml:space="preserve">  </w:t>
            </w:r>
          </w:p>
        </w:tc>
        <w:tc>
          <w:tcPr>
            <w:tcW w:w="3301" w:type="dxa"/>
          </w:tcPr>
          <w:p w14:paraId="094ADDD9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0 шт.</w:t>
            </w:r>
          </w:p>
        </w:tc>
      </w:tr>
      <w:tr w:rsidR="00A7601A" w14:paraId="094ADDDE" w14:textId="77777777">
        <w:tc>
          <w:tcPr>
            <w:tcW w:w="817" w:type="dxa"/>
          </w:tcPr>
          <w:p w14:paraId="094ADDDB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22.</w:t>
            </w:r>
          </w:p>
        </w:tc>
        <w:tc>
          <w:tcPr>
            <w:tcW w:w="5785" w:type="dxa"/>
          </w:tcPr>
          <w:p w14:paraId="094ADDDC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 Жгут резиновый</w:t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DDD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шт.</w:t>
            </w:r>
          </w:p>
        </w:tc>
      </w:tr>
      <w:tr w:rsidR="00A7601A" w14:paraId="094ADDE3" w14:textId="77777777">
        <w:tc>
          <w:tcPr>
            <w:tcW w:w="817" w:type="dxa"/>
          </w:tcPr>
          <w:p w14:paraId="094ADDDF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23.</w:t>
            </w:r>
          </w:p>
        </w:tc>
        <w:tc>
          <w:tcPr>
            <w:tcW w:w="5785" w:type="dxa"/>
          </w:tcPr>
          <w:p w14:paraId="094ADDE0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Перья-скарификаторы для взятия крови</w:t>
            </w:r>
          </w:p>
          <w:p w14:paraId="094ADDE1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(стерильные)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DE2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3 шт.</w:t>
            </w:r>
          </w:p>
        </w:tc>
      </w:tr>
      <w:tr w:rsidR="00A7601A" w14:paraId="094ADDE7" w14:textId="77777777">
        <w:tc>
          <w:tcPr>
            <w:tcW w:w="817" w:type="dxa"/>
          </w:tcPr>
          <w:p w14:paraId="094ADDE4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24.</w:t>
            </w:r>
          </w:p>
        </w:tc>
        <w:tc>
          <w:tcPr>
            <w:tcW w:w="5785" w:type="dxa"/>
          </w:tcPr>
          <w:p w14:paraId="094ADDE5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 Емкость для фиксатора</w:t>
            </w:r>
          </w:p>
        </w:tc>
        <w:tc>
          <w:tcPr>
            <w:tcW w:w="3301" w:type="dxa"/>
          </w:tcPr>
          <w:p w14:paraId="094ADDE6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шт</w:t>
            </w:r>
          </w:p>
        </w:tc>
      </w:tr>
      <w:tr w:rsidR="00A7601A" w14:paraId="094ADDEB" w14:textId="77777777">
        <w:tc>
          <w:tcPr>
            <w:tcW w:w="817" w:type="dxa"/>
          </w:tcPr>
          <w:p w14:paraId="094ADDE8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25.</w:t>
            </w:r>
          </w:p>
        </w:tc>
        <w:tc>
          <w:tcPr>
            <w:tcW w:w="5785" w:type="dxa"/>
          </w:tcPr>
          <w:p w14:paraId="094ADDE9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Пенал металлический для пробирок</w:t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DEA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шт.</w:t>
            </w:r>
          </w:p>
        </w:tc>
      </w:tr>
      <w:tr w:rsidR="00A7601A" w14:paraId="094ADDEF" w14:textId="77777777">
        <w:tc>
          <w:tcPr>
            <w:tcW w:w="817" w:type="dxa"/>
          </w:tcPr>
          <w:p w14:paraId="094ADDEC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26.</w:t>
            </w:r>
          </w:p>
        </w:tc>
        <w:tc>
          <w:tcPr>
            <w:tcW w:w="5785" w:type="dxa"/>
          </w:tcPr>
          <w:p w14:paraId="094ADDED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Полиэтиленовые пакеты 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DEE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5 шт.</w:t>
            </w:r>
          </w:p>
        </w:tc>
      </w:tr>
      <w:tr w:rsidR="00A7601A" w14:paraId="094ADDF3" w14:textId="77777777">
        <w:tc>
          <w:tcPr>
            <w:tcW w:w="817" w:type="dxa"/>
          </w:tcPr>
          <w:p w14:paraId="094ADDF0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27.</w:t>
            </w:r>
          </w:p>
        </w:tc>
        <w:tc>
          <w:tcPr>
            <w:tcW w:w="5785" w:type="dxa"/>
          </w:tcPr>
          <w:p w14:paraId="094ADDF1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Спирт - ректификат 96%С</w:t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DF2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250 мл</w:t>
            </w:r>
          </w:p>
        </w:tc>
      </w:tr>
      <w:tr w:rsidR="00A7601A" w14:paraId="094ADDF7" w14:textId="77777777">
        <w:tc>
          <w:tcPr>
            <w:tcW w:w="817" w:type="dxa"/>
          </w:tcPr>
          <w:p w14:paraId="094ADDF4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28.</w:t>
            </w:r>
          </w:p>
        </w:tc>
        <w:tc>
          <w:tcPr>
            <w:tcW w:w="5785" w:type="dxa"/>
          </w:tcPr>
          <w:p w14:paraId="094ADDF5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Спиртовка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DF6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шт.</w:t>
            </w:r>
          </w:p>
        </w:tc>
      </w:tr>
      <w:tr w:rsidR="00A7601A" w14:paraId="094ADDFB" w14:textId="77777777">
        <w:tc>
          <w:tcPr>
            <w:tcW w:w="817" w:type="dxa"/>
          </w:tcPr>
          <w:p w14:paraId="094ADDF8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29.</w:t>
            </w:r>
          </w:p>
        </w:tc>
        <w:tc>
          <w:tcPr>
            <w:tcW w:w="5785" w:type="dxa"/>
          </w:tcPr>
          <w:p w14:paraId="094ADDF9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Спички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DFA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кор.</w:t>
            </w:r>
          </w:p>
        </w:tc>
      </w:tr>
      <w:tr w:rsidR="00A7601A" w14:paraId="094ADDFF" w14:textId="77777777">
        <w:tc>
          <w:tcPr>
            <w:tcW w:w="817" w:type="dxa"/>
          </w:tcPr>
          <w:p w14:paraId="094ADDFC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30.</w:t>
            </w:r>
          </w:p>
        </w:tc>
        <w:tc>
          <w:tcPr>
            <w:tcW w:w="5785" w:type="dxa"/>
          </w:tcPr>
          <w:p w14:paraId="094ADDFD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Коробка стерилизационная (среднего размера)</w:t>
            </w:r>
          </w:p>
        </w:tc>
        <w:tc>
          <w:tcPr>
            <w:tcW w:w="3301" w:type="dxa"/>
          </w:tcPr>
          <w:p w14:paraId="094ADDFE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шт.</w:t>
            </w:r>
          </w:p>
        </w:tc>
      </w:tr>
      <w:tr w:rsidR="00A7601A" w14:paraId="094ADE03" w14:textId="77777777">
        <w:tc>
          <w:tcPr>
            <w:tcW w:w="817" w:type="dxa"/>
          </w:tcPr>
          <w:p w14:paraId="094ADE00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31.</w:t>
            </w:r>
          </w:p>
        </w:tc>
        <w:tc>
          <w:tcPr>
            <w:tcW w:w="5785" w:type="dxa"/>
          </w:tcPr>
          <w:p w14:paraId="094ADE01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Вата (500, 0)</w:t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E02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пач</w:t>
            </w:r>
          </w:p>
        </w:tc>
      </w:tr>
      <w:tr w:rsidR="00A7601A" w14:paraId="094ADE07" w14:textId="77777777">
        <w:tc>
          <w:tcPr>
            <w:tcW w:w="817" w:type="dxa"/>
          </w:tcPr>
          <w:p w14:paraId="094ADE04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32.</w:t>
            </w:r>
          </w:p>
        </w:tc>
        <w:tc>
          <w:tcPr>
            <w:tcW w:w="5785" w:type="dxa"/>
          </w:tcPr>
          <w:p w14:paraId="094ADE05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Марля 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E06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м</w:t>
            </w:r>
          </w:p>
        </w:tc>
      </w:tr>
      <w:tr w:rsidR="00A7601A" w14:paraId="094ADE0B" w14:textId="77777777">
        <w:tc>
          <w:tcPr>
            <w:tcW w:w="817" w:type="dxa"/>
          </w:tcPr>
          <w:p w14:paraId="094ADE08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33.</w:t>
            </w:r>
          </w:p>
        </w:tc>
        <w:tc>
          <w:tcPr>
            <w:tcW w:w="5785" w:type="dxa"/>
          </w:tcPr>
          <w:p w14:paraId="094ADE09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Иод 10 мл</w:t>
            </w:r>
          </w:p>
        </w:tc>
        <w:tc>
          <w:tcPr>
            <w:tcW w:w="3301" w:type="dxa"/>
          </w:tcPr>
          <w:p w14:paraId="094ADE0A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фл.</w:t>
            </w:r>
          </w:p>
        </w:tc>
      </w:tr>
      <w:tr w:rsidR="00A7601A" w14:paraId="094ADE0F" w14:textId="77777777">
        <w:tc>
          <w:tcPr>
            <w:tcW w:w="817" w:type="dxa"/>
          </w:tcPr>
          <w:p w14:paraId="094ADE0C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34.</w:t>
            </w:r>
          </w:p>
        </w:tc>
        <w:tc>
          <w:tcPr>
            <w:tcW w:w="5785" w:type="dxa"/>
          </w:tcPr>
          <w:p w14:paraId="094ADE0D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Тампоны ватные, марлевые (стерильные)</w:t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E0E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30 шт.</w:t>
            </w:r>
          </w:p>
        </w:tc>
      </w:tr>
      <w:tr w:rsidR="00A7601A" w14:paraId="094ADE13" w14:textId="77777777">
        <w:tc>
          <w:tcPr>
            <w:tcW w:w="817" w:type="dxa"/>
          </w:tcPr>
          <w:p w14:paraId="094ADE10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35.</w:t>
            </w:r>
          </w:p>
        </w:tc>
        <w:tc>
          <w:tcPr>
            <w:tcW w:w="5785" w:type="dxa"/>
          </w:tcPr>
          <w:p w14:paraId="094ADE11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Клеенка медицинская подкладная</w:t>
            </w:r>
          </w:p>
        </w:tc>
        <w:tc>
          <w:tcPr>
            <w:tcW w:w="3301" w:type="dxa"/>
          </w:tcPr>
          <w:p w14:paraId="094ADE12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м</w:t>
            </w:r>
          </w:p>
        </w:tc>
      </w:tr>
      <w:tr w:rsidR="00A7601A" w14:paraId="094ADE17" w14:textId="77777777">
        <w:tc>
          <w:tcPr>
            <w:tcW w:w="817" w:type="dxa"/>
          </w:tcPr>
          <w:p w14:paraId="094ADE14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36.</w:t>
            </w:r>
          </w:p>
        </w:tc>
        <w:tc>
          <w:tcPr>
            <w:tcW w:w="5785" w:type="dxa"/>
          </w:tcPr>
          <w:p w14:paraId="094ADE15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Нитки суровые или лигатура </w:t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E16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0,5 м</w:t>
            </w:r>
          </w:p>
        </w:tc>
      </w:tr>
      <w:tr w:rsidR="00A7601A" w14:paraId="094ADE1B" w14:textId="77777777">
        <w:tc>
          <w:tcPr>
            <w:tcW w:w="817" w:type="dxa"/>
          </w:tcPr>
          <w:p w14:paraId="094ADE18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37.</w:t>
            </w:r>
          </w:p>
        </w:tc>
        <w:tc>
          <w:tcPr>
            <w:tcW w:w="5785" w:type="dxa"/>
          </w:tcPr>
          <w:p w14:paraId="094ADE19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Пластилин</w:t>
            </w:r>
          </w:p>
        </w:tc>
        <w:tc>
          <w:tcPr>
            <w:tcW w:w="3301" w:type="dxa"/>
          </w:tcPr>
          <w:p w14:paraId="094ADE1A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5 г</w:t>
            </w:r>
          </w:p>
        </w:tc>
      </w:tr>
      <w:tr w:rsidR="00A7601A" w14:paraId="094ADE1F" w14:textId="77777777">
        <w:tc>
          <w:tcPr>
            <w:tcW w:w="817" w:type="dxa"/>
          </w:tcPr>
          <w:p w14:paraId="094ADE1C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38.</w:t>
            </w:r>
          </w:p>
        </w:tc>
        <w:tc>
          <w:tcPr>
            <w:tcW w:w="5785" w:type="dxa"/>
          </w:tcPr>
          <w:p w14:paraId="094ADE1D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Лейкопластырь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E1E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уп</w:t>
            </w:r>
          </w:p>
        </w:tc>
      </w:tr>
      <w:tr w:rsidR="00A7601A" w14:paraId="094ADE23" w14:textId="77777777">
        <w:tc>
          <w:tcPr>
            <w:tcW w:w="817" w:type="dxa"/>
          </w:tcPr>
          <w:p w14:paraId="094ADE20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39.</w:t>
            </w:r>
          </w:p>
        </w:tc>
        <w:tc>
          <w:tcPr>
            <w:tcW w:w="5785" w:type="dxa"/>
          </w:tcPr>
          <w:p w14:paraId="094ADE21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Карандаш по стеклу (стеклограф)</w:t>
            </w:r>
          </w:p>
        </w:tc>
        <w:tc>
          <w:tcPr>
            <w:tcW w:w="3301" w:type="dxa"/>
          </w:tcPr>
          <w:p w14:paraId="094ADE22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шт.</w:t>
            </w:r>
          </w:p>
        </w:tc>
      </w:tr>
      <w:tr w:rsidR="00A7601A" w14:paraId="094ADE27" w14:textId="77777777">
        <w:tc>
          <w:tcPr>
            <w:tcW w:w="817" w:type="dxa"/>
          </w:tcPr>
          <w:p w14:paraId="094ADE24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40.</w:t>
            </w:r>
          </w:p>
        </w:tc>
        <w:tc>
          <w:tcPr>
            <w:tcW w:w="5785" w:type="dxa"/>
          </w:tcPr>
          <w:p w14:paraId="094ADE25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Вода дистиллированная в амп. по 5 мл</w:t>
            </w:r>
          </w:p>
        </w:tc>
        <w:tc>
          <w:tcPr>
            <w:tcW w:w="3301" w:type="dxa"/>
          </w:tcPr>
          <w:p w14:paraId="094ADE26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2 шт.</w:t>
            </w:r>
          </w:p>
        </w:tc>
      </w:tr>
      <w:tr w:rsidR="00A7601A" w14:paraId="094ADE2B" w14:textId="77777777">
        <w:tc>
          <w:tcPr>
            <w:tcW w:w="817" w:type="dxa"/>
          </w:tcPr>
          <w:p w14:paraId="094ADE28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41.</w:t>
            </w:r>
          </w:p>
        </w:tc>
        <w:tc>
          <w:tcPr>
            <w:tcW w:w="5785" w:type="dxa"/>
          </w:tcPr>
          <w:p w14:paraId="094ADE29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0,9% раствор </w:t>
            </w:r>
            <w:r>
              <w:rPr>
                <w:sz w:val="24"/>
                <w:lang w:val="en-US"/>
              </w:rPr>
              <w:t>NaCl</w:t>
            </w:r>
            <w:r>
              <w:rPr>
                <w:sz w:val="24"/>
              </w:rPr>
              <w:t xml:space="preserve"> в амп. по 5 мл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E2A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3 шт.</w:t>
            </w:r>
          </w:p>
        </w:tc>
      </w:tr>
      <w:tr w:rsidR="00A7601A" w14:paraId="094ADE31" w14:textId="77777777">
        <w:tc>
          <w:tcPr>
            <w:tcW w:w="817" w:type="dxa"/>
          </w:tcPr>
          <w:p w14:paraId="094ADE2C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42.</w:t>
            </w:r>
          </w:p>
        </w:tc>
        <w:tc>
          <w:tcPr>
            <w:tcW w:w="5785" w:type="dxa"/>
          </w:tcPr>
          <w:p w14:paraId="094ADE2D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Пептонная вода 1% во фл. по 50 мл, закрытых</w:t>
            </w:r>
          </w:p>
          <w:p w14:paraId="094ADE2E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резиновыми пробками, завальцованных металли-</w:t>
            </w:r>
          </w:p>
          <w:p w14:paraId="094ADE2F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ческими колпачками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E30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4 шт.</w:t>
            </w:r>
          </w:p>
        </w:tc>
      </w:tr>
      <w:tr w:rsidR="00A7601A" w14:paraId="094ADE36" w14:textId="77777777">
        <w:tc>
          <w:tcPr>
            <w:tcW w:w="817" w:type="dxa"/>
          </w:tcPr>
          <w:p w14:paraId="094ADE32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43.</w:t>
            </w:r>
          </w:p>
        </w:tc>
        <w:tc>
          <w:tcPr>
            <w:tcW w:w="5785" w:type="dxa"/>
          </w:tcPr>
          <w:p w14:paraId="094ADE33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Бульон питательный (рН 7,2) во флаконе</w:t>
            </w:r>
          </w:p>
          <w:p w14:paraId="094ADE34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(стерильный)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E35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50 мл</w:t>
            </w:r>
          </w:p>
        </w:tc>
      </w:tr>
      <w:tr w:rsidR="00A7601A" w14:paraId="094ADE3A" w14:textId="77777777">
        <w:tc>
          <w:tcPr>
            <w:tcW w:w="817" w:type="dxa"/>
          </w:tcPr>
          <w:p w14:paraId="094ADE37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44.</w:t>
            </w:r>
          </w:p>
        </w:tc>
        <w:tc>
          <w:tcPr>
            <w:tcW w:w="5785" w:type="dxa"/>
          </w:tcPr>
          <w:p w14:paraId="094ADE38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 Бланки направлений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E39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0 шт.</w:t>
            </w:r>
          </w:p>
        </w:tc>
      </w:tr>
      <w:tr w:rsidR="00A7601A" w14:paraId="094ADE3E" w14:textId="77777777">
        <w:tc>
          <w:tcPr>
            <w:tcW w:w="817" w:type="dxa"/>
          </w:tcPr>
          <w:p w14:paraId="094ADE3B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45.</w:t>
            </w:r>
          </w:p>
        </w:tc>
        <w:tc>
          <w:tcPr>
            <w:tcW w:w="5785" w:type="dxa"/>
          </w:tcPr>
          <w:p w14:paraId="094ADE3C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Блокнот, простой карандаш</w:t>
            </w:r>
          </w:p>
        </w:tc>
        <w:tc>
          <w:tcPr>
            <w:tcW w:w="3301" w:type="dxa"/>
          </w:tcPr>
          <w:p w14:paraId="094ADE3D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+1</w:t>
            </w:r>
          </w:p>
        </w:tc>
      </w:tr>
      <w:tr w:rsidR="00A7601A" w14:paraId="094ADE43" w14:textId="77777777">
        <w:tc>
          <w:tcPr>
            <w:tcW w:w="817" w:type="dxa"/>
          </w:tcPr>
          <w:p w14:paraId="094ADE3F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46.</w:t>
            </w:r>
          </w:p>
        </w:tc>
        <w:tc>
          <w:tcPr>
            <w:tcW w:w="5785" w:type="dxa"/>
          </w:tcPr>
          <w:p w14:paraId="094ADE40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Инструкции по забору материала на все</w:t>
            </w:r>
          </w:p>
          <w:p w14:paraId="094ADE41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указанные в заголовке инфекции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E42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шт.</w:t>
            </w:r>
          </w:p>
        </w:tc>
      </w:tr>
      <w:tr w:rsidR="00A7601A" w14:paraId="094ADE48" w14:textId="77777777">
        <w:tc>
          <w:tcPr>
            <w:tcW w:w="817" w:type="dxa"/>
          </w:tcPr>
          <w:p w14:paraId="094ADE44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47.</w:t>
            </w:r>
          </w:p>
        </w:tc>
        <w:tc>
          <w:tcPr>
            <w:tcW w:w="5785" w:type="dxa"/>
          </w:tcPr>
          <w:p w14:paraId="094ADE45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Бикс или металлический ящик для доставки</w:t>
            </w:r>
          </w:p>
          <w:p w14:paraId="094ADE46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проб в лабораторию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E47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шт.</w:t>
            </w:r>
          </w:p>
        </w:tc>
      </w:tr>
      <w:tr w:rsidR="00A7601A" w14:paraId="094ADE4D" w14:textId="77777777">
        <w:tc>
          <w:tcPr>
            <w:tcW w:w="817" w:type="dxa"/>
          </w:tcPr>
          <w:p w14:paraId="094ADE49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48.</w:t>
            </w:r>
          </w:p>
        </w:tc>
        <w:tc>
          <w:tcPr>
            <w:tcW w:w="5785" w:type="dxa"/>
          </w:tcPr>
          <w:p w14:paraId="094ADE4A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Хлорамин в пакете по 300 г, рассчитанный </w:t>
            </w:r>
          </w:p>
          <w:p w14:paraId="094ADE4B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на получение 10 л 3% раствора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E4C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шт.</w:t>
            </w:r>
          </w:p>
        </w:tc>
      </w:tr>
      <w:tr w:rsidR="00A7601A" w14:paraId="094ADE52" w14:textId="77777777">
        <w:tc>
          <w:tcPr>
            <w:tcW w:w="817" w:type="dxa"/>
          </w:tcPr>
          <w:p w14:paraId="094ADE4E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49.</w:t>
            </w:r>
          </w:p>
        </w:tc>
        <w:tc>
          <w:tcPr>
            <w:tcW w:w="5785" w:type="dxa"/>
          </w:tcPr>
          <w:p w14:paraId="094ADE4F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Сухая хлорная известь в пакете из расчета</w:t>
            </w:r>
          </w:p>
          <w:p w14:paraId="094ADE50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по 200 г на 1 кг выделений</w:t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E51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кг</w:t>
            </w:r>
          </w:p>
        </w:tc>
      </w:tr>
      <w:tr w:rsidR="00A7601A" w14:paraId="094ADE56" w14:textId="77777777">
        <w:tc>
          <w:tcPr>
            <w:tcW w:w="817" w:type="dxa"/>
          </w:tcPr>
          <w:p w14:paraId="094ADE53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50.</w:t>
            </w:r>
          </w:p>
        </w:tc>
        <w:tc>
          <w:tcPr>
            <w:tcW w:w="5785" w:type="dxa"/>
          </w:tcPr>
          <w:p w14:paraId="094ADE54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Пергидроль (на 10 л дезраствора)</w:t>
            </w:r>
            <w:r>
              <w:rPr>
                <w:sz w:val="24"/>
              </w:rPr>
              <w:tab/>
            </w:r>
          </w:p>
        </w:tc>
        <w:tc>
          <w:tcPr>
            <w:tcW w:w="3301" w:type="dxa"/>
          </w:tcPr>
          <w:p w14:paraId="094ADE55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1 л</w:t>
            </w:r>
          </w:p>
        </w:tc>
      </w:tr>
      <w:tr w:rsidR="00A7601A" w14:paraId="094ADE5A" w14:textId="77777777">
        <w:tc>
          <w:tcPr>
            <w:tcW w:w="817" w:type="dxa"/>
          </w:tcPr>
          <w:p w14:paraId="094ADE57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51.</w:t>
            </w:r>
          </w:p>
        </w:tc>
        <w:tc>
          <w:tcPr>
            <w:tcW w:w="5785" w:type="dxa"/>
          </w:tcPr>
          <w:p w14:paraId="094ADE58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Перчатки резиновые</w:t>
            </w:r>
          </w:p>
        </w:tc>
        <w:tc>
          <w:tcPr>
            <w:tcW w:w="3301" w:type="dxa"/>
          </w:tcPr>
          <w:p w14:paraId="094ADE59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 2 пар</w:t>
            </w:r>
          </w:p>
        </w:tc>
      </w:tr>
    </w:tbl>
    <w:p w14:paraId="094ADE5B" w14:textId="77777777" w:rsidR="00A7601A" w:rsidRDefault="00D00E59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p w14:paraId="094ADE5C" w14:textId="77777777" w:rsidR="00A7601A" w:rsidRDefault="00D00E59">
      <w:pPr>
        <w:ind w:left="5760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</w:p>
    <w:p w14:paraId="094ADE5D" w14:textId="77777777" w:rsidR="00A7601A" w:rsidRDefault="00A7601A">
      <w:pPr>
        <w:ind w:left="5760"/>
        <w:jc w:val="both"/>
        <w:rPr>
          <w:sz w:val="24"/>
        </w:rPr>
      </w:pPr>
    </w:p>
    <w:p w14:paraId="094ADE5E" w14:textId="77777777" w:rsidR="00A7601A" w:rsidRDefault="00A7601A">
      <w:pPr>
        <w:ind w:left="5760"/>
        <w:jc w:val="both"/>
        <w:rPr>
          <w:sz w:val="24"/>
        </w:rPr>
      </w:pPr>
    </w:p>
    <w:p w14:paraId="094ADE5F" w14:textId="77777777" w:rsidR="00A7601A" w:rsidRDefault="00A7601A">
      <w:pPr>
        <w:ind w:left="5760"/>
        <w:jc w:val="both"/>
        <w:rPr>
          <w:sz w:val="24"/>
        </w:rPr>
      </w:pPr>
    </w:p>
    <w:p w14:paraId="094ADE60" w14:textId="77777777" w:rsidR="00A7601A" w:rsidRDefault="00A7601A">
      <w:pPr>
        <w:ind w:left="5760"/>
        <w:jc w:val="both"/>
      </w:pPr>
    </w:p>
    <w:p w14:paraId="094ADE61" w14:textId="77777777" w:rsidR="00A7601A" w:rsidRDefault="00A7601A">
      <w:pPr>
        <w:ind w:left="5760"/>
        <w:jc w:val="both"/>
      </w:pPr>
    </w:p>
    <w:p w14:paraId="094ADE62" w14:textId="77777777" w:rsidR="00A7601A" w:rsidRDefault="00A7601A">
      <w:pPr>
        <w:ind w:left="5760"/>
        <w:jc w:val="both"/>
      </w:pPr>
    </w:p>
    <w:p w14:paraId="094ADE63" w14:textId="77777777" w:rsidR="00A7601A" w:rsidRDefault="00A7601A">
      <w:pPr>
        <w:ind w:left="5760"/>
        <w:jc w:val="both"/>
      </w:pPr>
    </w:p>
    <w:p w14:paraId="094ADE64" w14:textId="77777777" w:rsidR="00A7601A" w:rsidRDefault="00A7601A">
      <w:pPr>
        <w:ind w:left="5760"/>
        <w:jc w:val="both"/>
      </w:pPr>
    </w:p>
    <w:p w14:paraId="094ADE65" w14:textId="77777777" w:rsidR="00A7601A" w:rsidRDefault="00A7601A">
      <w:pPr>
        <w:ind w:left="5760"/>
        <w:jc w:val="both"/>
      </w:pPr>
    </w:p>
    <w:p w14:paraId="094ADE66" w14:textId="77777777" w:rsidR="00A7601A" w:rsidRDefault="00A7601A">
      <w:pPr>
        <w:ind w:left="5760"/>
        <w:jc w:val="both"/>
      </w:pPr>
    </w:p>
    <w:p w14:paraId="094ADE67" w14:textId="77777777" w:rsidR="00A7601A" w:rsidRDefault="00D00E59">
      <w:pPr>
        <w:pStyle w:val="Heading7"/>
        <w:rPr>
          <w:sz w:val="24"/>
        </w:rPr>
      </w:pPr>
      <w:r>
        <w:rPr>
          <w:sz w:val="24"/>
        </w:rPr>
        <w:t>Приложение 11</w:t>
      </w:r>
    </w:p>
    <w:p w14:paraId="094ADE68" w14:textId="77777777" w:rsidR="00A7601A" w:rsidRDefault="00D00E59">
      <w:pPr>
        <w:ind w:left="7200"/>
        <w:rPr>
          <w:sz w:val="24"/>
        </w:rPr>
      </w:pPr>
      <w:r>
        <w:rPr>
          <w:sz w:val="24"/>
        </w:rPr>
        <w:t>к Инструкции</w:t>
      </w:r>
    </w:p>
    <w:p w14:paraId="094ADE69" w14:textId="77777777" w:rsidR="00A7601A" w:rsidRDefault="00D00E59">
      <w:pPr>
        <w:ind w:left="7200"/>
        <w:rPr>
          <w:sz w:val="24"/>
        </w:rPr>
      </w:pPr>
      <w:r>
        <w:rPr>
          <w:sz w:val="24"/>
        </w:rPr>
        <w:t>3.4.11-17-13-2003</w:t>
      </w:r>
    </w:p>
    <w:p w14:paraId="094ADE6A" w14:textId="77777777" w:rsidR="00A7601A" w:rsidRDefault="00A7601A">
      <w:pPr>
        <w:ind w:left="6480"/>
      </w:pPr>
    </w:p>
    <w:p w14:paraId="094ADE6B" w14:textId="77777777" w:rsidR="00A7601A" w:rsidRDefault="00D00E59">
      <w:pPr>
        <w:spacing w:line="260" w:lineRule="auto"/>
        <w:ind w:left="760" w:right="2200"/>
        <w:rPr>
          <w:sz w:val="24"/>
        </w:rPr>
      </w:pPr>
      <w:r>
        <w:t xml:space="preserve">                         </w:t>
      </w:r>
      <w:r>
        <w:rPr>
          <w:sz w:val="24"/>
        </w:rPr>
        <w:t xml:space="preserve">          Меры и средства личной профилактики.  </w:t>
      </w:r>
    </w:p>
    <w:p w14:paraId="094ADE6C" w14:textId="77777777" w:rsidR="00A7601A" w:rsidRDefault="00D00E59">
      <w:pPr>
        <w:pStyle w:val="Heading8"/>
        <w:rPr>
          <w:sz w:val="24"/>
        </w:rPr>
      </w:pPr>
      <w:r>
        <w:rPr>
          <w:sz w:val="24"/>
        </w:rPr>
        <w:t xml:space="preserve">       Экстренная профилактика чумы</w:t>
      </w:r>
    </w:p>
    <w:p w14:paraId="094ADE6D" w14:textId="77777777" w:rsidR="00A7601A" w:rsidRDefault="00D00E59">
      <w:pPr>
        <w:spacing w:line="260" w:lineRule="auto"/>
        <w:ind w:firstLine="720"/>
        <w:rPr>
          <w:sz w:val="24"/>
        </w:rPr>
      </w:pPr>
      <w:r>
        <w:rPr>
          <w:sz w:val="24"/>
        </w:rPr>
        <w:t>При контакте с больным легочной формой чумы открытые части тела об</w:t>
      </w:r>
      <w:r>
        <w:rPr>
          <w:sz w:val="24"/>
        </w:rPr>
        <w:softHyphen/>
        <w:t>рабатывают дезраствором (1% раствором хлорамина) или 70° спиртом. Рот и горло прополаскивают 70% этиловым спиртом, в нос закапывают 1% раствор протаргола. В глаза и нос закапывают раствор одного из антибиотиков.</w:t>
      </w:r>
    </w:p>
    <w:p w14:paraId="094ADE6E" w14:textId="77777777" w:rsidR="00A7601A" w:rsidRDefault="00D00E59">
      <w:pPr>
        <w:jc w:val="center"/>
        <w:rPr>
          <w:sz w:val="24"/>
        </w:rPr>
      </w:pPr>
      <w:r>
        <w:rPr>
          <w:sz w:val="24"/>
        </w:rPr>
        <w:t xml:space="preserve"> </w:t>
      </w:r>
    </w:p>
    <w:p w14:paraId="094ADE6F" w14:textId="77777777" w:rsidR="00A7601A" w:rsidRDefault="00D00E59">
      <w:pPr>
        <w:jc w:val="center"/>
        <w:rPr>
          <w:sz w:val="24"/>
        </w:rPr>
      </w:pPr>
      <w:r>
        <w:rPr>
          <w:sz w:val="24"/>
        </w:rPr>
        <w:t>Схемы местной экстренной профилактики чумы</w:t>
      </w:r>
    </w:p>
    <w:tbl>
      <w:tblPr>
        <w:tblW w:w="0" w:type="auto"/>
        <w:tblInd w:w="-8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701"/>
        <w:gridCol w:w="5812"/>
        <w:gridCol w:w="1985"/>
      </w:tblGrid>
      <w:tr w:rsidR="00A7601A" w14:paraId="094ADE77" w14:textId="77777777">
        <w:trPr>
          <w:trHeight w:hRule="exact" w:val="840"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E70" w14:textId="77777777" w:rsidR="00A7601A" w:rsidRDefault="00D00E59">
            <w:pPr>
              <w:spacing w:before="40"/>
              <w:rPr>
                <w:sz w:val="24"/>
              </w:rPr>
            </w:pPr>
            <w:r>
              <w:rPr>
                <w:sz w:val="24"/>
              </w:rPr>
              <w:t>Наименова</w:t>
            </w:r>
            <w:r>
              <w:rPr>
                <w:sz w:val="24"/>
              </w:rPr>
              <w:softHyphen/>
              <w:t>ние препа</w:t>
            </w:r>
            <w:r>
              <w:rPr>
                <w:sz w:val="24"/>
              </w:rPr>
              <w:softHyphen/>
              <w:t>ратов</w:t>
            </w:r>
          </w:p>
          <w:p w14:paraId="094ADE71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5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E72" w14:textId="77777777" w:rsidR="00A7601A" w:rsidRDefault="00D00E59">
            <w:pPr>
              <w:spacing w:before="40"/>
              <w:rPr>
                <w:sz w:val="24"/>
              </w:rPr>
            </w:pPr>
            <w:r>
              <w:rPr>
                <w:sz w:val="24"/>
              </w:rPr>
              <w:t>Способ приготовления глазных капель</w:t>
            </w:r>
          </w:p>
          <w:p w14:paraId="094ADE73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E74" w14:textId="77777777" w:rsidR="00A7601A" w:rsidRDefault="00D00E59">
            <w:pPr>
              <w:spacing w:before="40"/>
              <w:ind w:left="80"/>
              <w:rPr>
                <w:sz w:val="24"/>
              </w:rPr>
            </w:pPr>
            <w:r>
              <w:rPr>
                <w:sz w:val="24"/>
              </w:rPr>
              <w:t>Концентрация,</w:t>
            </w:r>
          </w:p>
          <w:p w14:paraId="094ADE75" w14:textId="77777777" w:rsidR="00A7601A" w:rsidRDefault="00D00E59">
            <w:pPr>
              <w:spacing w:before="40"/>
              <w:ind w:left="560" w:right="400"/>
              <w:rPr>
                <w:sz w:val="24"/>
              </w:rPr>
            </w:pPr>
            <w:r>
              <w:rPr>
                <w:sz w:val="24"/>
              </w:rPr>
              <w:t>мг/мл</w:t>
            </w:r>
          </w:p>
          <w:p w14:paraId="094ADE76" w14:textId="77777777" w:rsidR="00A7601A" w:rsidRDefault="00A7601A">
            <w:pPr>
              <w:spacing w:before="40"/>
              <w:ind w:left="560" w:right="400"/>
              <w:rPr>
                <w:sz w:val="24"/>
              </w:rPr>
            </w:pPr>
          </w:p>
        </w:tc>
      </w:tr>
      <w:tr w:rsidR="00A7601A" w14:paraId="094ADE7E" w14:textId="77777777">
        <w:trPr>
          <w:trHeight w:hRule="exact" w:val="540"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E78" w14:textId="77777777" w:rsidR="00A7601A" w:rsidRDefault="00D00E59">
            <w:pPr>
              <w:spacing w:before="40"/>
              <w:rPr>
                <w:sz w:val="24"/>
              </w:rPr>
            </w:pPr>
            <w:r>
              <w:rPr>
                <w:sz w:val="24"/>
              </w:rPr>
              <w:t>Стрептоми</w:t>
            </w:r>
            <w:r>
              <w:rPr>
                <w:sz w:val="24"/>
              </w:rPr>
              <w:softHyphen/>
              <w:t>цин</w:t>
            </w:r>
          </w:p>
          <w:p w14:paraId="094ADE79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5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E7A" w14:textId="77777777" w:rsidR="00A7601A" w:rsidRDefault="00D00E59">
            <w:pPr>
              <w:spacing w:before="40"/>
              <w:rPr>
                <w:sz w:val="24"/>
              </w:rPr>
            </w:pPr>
            <w:r>
              <w:rPr>
                <w:sz w:val="24"/>
              </w:rPr>
              <w:t>Содержимое флакона (0,5 г) растворить в 20 мл дистиллированной воды</w:t>
            </w:r>
          </w:p>
          <w:p w14:paraId="094ADE7B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E7C" w14:textId="77777777" w:rsidR="00A7601A" w:rsidRDefault="00D00E59">
            <w:pPr>
              <w:spacing w:before="40"/>
              <w:jc w:val="center"/>
              <w:rPr>
                <w:sz w:val="24"/>
              </w:rPr>
            </w:pPr>
            <w:r>
              <w:rPr>
                <w:sz w:val="24"/>
              </w:rPr>
              <w:t>25</w:t>
            </w:r>
          </w:p>
          <w:p w14:paraId="094ADE7D" w14:textId="77777777" w:rsidR="00A7601A" w:rsidRDefault="00A7601A">
            <w:pPr>
              <w:spacing w:before="40"/>
              <w:jc w:val="center"/>
              <w:rPr>
                <w:sz w:val="24"/>
              </w:rPr>
            </w:pPr>
          </w:p>
        </w:tc>
      </w:tr>
      <w:tr w:rsidR="00A7601A" w14:paraId="094ADE85" w14:textId="77777777">
        <w:trPr>
          <w:trHeight w:hRule="exact" w:val="840"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E7F" w14:textId="77777777" w:rsidR="00A7601A" w:rsidRDefault="00D00E59">
            <w:pPr>
              <w:spacing w:before="40"/>
              <w:rPr>
                <w:sz w:val="24"/>
              </w:rPr>
            </w:pPr>
            <w:r>
              <w:rPr>
                <w:sz w:val="24"/>
              </w:rPr>
              <w:t>Гентамицин</w:t>
            </w:r>
          </w:p>
          <w:p w14:paraId="094ADE80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5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E81" w14:textId="77777777" w:rsidR="00A7601A" w:rsidRDefault="00D00E59">
            <w:pPr>
              <w:spacing w:before="40"/>
              <w:rPr>
                <w:sz w:val="24"/>
              </w:rPr>
            </w:pPr>
            <w:r>
              <w:rPr>
                <w:sz w:val="24"/>
              </w:rPr>
              <w:t>Содержимое флакона (0,08 г) растворить в 20 мл дис.воды или содержимое ампулы (1 мл = 0,04 г) растворить в 9,0 мл дистиллированной воды</w:t>
            </w:r>
          </w:p>
          <w:p w14:paraId="094ADE82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E83" w14:textId="77777777" w:rsidR="00A7601A" w:rsidRDefault="00D00E59">
            <w:pPr>
              <w:spacing w:before="4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  <w:p w14:paraId="094ADE84" w14:textId="77777777" w:rsidR="00A7601A" w:rsidRDefault="00A7601A">
            <w:pPr>
              <w:spacing w:before="40"/>
              <w:jc w:val="center"/>
              <w:rPr>
                <w:sz w:val="24"/>
              </w:rPr>
            </w:pPr>
          </w:p>
        </w:tc>
      </w:tr>
      <w:tr w:rsidR="00A7601A" w14:paraId="094ADE8C" w14:textId="77777777">
        <w:trPr>
          <w:trHeight w:hRule="exact" w:val="560"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E86" w14:textId="77777777" w:rsidR="00A7601A" w:rsidRDefault="00D00E59">
            <w:pPr>
              <w:spacing w:before="40"/>
              <w:rPr>
                <w:sz w:val="24"/>
              </w:rPr>
            </w:pPr>
            <w:r>
              <w:rPr>
                <w:sz w:val="24"/>
              </w:rPr>
              <w:t>Сизомицин</w:t>
            </w:r>
          </w:p>
          <w:p w14:paraId="094ADE87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5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E88" w14:textId="77777777" w:rsidR="00A7601A" w:rsidRDefault="00D00E59">
            <w:pPr>
              <w:spacing w:before="40"/>
              <w:rPr>
                <w:sz w:val="24"/>
              </w:rPr>
            </w:pPr>
            <w:r>
              <w:rPr>
                <w:sz w:val="24"/>
              </w:rPr>
              <w:t>Содержимое ампулы (2 мл =100 мг) растворить в 18 мл дистиллированной воды</w:t>
            </w:r>
          </w:p>
          <w:p w14:paraId="094ADE89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E8A" w14:textId="77777777" w:rsidR="00A7601A" w:rsidRDefault="00D00E59">
            <w:pPr>
              <w:spacing w:before="40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 w14:paraId="094ADE8B" w14:textId="77777777" w:rsidR="00A7601A" w:rsidRDefault="00A7601A">
            <w:pPr>
              <w:spacing w:before="40"/>
              <w:jc w:val="center"/>
              <w:rPr>
                <w:sz w:val="24"/>
              </w:rPr>
            </w:pPr>
          </w:p>
        </w:tc>
      </w:tr>
      <w:tr w:rsidR="00A7601A" w14:paraId="094ADE93" w14:textId="77777777">
        <w:trPr>
          <w:trHeight w:hRule="exact" w:val="560"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E8D" w14:textId="77777777" w:rsidR="00A7601A" w:rsidRDefault="00D00E59">
            <w:pPr>
              <w:spacing w:before="40"/>
              <w:rPr>
                <w:sz w:val="24"/>
              </w:rPr>
            </w:pPr>
            <w:r>
              <w:rPr>
                <w:sz w:val="24"/>
              </w:rPr>
              <w:t>Тобрамицин</w:t>
            </w:r>
          </w:p>
          <w:p w14:paraId="094ADE8E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5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E8F" w14:textId="77777777" w:rsidR="00A7601A" w:rsidRDefault="00D00E59">
            <w:pPr>
              <w:spacing w:before="40"/>
              <w:rPr>
                <w:sz w:val="24"/>
              </w:rPr>
            </w:pPr>
            <w:r>
              <w:rPr>
                <w:sz w:val="24"/>
              </w:rPr>
              <w:t>Содержимое ампулы (2 мл =80 мг) растворить в 20 мл дистиллированной воды</w:t>
            </w:r>
          </w:p>
          <w:p w14:paraId="094ADE90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E91" w14:textId="77777777" w:rsidR="00A7601A" w:rsidRDefault="00D00E59">
            <w:pPr>
              <w:spacing w:before="4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  <w:p w14:paraId="094ADE92" w14:textId="77777777" w:rsidR="00A7601A" w:rsidRDefault="00A7601A">
            <w:pPr>
              <w:spacing w:before="40"/>
              <w:jc w:val="center"/>
              <w:rPr>
                <w:sz w:val="24"/>
              </w:rPr>
            </w:pPr>
          </w:p>
        </w:tc>
      </w:tr>
      <w:tr w:rsidR="00A7601A" w14:paraId="094ADE9A" w14:textId="77777777">
        <w:trPr>
          <w:trHeight w:hRule="exact" w:val="560"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E94" w14:textId="77777777" w:rsidR="00A7601A" w:rsidRDefault="00D00E59">
            <w:pPr>
              <w:spacing w:before="40"/>
              <w:rPr>
                <w:sz w:val="24"/>
              </w:rPr>
            </w:pPr>
            <w:r>
              <w:rPr>
                <w:sz w:val="24"/>
              </w:rPr>
              <w:t>Амикацин</w:t>
            </w:r>
          </w:p>
          <w:p w14:paraId="094ADE95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5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E96" w14:textId="77777777" w:rsidR="00A7601A" w:rsidRDefault="00D00E59">
            <w:pPr>
              <w:spacing w:before="40"/>
              <w:rPr>
                <w:sz w:val="24"/>
              </w:rPr>
            </w:pPr>
            <w:r>
              <w:rPr>
                <w:sz w:val="24"/>
              </w:rPr>
              <w:t>Содержимое флакона (2 мл =0,5 г мг) растворить в 123 мл дистиллированной воды</w:t>
            </w:r>
          </w:p>
          <w:p w14:paraId="094ADE97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E98" w14:textId="77777777" w:rsidR="00A7601A" w:rsidRDefault="00D00E59">
            <w:pPr>
              <w:spacing w:before="4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  <w:p w14:paraId="094ADE99" w14:textId="77777777" w:rsidR="00A7601A" w:rsidRDefault="00A7601A">
            <w:pPr>
              <w:spacing w:before="40"/>
              <w:jc w:val="center"/>
              <w:rPr>
                <w:sz w:val="24"/>
              </w:rPr>
            </w:pPr>
          </w:p>
        </w:tc>
      </w:tr>
      <w:tr w:rsidR="00A7601A" w14:paraId="094ADEA1" w14:textId="77777777">
        <w:trPr>
          <w:trHeight w:hRule="exact" w:val="560"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E9B" w14:textId="77777777" w:rsidR="00A7601A" w:rsidRDefault="00D00E59">
            <w:pPr>
              <w:spacing w:before="40"/>
              <w:rPr>
                <w:sz w:val="24"/>
              </w:rPr>
            </w:pPr>
            <w:r>
              <w:rPr>
                <w:sz w:val="24"/>
              </w:rPr>
              <w:t>Нетилмицин</w:t>
            </w:r>
          </w:p>
          <w:p w14:paraId="094ADE9C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5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E9D" w14:textId="77777777" w:rsidR="00A7601A" w:rsidRDefault="00D00E59">
            <w:pPr>
              <w:spacing w:before="40"/>
              <w:rPr>
                <w:sz w:val="24"/>
              </w:rPr>
            </w:pPr>
            <w:r>
              <w:rPr>
                <w:sz w:val="24"/>
              </w:rPr>
              <w:t>Содержимое флакона (200 мг) растворить в 50 мл дистиллированной воды</w:t>
            </w:r>
          </w:p>
          <w:p w14:paraId="094ADE9E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E9F" w14:textId="77777777" w:rsidR="00A7601A" w:rsidRDefault="00D00E59">
            <w:pPr>
              <w:spacing w:before="4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  <w:p w14:paraId="094ADEA0" w14:textId="77777777" w:rsidR="00A7601A" w:rsidRDefault="00A7601A">
            <w:pPr>
              <w:spacing w:before="40"/>
              <w:jc w:val="center"/>
              <w:rPr>
                <w:sz w:val="24"/>
              </w:rPr>
            </w:pPr>
          </w:p>
        </w:tc>
      </w:tr>
      <w:tr w:rsidR="00A7601A" w14:paraId="094ADEA8" w14:textId="77777777">
        <w:trPr>
          <w:trHeight w:hRule="exact" w:val="560"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EA2" w14:textId="77777777" w:rsidR="00A7601A" w:rsidRDefault="00D00E59">
            <w:pPr>
              <w:spacing w:before="40"/>
              <w:rPr>
                <w:sz w:val="24"/>
              </w:rPr>
            </w:pPr>
            <w:r>
              <w:rPr>
                <w:sz w:val="24"/>
              </w:rPr>
              <w:t>Ампициллин</w:t>
            </w:r>
          </w:p>
          <w:p w14:paraId="094ADEA3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58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EA4" w14:textId="77777777" w:rsidR="00A7601A" w:rsidRDefault="00D00E59">
            <w:pPr>
              <w:spacing w:before="40"/>
              <w:rPr>
                <w:sz w:val="24"/>
              </w:rPr>
            </w:pPr>
            <w:r>
              <w:rPr>
                <w:sz w:val="24"/>
              </w:rPr>
              <w:t>Содержимое флакона (500 мг) растворить в 33,2 мл дистиллированной воды.</w:t>
            </w:r>
          </w:p>
          <w:p w14:paraId="094ADEA5" w14:textId="77777777" w:rsidR="00A7601A" w:rsidRDefault="00A7601A">
            <w:pPr>
              <w:spacing w:before="40"/>
              <w:rPr>
                <w:sz w:val="24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DEA6" w14:textId="77777777" w:rsidR="00A7601A" w:rsidRDefault="00D00E59">
            <w:pPr>
              <w:spacing w:before="40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  <w:p w14:paraId="094ADEA7" w14:textId="77777777" w:rsidR="00A7601A" w:rsidRDefault="00A7601A">
            <w:pPr>
              <w:spacing w:before="40"/>
              <w:jc w:val="center"/>
              <w:rPr>
                <w:sz w:val="24"/>
              </w:rPr>
            </w:pPr>
          </w:p>
        </w:tc>
      </w:tr>
    </w:tbl>
    <w:p w14:paraId="094ADEA9" w14:textId="77777777" w:rsidR="00A7601A" w:rsidRDefault="00A7601A">
      <w:pPr>
        <w:rPr>
          <w:sz w:val="24"/>
        </w:rPr>
      </w:pPr>
    </w:p>
    <w:p w14:paraId="094ADEAA" w14:textId="77777777" w:rsidR="00A7601A" w:rsidRDefault="00D00E59">
      <w:pPr>
        <w:pStyle w:val="Heading9"/>
        <w:spacing w:before="0"/>
        <w:ind w:left="0"/>
        <w:rPr>
          <w:sz w:val="24"/>
        </w:rPr>
      </w:pPr>
      <w:r>
        <w:rPr>
          <w:sz w:val="24"/>
        </w:rPr>
        <w:t>Экстренная личная профилактика КВГЛ</w:t>
      </w:r>
    </w:p>
    <w:p w14:paraId="094ADEAB" w14:textId="77777777" w:rsidR="00A7601A" w:rsidRDefault="00A7601A">
      <w:pPr>
        <w:spacing w:line="260" w:lineRule="auto"/>
        <w:ind w:firstLine="720"/>
        <w:rPr>
          <w:sz w:val="24"/>
        </w:rPr>
      </w:pPr>
    </w:p>
    <w:p w14:paraId="094ADEAC" w14:textId="77777777" w:rsidR="00A7601A" w:rsidRDefault="00D00E59">
      <w:pPr>
        <w:spacing w:line="260" w:lineRule="auto"/>
        <w:ind w:firstLine="720"/>
        <w:rPr>
          <w:sz w:val="24"/>
        </w:rPr>
      </w:pPr>
      <w:r>
        <w:rPr>
          <w:sz w:val="24"/>
        </w:rPr>
        <w:t>При контакте с больным КВГЛ слизистые оболочки рта, носа обрабаты</w:t>
      </w:r>
      <w:r>
        <w:rPr>
          <w:sz w:val="24"/>
        </w:rPr>
        <w:softHyphen/>
        <w:t>вают слабым раствором (0,05%) марганцовокислого калия, глаза промывают 1% раствором борной кислоты или струёй воды.</w:t>
      </w:r>
    </w:p>
    <w:p w14:paraId="094ADEAD" w14:textId="77777777" w:rsidR="00A7601A" w:rsidRDefault="00D00E59">
      <w:pPr>
        <w:spacing w:line="260" w:lineRule="auto"/>
        <w:ind w:firstLine="720"/>
        <w:rPr>
          <w:sz w:val="24"/>
        </w:rPr>
      </w:pPr>
      <w:r>
        <w:rPr>
          <w:sz w:val="24"/>
        </w:rPr>
        <w:t>Рот и горло дополнительно прополаскивают 70° спиртом или 0,05% рас</w:t>
      </w:r>
      <w:r>
        <w:rPr>
          <w:sz w:val="24"/>
        </w:rPr>
        <w:softHyphen/>
        <w:t>твором маргацовокислого калия, 1% раствором борной кислоты.</w:t>
      </w:r>
    </w:p>
    <w:p w14:paraId="094ADEAE" w14:textId="77777777" w:rsidR="00A7601A" w:rsidRDefault="00D00E59">
      <w:pPr>
        <w:spacing w:line="260" w:lineRule="auto"/>
        <w:ind w:firstLine="720"/>
        <w:jc w:val="center"/>
        <w:rPr>
          <w:sz w:val="24"/>
        </w:rPr>
      </w:pPr>
      <w:r>
        <w:rPr>
          <w:sz w:val="24"/>
        </w:rPr>
        <w:t>Экстренная личная профилактика инфекционного заболевания неиз</w:t>
      </w:r>
      <w:r>
        <w:rPr>
          <w:sz w:val="24"/>
        </w:rPr>
        <w:softHyphen/>
        <w:t>вестной этиологии.</w:t>
      </w:r>
    </w:p>
    <w:p w14:paraId="094ADEAF" w14:textId="77777777" w:rsidR="00A7601A" w:rsidRDefault="00D00E59">
      <w:pPr>
        <w:pStyle w:val="Footer"/>
        <w:tabs>
          <w:tab w:val="clear" w:pos="4153"/>
          <w:tab w:val="clear" w:pos="8306"/>
        </w:tabs>
        <w:rPr>
          <w:sz w:val="24"/>
        </w:rPr>
      </w:pPr>
      <w:r>
        <w:rPr>
          <w:sz w:val="24"/>
        </w:rPr>
        <w:t>Если авария произошла при работе с неизвестным возбудителем приме</w:t>
      </w:r>
      <w:r>
        <w:rPr>
          <w:sz w:val="24"/>
        </w:rPr>
        <w:softHyphen/>
        <w:t>няют сочетание антибиотиков группы аминогликозидов (стрептомицин, канамицин, мономицин в концентрации 200 мкг/мл) с тетрациклиновой группой (хлортетрациклин, окситетрациклин, тетрациклин в концентрации 100-200 мг/мл).</w:t>
      </w:r>
    </w:p>
    <w:p w14:paraId="094ADEB0" w14:textId="77777777" w:rsidR="00A7601A" w:rsidRDefault="00A7601A">
      <w:pPr>
        <w:jc w:val="both"/>
      </w:pPr>
    </w:p>
    <w:p w14:paraId="094ADEB1" w14:textId="77777777" w:rsidR="00A7601A" w:rsidRDefault="00A7601A">
      <w:pPr>
        <w:jc w:val="both"/>
      </w:pPr>
    </w:p>
    <w:p w14:paraId="094ADEB2" w14:textId="77777777" w:rsidR="00A7601A" w:rsidRDefault="00A7601A">
      <w:pPr>
        <w:jc w:val="both"/>
      </w:pPr>
    </w:p>
    <w:p w14:paraId="094ADEB3" w14:textId="77777777" w:rsidR="00A7601A" w:rsidRDefault="00A7601A">
      <w:pPr>
        <w:jc w:val="both"/>
      </w:pPr>
    </w:p>
    <w:p w14:paraId="094ADEB4" w14:textId="77777777" w:rsidR="00A7601A" w:rsidRDefault="00A7601A">
      <w:pPr>
        <w:ind w:left="5040"/>
        <w:jc w:val="both"/>
      </w:pPr>
    </w:p>
    <w:p w14:paraId="094ADEB5" w14:textId="77777777" w:rsidR="00A7601A" w:rsidRDefault="00A7601A">
      <w:pPr>
        <w:ind w:left="5040"/>
        <w:jc w:val="both"/>
        <w:rPr>
          <w:sz w:val="24"/>
        </w:rPr>
      </w:pPr>
    </w:p>
    <w:p w14:paraId="094ADEB6" w14:textId="77777777" w:rsidR="00A7601A" w:rsidRDefault="00D00E59">
      <w:pPr>
        <w:ind w:left="7200"/>
        <w:jc w:val="both"/>
        <w:rPr>
          <w:sz w:val="24"/>
        </w:rPr>
      </w:pPr>
      <w:r>
        <w:rPr>
          <w:sz w:val="24"/>
        </w:rPr>
        <w:t xml:space="preserve">     Приложение 12</w:t>
      </w:r>
    </w:p>
    <w:p w14:paraId="094ADEB7" w14:textId="77777777" w:rsidR="00A7601A" w:rsidRDefault="00D00E59">
      <w:pPr>
        <w:ind w:left="7200"/>
        <w:jc w:val="both"/>
        <w:rPr>
          <w:sz w:val="24"/>
        </w:rPr>
      </w:pPr>
      <w:r>
        <w:rPr>
          <w:sz w:val="24"/>
        </w:rPr>
        <w:t xml:space="preserve">     к  Инструкции </w:t>
      </w:r>
    </w:p>
    <w:p w14:paraId="094ADEB8" w14:textId="77777777" w:rsidR="00A7601A" w:rsidRDefault="00D00E59">
      <w:pPr>
        <w:ind w:left="7500"/>
        <w:jc w:val="both"/>
        <w:rPr>
          <w:sz w:val="24"/>
        </w:rPr>
      </w:pPr>
      <w:r>
        <w:rPr>
          <w:sz w:val="24"/>
        </w:rPr>
        <w:t>3.4.11-17-13-2003</w:t>
      </w:r>
    </w:p>
    <w:p w14:paraId="094ADEB9" w14:textId="77777777" w:rsidR="00A7601A" w:rsidRDefault="00A7601A">
      <w:pPr>
        <w:jc w:val="both"/>
        <w:rPr>
          <w:sz w:val="24"/>
        </w:rPr>
      </w:pPr>
    </w:p>
    <w:p w14:paraId="094ADEBA" w14:textId="77777777" w:rsidR="00A7601A" w:rsidRDefault="00A7601A">
      <w:pPr>
        <w:jc w:val="both"/>
        <w:rPr>
          <w:sz w:val="24"/>
        </w:rPr>
      </w:pPr>
    </w:p>
    <w:p w14:paraId="094ADEBB" w14:textId="77777777" w:rsidR="00A7601A" w:rsidRDefault="00A7601A">
      <w:pPr>
        <w:jc w:val="both"/>
        <w:rPr>
          <w:sz w:val="24"/>
        </w:rPr>
      </w:pPr>
    </w:p>
    <w:p w14:paraId="094ADEBC" w14:textId="77777777" w:rsidR="00A7601A" w:rsidRDefault="00A7601A">
      <w:pPr>
        <w:jc w:val="both"/>
        <w:rPr>
          <w:sz w:val="24"/>
        </w:rPr>
      </w:pPr>
    </w:p>
    <w:p w14:paraId="094ADEBD" w14:textId="77777777" w:rsidR="00A7601A" w:rsidRDefault="00A7601A">
      <w:pPr>
        <w:ind w:left="5760"/>
        <w:jc w:val="both"/>
        <w:rPr>
          <w:sz w:val="24"/>
        </w:rPr>
      </w:pPr>
    </w:p>
    <w:p w14:paraId="094ADEBE" w14:textId="77777777" w:rsidR="00A7601A" w:rsidRDefault="00D00E59">
      <w:pPr>
        <w:jc w:val="center"/>
        <w:rPr>
          <w:sz w:val="24"/>
        </w:rPr>
      </w:pPr>
      <w:r>
        <w:rPr>
          <w:sz w:val="24"/>
        </w:rPr>
        <w:t>Укладка для проведения экстренной личной профилактики</w:t>
      </w:r>
    </w:p>
    <w:tbl>
      <w:tblPr>
        <w:tblW w:w="0" w:type="auto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8"/>
        <w:gridCol w:w="7654"/>
        <w:gridCol w:w="1701"/>
      </w:tblGrid>
      <w:tr w:rsidR="00A7601A" w14:paraId="094ADEC2" w14:textId="77777777">
        <w:trPr>
          <w:cantSplit/>
        </w:trPr>
        <w:tc>
          <w:tcPr>
            <w:tcW w:w="568" w:type="dxa"/>
          </w:tcPr>
          <w:p w14:paraId="094ADEBF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 xml:space="preserve">1. </w:t>
            </w:r>
          </w:p>
        </w:tc>
        <w:tc>
          <w:tcPr>
            <w:tcW w:w="7654" w:type="dxa"/>
          </w:tcPr>
          <w:p w14:paraId="094ADEC0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Антибиотики (один из антибиоти</w:t>
            </w:r>
            <w:r>
              <w:rPr>
                <w:sz w:val="24"/>
              </w:rPr>
              <w:softHyphen/>
              <w:t>ков схемы)</w:t>
            </w:r>
          </w:p>
        </w:tc>
        <w:tc>
          <w:tcPr>
            <w:tcW w:w="1701" w:type="dxa"/>
          </w:tcPr>
          <w:p w14:paraId="094ADEC1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По 1 фл. каждого</w:t>
            </w:r>
          </w:p>
        </w:tc>
      </w:tr>
      <w:tr w:rsidR="00A7601A" w14:paraId="094ADEC6" w14:textId="77777777">
        <w:trPr>
          <w:cantSplit/>
        </w:trPr>
        <w:tc>
          <w:tcPr>
            <w:tcW w:w="568" w:type="dxa"/>
          </w:tcPr>
          <w:p w14:paraId="094ADEC3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 xml:space="preserve">2. </w:t>
            </w:r>
          </w:p>
        </w:tc>
        <w:tc>
          <w:tcPr>
            <w:tcW w:w="7654" w:type="dxa"/>
          </w:tcPr>
          <w:p w14:paraId="094ADEC4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Марганцовокислый калий (навес</w:t>
            </w:r>
            <w:r>
              <w:rPr>
                <w:sz w:val="24"/>
              </w:rPr>
              <w:softHyphen/>
              <w:t>ки) для приготовления 0,5% раство</w:t>
            </w:r>
            <w:r>
              <w:rPr>
                <w:sz w:val="24"/>
              </w:rPr>
              <w:softHyphen/>
              <w:t>ра (с последующим разведением в 10 раз)</w:t>
            </w:r>
          </w:p>
        </w:tc>
        <w:tc>
          <w:tcPr>
            <w:tcW w:w="1701" w:type="dxa"/>
          </w:tcPr>
          <w:p w14:paraId="094ADEC5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10 шт.</w:t>
            </w:r>
          </w:p>
        </w:tc>
      </w:tr>
      <w:tr w:rsidR="00A7601A" w14:paraId="094ADECA" w14:textId="77777777">
        <w:trPr>
          <w:cantSplit/>
        </w:trPr>
        <w:tc>
          <w:tcPr>
            <w:tcW w:w="568" w:type="dxa"/>
          </w:tcPr>
          <w:p w14:paraId="094ADEC7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 xml:space="preserve">3. </w:t>
            </w:r>
          </w:p>
        </w:tc>
        <w:tc>
          <w:tcPr>
            <w:tcW w:w="7654" w:type="dxa"/>
          </w:tcPr>
          <w:p w14:paraId="094ADEC8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Борная кислота (навески для при</w:t>
            </w:r>
            <w:r>
              <w:rPr>
                <w:sz w:val="24"/>
              </w:rPr>
              <w:softHyphen/>
              <w:t>готовления 1% раствора)</w:t>
            </w:r>
          </w:p>
        </w:tc>
        <w:tc>
          <w:tcPr>
            <w:tcW w:w="1701" w:type="dxa"/>
          </w:tcPr>
          <w:p w14:paraId="094ADEC9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10 шт.</w:t>
            </w:r>
          </w:p>
        </w:tc>
      </w:tr>
      <w:tr w:rsidR="00A7601A" w14:paraId="094ADECE" w14:textId="77777777">
        <w:trPr>
          <w:cantSplit/>
        </w:trPr>
        <w:tc>
          <w:tcPr>
            <w:tcW w:w="568" w:type="dxa"/>
          </w:tcPr>
          <w:p w14:paraId="094ADECB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 xml:space="preserve">4. </w:t>
            </w:r>
          </w:p>
        </w:tc>
        <w:tc>
          <w:tcPr>
            <w:tcW w:w="7654" w:type="dxa"/>
          </w:tcPr>
          <w:p w14:paraId="094ADECC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Спирт 70°</w:t>
            </w:r>
          </w:p>
        </w:tc>
        <w:tc>
          <w:tcPr>
            <w:tcW w:w="1701" w:type="dxa"/>
          </w:tcPr>
          <w:p w14:paraId="094ADECD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200,0</w:t>
            </w:r>
          </w:p>
        </w:tc>
      </w:tr>
      <w:tr w:rsidR="00A7601A" w14:paraId="094ADED2" w14:textId="77777777">
        <w:trPr>
          <w:cantSplit/>
        </w:trPr>
        <w:tc>
          <w:tcPr>
            <w:tcW w:w="568" w:type="dxa"/>
          </w:tcPr>
          <w:p w14:paraId="094ADECF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 xml:space="preserve">5. </w:t>
            </w:r>
          </w:p>
        </w:tc>
        <w:tc>
          <w:tcPr>
            <w:tcW w:w="7654" w:type="dxa"/>
          </w:tcPr>
          <w:p w14:paraId="094ADED0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Дистиллированная вода по 10 мл, в ампулах</w:t>
            </w:r>
          </w:p>
        </w:tc>
        <w:tc>
          <w:tcPr>
            <w:tcW w:w="1701" w:type="dxa"/>
          </w:tcPr>
          <w:p w14:paraId="094ADED1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30 амп.</w:t>
            </w:r>
          </w:p>
        </w:tc>
      </w:tr>
      <w:tr w:rsidR="00A7601A" w14:paraId="094ADED6" w14:textId="77777777">
        <w:trPr>
          <w:cantSplit/>
        </w:trPr>
        <w:tc>
          <w:tcPr>
            <w:tcW w:w="568" w:type="dxa"/>
          </w:tcPr>
          <w:p w14:paraId="094ADED3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 xml:space="preserve">6. </w:t>
            </w:r>
          </w:p>
        </w:tc>
        <w:tc>
          <w:tcPr>
            <w:tcW w:w="7654" w:type="dxa"/>
          </w:tcPr>
          <w:p w14:paraId="094ADED4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Пипетки глазные, стерильные</w:t>
            </w:r>
          </w:p>
        </w:tc>
        <w:tc>
          <w:tcPr>
            <w:tcW w:w="1701" w:type="dxa"/>
          </w:tcPr>
          <w:p w14:paraId="094ADED5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5 шт.</w:t>
            </w:r>
          </w:p>
        </w:tc>
      </w:tr>
      <w:tr w:rsidR="00A7601A" w14:paraId="094ADEDA" w14:textId="77777777">
        <w:trPr>
          <w:cantSplit/>
        </w:trPr>
        <w:tc>
          <w:tcPr>
            <w:tcW w:w="568" w:type="dxa"/>
          </w:tcPr>
          <w:p w14:paraId="094ADED7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 xml:space="preserve">7. </w:t>
            </w:r>
          </w:p>
        </w:tc>
        <w:tc>
          <w:tcPr>
            <w:tcW w:w="7654" w:type="dxa"/>
          </w:tcPr>
          <w:p w14:paraId="094ADED8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Ванночки</w:t>
            </w:r>
          </w:p>
        </w:tc>
        <w:tc>
          <w:tcPr>
            <w:tcW w:w="1701" w:type="dxa"/>
          </w:tcPr>
          <w:p w14:paraId="094ADED9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1 шт.</w:t>
            </w:r>
          </w:p>
        </w:tc>
      </w:tr>
      <w:tr w:rsidR="00A7601A" w14:paraId="094ADEDE" w14:textId="77777777">
        <w:trPr>
          <w:cantSplit/>
        </w:trPr>
        <w:tc>
          <w:tcPr>
            <w:tcW w:w="568" w:type="dxa"/>
          </w:tcPr>
          <w:p w14:paraId="094ADEDB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 xml:space="preserve">8. </w:t>
            </w:r>
          </w:p>
        </w:tc>
        <w:tc>
          <w:tcPr>
            <w:tcW w:w="7654" w:type="dxa"/>
          </w:tcPr>
          <w:p w14:paraId="094ADEDC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Тампоны ватные</w:t>
            </w:r>
          </w:p>
        </w:tc>
        <w:tc>
          <w:tcPr>
            <w:tcW w:w="1701" w:type="dxa"/>
          </w:tcPr>
          <w:p w14:paraId="094ADEDD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30 шт.</w:t>
            </w:r>
          </w:p>
        </w:tc>
      </w:tr>
      <w:tr w:rsidR="00A7601A" w14:paraId="094ADEE2" w14:textId="77777777">
        <w:trPr>
          <w:cantSplit/>
        </w:trPr>
        <w:tc>
          <w:tcPr>
            <w:tcW w:w="568" w:type="dxa"/>
          </w:tcPr>
          <w:p w14:paraId="094ADEDF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9.</w:t>
            </w:r>
          </w:p>
        </w:tc>
        <w:tc>
          <w:tcPr>
            <w:tcW w:w="7654" w:type="dxa"/>
          </w:tcPr>
          <w:p w14:paraId="094ADEE0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Флаконы для приготовления вы</w:t>
            </w:r>
            <w:r>
              <w:rPr>
                <w:sz w:val="24"/>
              </w:rPr>
              <w:softHyphen/>
              <w:t>шеуказанных растворов, емкостью 100 и 200 мл, стерильные</w:t>
            </w:r>
          </w:p>
        </w:tc>
        <w:tc>
          <w:tcPr>
            <w:tcW w:w="1701" w:type="dxa"/>
          </w:tcPr>
          <w:p w14:paraId="094ADEE1" w14:textId="77777777" w:rsidR="00A7601A" w:rsidRDefault="00D00E59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5 шт.</w:t>
            </w:r>
          </w:p>
        </w:tc>
      </w:tr>
    </w:tbl>
    <w:p w14:paraId="094ADEE3" w14:textId="77777777" w:rsidR="00A7601A" w:rsidRDefault="00A7601A">
      <w:pPr>
        <w:pStyle w:val="Footer"/>
        <w:tabs>
          <w:tab w:val="clear" w:pos="4153"/>
          <w:tab w:val="clear" w:pos="8306"/>
        </w:tabs>
        <w:rPr>
          <w:sz w:val="24"/>
        </w:rPr>
      </w:pPr>
    </w:p>
    <w:p w14:paraId="094ADEE4" w14:textId="77777777" w:rsidR="00A7601A" w:rsidRDefault="00A7601A">
      <w:pPr>
        <w:pStyle w:val="Footer"/>
        <w:tabs>
          <w:tab w:val="clear" w:pos="4153"/>
          <w:tab w:val="clear" w:pos="8306"/>
        </w:tabs>
        <w:rPr>
          <w:sz w:val="24"/>
        </w:rPr>
      </w:pPr>
    </w:p>
    <w:p w14:paraId="094ADEE5" w14:textId="77777777" w:rsidR="00A7601A" w:rsidRDefault="00A7601A">
      <w:pPr>
        <w:pStyle w:val="Footer"/>
        <w:tabs>
          <w:tab w:val="clear" w:pos="4153"/>
          <w:tab w:val="clear" w:pos="8306"/>
        </w:tabs>
        <w:rPr>
          <w:sz w:val="24"/>
        </w:rPr>
      </w:pPr>
    </w:p>
    <w:p w14:paraId="094ADEE6" w14:textId="77777777" w:rsidR="00A7601A" w:rsidRDefault="00A7601A">
      <w:pPr>
        <w:pStyle w:val="Footer"/>
        <w:tabs>
          <w:tab w:val="clear" w:pos="4153"/>
          <w:tab w:val="clear" w:pos="8306"/>
        </w:tabs>
        <w:rPr>
          <w:sz w:val="24"/>
        </w:rPr>
      </w:pPr>
    </w:p>
    <w:p w14:paraId="094ADEE7" w14:textId="77777777" w:rsidR="00A7601A" w:rsidRDefault="00A7601A">
      <w:pPr>
        <w:pStyle w:val="Footer"/>
        <w:tabs>
          <w:tab w:val="clear" w:pos="4153"/>
          <w:tab w:val="clear" w:pos="8306"/>
        </w:tabs>
        <w:rPr>
          <w:sz w:val="24"/>
        </w:rPr>
      </w:pPr>
    </w:p>
    <w:p w14:paraId="094ADEE8" w14:textId="77777777" w:rsidR="00A7601A" w:rsidRDefault="00A7601A">
      <w:pPr>
        <w:pStyle w:val="Footer"/>
        <w:tabs>
          <w:tab w:val="clear" w:pos="4153"/>
          <w:tab w:val="clear" w:pos="8306"/>
        </w:tabs>
        <w:rPr>
          <w:sz w:val="24"/>
        </w:rPr>
      </w:pPr>
    </w:p>
    <w:p w14:paraId="094ADEE9" w14:textId="77777777" w:rsidR="00A7601A" w:rsidRDefault="00A7601A">
      <w:pPr>
        <w:pStyle w:val="Footer"/>
        <w:tabs>
          <w:tab w:val="clear" w:pos="4153"/>
          <w:tab w:val="clear" w:pos="8306"/>
        </w:tabs>
        <w:rPr>
          <w:sz w:val="24"/>
        </w:rPr>
      </w:pPr>
    </w:p>
    <w:p w14:paraId="094ADEEA" w14:textId="77777777" w:rsidR="00A7601A" w:rsidRDefault="00A7601A">
      <w:pPr>
        <w:pStyle w:val="Footer"/>
        <w:tabs>
          <w:tab w:val="clear" w:pos="4153"/>
          <w:tab w:val="clear" w:pos="8306"/>
        </w:tabs>
        <w:rPr>
          <w:sz w:val="24"/>
        </w:rPr>
      </w:pPr>
    </w:p>
    <w:p w14:paraId="094ADEEB" w14:textId="77777777" w:rsidR="00A7601A" w:rsidRDefault="00A7601A">
      <w:pPr>
        <w:pStyle w:val="Footer"/>
        <w:tabs>
          <w:tab w:val="clear" w:pos="4153"/>
          <w:tab w:val="clear" w:pos="8306"/>
        </w:tabs>
      </w:pPr>
    </w:p>
    <w:p w14:paraId="094ADEEC" w14:textId="77777777" w:rsidR="00A7601A" w:rsidRDefault="00A7601A">
      <w:pPr>
        <w:pStyle w:val="Footer"/>
        <w:tabs>
          <w:tab w:val="clear" w:pos="4153"/>
          <w:tab w:val="clear" w:pos="8306"/>
        </w:tabs>
      </w:pPr>
    </w:p>
    <w:p w14:paraId="094ADEED" w14:textId="77777777" w:rsidR="00A7601A" w:rsidRDefault="00A7601A">
      <w:pPr>
        <w:pStyle w:val="Footer"/>
        <w:tabs>
          <w:tab w:val="clear" w:pos="4153"/>
          <w:tab w:val="clear" w:pos="8306"/>
        </w:tabs>
      </w:pPr>
    </w:p>
    <w:p w14:paraId="094ADEEE" w14:textId="77777777" w:rsidR="00A7601A" w:rsidRDefault="00A7601A">
      <w:pPr>
        <w:pStyle w:val="Footer"/>
        <w:tabs>
          <w:tab w:val="clear" w:pos="4153"/>
          <w:tab w:val="clear" w:pos="8306"/>
        </w:tabs>
      </w:pPr>
    </w:p>
    <w:p w14:paraId="094ADEEF" w14:textId="77777777" w:rsidR="00A7601A" w:rsidRDefault="00A7601A">
      <w:pPr>
        <w:pStyle w:val="Footer"/>
        <w:tabs>
          <w:tab w:val="clear" w:pos="4153"/>
          <w:tab w:val="clear" w:pos="8306"/>
        </w:tabs>
      </w:pPr>
    </w:p>
    <w:p w14:paraId="094ADEF0" w14:textId="77777777" w:rsidR="00A7601A" w:rsidRDefault="00A7601A">
      <w:pPr>
        <w:pStyle w:val="Footer"/>
        <w:tabs>
          <w:tab w:val="clear" w:pos="4153"/>
          <w:tab w:val="clear" w:pos="8306"/>
        </w:tabs>
      </w:pPr>
    </w:p>
    <w:p w14:paraId="094ADEF1" w14:textId="77777777" w:rsidR="00A7601A" w:rsidRDefault="00A7601A">
      <w:pPr>
        <w:pStyle w:val="Footer"/>
        <w:tabs>
          <w:tab w:val="clear" w:pos="4153"/>
          <w:tab w:val="clear" w:pos="8306"/>
        </w:tabs>
      </w:pPr>
    </w:p>
    <w:p w14:paraId="094ADEF2" w14:textId="77777777" w:rsidR="00A7601A" w:rsidRDefault="00A7601A">
      <w:pPr>
        <w:pStyle w:val="Footer"/>
        <w:tabs>
          <w:tab w:val="clear" w:pos="4153"/>
          <w:tab w:val="clear" w:pos="8306"/>
        </w:tabs>
      </w:pPr>
    </w:p>
    <w:p w14:paraId="094ADEF3" w14:textId="77777777" w:rsidR="00A7601A" w:rsidRDefault="00D00E59">
      <w:pPr>
        <w:ind w:left="7200"/>
        <w:jc w:val="both"/>
        <w:rPr>
          <w:sz w:val="24"/>
        </w:rPr>
      </w:pPr>
      <w:r>
        <w:rPr>
          <w:sz w:val="24"/>
        </w:rPr>
        <w:t>Приложение 13</w:t>
      </w:r>
    </w:p>
    <w:p w14:paraId="094ADEF4" w14:textId="77777777" w:rsidR="00A7601A" w:rsidRDefault="00D00E59">
      <w:pPr>
        <w:ind w:left="7200"/>
        <w:jc w:val="both"/>
        <w:rPr>
          <w:sz w:val="24"/>
        </w:rPr>
      </w:pPr>
      <w:r>
        <w:rPr>
          <w:sz w:val="24"/>
        </w:rPr>
        <w:t xml:space="preserve">к  Инструкции </w:t>
      </w:r>
    </w:p>
    <w:p w14:paraId="094ADEF5" w14:textId="77777777" w:rsidR="00A7601A" w:rsidRDefault="00D00E59">
      <w:pPr>
        <w:ind w:left="7200"/>
        <w:jc w:val="both"/>
        <w:rPr>
          <w:sz w:val="24"/>
        </w:rPr>
      </w:pPr>
      <w:r>
        <w:rPr>
          <w:sz w:val="24"/>
        </w:rPr>
        <w:t>3.4.11-17-13- 2003</w:t>
      </w:r>
    </w:p>
    <w:p w14:paraId="094ADEF6" w14:textId="77777777" w:rsidR="00A7601A" w:rsidRDefault="00A7601A">
      <w:pPr>
        <w:spacing w:before="440"/>
        <w:ind w:left="9360"/>
        <w:jc w:val="both"/>
        <w:rPr>
          <w:sz w:val="24"/>
        </w:rPr>
      </w:pPr>
    </w:p>
    <w:p w14:paraId="094ADEF7" w14:textId="77777777" w:rsidR="00A7601A" w:rsidRDefault="00D00E59">
      <w:pPr>
        <w:pStyle w:val="Heading4"/>
        <w:jc w:val="center"/>
        <w:rPr>
          <w:sz w:val="24"/>
        </w:rPr>
      </w:pPr>
      <w:r>
        <w:rPr>
          <w:sz w:val="24"/>
        </w:rPr>
        <w:t>Защитная одежда, порядок применения защитного костюма</w:t>
      </w:r>
    </w:p>
    <w:p w14:paraId="094ADEF8" w14:textId="77777777" w:rsidR="00A7601A" w:rsidRDefault="00A7601A">
      <w:pPr>
        <w:ind w:firstLine="700"/>
        <w:jc w:val="both"/>
        <w:rPr>
          <w:sz w:val="24"/>
        </w:rPr>
      </w:pPr>
    </w:p>
    <w:p w14:paraId="094ADEF9" w14:textId="77777777" w:rsidR="00A7601A" w:rsidRDefault="00D00E59">
      <w:pPr>
        <w:ind w:firstLine="700"/>
        <w:jc w:val="both"/>
        <w:rPr>
          <w:sz w:val="24"/>
        </w:rPr>
      </w:pPr>
      <w:r>
        <w:rPr>
          <w:sz w:val="24"/>
        </w:rPr>
        <w:t>Противочумный костюм обеспечивает защиту медицинского персонала от заражения возбудителями чумы, холеры, КВГЛ, а также при Синдромах не</w:t>
      </w:r>
      <w:r>
        <w:rPr>
          <w:sz w:val="24"/>
        </w:rPr>
        <w:softHyphen/>
        <w:t xml:space="preserve">ясной этиологии и других возбудителей </w:t>
      </w:r>
      <w:r>
        <w:rPr>
          <w:sz w:val="24"/>
          <w:lang w:val="en-US"/>
        </w:rPr>
        <w:t>I</w:t>
      </w:r>
      <w:r>
        <w:rPr>
          <w:sz w:val="24"/>
        </w:rPr>
        <w:t>-</w:t>
      </w:r>
      <w:r>
        <w:rPr>
          <w:sz w:val="24"/>
          <w:lang w:val="en-US"/>
        </w:rPr>
        <w:t>II</w:t>
      </w:r>
      <w:r>
        <w:rPr>
          <w:sz w:val="24"/>
        </w:rPr>
        <w:t xml:space="preserve"> групп патогенности, применяется при обслуживании больного в амбулагорно-поликлинических и ЛПО, при перевозке (эвакуации) больного, проведении текущей и за</w:t>
      </w:r>
      <w:r>
        <w:rPr>
          <w:sz w:val="24"/>
        </w:rPr>
        <w:softHyphen/>
        <w:t>ключительной дезинфекции, при взятии материала от больного для лаборатор</w:t>
      </w:r>
      <w:r>
        <w:rPr>
          <w:sz w:val="24"/>
        </w:rPr>
        <w:softHyphen/>
        <w:t>ного исследования, при вскрытии и захоронении трупа, проведении подворных обходов.</w:t>
      </w:r>
    </w:p>
    <w:p w14:paraId="094ADEFA" w14:textId="77777777" w:rsidR="00A7601A" w:rsidRDefault="00D00E59">
      <w:pPr>
        <w:ind w:firstLine="700"/>
        <w:jc w:val="both"/>
        <w:rPr>
          <w:sz w:val="24"/>
        </w:rPr>
      </w:pPr>
      <w:r>
        <w:rPr>
          <w:sz w:val="24"/>
        </w:rPr>
        <w:t>В зависимости от характера выполняемой работы пользуются следующи</w:t>
      </w:r>
      <w:r>
        <w:rPr>
          <w:sz w:val="24"/>
        </w:rPr>
        <w:softHyphen/>
        <w:t>ми типами защитных костюмов:</w:t>
      </w:r>
    </w:p>
    <w:p w14:paraId="094ADEFB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а) первый тип - полный защитный костюм, состоящий из комбинезона или пижамы, капюшона или большой косынки (120х120х150 см), противочум</w:t>
      </w:r>
      <w:r>
        <w:rPr>
          <w:sz w:val="24"/>
        </w:rPr>
        <w:softHyphen/>
        <w:t>ного халата (по типу хирургического, длиной до нижней трети голени, полы должны далеко заходить друг за друга, длинные завязки у ворота, на полах, у пояса и рукавах), ватно-марлевой маски (из марли 125х50 см со слоем ваты 25х17х1,5 весом 20 г), или противопылевого респиратора, или фильтрующего противогаза, очков-консервов или целлофановой пленки одноразового пользо</w:t>
      </w:r>
      <w:r>
        <w:rPr>
          <w:sz w:val="24"/>
        </w:rPr>
        <w:softHyphen/>
        <w:t>вания (17х39 см с учетом 6 см с каждой стороны для тесемок длиной 30 см), ре</w:t>
      </w:r>
      <w:r>
        <w:rPr>
          <w:sz w:val="24"/>
        </w:rPr>
        <w:softHyphen/>
        <w:t>зиновых перчаток, носков (чулок), сапог резиновых (в исключительных случа</w:t>
      </w:r>
      <w:r>
        <w:rPr>
          <w:sz w:val="24"/>
        </w:rPr>
        <w:softHyphen/>
        <w:t>ях, допускается в ЛПО неинфекционного профиля, в амбу</w:t>
      </w:r>
      <w:r>
        <w:rPr>
          <w:sz w:val="24"/>
        </w:rPr>
        <w:softHyphen/>
        <w:t>латорно-поликлинических учреждениях, станциях скорой медицинской помощи, СКП замена резиновых сапог на бахилы хирургические, которые надеваются по</w:t>
      </w:r>
      <w:r>
        <w:rPr>
          <w:sz w:val="24"/>
        </w:rPr>
        <w:softHyphen/>
        <w:t>верх тапочек) и полотенца. Для вскрытия трупа человека или крупных живот</w:t>
      </w:r>
      <w:r>
        <w:rPr>
          <w:sz w:val="24"/>
        </w:rPr>
        <w:softHyphen/>
        <w:t>ных необходимо дополнительно иметь вторую пару перчаток, клеенчатый фар</w:t>
      </w:r>
      <w:r>
        <w:rPr>
          <w:sz w:val="24"/>
        </w:rPr>
        <w:softHyphen/>
        <w:t>тук или полиэтиленовый, нарукавники;</w:t>
      </w:r>
    </w:p>
    <w:p w14:paraId="094ADEFC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б) второй тип - защитный костюм, состоящий из комбинезона или пижа</w:t>
      </w:r>
      <w:r>
        <w:rPr>
          <w:sz w:val="24"/>
        </w:rPr>
        <w:softHyphen/>
        <w:t>мы, противочумного халата, капюшона (большой косынки), ватно-марлевой маски, резиновых перчаток, носков (чулок), сапог резиновых или кирзовых и полотенца;</w:t>
      </w:r>
    </w:p>
    <w:p w14:paraId="094ADEFD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в) третий тип - состоит из пижамы, противочумного халата, большой ко</w:t>
      </w:r>
      <w:r>
        <w:rPr>
          <w:sz w:val="24"/>
        </w:rPr>
        <w:softHyphen/>
        <w:t>сынки, резиновых перчаток, носков, глубоких галош или сапог и полотенца;</w:t>
      </w:r>
    </w:p>
    <w:p w14:paraId="094ADEFE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г) четвертый тип - состоит из пижамы, противочумного или хирургиче</w:t>
      </w:r>
      <w:r>
        <w:rPr>
          <w:sz w:val="24"/>
        </w:rPr>
        <w:softHyphen/>
        <w:t>ского халата, шапочки или косынки, носков, тапочек.</w:t>
      </w:r>
    </w:p>
    <w:p w14:paraId="094ADEFF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Комплекты защитной одежды (халат, сапоги и т.д.) должны быть подоб</w:t>
      </w:r>
      <w:r>
        <w:rPr>
          <w:sz w:val="24"/>
        </w:rPr>
        <w:softHyphen/>
        <w:t>раны по размерам и маркированы.</w:t>
      </w:r>
    </w:p>
    <w:p w14:paraId="094ADF00" w14:textId="77777777" w:rsidR="00A7601A" w:rsidRDefault="00A7601A">
      <w:pPr>
        <w:pStyle w:val="Footer"/>
        <w:tabs>
          <w:tab w:val="clear" w:pos="4153"/>
          <w:tab w:val="clear" w:pos="8306"/>
        </w:tabs>
        <w:rPr>
          <w:sz w:val="24"/>
        </w:rPr>
      </w:pPr>
    </w:p>
    <w:p w14:paraId="094ADF01" w14:textId="77777777" w:rsidR="00A7601A" w:rsidRDefault="00A7601A">
      <w:pPr>
        <w:pStyle w:val="Footer"/>
        <w:tabs>
          <w:tab w:val="clear" w:pos="4153"/>
          <w:tab w:val="clear" w:pos="8306"/>
        </w:tabs>
      </w:pPr>
    </w:p>
    <w:p w14:paraId="094ADF02" w14:textId="77777777" w:rsidR="00A7601A" w:rsidRDefault="00A7601A">
      <w:pPr>
        <w:ind w:left="5760" w:firstLine="720"/>
        <w:jc w:val="both"/>
      </w:pPr>
    </w:p>
    <w:p w14:paraId="094ADF03" w14:textId="77777777" w:rsidR="00A7601A" w:rsidRDefault="00A7601A">
      <w:pPr>
        <w:ind w:left="5760" w:firstLine="720"/>
        <w:jc w:val="both"/>
      </w:pPr>
    </w:p>
    <w:p w14:paraId="094ADF04" w14:textId="77777777" w:rsidR="00A7601A" w:rsidRDefault="00A7601A">
      <w:pPr>
        <w:ind w:left="5760" w:firstLine="720"/>
        <w:jc w:val="both"/>
      </w:pPr>
    </w:p>
    <w:p w14:paraId="094ADF05" w14:textId="77777777" w:rsidR="00A7601A" w:rsidRDefault="00A7601A">
      <w:pPr>
        <w:ind w:left="5760" w:firstLine="720"/>
        <w:jc w:val="both"/>
      </w:pPr>
    </w:p>
    <w:p w14:paraId="094ADF06" w14:textId="77777777" w:rsidR="00A7601A" w:rsidRDefault="00A7601A">
      <w:pPr>
        <w:ind w:left="5760" w:firstLine="720"/>
        <w:jc w:val="both"/>
      </w:pPr>
    </w:p>
    <w:p w14:paraId="094ADF07" w14:textId="77777777" w:rsidR="00A7601A" w:rsidRDefault="00A7601A">
      <w:pPr>
        <w:ind w:left="5760" w:firstLine="720"/>
        <w:jc w:val="both"/>
      </w:pPr>
    </w:p>
    <w:p w14:paraId="094ADF08" w14:textId="77777777" w:rsidR="00A7601A" w:rsidRDefault="00D00E59">
      <w:pPr>
        <w:ind w:left="7200" w:firstLine="720"/>
        <w:jc w:val="both"/>
        <w:rPr>
          <w:sz w:val="24"/>
        </w:rPr>
      </w:pPr>
      <w:r>
        <w:rPr>
          <w:sz w:val="24"/>
        </w:rPr>
        <w:t>Приложение 14</w:t>
      </w:r>
    </w:p>
    <w:p w14:paraId="094ADF09" w14:textId="77777777" w:rsidR="00A7601A" w:rsidRDefault="00D00E59">
      <w:pPr>
        <w:ind w:left="7200" w:firstLine="720"/>
        <w:jc w:val="both"/>
        <w:rPr>
          <w:sz w:val="24"/>
        </w:rPr>
      </w:pPr>
      <w:r>
        <w:rPr>
          <w:sz w:val="24"/>
        </w:rPr>
        <w:t xml:space="preserve">к Инструкции </w:t>
      </w:r>
    </w:p>
    <w:p w14:paraId="094ADF0A" w14:textId="77777777" w:rsidR="00A7601A" w:rsidRDefault="00D00E59">
      <w:pPr>
        <w:ind w:left="7200" w:firstLine="720"/>
        <w:jc w:val="both"/>
        <w:rPr>
          <w:sz w:val="24"/>
        </w:rPr>
      </w:pPr>
      <w:r>
        <w:rPr>
          <w:sz w:val="24"/>
        </w:rPr>
        <w:t>3.4.          2003</w:t>
      </w:r>
    </w:p>
    <w:p w14:paraId="094ADF0B" w14:textId="77777777" w:rsidR="00A7601A" w:rsidRDefault="00A7601A">
      <w:pPr>
        <w:ind w:left="6480" w:firstLine="720"/>
        <w:jc w:val="center"/>
        <w:rPr>
          <w:sz w:val="24"/>
        </w:rPr>
      </w:pPr>
    </w:p>
    <w:p w14:paraId="094ADF0C" w14:textId="77777777" w:rsidR="00A7601A" w:rsidRDefault="00D00E59">
      <w:pPr>
        <w:ind w:firstLine="720"/>
        <w:jc w:val="center"/>
        <w:rPr>
          <w:sz w:val="24"/>
        </w:rPr>
      </w:pPr>
      <w:r>
        <w:rPr>
          <w:sz w:val="24"/>
        </w:rPr>
        <w:t>Применение защитных костюмов</w:t>
      </w:r>
    </w:p>
    <w:p w14:paraId="094ADF0D" w14:textId="77777777" w:rsidR="00A7601A" w:rsidRDefault="00A7601A">
      <w:pPr>
        <w:ind w:firstLine="720"/>
        <w:jc w:val="both"/>
        <w:rPr>
          <w:sz w:val="24"/>
        </w:rPr>
      </w:pPr>
    </w:p>
    <w:tbl>
      <w:tblPr>
        <w:tblW w:w="0" w:type="auto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51"/>
        <w:gridCol w:w="2410"/>
        <w:gridCol w:w="1276"/>
        <w:gridCol w:w="1842"/>
        <w:gridCol w:w="2377"/>
      </w:tblGrid>
      <w:tr w:rsidR="00A7601A" w14:paraId="094ADF10" w14:textId="77777777">
        <w:trPr>
          <w:cantSplit/>
        </w:trPr>
        <w:tc>
          <w:tcPr>
            <w:tcW w:w="1951" w:type="dxa"/>
            <w:vMerge w:val="restart"/>
          </w:tcPr>
          <w:p w14:paraId="094ADF0E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Вид выполняемой работы</w:t>
            </w:r>
          </w:p>
        </w:tc>
        <w:tc>
          <w:tcPr>
            <w:tcW w:w="7905" w:type="dxa"/>
            <w:gridSpan w:val="4"/>
          </w:tcPr>
          <w:p w14:paraId="094ADF0F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Нозологическая и клиническая формы болезней</w:t>
            </w:r>
          </w:p>
        </w:tc>
      </w:tr>
      <w:tr w:rsidR="00A7601A" w14:paraId="094ADF13" w14:textId="77777777">
        <w:trPr>
          <w:cantSplit/>
        </w:trPr>
        <w:tc>
          <w:tcPr>
            <w:tcW w:w="1951" w:type="dxa"/>
            <w:vMerge/>
          </w:tcPr>
          <w:p w14:paraId="094ADF11" w14:textId="77777777" w:rsidR="00A7601A" w:rsidRDefault="00A7601A">
            <w:pPr>
              <w:jc w:val="both"/>
              <w:rPr>
                <w:sz w:val="24"/>
              </w:rPr>
            </w:pPr>
          </w:p>
        </w:tc>
        <w:tc>
          <w:tcPr>
            <w:tcW w:w="7905" w:type="dxa"/>
            <w:gridSpan w:val="4"/>
          </w:tcPr>
          <w:p w14:paraId="094ADF12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Тип костюма</w:t>
            </w:r>
          </w:p>
        </w:tc>
      </w:tr>
      <w:tr w:rsidR="00A7601A" w14:paraId="094ADF19" w14:textId="77777777">
        <w:trPr>
          <w:cantSplit/>
        </w:trPr>
        <w:tc>
          <w:tcPr>
            <w:tcW w:w="1951" w:type="dxa"/>
            <w:vMerge/>
          </w:tcPr>
          <w:p w14:paraId="094ADF14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2410" w:type="dxa"/>
          </w:tcPr>
          <w:p w14:paraId="094ADF15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  <w:lang w:val="en-US"/>
              </w:rPr>
              <w:t>I</w:t>
            </w:r>
          </w:p>
        </w:tc>
        <w:tc>
          <w:tcPr>
            <w:tcW w:w="1276" w:type="dxa"/>
          </w:tcPr>
          <w:p w14:paraId="094ADF16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  <w:lang w:val="en-US"/>
              </w:rPr>
              <w:t>II</w:t>
            </w:r>
          </w:p>
        </w:tc>
        <w:tc>
          <w:tcPr>
            <w:tcW w:w="1842" w:type="dxa"/>
          </w:tcPr>
          <w:p w14:paraId="094ADF17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  <w:lang w:val="en-US"/>
              </w:rPr>
              <w:t>III</w:t>
            </w:r>
          </w:p>
        </w:tc>
        <w:tc>
          <w:tcPr>
            <w:tcW w:w="2377" w:type="dxa"/>
          </w:tcPr>
          <w:p w14:paraId="094ADF18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  <w:lang w:val="en-US"/>
              </w:rPr>
              <w:t>IV</w:t>
            </w:r>
          </w:p>
        </w:tc>
      </w:tr>
      <w:tr w:rsidR="00A7601A" w14:paraId="094ADF1F" w14:textId="77777777">
        <w:trPr>
          <w:cantSplit/>
        </w:trPr>
        <w:tc>
          <w:tcPr>
            <w:tcW w:w="1951" w:type="dxa"/>
          </w:tcPr>
          <w:p w14:paraId="094ADF1A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2410" w:type="dxa"/>
          </w:tcPr>
          <w:p w14:paraId="094ADF1B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276" w:type="dxa"/>
          </w:tcPr>
          <w:p w14:paraId="094ADF1C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842" w:type="dxa"/>
          </w:tcPr>
          <w:p w14:paraId="094ADF1D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2377" w:type="dxa"/>
          </w:tcPr>
          <w:p w14:paraId="094ADF1E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</w:tr>
      <w:tr w:rsidR="00A7601A" w14:paraId="094ADF25" w14:textId="77777777">
        <w:trPr>
          <w:cantSplit/>
        </w:trPr>
        <w:tc>
          <w:tcPr>
            <w:tcW w:w="1951" w:type="dxa"/>
          </w:tcPr>
          <w:p w14:paraId="094ADF20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При работе с больными</w:t>
            </w:r>
          </w:p>
        </w:tc>
        <w:tc>
          <w:tcPr>
            <w:tcW w:w="2410" w:type="dxa"/>
          </w:tcPr>
          <w:p w14:paraId="094ADF21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Легочной или септической формами чумы. До установления окончательного диагноза у больных бубонной и кожной формами чумы, КВГЛ, синдромами острой геморрагической лихорадки, острым респираторным, острым неврологическим</w:t>
            </w:r>
          </w:p>
        </w:tc>
        <w:tc>
          <w:tcPr>
            <w:tcW w:w="1276" w:type="dxa"/>
          </w:tcPr>
          <w:p w14:paraId="094ADF22" w14:textId="77777777" w:rsidR="00A7601A" w:rsidRDefault="00A7601A">
            <w:pPr>
              <w:jc w:val="both"/>
              <w:rPr>
                <w:sz w:val="24"/>
              </w:rPr>
            </w:pPr>
          </w:p>
        </w:tc>
        <w:tc>
          <w:tcPr>
            <w:tcW w:w="1842" w:type="dxa"/>
          </w:tcPr>
          <w:p w14:paraId="094ADF23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Бубонной или кожной формами чумы, получающими специфическое лечение</w:t>
            </w:r>
          </w:p>
        </w:tc>
        <w:tc>
          <w:tcPr>
            <w:tcW w:w="2377" w:type="dxa"/>
          </w:tcPr>
          <w:p w14:paraId="094ADF24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Холерой с острым диарейным синдромом, с острым синдромом желтухи. При проведении туалета больному надевают резиновые перчатки, а при обработке выделений – маску</w:t>
            </w:r>
          </w:p>
        </w:tc>
      </w:tr>
      <w:tr w:rsidR="00A7601A" w14:paraId="094ADF2B" w14:textId="77777777">
        <w:trPr>
          <w:cantSplit/>
        </w:trPr>
        <w:tc>
          <w:tcPr>
            <w:tcW w:w="1951" w:type="dxa"/>
          </w:tcPr>
          <w:p w14:paraId="094ADF26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При эвакуации больных</w:t>
            </w:r>
          </w:p>
        </w:tc>
        <w:tc>
          <w:tcPr>
            <w:tcW w:w="2410" w:type="dxa"/>
          </w:tcPr>
          <w:p w14:paraId="094ADF27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Чумой, КВГЛ, синдромом острой геморрагической лихорадки, острым респираторным, острым неврологическим</w:t>
            </w:r>
          </w:p>
        </w:tc>
        <w:tc>
          <w:tcPr>
            <w:tcW w:w="1276" w:type="dxa"/>
          </w:tcPr>
          <w:p w14:paraId="094ADF28" w14:textId="77777777" w:rsidR="00A7601A" w:rsidRDefault="00A7601A">
            <w:pPr>
              <w:jc w:val="both"/>
              <w:rPr>
                <w:sz w:val="24"/>
              </w:rPr>
            </w:pPr>
          </w:p>
        </w:tc>
        <w:tc>
          <w:tcPr>
            <w:tcW w:w="1842" w:type="dxa"/>
          </w:tcPr>
          <w:p w14:paraId="094ADF29" w14:textId="77777777" w:rsidR="00A7601A" w:rsidRDefault="00A7601A">
            <w:pPr>
              <w:jc w:val="both"/>
              <w:rPr>
                <w:sz w:val="24"/>
              </w:rPr>
            </w:pPr>
          </w:p>
        </w:tc>
        <w:tc>
          <w:tcPr>
            <w:tcW w:w="2377" w:type="dxa"/>
          </w:tcPr>
          <w:p w14:paraId="094ADF2A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Холерой</w:t>
            </w:r>
          </w:p>
        </w:tc>
      </w:tr>
      <w:tr w:rsidR="00A7601A" w14:paraId="094ADF31" w14:textId="77777777">
        <w:trPr>
          <w:cantSplit/>
        </w:trPr>
        <w:tc>
          <w:tcPr>
            <w:tcW w:w="1951" w:type="dxa"/>
          </w:tcPr>
          <w:p w14:paraId="094ADF2C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При работе в изоляторе</w:t>
            </w:r>
          </w:p>
        </w:tc>
        <w:tc>
          <w:tcPr>
            <w:tcW w:w="2410" w:type="dxa"/>
          </w:tcPr>
          <w:p w14:paraId="094ADF2D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Для контактных с больными легочной формой чумы; для контактных с больными КВГЛ</w:t>
            </w:r>
          </w:p>
        </w:tc>
        <w:tc>
          <w:tcPr>
            <w:tcW w:w="1276" w:type="dxa"/>
          </w:tcPr>
          <w:p w14:paraId="094ADF2E" w14:textId="77777777" w:rsidR="00A7601A" w:rsidRDefault="00A7601A">
            <w:pPr>
              <w:jc w:val="both"/>
              <w:rPr>
                <w:sz w:val="24"/>
              </w:rPr>
            </w:pPr>
          </w:p>
        </w:tc>
        <w:tc>
          <w:tcPr>
            <w:tcW w:w="1842" w:type="dxa"/>
          </w:tcPr>
          <w:p w14:paraId="094ADF2F" w14:textId="77777777" w:rsidR="00A7601A" w:rsidRDefault="00A7601A">
            <w:pPr>
              <w:jc w:val="both"/>
              <w:rPr>
                <w:sz w:val="24"/>
              </w:rPr>
            </w:pPr>
          </w:p>
        </w:tc>
        <w:tc>
          <w:tcPr>
            <w:tcW w:w="2377" w:type="dxa"/>
          </w:tcPr>
          <w:p w14:paraId="094ADF30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Для контактных с больными бубонной, септической или кожной формами чумы, получающими специфическое профилактическое лечение; для контактных с больными холерой</w:t>
            </w:r>
          </w:p>
        </w:tc>
      </w:tr>
      <w:tr w:rsidR="00A7601A" w14:paraId="094ADF38" w14:textId="77777777">
        <w:trPr>
          <w:cantSplit/>
        </w:trPr>
        <w:tc>
          <w:tcPr>
            <w:tcW w:w="1951" w:type="dxa"/>
          </w:tcPr>
          <w:p w14:paraId="094ADF32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При проведении текущей и заключительной дезинфекции (дезинсекции)</w:t>
            </w:r>
          </w:p>
        </w:tc>
        <w:tc>
          <w:tcPr>
            <w:tcW w:w="2410" w:type="dxa"/>
          </w:tcPr>
          <w:p w14:paraId="094ADF33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В очаге заболеваний легочной формой чумы; КВГЛ</w:t>
            </w:r>
          </w:p>
          <w:p w14:paraId="094ADF34" w14:textId="77777777" w:rsidR="00A7601A" w:rsidRDefault="00A7601A">
            <w:pPr>
              <w:jc w:val="both"/>
              <w:rPr>
                <w:sz w:val="24"/>
              </w:rPr>
            </w:pPr>
          </w:p>
        </w:tc>
        <w:tc>
          <w:tcPr>
            <w:tcW w:w="1276" w:type="dxa"/>
          </w:tcPr>
          <w:p w14:paraId="094ADF35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В очаге бубонной формой чумы; в очаге холеры</w:t>
            </w:r>
          </w:p>
        </w:tc>
        <w:tc>
          <w:tcPr>
            <w:tcW w:w="1842" w:type="dxa"/>
          </w:tcPr>
          <w:p w14:paraId="094ADF36" w14:textId="77777777" w:rsidR="00A7601A" w:rsidRDefault="00A7601A">
            <w:pPr>
              <w:jc w:val="both"/>
              <w:rPr>
                <w:sz w:val="24"/>
              </w:rPr>
            </w:pPr>
          </w:p>
        </w:tc>
        <w:tc>
          <w:tcPr>
            <w:tcW w:w="2377" w:type="dxa"/>
          </w:tcPr>
          <w:p w14:paraId="094ADF37" w14:textId="77777777" w:rsidR="00A7601A" w:rsidRDefault="00A7601A">
            <w:pPr>
              <w:jc w:val="both"/>
              <w:rPr>
                <w:sz w:val="24"/>
              </w:rPr>
            </w:pPr>
          </w:p>
        </w:tc>
      </w:tr>
      <w:tr w:rsidR="00A7601A" w14:paraId="094ADF3E" w14:textId="77777777">
        <w:trPr>
          <w:cantSplit/>
        </w:trPr>
        <w:tc>
          <w:tcPr>
            <w:tcW w:w="1951" w:type="dxa"/>
          </w:tcPr>
          <w:p w14:paraId="094ADF39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При вскрытии трупа</w:t>
            </w:r>
          </w:p>
        </w:tc>
        <w:tc>
          <w:tcPr>
            <w:tcW w:w="2410" w:type="dxa"/>
          </w:tcPr>
          <w:p w14:paraId="094ADF3A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Погибшего от чумы (дополнительно надевают клеенчатый фартук, нарукавники, вторую пару перчаток</w:t>
            </w:r>
          </w:p>
        </w:tc>
        <w:tc>
          <w:tcPr>
            <w:tcW w:w="1276" w:type="dxa"/>
          </w:tcPr>
          <w:p w14:paraId="094ADF3B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Погибшего от холеры</w:t>
            </w:r>
          </w:p>
        </w:tc>
        <w:tc>
          <w:tcPr>
            <w:tcW w:w="1842" w:type="dxa"/>
          </w:tcPr>
          <w:p w14:paraId="094ADF3C" w14:textId="77777777" w:rsidR="00A7601A" w:rsidRDefault="00A7601A">
            <w:pPr>
              <w:jc w:val="both"/>
              <w:rPr>
                <w:sz w:val="24"/>
              </w:rPr>
            </w:pPr>
          </w:p>
        </w:tc>
        <w:tc>
          <w:tcPr>
            <w:tcW w:w="2377" w:type="dxa"/>
          </w:tcPr>
          <w:p w14:paraId="094ADF3D" w14:textId="77777777" w:rsidR="00A7601A" w:rsidRDefault="00A7601A">
            <w:pPr>
              <w:jc w:val="both"/>
              <w:rPr>
                <w:sz w:val="24"/>
              </w:rPr>
            </w:pPr>
          </w:p>
        </w:tc>
      </w:tr>
      <w:tr w:rsidR="00A7601A" w14:paraId="094ADF44" w14:textId="77777777">
        <w:trPr>
          <w:cantSplit/>
        </w:trPr>
        <w:tc>
          <w:tcPr>
            <w:tcW w:w="1951" w:type="dxa"/>
          </w:tcPr>
          <w:p w14:paraId="094ADF3F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При взятии материала от больного для лабораторного исследования</w:t>
            </w:r>
          </w:p>
        </w:tc>
        <w:tc>
          <w:tcPr>
            <w:tcW w:w="2410" w:type="dxa"/>
          </w:tcPr>
          <w:p w14:paraId="094ADF40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На чуму, КВГЛ, Синдромом острой геморрагической лихорадки, острым респираторным, острым неврологическим</w:t>
            </w:r>
          </w:p>
        </w:tc>
        <w:tc>
          <w:tcPr>
            <w:tcW w:w="1276" w:type="dxa"/>
          </w:tcPr>
          <w:p w14:paraId="094ADF41" w14:textId="77777777" w:rsidR="00A7601A" w:rsidRDefault="00A7601A">
            <w:pPr>
              <w:jc w:val="both"/>
              <w:rPr>
                <w:sz w:val="24"/>
              </w:rPr>
            </w:pPr>
          </w:p>
        </w:tc>
        <w:tc>
          <w:tcPr>
            <w:tcW w:w="1842" w:type="dxa"/>
          </w:tcPr>
          <w:p w14:paraId="094ADF42" w14:textId="77777777" w:rsidR="00A7601A" w:rsidRDefault="00A7601A">
            <w:pPr>
              <w:jc w:val="both"/>
              <w:rPr>
                <w:sz w:val="24"/>
              </w:rPr>
            </w:pPr>
          </w:p>
        </w:tc>
        <w:tc>
          <w:tcPr>
            <w:tcW w:w="2377" w:type="dxa"/>
          </w:tcPr>
          <w:p w14:paraId="094ADF43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На холеру, с острым диарейным синдромом, с острым синдромом желтухи (дополнительно надевают резиновые перчатки)</w:t>
            </w:r>
          </w:p>
        </w:tc>
      </w:tr>
      <w:tr w:rsidR="00A7601A" w14:paraId="094ADF4B" w14:textId="77777777">
        <w:trPr>
          <w:cantSplit/>
        </w:trPr>
        <w:tc>
          <w:tcPr>
            <w:tcW w:w="1951" w:type="dxa"/>
          </w:tcPr>
          <w:p w14:paraId="094ADF45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При проведении подворных обходов в очаге Болезней</w:t>
            </w:r>
          </w:p>
        </w:tc>
        <w:tc>
          <w:tcPr>
            <w:tcW w:w="2410" w:type="dxa"/>
          </w:tcPr>
          <w:p w14:paraId="094ADF46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Легочной формой чумы; КВГЛ (костюм надевают перед входом в очаг)</w:t>
            </w:r>
          </w:p>
        </w:tc>
        <w:tc>
          <w:tcPr>
            <w:tcW w:w="1276" w:type="dxa"/>
          </w:tcPr>
          <w:p w14:paraId="094ADF47" w14:textId="77777777" w:rsidR="00A7601A" w:rsidRDefault="00A7601A">
            <w:pPr>
              <w:jc w:val="both"/>
              <w:rPr>
                <w:sz w:val="24"/>
              </w:rPr>
            </w:pPr>
          </w:p>
        </w:tc>
        <w:tc>
          <w:tcPr>
            <w:tcW w:w="1842" w:type="dxa"/>
          </w:tcPr>
          <w:p w14:paraId="094ADF48" w14:textId="77777777" w:rsidR="00A7601A" w:rsidRDefault="00A7601A">
            <w:pPr>
              <w:jc w:val="both"/>
              <w:rPr>
                <w:sz w:val="24"/>
              </w:rPr>
            </w:pPr>
          </w:p>
        </w:tc>
        <w:tc>
          <w:tcPr>
            <w:tcW w:w="2377" w:type="dxa"/>
          </w:tcPr>
          <w:p w14:paraId="094ADF49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Бубонной, кожной, септической формами чумы (диагностированы).</w:t>
            </w:r>
          </w:p>
          <w:p w14:paraId="094ADF4A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Обследующие должны иметь при себе резиновые перчатки, ватно-марлевые маски, очки, которые надевают до входа в помещение, где при опросе окружающих выявлен подозрительный больной; холерой – медицинский халат, косынка или шапочка</w:t>
            </w:r>
          </w:p>
        </w:tc>
      </w:tr>
    </w:tbl>
    <w:p w14:paraId="094ADF4C" w14:textId="77777777" w:rsidR="00A7601A" w:rsidRDefault="00A7601A">
      <w:pPr>
        <w:jc w:val="both"/>
        <w:rPr>
          <w:sz w:val="24"/>
        </w:rPr>
      </w:pPr>
    </w:p>
    <w:p w14:paraId="094ADF4D" w14:textId="77777777" w:rsidR="00A7601A" w:rsidRDefault="00A7601A">
      <w:pPr>
        <w:jc w:val="both"/>
        <w:rPr>
          <w:sz w:val="24"/>
        </w:rPr>
      </w:pPr>
    </w:p>
    <w:p w14:paraId="094ADF4E" w14:textId="77777777" w:rsidR="00A7601A" w:rsidRDefault="00A7601A">
      <w:pPr>
        <w:jc w:val="both"/>
        <w:rPr>
          <w:sz w:val="24"/>
        </w:rPr>
      </w:pPr>
    </w:p>
    <w:p w14:paraId="094ADF4F" w14:textId="77777777" w:rsidR="00A7601A" w:rsidRDefault="00A7601A">
      <w:pPr>
        <w:jc w:val="both"/>
        <w:rPr>
          <w:sz w:val="24"/>
        </w:rPr>
      </w:pPr>
    </w:p>
    <w:p w14:paraId="094ADF50" w14:textId="77777777" w:rsidR="00A7601A" w:rsidRDefault="00A7601A">
      <w:pPr>
        <w:jc w:val="both"/>
      </w:pPr>
    </w:p>
    <w:p w14:paraId="094ADF51" w14:textId="77777777" w:rsidR="00A7601A" w:rsidRDefault="00A7601A">
      <w:pPr>
        <w:jc w:val="both"/>
      </w:pPr>
    </w:p>
    <w:p w14:paraId="094ADF52" w14:textId="77777777" w:rsidR="00A7601A" w:rsidRDefault="00A7601A">
      <w:pPr>
        <w:jc w:val="both"/>
      </w:pPr>
    </w:p>
    <w:p w14:paraId="094ADF53" w14:textId="77777777" w:rsidR="00A7601A" w:rsidRDefault="00A7601A">
      <w:pPr>
        <w:jc w:val="both"/>
      </w:pPr>
    </w:p>
    <w:p w14:paraId="094ADF54" w14:textId="77777777" w:rsidR="00A7601A" w:rsidRDefault="00A7601A">
      <w:pPr>
        <w:jc w:val="both"/>
      </w:pPr>
    </w:p>
    <w:p w14:paraId="094ADF55" w14:textId="77777777" w:rsidR="00A7601A" w:rsidRDefault="00A7601A">
      <w:pPr>
        <w:jc w:val="both"/>
      </w:pPr>
    </w:p>
    <w:p w14:paraId="094ADF56" w14:textId="77777777" w:rsidR="00A7601A" w:rsidRDefault="00D00E59">
      <w:pPr>
        <w:pStyle w:val="Heading6"/>
        <w:ind w:left="7200"/>
        <w:jc w:val="both"/>
        <w:rPr>
          <w:sz w:val="24"/>
        </w:rPr>
      </w:pPr>
      <w:r>
        <w:rPr>
          <w:sz w:val="24"/>
        </w:rPr>
        <w:t>Приложение 15</w:t>
      </w:r>
    </w:p>
    <w:p w14:paraId="094ADF57" w14:textId="77777777" w:rsidR="00A7601A" w:rsidRDefault="00D00E59">
      <w:pPr>
        <w:ind w:left="7200"/>
        <w:rPr>
          <w:sz w:val="24"/>
        </w:rPr>
      </w:pPr>
      <w:r>
        <w:rPr>
          <w:sz w:val="24"/>
        </w:rPr>
        <w:t>к Инструкции</w:t>
      </w:r>
    </w:p>
    <w:p w14:paraId="094ADF58" w14:textId="77777777" w:rsidR="00A7601A" w:rsidRDefault="00D00E59">
      <w:pPr>
        <w:ind w:left="7200"/>
        <w:rPr>
          <w:sz w:val="24"/>
        </w:rPr>
      </w:pPr>
      <w:r>
        <w:rPr>
          <w:sz w:val="24"/>
        </w:rPr>
        <w:t>3.4.11-17-13-2003</w:t>
      </w:r>
    </w:p>
    <w:p w14:paraId="094ADF59" w14:textId="77777777" w:rsidR="00A7601A" w:rsidRDefault="00A7601A">
      <w:pPr>
        <w:pStyle w:val="Heading6"/>
        <w:rPr>
          <w:sz w:val="24"/>
        </w:rPr>
      </w:pPr>
    </w:p>
    <w:p w14:paraId="094ADF5A" w14:textId="77777777" w:rsidR="00A7601A" w:rsidRDefault="00D00E59">
      <w:pPr>
        <w:pStyle w:val="Heading6"/>
        <w:rPr>
          <w:sz w:val="24"/>
        </w:rPr>
      </w:pPr>
      <w:r>
        <w:rPr>
          <w:sz w:val="24"/>
        </w:rPr>
        <w:t>Порядок надевания и снятия противочумного костюма</w:t>
      </w:r>
    </w:p>
    <w:p w14:paraId="094ADF5B" w14:textId="77777777" w:rsidR="00A7601A" w:rsidRDefault="00A7601A">
      <w:pPr>
        <w:spacing w:line="260" w:lineRule="auto"/>
        <w:jc w:val="both"/>
        <w:rPr>
          <w:sz w:val="24"/>
        </w:rPr>
      </w:pPr>
    </w:p>
    <w:p w14:paraId="094ADF5C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Костюм надевают в следующем порядке: комбинезон (пижама), носки (чулки), сапоги (галоши), капюшон (большая косынка) и противочумный халат (при необходимости пользоваться фонендоскопом, его надевают перед капю</w:t>
      </w:r>
      <w:r>
        <w:rPr>
          <w:sz w:val="24"/>
        </w:rPr>
        <w:softHyphen/>
        <w:t>шоном или большой косынкой). Тесемки у ворота халата, а также пояс халата завязывают спереди на левой стороне петлей, таким же образом закрепляют те</w:t>
      </w:r>
      <w:r>
        <w:rPr>
          <w:sz w:val="24"/>
        </w:rPr>
        <w:softHyphen/>
        <w:t>семки на рукавах. Респиратор (маску) надевают на лицо так, чтобы были закры</w:t>
      </w:r>
      <w:r>
        <w:rPr>
          <w:sz w:val="24"/>
        </w:rPr>
        <w:softHyphen/>
        <w:t>ты рот и нос, для чего верхний край маски должен находиться на уровне ниж</w:t>
      </w:r>
      <w:r>
        <w:rPr>
          <w:sz w:val="24"/>
        </w:rPr>
        <w:softHyphen/>
        <w:t>ней части орбит, а нижний - заходить под подбородок. Верхние тесемки маски завязывают петлей на затылке, а нижние - на темени (по типу пращевидной по</w:t>
      </w:r>
      <w:r>
        <w:rPr>
          <w:sz w:val="24"/>
        </w:rPr>
        <w:softHyphen/>
        <w:t>вязки). Надев респиратор, по бокам крыльев носа закладывают ватные тампо</w:t>
      </w:r>
      <w:r>
        <w:rPr>
          <w:sz w:val="24"/>
        </w:rPr>
        <w:softHyphen/>
        <w:t>ны.</w:t>
      </w:r>
    </w:p>
    <w:p w14:paraId="094ADF5D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Очки должны плотно прилегать к капюшону ( косынке), стекла натерты специальным карандашом или кусочком сухого мыла, предупреждающими их запотевание. В местах возможной фильтрации воздуха закладывают ватные тампоны. Затем надеваются перчатки (после проверки их на целостность возду</w:t>
      </w:r>
      <w:r>
        <w:rPr>
          <w:sz w:val="24"/>
        </w:rPr>
        <w:softHyphen/>
        <w:t>хом). За пояс халата с правой стороны закладывают полотенце.</w:t>
      </w:r>
    </w:p>
    <w:p w14:paraId="094ADF5E" w14:textId="77777777" w:rsidR="00A7601A" w:rsidRDefault="00D00E59">
      <w:pPr>
        <w:spacing w:line="260" w:lineRule="auto"/>
        <w:jc w:val="both"/>
        <w:rPr>
          <w:sz w:val="24"/>
        </w:rPr>
      </w:pPr>
      <w:r>
        <w:rPr>
          <w:sz w:val="24"/>
        </w:rPr>
        <w:t>При проведении патологоанатомического вскрытия трупа дополнительно надевают клеенчатый (прорезиненный) фартук, нарукавники, вторую пару перчаток, полотенце закладывают за пояс фартука с правой стороны.</w:t>
      </w:r>
    </w:p>
    <w:p w14:paraId="094ADF5F" w14:textId="77777777" w:rsidR="00A7601A" w:rsidRDefault="00D00E59">
      <w:pPr>
        <w:spacing w:line="259" w:lineRule="auto"/>
        <w:ind w:firstLine="720"/>
        <w:jc w:val="both"/>
        <w:rPr>
          <w:sz w:val="24"/>
        </w:rPr>
      </w:pPr>
      <w:r>
        <w:rPr>
          <w:sz w:val="24"/>
        </w:rPr>
        <w:t>Порядок снятия костюма. Защитный костюм после работы в специально выделенном для этого помещении или в той же комнате, где проводилась рабо</w:t>
      </w:r>
      <w:r>
        <w:rPr>
          <w:sz w:val="24"/>
        </w:rPr>
        <w:softHyphen/>
        <w:t>та, но после полного обеззараживания этого помещения (приложение 16). Для обеззараживания костюма должны быть предусмотрены: а) тазик или бачок с дезраствором для обработки наружной поверхности сапог или галош; б) тазик с дезинфицирующим раствором для обработки рук в перчатках в процессе снятия костюма; в) банка с притертой пробкой с 70° спиртом для обеззараживания оч</w:t>
      </w:r>
      <w:r>
        <w:rPr>
          <w:sz w:val="24"/>
        </w:rPr>
        <w:softHyphen/>
        <w:t>ков и фонендоскопа; г) кастрюли с дезраствором или мыльной водой для по</w:t>
      </w:r>
      <w:r>
        <w:rPr>
          <w:sz w:val="24"/>
        </w:rPr>
        <w:softHyphen/>
        <w:t>гружения ватно-марлевых масок; д) металлический бак с дезраствором для обеззараживания халата, косынки (капюшона) и полотенца; е) металлическая кастрюля или стеклянная банка с дезраствором для обеззараживания перчаток.</w:t>
      </w:r>
    </w:p>
    <w:p w14:paraId="094ADF60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При обеззараживании костюма дезинфицирующими растворами все его части полностью погружают в раствор.</w:t>
      </w:r>
    </w:p>
    <w:p w14:paraId="094ADF61" w14:textId="77777777" w:rsidR="00A7601A" w:rsidRDefault="00D00E59">
      <w:pPr>
        <w:spacing w:line="260" w:lineRule="auto"/>
        <w:jc w:val="both"/>
        <w:rPr>
          <w:sz w:val="24"/>
        </w:rPr>
      </w:pPr>
      <w:r>
        <w:rPr>
          <w:sz w:val="24"/>
        </w:rPr>
        <w:t>В тех случаях, когда обеззараживание проводят автоклавированием, ки</w:t>
      </w:r>
      <w:r>
        <w:rPr>
          <w:sz w:val="24"/>
        </w:rPr>
        <w:softHyphen/>
        <w:t>пячением или в дезкамере, костюм складывают соответственно в банки, биксы или камерные мешки, которые снаружи обрабатывают дезинфицирующими растворами.</w:t>
      </w:r>
    </w:p>
    <w:p w14:paraId="094ADF62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Снимают костюм медленно, не торопясь. В течение 1-2 минут моют руки в перчатках в дезинфицирующем растворе (8% лизол, 3% раствор хлорамина, после снятия каждой части костюма руки в перчатках погружают в дезраствор), сапоги или галоши протирают сверху вниз ватными тампонами, обильно смоченными дезинфицирующим раствором (для каждого сапога применяют отдельный тампон), медленно вынимают полотенце, протирают ватным тампо</w:t>
      </w:r>
      <w:r>
        <w:rPr>
          <w:sz w:val="24"/>
        </w:rPr>
        <w:softHyphen/>
        <w:t>ном, обильно смоченным дезраствором, клеенчатый фартук снимают его, сво</w:t>
      </w:r>
      <w:r>
        <w:rPr>
          <w:sz w:val="24"/>
        </w:rPr>
        <w:softHyphen/>
        <w:t>рачивая наружной стороной внутрь, снимают вторую пару перчаток и нарукав</w:t>
      </w:r>
      <w:r>
        <w:rPr>
          <w:sz w:val="24"/>
        </w:rPr>
        <w:softHyphen/>
        <w:t>ники; не касаясь открытых частей кожи, вынимают фонендоскоп, очки снимают плавным движением, оттягивая их двумя руками вперед, вверх, назад, за голо</w:t>
      </w:r>
      <w:r>
        <w:rPr>
          <w:sz w:val="24"/>
        </w:rPr>
        <w:softHyphen/>
        <w:t>ву; ватно-маревую маску снимают, не касаясь лица наружной ее стороной; раз</w:t>
      </w:r>
      <w:r>
        <w:rPr>
          <w:sz w:val="24"/>
        </w:rPr>
        <w:softHyphen/>
        <w:t>вязывают завязки ворота халата, пояс и, опустив верхний край перчаток, развя</w:t>
      </w:r>
      <w:r>
        <w:rPr>
          <w:sz w:val="24"/>
        </w:rPr>
        <w:softHyphen/>
        <w:t>зывают завязки рукавов, снимают халат, заворачивая наружную часть его внутрь; снимают косынку, осторожно собирая все концы ее в одну руку на за</w:t>
      </w:r>
      <w:r>
        <w:rPr>
          <w:sz w:val="24"/>
        </w:rPr>
        <w:softHyphen/>
        <w:t>тылке; снимают перчатки, проверяют их на целостность в дезрастворе (но не воздухом!). Еще раз обмывают сапоги (галоши) в баке с дезраствором и снима</w:t>
      </w:r>
      <w:r>
        <w:rPr>
          <w:sz w:val="24"/>
        </w:rPr>
        <w:softHyphen/>
        <w:t>ют их.</w:t>
      </w:r>
    </w:p>
    <w:p w14:paraId="094ADF63" w14:textId="77777777" w:rsidR="00A7601A" w:rsidRDefault="00D00E59">
      <w:pPr>
        <w:ind w:firstLine="720"/>
        <w:jc w:val="both"/>
        <w:rPr>
          <w:sz w:val="24"/>
        </w:rPr>
      </w:pPr>
      <w:r>
        <w:rPr>
          <w:sz w:val="24"/>
        </w:rPr>
        <w:t>После снятия защитного костюма руки, обработав 70° спиртом, тщатель</w:t>
      </w:r>
      <w:r>
        <w:rPr>
          <w:sz w:val="24"/>
        </w:rPr>
        <w:softHyphen/>
        <w:t>но моют с мылом в теплой воде.</w:t>
      </w:r>
    </w:p>
    <w:p w14:paraId="094ADF64" w14:textId="77777777" w:rsidR="00A7601A" w:rsidRDefault="00D00E59">
      <w:pPr>
        <w:pStyle w:val="Footer"/>
        <w:tabs>
          <w:tab w:val="clear" w:pos="4153"/>
          <w:tab w:val="clear" w:pos="8306"/>
        </w:tabs>
        <w:rPr>
          <w:sz w:val="24"/>
        </w:rPr>
      </w:pPr>
      <w:r>
        <w:rPr>
          <w:sz w:val="24"/>
        </w:rPr>
        <w:t xml:space="preserve">            Защитная одежда обеззараживается после каждого применения (прило</w:t>
      </w:r>
      <w:r>
        <w:rPr>
          <w:sz w:val="24"/>
        </w:rPr>
        <w:softHyphen/>
        <w:t>жение 16).</w:t>
      </w:r>
    </w:p>
    <w:p w14:paraId="094ADF65" w14:textId="77777777" w:rsidR="00A7601A" w:rsidRDefault="00A7601A">
      <w:pPr>
        <w:pStyle w:val="Footer"/>
        <w:tabs>
          <w:tab w:val="clear" w:pos="4153"/>
          <w:tab w:val="clear" w:pos="8306"/>
        </w:tabs>
        <w:rPr>
          <w:sz w:val="24"/>
        </w:rPr>
      </w:pPr>
    </w:p>
    <w:p w14:paraId="094ADF66" w14:textId="77777777" w:rsidR="00A7601A" w:rsidRDefault="00A7601A">
      <w:pPr>
        <w:pStyle w:val="Footer"/>
        <w:tabs>
          <w:tab w:val="clear" w:pos="4153"/>
          <w:tab w:val="clear" w:pos="8306"/>
        </w:tabs>
        <w:rPr>
          <w:sz w:val="24"/>
        </w:rPr>
      </w:pPr>
    </w:p>
    <w:p w14:paraId="094ADF67" w14:textId="77777777" w:rsidR="00A7601A" w:rsidRDefault="00A7601A">
      <w:pPr>
        <w:pStyle w:val="Footer"/>
        <w:tabs>
          <w:tab w:val="clear" w:pos="4153"/>
          <w:tab w:val="clear" w:pos="8306"/>
        </w:tabs>
        <w:rPr>
          <w:sz w:val="24"/>
        </w:rPr>
      </w:pPr>
    </w:p>
    <w:p w14:paraId="094ADF68" w14:textId="77777777" w:rsidR="00A7601A" w:rsidRDefault="00A7601A">
      <w:pPr>
        <w:pStyle w:val="Heading7"/>
        <w:spacing w:before="720"/>
        <w:ind w:left="7920"/>
        <w:rPr>
          <w:sz w:val="24"/>
        </w:rPr>
      </w:pPr>
    </w:p>
    <w:p w14:paraId="094ADF69" w14:textId="77777777" w:rsidR="00A7601A" w:rsidRDefault="00A7601A">
      <w:pPr>
        <w:pStyle w:val="Heading7"/>
        <w:spacing w:before="720"/>
        <w:ind w:left="7920"/>
        <w:rPr>
          <w:sz w:val="24"/>
        </w:rPr>
      </w:pPr>
    </w:p>
    <w:p w14:paraId="094ADF6A" w14:textId="77777777" w:rsidR="00A7601A" w:rsidRDefault="00A7601A">
      <w:pPr>
        <w:pStyle w:val="Heading7"/>
        <w:spacing w:before="720"/>
        <w:ind w:left="7920"/>
        <w:rPr>
          <w:sz w:val="24"/>
        </w:rPr>
      </w:pPr>
    </w:p>
    <w:p w14:paraId="094ADF6B" w14:textId="77777777" w:rsidR="00A7601A" w:rsidRDefault="00A7601A">
      <w:pPr>
        <w:pStyle w:val="Heading7"/>
        <w:spacing w:before="720"/>
        <w:ind w:left="7920"/>
        <w:rPr>
          <w:sz w:val="24"/>
        </w:rPr>
      </w:pPr>
    </w:p>
    <w:p w14:paraId="094ADF6C" w14:textId="77777777" w:rsidR="00A7601A" w:rsidRDefault="00A7601A">
      <w:pPr>
        <w:pStyle w:val="Heading7"/>
        <w:spacing w:before="720"/>
        <w:ind w:left="7920"/>
        <w:rPr>
          <w:sz w:val="24"/>
        </w:rPr>
      </w:pPr>
    </w:p>
    <w:p w14:paraId="094ADF6D" w14:textId="77777777" w:rsidR="00A7601A" w:rsidRDefault="00A7601A">
      <w:pPr>
        <w:pStyle w:val="Heading7"/>
        <w:spacing w:before="720"/>
        <w:ind w:left="7920"/>
        <w:rPr>
          <w:sz w:val="24"/>
        </w:rPr>
      </w:pPr>
    </w:p>
    <w:p w14:paraId="094ADF6E" w14:textId="77777777" w:rsidR="00A7601A" w:rsidRDefault="00A7601A">
      <w:pPr>
        <w:spacing w:after="320"/>
        <w:ind w:left="3680"/>
      </w:pPr>
    </w:p>
    <w:p w14:paraId="094ADF6F" w14:textId="77777777" w:rsidR="00A7601A" w:rsidRDefault="00A7601A">
      <w:pPr>
        <w:spacing w:after="320"/>
        <w:ind w:left="3680"/>
      </w:pPr>
    </w:p>
    <w:p w14:paraId="094ADF70" w14:textId="77777777" w:rsidR="00A7601A" w:rsidRDefault="00A7601A">
      <w:pPr>
        <w:spacing w:after="320"/>
        <w:ind w:left="3680"/>
      </w:pPr>
    </w:p>
    <w:p w14:paraId="094ADF71" w14:textId="77777777" w:rsidR="00A7601A" w:rsidRDefault="00A7601A">
      <w:pPr>
        <w:spacing w:after="320"/>
        <w:ind w:left="3680"/>
      </w:pPr>
    </w:p>
    <w:p w14:paraId="094ADF72" w14:textId="77777777" w:rsidR="00A7601A" w:rsidRDefault="00A7601A">
      <w:pPr>
        <w:spacing w:after="320"/>
        <w:ind w:left="3680"/>
      </w:pPr>
    </w:p>
    <w:p w14:paraId="094ADF73" w14:textId="77777777" w:rsidR="00A7601A" w:rsidRDefault="00D00E59">
      <w:pPr>
        <w:ind w:left="7201"/>
        <w:rPr>
          <w:sz w:val="24"/>
        </w:rPr>
      </w:pPr>
      <w:r>
        <w:rPr>
          <w:sz w:val="24"/>
        </w:rPr>
        <w:t>Приложение 16</w:t>
      </w:r>
    </w:p>
    <w:p w14:paraId="094ADF74" w14:textId="77777777" w:rsidR="00A7601A" w:rsidRDefault="00D00E59">
      <w:pPr>
        <w:ind w:left="7201"/>
        <w:rPr>
          <w:sz w:val="24"/>
        </w:rPr>
      </w:pPr>
      <w:r>
        <w:rPr>
          <w:sz w:val="24"/>
        </w:rPr>
        <w:t>к Инструкции</w:t>
      </w:r>
    </w:p>
    <w:p w14:paraId="094ADF75" w14:textId="77777777" w:rsidR="00A7601A" w:rsidRDefault="00D00E59">
      <w:pPr>
        <w:ind w:left="7201"/>
        <w:rPr>
          <w:sz w:val="24"/>
        </w:rPr>
      </w:pPr>
      <w:r>
        <w:rPr>
          <w:sz w:val="24"/>
        </w:rPr>
        <w:t>3.4.11-17-13-2003</w:t>
      </w:r>
    </w:p>
    <w:p w14:paraId="094ADF76" w14:textId="77777777" w:rsidR="00A7601A" w:rsidRDefault="00A7601A">
      <w:pPr>
        <w:ind w:left="7201"/>
        <w:rPr>
          <w:sz w:val="24"/>
        </w:rPr>
      </w:pPr>
    </w:p>
    <w:p w14:paraId="094ADF77" w14:textId="77777777" w:rsidR="00A7601A" w:rsidRDefault="00A7601A">
      <w:pPr>
        <w:spacing w:after="320"/>
        <w:ind w:left="7200"/>
        <w:rPr>
          <w:sz w:val="24"/>
        </w:rPr>
      </w:pPr>
    </w:p>
    <w:p w14:paraId="094ADF78" w14:textId="77777777" w:rsidR="00A7601A" w:rsidRDefault="00D00E59">
      <w:pPr>
        <w:spacing w:after="320"/>
        <w:ind w:left="3680"/>
        <w:rPr>
          <w:sz w:val="24"/>
        </w:rPr>
      </w:pPr>
      <w:r>
        <w:rPr>
          <w:sz w:val="24"/>
        </w:rPr>
        <w:t>Режимы обеззараживания</w:t>
      </w:r>
    </w:p>
    <w:tbl>
      <w:tblPr>
        <w:tblW w:w="0" w:type="auto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7"/>
        <w:gridCol w:w="682"/>
        <w:gridCol w:w="38"/>
        <w:gridCol w:w="1805"/>
        <w:gridCol w:w="2126"/>
        <w:gridCol w:w="34"/>
        <w:gridCol w:w="2300"/>
        <w:gridCol w:w="15"/>
        <w:gridCol w:w="61"/>
        <w:gridCol w:w="824"/>
        <w:gridCol w:w="35"/>
        <w:gridCol w:w="865"/>
        <w:gridCol w:w="35"/>
        <w:gridCol w:w="71"/>
        <w:gridCol w:w="1554"/>
      </w:tblGrid>
      <w:tr w:rsidR="00A7601A" w14:paraId="094ADF7E" w14:textId="77777777">
        <w:trPr>
          <w:gridBefore w:val="1"/>
          <w:wBefore w:w="27" w:type="dxa"/>
          <w:cantSplit/>
          <w:trHeight w:hRule="exact" w:val="548"/>
        </w:trPr>
        <w:tc>
          <w:tcPr>
            <w:tcW w:w="682" w:type="dxa"/>
            <w:vMerge w:val="restart"/>
          </w:tcPr>
          <w:p w14:paraId="094ADF79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№т п/п</w:t>
            </w:r>
          </w:p>
        </w:tc>
        <w:tc>
          <w:tcPr>
            <w:tcW w:w="1843" w:type="dxa"/>
            <w:gridSpan w:val="2"/>
            <w:vMerge w:val="restart"/>
          </w:tcPr>
          <w:p w14:paraId="094ADF7A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Объект, подлежащий обеззараживанию</w:t>
            </w:r>
          </w:p>
        </w:tc>
        <w:tc>
          <w:tcPr>
            <w:tcW w:w="2126" w:type="dxa"/>
            <w:vMerge w:val="restart"/>
          </w:tcPr>
          <w:p w14:paraId="094ADF7B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Способ обеззараживания</w:t>
            </w:r>
          </w:p>
        </w:tc>
        <w:tc>
          <w:tcPr>
            <w:tcW w:w="2349" w:type="dxa"/>
            <w:gridSpan w:val="3"/>
            <w:vMerge w:val="restart"/>
          </w:tcPr>
          <w:p w14:paraId="094ADF7C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Обеззараживающее средство</w:t>
            </w:r>
          </w:p>
        </w:tc>
        <w:tc>
          <w:tcPr>
            <w:tcW w:w="3440" w:type="dxa"/>
            <w:gridSpan w:val="7"/>
          </w:tcPr>
          <w:p w14:paraId="094ADF7D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Время контакта при подозрении</w:t>
            </w:r>
          </w:p>
        </w:tc>
      </w:tr>
      <w:tr w:rsidR="00A7601A" w14:paraId="094ADF87" w14:textId="77777777">
        <w:trPr>
          <w:gridBefore w:val="1"/>
          <w:wBefore w:w="27" w:type="dxa"/>
          <w:cantSplit/>
          <w:trHeight w:hRule="exact" w:val="1576"/>
        </w:trPr>
        <w:tc>
          <w:tcPr>
            <w:tcW w:w="682" w:type="dxa"/>
            <w:vMerge/>
          </w:tcPr>
          <w:p w14:paraId="094ADF7F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843" w:type="dxa"/>
            <w:gridSpan w:val="2"/>
            <w:vMerge/>
          </w:tcPr>
          <w:p w14:paraId="094ADF80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2126" w:type="dxa"/>
            <w:vMerge/>
          </w:tcPr>
          <w:p w14:paraId="094ADF81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2349" w:type="dxa"/>
            <w:gridSpan w:val="3"/>
            <w:vMerge/>
          </w:tcPr>
          <w:p w14:paraId="094ADF82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880" w:type="dxa"/>
            <w:gridSpan w:val="2"/>
          </w:tcPr>
          <w:p w14:paraId="094ADF83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На вирусную инфекцию (мин)</w:t>
            </w:r>
          </w:p>
        </w:tc>
        <w:tc>
          <w:tcPr>
            <w:tcW w:w="1006" w:type="dxa"/>
            <w:gridSpan w:val="4"/>
          </w:tcPr>
          <w:p w14:paraId="094ADF84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 xml:space="preserve">На чуму, холеру </w:t>
            </w:r>
          </w:p>
          <w:p w14:paraId="094ADF85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(мин)</w:t>
            </w:r>
          </w:p>
        </w:tc>
        <w:tc>
          <w:tcPr>
            <w:tcW w:w="1554" w:type="dxa"/>
          </w:tcPr>
          <w:p w14:paraId="094ADF86" w14:textId="77777777" w:rsidR="00A7601A" w:rsidRDefault="00D00E59">
            <w:pPr>
              <w:spacing w:before="20"/>
              <w:ind w:right="500"/>
              <w:rPr>
                <w:sz w:val="24"/>
              </w:rPr>
            </w:pPr>
            <w:r>
              <w:rPr>
                <w:sz w:val="24"/>
              </w:rPr>
              <w:t>На неизвестный патогенный агент (спорообразующие бактерии)</w:t>
            </w:r>
          </w:p>
        </w:tc>
      </w:tr>
      <w:tr w:rsidR="00A7601A" w14:paraId="094ADF96" w14:textId="77777777">
        <w:trPr>
          <w:gridBefore w:val="1"/>
          <w:wBefore w:w="27" w:type="dxa"/>
          <w:trHeight w:hRule="exact" w:val="240"/>
        </w:trPr>
        <w:tc>
          <w:tcPr>
            <w:tcW w:w="682" w:type="dxa"/>
          </w:tcPr>
          <w:p w14:paraId="094ADF88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  <w:p w14:paraId="094ADF89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  <w:tc>
          <w:tcPr>
            <w:tcW w:w="1843" w:type="dxa"/>
            <w:gridSpan w:val="2"/>
          </w:tcPr>
          <w:p w14:paraId="094ADF8A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DF8B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  <w:tc>
          <w:tcPr>
            <w:tcW w:w="2126" w:type="dxa"/>
          </w:tcPr>
          <w:p w14:paraId="094ADF8C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  <w:p w14:paraId="094ADF8D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  <w:tc>
          <w:tcPr>
            <w:tcW w:w="2349" w:type="dxa"/>
            <w:gridSpan w:val="3"/>
          </w:tcPr>
          <w:p w14:paraId="094ADF8E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  <w:p w14:paraId="094ADF8F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  <w:tc>
          <w:tcPr>
            <w:tcW w:w="880" w:type="dxa"/>
            <w:gridSpan w:val="2"/>
          </w:tcPr>
          <w:p w14:paraId="094ADF90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 w14:paraId="094ADF91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  <w:tc>
          <w:tcPr>
            <w:tcW w:w="1006" w:type="dxa"/>
            <w:gridSpan w:val="4"/>
          </w:tcPr>
          <w:p w14:paraId="094ADF92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  <w:p w14:paraId="094ADF93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  <w:tc>
          <w:tcPr>
            <w:tcW w:w="1554" w:type="dxa"/>
          </w:tcPr>
          <w:p w14:paraId="094ADF94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  <w:p w14:paraId="094ADF95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</w:tr>
      <w:tr w:rsidR="00A7601A" w14:paraId="094ADFD2" w14:textId="77777777">
        <w:trPr>
          <w:gridBefore w:val="1"/>
          <w:wBefore w:w="27" w:type="dxa"/>
          <w:cantSplit/>
          <w:trHeight w:val="2370"/>
        </w:trPr>
        <w:tc>
          <w:tcPr>
            <w:tcW w:w="682" w:type="dxa"/>
          </w:tcPr>
          <w:p w14:paraId="094ADF97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1.</w:t>
            </w:r>
          </w:p>
          <w:p w14:paraId="094ADF98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99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9A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9B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9C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9D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9E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9F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843" w:type="dxa"/>
            <w:gridSpan w:val="2"/>
          </w:tcPr>
          <w:p w14:paraId="094ADFA0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Выделения больного: испражнения, мокрота, моча, рвотные мас</w:t>
            </w:r>
            <w:r>
              <w:rPr>
                <w:sz w:val="24"/>
              </w:rPr>
              <w:softHyphen/>
              <w:t>сы, промывные</w:t>
            </w:r>
          </w:p>
          <w:p w14:paraId="094ADFA1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воды желудка</w:t>
            </w:r>
          </w:p>
          <w:p w14:paraId="094ADFA2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A3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A4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2126" w:type="dxa"/>
          </w:tcPr>
          <w:p w14:paraId="094ADFA5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Засыпают и</w:t>
            </w:r>
          </w:p>
          <w:p w14:paraId="094ADFA6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размешивают с</w:t>
            </w:r>
          </w:p>
          <w:p w14:paraId="094ADFA7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дезраствром</w:t>
            </w:r>
          </w:p>
          <w:p w14:paraId="094ADFA8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A9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AA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AB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AC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AD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2349" w:type="dxa"/>
            <w:gridSpan w:val="3"/>
          </w:tcPr>
          <w:p w14:paraId="094ADFAE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Сухая хлорная из</w:t>
            </w:r>
            <w:r>
              <w:rPr>
                <w:sz w:val="24"/>
              </w:rPr>
              <w:softHyphen/>
            </w:r>
          </w:p>
          <w:p w14:paraId="094ADFAF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весть из расчета 400 г на 1 кг выделений.</w:t>
            </w:r>
          </w:p>
          <w:p w14:paraId="094ADFB0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 xml:space="preserve"> Известь белильная термостойкая 200 г/кг.</w:t>
            </w:r>
          </w:p>
          <w:p w14:paraId="094ADFB1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ДТСГК, ГКТ, НТК.</w:t>
            </w:r>
          </w:p>
          <w:p w14:paraId="094ADFB2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СГК 200 г/кг.</w:t>
            </w:r>
          </w:p>
          <w:p w14:paraId="094ADFB3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Клорсепт-гранулы на 2 л выделений</w:t>
            </w:r>
          </w:p>
        </w:tc>
        <w:tc>
          <w:tcPr>
            <w:tcW w:w="880" w:type="dxa"/>
            <w:gridSpan w:val="2"/>
          </w:tcPr>
          <w:p w14:paraId="094ADFB4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DFB5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FB6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FB7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FB8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DFB9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FBA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FBB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DFBC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DFBD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  <w:tc>
          <w:tcPr>
            <w:tcW w:w="1006" w:type="dxa"/>
            <w:gridSpan w:val="4"/>
          </w:tcPr>
          <w:p w14:paraId="094ADFBE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DFBF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FC0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FC1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FC2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DFC3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FC4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FC5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60-120</w:t>
            </w:r>
          </w:p>
          <w:p w14:paraId="094ADFC6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90</w:t>
            </w:r>
          </w:p>
          <w:p w14:paraId="094ADFC7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  <w:tc>
          <w:tcPr>
            <w:tcW w:w="1554" w:type="dxa"/>
            <w:tcBorders>
              <w:bottom w:val="single" w:sz="4" w:space="0" w:color="auto"/>
            </w:tcBorders>
          </w:tcPr>
          <w:p w14:paraId="094ADFC8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DFC9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FCA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FCB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FCC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DFCD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FCE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DFCF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DFD0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DFD1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</w:tr>
      <w:tr w:rsidR="00A7601A" w14:paraId="094AE037" w14:textId="77777777">
        <w:trPr>
          <w:gridBefore w:val="1"/>
          <w:wBefore w:w="27" w:type="dxa"/>
          <w:cantSplit/>
          <w:trHeight w:val="3912"/>
        </w:trPr>
        <w:tc>
          <w:tcPr>
            <w:tcW w:w="682" w:type="dxa"/>
          </w:tcPr>
          <w:p w14:paraId="094ADFD3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2.</w:t>
            </w:r>
          </w:p>
          <w:p w14:paraId="094ADFD4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D5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D6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D7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D8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D9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DA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DB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DC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DD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DE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DF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E0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DFE1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843" w:type="dxa"/>
            <w:gridSpan w:val="2"/>
          </w:tcPr>
          <w:p w14:paraId="094ADFE2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Жидкие отходы,</w:t>
            </w:r>
          </w:p>
          <w:p w14:paraId="094ADFE3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смывные воды</w:t>
            </w:r>
          </w:p>
          <w:p w14:paraId="094ADFE4" w14:textId="77777777" w:rsidR="00A7601A" w:rsidRDefault="00A7601A">
            <w:pPr>
              <w:rPr>
                <w:sz w:val="24"/>
              </w:rPr>
            </w:pPr>
          </w:p>
          <w:p w14:paraId="094ADFE5" w14:textId="77777777" w:rsidR="00A7601A" w:rsidRDefault="00A7601A">
            <w:pPr>
              <w:rPr>
                <w:sz w:val="24"/>
              </w:rPr>
            </w:pPr>
          </w:p>
          <w:p w14:paraId="094ADFE6" w14:textId="77777777" w:rsidR="00A7601A" w:rsidRDefault="00A7601A">
            <w:pPr>
              <w:rPr>
                <w:sz w:val="24"/>
              </w:rPr>
            </w:pPr>
          </w:p>
          <w:p w14:paraId="094ADFE7" w14:textId="77777777" w:rsidR="00A7601A" w:rsidRDefault="00A7601A">
            <w:pPr>
              <w:rPr>
                <w:sz w:val="24"/>
              </w:rPr>
            </w:pPr>
          </w:p>
          <w:p w14:paraId="094ADFE8" w14:textId="77777777" w:rsidR="00A7601A" w:rsidRDefault="00A7601A">
            <w:pPr>
              <w:rPr>
                <w:sz w:val="24"/>
              </w:rPr>
            </w:pPr>
          </w:p>
          <w:p w14:paraId="094ADFE9" w14:textId="77777777" w:rsidR="00A7601A" w:rsidRDefault="00A7601A">
            <w:pPr>
              <w:rPr>
                <w:sz w:val="24"/>
              </w:rPr>
            </w:pPr>
          </w:p>
          <w:p w14:paraId="094ADFEA" w14:textId="77777777" w:rsidR="00A7601A" w:rsidRDefault="00A7601A">
            <w:pPr>
              <w:rPr>
                <w:sz w:val="24"/>
              </w:rPr>
            </w:pPr>
          </w:p>
          <w:p w14:paraId="094ADFEB" w14:textId="77777777" w:rsidR="00A7601A" w:rsidRDefault="00A7601A">
            <w:pPr>
              <w:rPr>
                <w:sz w:val="24"/>
              </w:rPr>
            </w:pPr>
          </w:p>
          <w:p w14:paraId="094ADFEC" w14:textId="77777777" w:rsidR="00A7601A" w:rsidRDefault="00A7601A">
            <w:pPr>
              <w:rPr>
                <w:sz w:val="24"/>
              </w:rPr>
            </w:pPr>
          </w:p>
          <w:p w14:paraId="094ADFED" w14:textId="77777777" w:rsidR="00A7601A" w:rsidRDefault="00A7601A">
            <w:pPr>
              <w:rPr>
                <w:sz w:val="24"/>
              </w:rPr>
            </w:pPr>
          </w:p>
          <w:p w14:paraId="094ADFEE" w14:textId="77777777" w:rsidR="00A7601A" w:rsidRDefault="00A7601A">
            <w:pPr>
              <w:rPr>
                <w:sz w:val="24"/>
              </w:rPr>
            </w:pPr>
          </w:p>
          <w:p w14:paraId="094ADFEF" w14:textId="77777777" w:rsidR="00A7601A" w:rsidRDefault="00A7601A">
            <w:pPr>
              <w:rPr>
                <w:sz w:val="24"/>
              </w:rPr>
            </w:pPr>
          </w:p>
          <w:p w14:paraId="094ADFF0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126" w:type="dxa"/>
          </w:tcPr>
          <w:p w14:paraId="094ADFF1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Паровой сте</w:t>
            </w:r>
            <w:r>
              <w:rPr>
                <w:sz w:val="24"/>
              </w:rPr>
              <w:softHyphen/>
              <w:t>рилизатор (автоклавирование).</w:t>
            </w:r>
          </w:p>
          <w:p w14:paraId="094ADFF2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Засыпать и</w:t>
            </w:r>
          </w:p>
          <w:p w14:paraId="094ADFF3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размешать</w:t>
            </w:r>
          </w:p>
          <w:p w14:paraId="094ADFF4" w14:textId="77777777" w:rsidR="00A7601A" w:rsidRDefault="00A7601A">
            <w:pPr>
              <w:jc w:val="both"/>
              <w:rPr>
                <w:sz w:val="24"/>
              </w:rPr>
            </w:pPr>
          </w:p>
          <w:p w14:paraId="094ADFF5" w14:textId="77777777" w:rsidR="00A7601A" w:rsidRDefault="00A7601A">
            <w:pPr>
              <w:jc w:val="both"/>
              <w:rPr>
                <w:sz w:val="24"/>
              </w:rPr>
            </w:pPr>
          </w:p>
          <w:p w14:paraId="094ADFF6" w14:textId="77777777" w:rsidR="00A7601A" w:rsidRDefault="00A7601A">
            <w:pPr>
              <w:jc w:val="both"/>
              <w:rPr>
                <w:sz w:val="24"/>
              </w:rPr>
            </w:pPr>
          </w:p>
          <w:p w14:paraId="094ADFF7" w14:textId="77777777" w:rsidR="00A7601A" w:rsidRDefault="00A7601A">
            <w:pPr>
              <w:jc w:val="both"/>
              <w:rPr>
                <w:sz w:val="24"/>
              </w:rPr>
            </w:pPr>
          </w:p>
          <w:p w14:paraId="094ADFF8" w14:textId="77777777" w:rsidR="00A7601A" w:rsidRDefault="00A7601A">
            <w:pPr>
              <w:jc w:val="both"/>
              <w:rPr>
                <w:sz w:val="24"/>
              </w:rPr>
            </w:pPr>
          </w:p>
          <w:p w14:paraId="094ADFF9" w14:textId="77777777" w:rsidR="00A7601A" w:rsidRDefault="00A7601A">
            <w:pPr>
              <w:jc w:val="both"/>
              <w:rPr>
                <w:sz w:val="24"/>
              </w:rPr>
            </w:pPr>
          </w:p>
          <w:p w14:paraId="094ADFFA" w14:textId="77777777" w:rsidR="00A7601A" w:rsidRDefault="00A7601A">
            <w:pPr>
              <w:jc w:val="both"/>
              <w:rPr>
                <w:sz w:val="24"/>
              </w:rPr>
            </w:pPr>
          </w:p>
          <w:p w14:paraId="094ADFFB" w14:textId="77777777" w:rsidR="00A7601A" w:rsidRDefault="00A7601A">
            <w:pPr>
              <w:jc w:val="both"/>
              <w:rPr>
                <w:sz w:val="24"/>
              </w:rPr>
            </w:pPr>
          </w:p>
          <w:p w14:paraId="094ADFFC" w14:textId="77777777" w:rsidR="00A7601A" w:rsidRDefault="00A7601A">
            <w:pPr>
              <w:jc w:val="both"/>
              <w:rPr>
                <w:sz w:val="24"/>
              </w:rPr>
            </w:pPr>
          </w:p>
        </w:tc>
        <w:tc>
          <w:tcPr>
            <w:tcW w:w="2349" w:type="dxa"/>
            <w:gridSpan w:val="3"/>
          </w:tcPr>
          <w:p w14:paraId="094ADFFD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Водяной насыщен</w:t>
            </w:r>
            <w:r>
              <w:rPr>
                <w:sz w:val="24"/>
              </w:rPr>
              <w:softHyphen/>
            </w:r>
          </w:p>
          <w:p w14:paraId="094ADFFE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ный пар - давл. 1,5</w:t>
            </w:r>
          </w:p>
          <w:p w14:paraId="094ADFFF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х 1,1 х 2,0 кГс/см</w:t>
            </w:r>
            <w:r>
              <w:rPr>
                <w:sz w:val="24"/>
                <w:vertAlign w:val="superscript"/>
              </w:rPr>
              <w:t>2</w:t>
            </w:r>
          </w:p>
          <w:p w14:paraId="094AE000" w14:textId="77777777" w:rsidR="00A7601A" w:rsidRDefault="00A7601A">
            <w:pPr>
              <w:rPr>
                <w:sz w:val="24"/>
              </w:rPr>
            </w:pPr>
          </w:p>
          <w:p w14:paraId="094AE001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Хлорная известь</w:t>
            </w:r>
          </w:p>
          <w:p w14:paraId="094AE002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или белильная тер</w:t>
            </w:r>
            <w:r>
              <w:rPr>
                <w:sz w:val="24"/>
              </w:rPr>
              <w:softHyphen/>
            </w:r>
          </w:p>
          <w:p w14:paraId="094AE003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мостойкая известь</w:t>
            </w:r>
          </w:p>
          <w:p w14:paraId="094AE004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200 г/л</w:t>
            </w:r>
          </w:p>
          <w:p w14:paraId="094AE005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ДГСГК, НТК</w:t>
            </w:r>
          </w:p>
          <w:p w14:paraId="094AE006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(100 г/л)</w:t>
            </w:r>
          </w:p>
          <w:p w14:paraId="094AE007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ДСТК</w:t>
            </w:r>
          </w:p>
          <w:p w14:paraId="094AE008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(100 г/л)</w:t>
            </w:r>
          </w:p>
          <w:p w14:paraId="094AE009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ГКТ (100 г/л)</w:t>
            </w:r>
          </w:p>
          <w:p w14:paraId="094AE00A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Клорсепт – гранулы</w:t>
            </w:r>
          </w:p>
          <w:p w14:paraId="094AE00B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на 2 л выделений</w:t>
            </w:r>
          </w:p>
        </w:tc>
        <w:tc>
          <w:tcPr>
            <w:tcW w:w="880" w:type="dxa"/>
            <w:gridSpan w:val="2"/>
          </w:tcPr>
          <w:p w14:paraId="094AE00C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00D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(1,5)</w:t>
            </w:r>
          </w:p>
          <w:p w14:paraId="094AE00E" w14:textId="77777777" w:rsidR="00A7601A" w:rsidRDefault="00A7601A">
            <w:pPr>
              <w:jc w:val="center"/>
              <w:rPr>
                <w:sz w:val="24"/>
              </w:rPr>
            </w:pPr>
          </w:p>
          <w:p w14:paraId="094AE00F" w14:textId="77777777" w:rsidR="00A7601A" w:rsidRDefault="00A7601A">
            <w:pPr>
              <w:jc w:val="center"/>
              <w:rPr>
                <w:sz w:val="24"/>
              </w:rPr>
            </w:pPr>
          </w:p>
          <w:p w14:paraId="094AE010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011" w14:textId="77777777" w:rsidR="00A7601A" w:rsidRDefault="00A7601A">
            <w:pPr>
              <w:jc w:val="center"/>
              <w:rPr>
                <w:sz w:val="24"/>
              </w:rPr>
            </w:pPr>
          </w:p>
          <w:p w14:paraId="094AE012" w14:textId="77777777" w:rsidR="00A7601A" w:rsidRDefault="00A7601A">
            <w:pPr>
              <w:jc w:val="center"/>
              <w:rPr>
                <w:sz w:val="24"/>
              </w:rPr>
            </w:pPr>
          </w:p>
          <w:p w14:paraId="094AE013" w14:textId="77777777" w:rsidR="00A7601A" w:rsidRDefault="00A7601A">
            <w:pPr>
              <w:jc w:val="center"/>
              <w:rPr>
                <w:sz w:val="24"/>
              </w:rPr>
            </w:pPr>
          </w:p>
          <w:p w14:paraId="094AE014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015" w14:textId="77777777" w:rsidR="00A7601A" w:rsidRDefault="00A7601A">
            <w:pPr>
              <w:jc w:val="center"/>
              <w:rPr>
                <w:sz w:val="24"/>
              </w:rPr>
            </w:pPr>
          </w:p>
          <w:p w14:paraId="094AE016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017" w14:textId="77777777" w:rsidR="00A7601A" w:rsidRDefault="00A7601A">
            <w:pPr>
              <w:jc w:val="center"/>
              <w:rPr>
                <w:sz w:val="24"/>
              </w:rPr>
            </w:pPr>
          </w:p>
          <w:p w14:paraId="094AE018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019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01A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1006" w:type="dxa"/>
            <w:gridSpan w:val="4"/>
          </w:tcPr>
          <w:p w14:paraId="094AE01B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  <w:p w14:paraId="094AE01C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0,1)</w:t>
            </w:r>
          </w:p>
          <w:p w14:paraId="094AE01D" w14:textId="77777777" w:rsidR="00A7601A" w:rsidRDefault="00A7601A">
            <w:pPr>
              <w:jc w:val="center"/>
              <w:rPr>
                <w:sz w:val="24"/>
              </w:rPr>
            </w:pPr>
          </w:p>
          <w:p w14:paraId="094AE01E" w14:textId="77777777" w:rsidR="00A7601A" w:rsidRDefault="00A7601A">
            <w:pPr>
              <w:jc w:val="center"/>
              <w:rPr>
                <w:sz w:val="24"/>
              </w:rPr>
            </w:pPr>
          </w:p>
          <w:p w14:paraId="094AE01F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020" w14:textId="77777777" w:rsidR="00A7601A" w:rsidRDefault="00A7601A">
            <w:pPr>
              <w:jc w:val="center"/>
              <w:rPr>
                <w:sz w:val="24"/>
              </w:rPr>
            </w:pPr>
          </w:p>
          <w:p w14:paraId="094AE021" w14:textId="77777777" w:rsidR="00A7601A" w:rsidRDefault="00A7601A">
            <w:pPr>
              <w:jc w:val="center"/>
              <w:rPr>
                <w:sz w:val="24"/>
              </w:rPr>
            </w:pPr>
          </w:p>
          <w:p w14:paraId="094AE022" w14:textId="77777777" w:rsidR="00A7601A" w:rsidRDefault="00A7601A">
            <w:pPr>
              <w:jc w:val="center"/>
              <w:rPr>
                <w:sz w:val="24"/>
              </w:rPr>
            </w:pPr>
          </w:p>
          <w:p w14:paraId="094AE023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024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(200</w:t>
            </w:r>
          </w:p>
          <w:p w14:paraId="094AE025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г/л)</w:t>
            </w:r>
          </w:p>
          <w:p w14:paraId="094AE026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027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028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90</w:t>
            </w:r>
          </w:p>
        </w:tc>
        <w:tc>
          <w:tcPr>
            <w:tcW w:w="1554" w:type="dxa"/>
            <w:tcBorders>
              <w:bottom w:val="single" w:sz="4" w:space="0" w:color="auto"/>
            </w:tcBorders>
          </w:tcPr>
          <w:p w14:paraId="094AE029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90 (2,0)</w:t>
            </w:r>
          </w:p>
          <w:p w14:paraId="094AE02A" w14:textId="77777777" w:rsidR="00A7601A" w:rsidRDefault="00A7601A">
            <w:pPr>
              <w:jc w:val="center"/>
              <w:rPr>
                <w:sz w:val="24"/>
              </w:rPr>
            </w:pPr>
          </w:p>
          <w:p w14:paraId="094AE02B" w14:textId="77777777" w:rsidR="00A7601A" w:rsidRDefault="00A7601A">
            <w:pPr>
              <w:jc w:val="center"/>
              <w:rPr>
                <w:sz w:val="24"/>
              </w:rPr>
            </w:pPr>
          </w:p>
          <w:p w14:paraId="094AE02C" w14:textId="77777777" w:rsidR="00A7601A" w:rsidRDefault="00A7601A">
            <w:pPr>
              <w:jc w:val="center"/>
              <w:rPr>
                <w:sz w:val="24"/>
              </w:rPr>
            </w:pPr>
          </w:p>
          <w:p w14:paraId="094AE02D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02E" w14:textId="77777777" w:rsidR="00A7601A" w:rsidRDefault="00A7601A">
            <w:pPr>
              <w:jc w:val="center"/>
              <w:rPr>
                <w:sz w:val="24"/>
              </w:rPr>
            </w:pPr>
          </w:p>
          <w:p w14:paraId="094AE02F" w14:textId="77777777" w:rsidR="00A7601A" w:rsidRDefault="00A7601A">
            <w:pPr>
              <w:jc w:val="center"/>
              <w:rPr>
                <w:sz w:val="24"/>
              </w:rPr>
            </w:pPr>
          </w:p>
          <w:p w14:paraId="094AE030" w14:textId="77777777" w:rsidR="00A7601A" w:rsidRDefault="00A7601A">
            <w:pPr>
              <w:jc w:val="center"/>
              <w:rPr>
                <w:sz w:val="24"/>
              </w:rPr>
            </w:pPr>
          </w:p>
          <w:p w14:paraId="094AE031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032" w14:textId="77777777" w:rsidR="00A7601A" w:rsidRDefault="00A7601A">
            <w:pPr>
              <w:jc w:val="center"/>
              <w:rPr>
                <w:sz w:val="24"/>
              </w:rPr>
            </w:pPr>
          </w:p>
          <w:p w14:paraId="094AE033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034" w14:textId="77777777" w:rsidR="00A7601A" w:rsidRDefault="00A7601A">
            <w:pPr>
              <w:jc w:val="center"/>
              <w:rPr>
                <w:sz w:val="24"/>
              </w:rPr>
            </w:pPr>
          </w:p>
          <w:p w14:paraId="094AE035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  <w:p w14:paraId="094AE036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</w:tc>
      </w:tr>
      <w:tr w:rsidR="00A7601A" w14:paraId="094AE053" w14:textId="77777777">
        <w:trPr>
          <w:gridBefore w:val="1"/>
          <w:wBefore w:w="27" w:type="dxa"/>
          <w:cantSplit/>
          <w:trHeight w:val="2030"/>
        </w:trPr>
        <w:tc>
          <w:tcPr>
            <w:tcW w:w="682" w:type="dxa"/>
          </w:tcPr>
          <w:p w14:paraId="094AE038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3.</w:t>
            </w:r>
          </w:p>
        </w:tc>
        <w:tc>
          <w:tcPr>
            <w:tcW w:w="1843" w:type="dxa"/>
            <w:gridSpan w:val="2"/>
          </w:tcPr>
          <w:p w14:paraId="094AE039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 xml:space="preserve">Посуда из-под выделений боль ного (мочеприем </w:t>
            </w:r>
            <w:r>
              <w:rPr>
                <w:sz w:val="24"/>
              </w:rPr>
              <w:softHyphen/>
              <w:t>ники, судна и т.д.)</w:t>
            </w:r>
          </w:p>
          <w:p w14:paraId="094AE03A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2126" w:type="dxa"/>
          </w:tcPr>
          <w:p w14:paraId="094AE03B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Погружение</w:t>
            </w:r>
          </w:p>
          <w:p w14:paraId="094AE03C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2349" w:type="dxa"/>
            <w:gridSpan w:val="3"/>
          </w:tcPr>
          <w:p w14:paraId="094AE03D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1% раствор хлора</w:t>
            </w:r>
            <w:r>
              <w:rPr>
                <w:sz w:val="24"/>
              </w:rPr>
              <w:softHyphen/>
            </w:r>
          </w:p>
          <w:p w14:paraId="094AE03E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мина</w:t>
            </w:r>
          </w:p>
          <w:p w14:paraId="094AE03F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3% раствор хлора</w:t>
            </w:r>
            <w:r>
              <w:rPr>
                <w:sz w:val="24"/>
              </w:rPr>
              <w:softHyphen/>
            </w:r>
          </w:p>
          <w:p w14:paraId="094AE040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мина</w:t>
            </w:r>
          </w:p>
          <w:p w14:paraId="094AE041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1,5% раствор ГКТ</w:t>
            </w:r>
          </w:p>
          <w:p w14:paraId="094AE042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4% активированный  раствор</w:t>
            </w:r>
          </w:p>
        </w:tc>
        <w:tc>
          <w:tcPr>
            <w:tcW w:w="880" w:type="dxa"/>
            <w:gridSpan w:val="2"/>
          </w:tcPr>
          <w:p w14:paraId="094AE043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  <w:p w14:paraId="094AE044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045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046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047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048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049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  <w:tc>
          <w:tcPr>
            <w:tcW w:w="1006" w:type="dxa"/>
            <w:gridSpan w:val="4"/>
          </w:tcPr>
          <w:p w14:paraId="094AE04A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04B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04C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  <w:p w14:paraId="094AE04D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04E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  <w:p w14:paraId="094AE04F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</w:tc>
        <w:tc>
          <w:tcPr>
            <w:tcW w:w="1554" w:type="dxa"/>
            <w:tcBorders>
              <w:bottom w:val="single" w:sz="4" w:space="0" w:color="auto"/>
            </w:tcBorders>
          </w:tcPr>
          <w:p w14:paraId="094AE050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  <w:p w14:paraId="094AE051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052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</w:tc>
      </w:tr>
      <w:tr w:rsidR="00A7601A" w14:paraId="094AE063" w14:textId="77777777">
        <w:tblPrEx>
          <w:tblCellMar>
            <w:left w:w="108" w:type="dxa"/>
            <w:right w:w="108" w:type="dxa"/>
          </w:tblCellMar>
        </w:tblPrEx>
        <w:tc>
          <w:tcPr>
            <w:tcW w:w="709" w:type="dxa"/>
            <w:gridSpan w:val="2"/>
          </w:tcPr>
          <w:p w14:paraId="094AE054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1843" w:type="dxa"/>
            <w:gridSpan w:val="2"/>
          </w:tcPr>
          <w:p w14:paraId="094AE055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126" w:type="dxa"/>
          </w:tcPr>
          <w:p w14:paraId="094AE056" w14:textId="77777777" w:rsidR="00A7601A" w:rsidRDefault="00A7601A">
            <w:pPr>
              <w:rPr>
                <w:sz w:val="24"/>
              </w:rPr>
            </w:pPr>
          </w:p>
        </w:tc>
        <w:tc>
          <w:tcPr>
            <w:tcW w:w="2410" w:type="dxa"/>
            <w:gridSpan w:val="4"/>
          </w:tcPr>
          <w:p w14:paraId="094AE057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6% р-р Н202 с 0,5 моющего средства</w:t>
            </w:r>
          </w:p>
          <w:p w14:paraId="094AE058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Клорсепт  0,1%</w:t>
            </w:r>
          </w:p>
        </w:tc>
        <w:tc>
          <w:tcPr>
            <w:tcW w:w="859" w:type="dxa"/>
            <w:gridSpan w:val="2"/>
          </w:tcPr>
          <w:p w14:paraId="094AE059" w14:textId="77777777" w:rsidR="00A7601A" w:rsidRDefault="00A7601A">
            <w:pPr>
              <w:jc w:val="center"/>
              <w:rPr>
                <w:sz w:val="24"/>
              </w:rPr>
            </w:pPr>
          </w:p>
          <w:p w14:paraId="094AE05A" w14:textId="77777777" w:rsidR="00A7601A" w:rsidRDefault="00A7601A">
            <w:pPr>
              <w:jc w:val="center"/>
              <w:rPr>
                <w:sz w:val="24"/>
              </w:rPr>
            </w:pPr>
          </w:p>
          <w:p w14:paraId="094AE05B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05C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(1,5%)</w:t>
            </w:r>
          </w:p>
        </w:tc>
        <w:tc>
          <w:tcPr>
            <w:tcW w:w="900" w:type="dxa"/>
            <w:gridSpan w:val="2"/>
          </w:tcPr>
          <w:p w14:paraId="094AE05D" w14:textId="77777777" w:rsidR="00A7601A" w:rsidRDefault="00A7601A">
            <w:pPr>
              <w:jc w:val="center"/>
              <w:rPr>
                <w:sz w:val="24"/>
              </w:rPr>
            </w:pPr>
          </w:p>
          <w:p w14:paraId="094AE05E" w14:textId="77777777" w:rsidR="00A7601A" w:rsidRDefault="00A7601A">
            <w:pPr>
              <w:jc w:val="center"/>
              <w:rPr>
                <w:sz w:val="24"/>
              </w:rPr>
            </w:pPr>
          </w:p>
          <w:p w14:paraId="094AE05F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</w:tc>
        <w:tc>
          <w:tcPr>
            <w:tcW w:w="1620" w:type="dxa"/>
            <w:gridSpan w:val="2"/>
          </w:tcPr>
          <w:p w14:paraId="094AE060" w14:textId="77777777" w:rsidR="00A7601A" w:rsidRDefault="00A7601A">
            <w:pPr>
              <w:jc w:val="center"/>
              <w:rPr>
                <w:sz w:val="24"/>
              </w:rPr>
            </w:pPr>
          </w:p>
          <w:p w14:paraId="094AE061" w14:textId="77777777" w:rsidR="00A7601A" w:rsidRDefault="00A7601A">
            <w:pPr>
              <w:jc w:val="center"/>
              <w:rPr>
                <w:sz w:val="24"/>
              </w:rPr>
            </w:pPr>
          </w:p>
          <w:p w14:paraId="094AE062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0 (1,5%)</w:t>
            </w:r>
          </w:p>
        </w:tc>
      </w:tr>
      <w:tr w:rsidR="00A7601A" w14:paraId="094AE090" w14:textId="77777777">
        <w:tblPrEx>
          <w:tblCellMar>
            <w:left w:w="108" w:type="dxa"/>
            <w:right w:w="108" w:type="dxa"/>
          </w:tblCellMar>
        </w:tblPrEx>
        <w:tc>
          <w:tcPr>
            <w:tcW w:w="709" w:type="dxa"/>
            <w:gridSpan w:val="2"/>
          </w:tcPr>
          <w:p w14:paraId="094AE064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4.</w:t>
            </w:r>
          </w:p>
        </w:tc>
        <w:tc>
          <w:tcPr>
            <w:tcW w:w="1843" w:type="dxa"/>
            <w:gridSpan w:val="2"/>
          </w:tcPr>
          <w:p w14:paraId="094AE065" w14:textId="77777777" w:rsidR="00A7601A" w:rsidRDefault="00D00E59">
            <w:pPr>
              <w:jc w:val="both"/>
              <w:rPr>
                <w:sz w:val="24"/>
              </w:rPr>
            </w:pPr>
            <w:r>
              <w:rPr>
                <w:sz w:val="24"/>
              </w:rPr>
              <w:t>Посуда из-под выделений больного (мочеприемники, горшки, подкладные судна)</w:t>
            </w:r>
          </w:p>
        </w:tc>
        <w:tc>
          <w:tcPr>
            <w:tcW w:w="2126" w:type="dxa"/>
          </w:tcPr>
          <w:p w14:paraId="094AE066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Погружение</w:t>
            </w:r>
          </w:p>
        </w:tc>
        <w:tc>
          <w:tcPr>
            <w:tcW w:w="2410" w:type="dxa"/>
            <w:gridSpan w:val="4"/>
          </w:tcPr>
          <w:p w14:paraId="094AE067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3% р-р хлорамина </w:t>
            </w:r>
          </w:p>
          <w:p w14:paraId="094AE068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5% р-р лизола А</w:t>
            </w:r>
          </w:p>
          <w:p w14:paraId="094AE069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4% активированный р-р ДСГК</w:t>
            </w:r>
          </w:p>
          <w:p w14:paraId="094AE06A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6% перекиси водорода с 0,5% моющего средства</w:t>
            </w:r>
          </w:p>
          <w:p w14:paraId="094AE06B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15%р-р ДГСГК, НТК</w:t>
            </w:r>
          </w:p>
          <w:p w14:paraId="094AE06C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1% р-р хлорной извести </w:t>
            </w:r>
          </w:p>
          <w:p w14:paraId="094AE06D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Клорсепт 0,2%</w:t>
            </w:r>
          </w:p>
        </w:tc>
        <w:tc>
          <w:tcPr>
            <w:tcW w:w="859" w:type="dxa"/>
            <w:gridSpan w:val="2"/>
          </w:tcPr>
          <w:p w14:paraId="094AE06E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06F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  <w:p w14:paraId="094AE070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071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(1,5%)</w:t>
            </w:r>
          </w:p>
          <w:p w14:paraId="094AE072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  <w:p w14:paraId="094AE073" w14:textId="77777777" w:rsidR="00A7601A" w:rsidRDefault="00A7601A">
            <w:pPr>
              <w:jc w:val="center"/>
              <w:rPr>
                <w:sz w:val="24"/>
              </w:rPr>
            </w:pPr>
          </w:p>
          <w:p w14:paraId="094AE074" w14:textId="77777777" w:rsidR="00A7601A" w:rsidRDefault="00A7601A">
            <w:pPr>
              <w:jc w:val="center"/>
              <w:rPr>
                <w:sz w:val="24"/>
              </w:rPr>
            </w:pPr>
          </w:p>
          <w:p w14:paraId="094AE075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(1,5%)</w:t>
            </w:r>
          </w:p>
          <w:p w14:paraId="094AE076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077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(3%)</w:t>
            </w:r>
          </w:p>
          <w:p w14:paraId="094AE078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90</w:t>
            </w:r>
          </w:p>
          <w:p w14:paraId="094AE079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(1,5%)</w:t>
            </w:r>
          </w:p>
        </w:tc>
        <w:tc>
          <w:tcPr>
            <w:tcW w:w="900" w:type="dxa"/>
            <w:gridSpan w:val="2"/>
          </w:tcPr>
          <w:p w14:paraId="094AE07A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  <w:p w14:paraId="094AE07B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07C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07D" w14:textId="77777777" w:rsidR="00A7601A" w:rsidRDefault="00A7601A">
            <w:pPr>
              <w:jc w:val="center"/>
              <w:rPr>
                <w:sz w:val="24"/>
              </w:rPr>
            </w:pPr>
          </w:p>
          <w:p w14:paraId="094AE07E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  <w:p w14:paraId="094AE07F" w14:textId="77777777" w:rsidR="00A7601A" w:rsidRDefault="00A7601A">
            <w:pPr>
              <w:jc w:val="center"/>
              <w:rPr>
                <w:sz w:val="24"/>
              </w:rPr>
            </w:pPr>
          </w:p>
          <w:p w14:paraId="094AE080" w14:textId="77777777" w:rsidR="00A7601A" w:rsidRDefault="00A7601A">
            <w:pPr>
              <w:jc w:val="center"/>
              <w:rPr>
                <w:sz w:val="24"/>
              </w:rPr>
            </w:pPr>
          </w:p>
          <w:p w14:paraId="094AE081" w14:textId="77777777" w:rsidR="00A7601A" w:rsidRDefault="00A7601A">
            <w:pPr>
              <w:jc w:val="center"/>
              <w:rPr>
                <w:sz w:val="24"/>
              </w:rPr>
            </w:pPr>
          </w:p>
          <w:p w14:paraId="094AE082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  <w:p w14:paraId="094AE083" w14:textId="77777777" w:rsidR="00A7601A" w:rsidRDefault="00A7601A">
            <w:pPr>
              <w:jc w:val="center"/>
              <w:rPr>
                <w:sz w:val="24"/>
              </w:rPr>
            </w:pPr>
          </w:p>
          <w:p w14:paraId="094AE084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90</w:t>
            </w:r>
          </w:p>
        </w:tc>
        <w:tc>
          <w:tcPr>
            <w:tcW w:w="1620" w:type="dxa"/>
            <w:gridSpan w:val="2"/>
          </w:tcPr>
          <w:p w14:paraId="094AE085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086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  <w:p w14:paraId="094AE087" w14:textId="77777777" w:rsidR="00A7601A" w:rsidRDefault="00A7601A">
            <w:pPr>
              <w:jc w:val="center"/>
              <w:rPr>
                <w:sz w:val="24"/>
              </w:rPr>
            </w:pPr>
          </w:p>
          <w:p w14:paraId="094AE088" w14:textId="77777777" w:rsidR="00A7601A" w:rsidRDefault="00A7601A">
            <w:pPr>
              <w:jc w:val="center"/>
              <w:rPr>
                <w:sz w:val="24"/>
              </w:rPr>
            </w:pPr>
          </w:p>
          <w:p w14:paraId="094AE089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08A" w14:textId="77777777" w:rsidR="00A7601A" w:rsidRDefault="00A7601A">
            <w:pPr>
              <w:jc w:val="center"/>
              <w:rPr>
                <w:sz w:val="24"/>
              </w:rPr>
            </w:pPr>
          </w:p>
          <w:p w14:paraId="094AE08B" w14:textId="77777777" w:rsidR="00A7601A" w:rsidRDefault="00A7601A">
            <w:pPr>
              <w:jc w:val="center"/>
              <w:rPr>
                <w:sz w:val="24"/>
              </w:rPr>
            </w:pPr>
          </w:p>
          <w:p w14:paraId="094AE08C" w14:textId="77777777" w:rsidR="00A7601A" w:rsidRDefault="00A7601A">
            <w:pPr>
              <w:jc w:val="center"/>
              <w:rPr>
                <w:sz w:val="24"/>
              </w:rPr>
            </w:pPr>
          </w:p>
          <w:p w14:paraId="094AE08D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08E" w14:textId="77777777" w:rsidR="00A7601A" w:rsidRDefault="00A7601A">
            <w:pPr>
              <w:jc w:val="center"/>
              <w:rPr>
                <w:sz w:val="24"/>
              </w:rPr>
            </w:pPr>
          </w:p>
          <w:p w14:paraId="094AE08F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90 (1,5%)</w:t>
            </w:r>
          </w:p>
        </w:tc>
      </w:tr>
      <w:tr w:rsidR="00A7601A" w14:paraId="094AE0D1" w14:textId="77777777">
        <w:tblPrEx>
          <w:tblCellMar>
            <w:left w:w="108" w:type="dxa"/>
            <w:right w:w="108" w:type="dxa"/>
          </w:tblCellMar>
        </w:tblPrEx>
        <w:tc>
          <w:tcPr>
            <w:tcW w:w="709" w:type="dxa"/>
            <w:gridSpan w:val="2"/>
          </w:tcPr>
          <w:p w14:paraId="094AE091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5.</w:t>
            </w:r>
          </w:p>
        </w:tc>
        <w:tc>
          <w:tcPr>
            <w:tcW w:w="1843" w:type="dxa"/>
            <w:gridSpan w:val="2"/>
          </w:tcPr>
          <w:p w14:paraId="094AE092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Защитная одежда персонала, белые халаты, косынки, маски, загрязненное выделениями больного белье (нательное постельное, полотенца,  носовые платки и др.), загрязненные кровью, гноем, фекалиями, мокротой и др.) </w:t>
            </w:r>
          </w:p>
        </w:tc>
        <w:tc>
          <w:tcPr>
            <w:tcW w:w="2126" w:type="dxa"/>
          </w:tcPr>
          <w:p w14:paraId="094AE093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Кипячение </w:t>
            </w:r>
          </w:p>
          <w:p w14:paraId="094AE094" w14:textId="77777777" w:rsidR="00A7601A" w:rsidRDefault="00A7601A">
            <w:pPr>
              <w:rPr>
                <w:sz w:val="24"/>
              </w:rPr>
            </w:pPr>
          </w:p>
          <w:p w14:paraId="094AE095" w14:textId="77777777" w:rsidR="00A7601A" w:rsidRDefault="00A7601A">
            <w:pPr>
              <w:rPr>
                <w:sz w:val="24"/>
              </w:rPr>
            </w:pPr>
          </w:p>
          <w:p w14:paraId="094AE096" w14:textId="77777777" w:rsidR="00A7601A" w:rsidRDefault="00A7601A">
            <w:pPr>
              <w:rPr>
                <w:sz w:val="24"/>
              </w:rPr>
            </w:pPr>
          </w:p>
          <w:p w14:paraId="094AE097" w14:textId="77777777" w:rsidR="00A7601A" w:rsidRDefault="00A7601A">
            <w:pPr>
              <w:rPr>
                <w:sz w:val="24"/>
              </w:rPr>
            </w:pPr>
          </w:p>
          <w:p w14:paraId="094AE098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Погружение в р-р с последующим полосканием в воде и стиркой</w:t>
            </w:r>
          </w:p>
          <w:p w14:paraId="094AE099" w14:textId="77777777" w:rsidR="00A7601A" w:rsidRDefault="00A7601A">
            <w:pPr>
              <w:rPr>
                <w:sz w:val="24"/>
              </w:rPr>
            </w:pPr>
          </w:p>
          <w:p w14:paraId="094AE09A" w14:textId="77777777" w:rsidR="00A7601A" w:rsidRDefault="00A7601A">
            <w:pPr>
              <w:rPr>
                <w:sz w:val="24"/>
              </w:rPr>
            </w:pPr>
          </w:p>
          <w:p w14:paraId="094AE09B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Обеззараживание в паровом стерилизаторе (автоклаве)</w:t>
            </w:r>
          </w:p>
        </w:tc>
        <w:tc>
          <w:tcPr>
            <w:tcW w:w="2410" w:type="dxa"/>
            <w:gridSpan w:val="4"/>
          </w:tcPr>
          <w:p w14:paraId="094AE09C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2% содовый р-р или любое моющее средство</w:t>
            </w:r>
          </w:p>
          <w:p w14:paraId="094AE09D" w14:textId="77777777" w:rsidR="00A7601A" w:rsidRDefault="00A7601A">
            <w:pPr>
              <w:rPr>
                <w:sz w:val="24"/>
              </w:rPr>
            </w:pPr>
          </w:p>
          <w:p w14:paraId="094AE09E" w14:textId="77777777" w:rsidR="00A7601A" w:rsidRDefault="00A7601A">
            <w:pPr>
              <w:rPr>
                <w:sz w:val="24"/>
              </w:rPr>
            </w:pPr>
          </w:p>
          <w:p w14:paraId="094AE09F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3% р-р хлорамина  </w:t>
            </w:r>
          </w:p>
          <w:p w14:paraId="094AE0A0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0,5% активированный р-р хлорамина</w:t>
            </w:r>
          </w:p>
          <w:p w14:paraId="094AE0A1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0,2% р-р сульфохлорантина или сульфохлорантина М</w:t>
            </w:r>
          </w:p>
          <w:p w14:paraId="094AE0A2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Водяной насыщенный пар под избыточным давление 1,1 кг с/см</w:t>
            </w:r>
            <w:r>
              <w:rPr>
                <w:sz w:val="24"/>
                <w:vertAlign w:val="superscript"/>
              </w:rPr>
              <w:t xml:space="preserve">2 </w:t>
            </w:r>
            <w:r>
              <w:rPr>
                <w:sz w:val="24"/>
              </w:rPr>
              <w:t xml:space="preserve">(0,11 Мпа) </w:t>
            </w:r>
          </w:p>
          <w:p w14:paraId="094AE0A3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Клорсепт 0,2%</w:t>
            </w:r>
          </w:p>
        </w:tc>
        <w:tc>
          <w:tcPr>
            <w:tcW w:w="859" w:type="dxa"/>
            <w:gridSpan w:val="2"/>
          </w:tcPr>
          <w:p w14:paraId="094AE0A4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0 с момента закипания</w:t>
            </w:r>
          </w:p>
          <w:p w14:paraId="094AE0A5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0A6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0A7" w14:textId="77777777" w:rsidR="00A7601A" w:rsidRDefault="00A7601A">
            <w:pPr>
              <w:jc w:val="center"/>
              <w:rPr>
                <w:sz w:val="24"/>
              </w:rPr>
            </w:pPr>
          </w:p>
          <w:p w14:paraId="094AE0A8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90</w:t>
            </w:r>
          </w:p>
          <w:p w14:paraId="094AE0A9" w14:textId="77777777" w:rsidR="00A7601A" w:rsidRDefault="00A7601A">
            <w:pPr>
              <w:jc w:val="center"/>
              <w:rPr>
                <w:sz w:val="24"/>
              </w:rPr>
            </w:pPr>
          </w:p>
          <w:p w14:paraId="094AE0AA" w14:textId="77777777" w:rsidR="00A7601A" w:rsidRDefault="00A7601A">
            <w:pPr>
              <w:jc w:val="center"/>
              <w:rPr>
                <w:sz w:val="24"/>
              </w:rPr>
            </w:pPr>
          </w:p>
          <w:p w14:paraId="094AE0AB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45</w:t>
            </w:r>
          </w:p>
          <w:p w14:paraId="094AE0AC" w14:textId="77777777" w:rsidR="00A7601A" w:rsidRDefault="00A7601A">
            <w:pPr>
              <w:jc w:val="center"/>
              <w:rPr>
                <w:sz w:val="24"/>
              </w:rPr>
            </w:pPr>
          </w:p>
          <w:p w14:paraId="094AE0AD" w14:textId="77777777" w:rsidR="00A7601A" w:rsidRDefault="00A7601A">
            <w:pPr>
              <w:jc w:val="center"/>
              <w:rPr>
                <w:sz w:val="24"/>
              </w:rPr>
            </w:pPr>
          </w:p>
          <w:p w14:paraId="094AE0AE" w14:textId="77777777" w:rsidR="00A7601A" w:rsidRDefault="00A7601A">
            <w:pPr>
              <w:jc w:val="center"/>
              <w:rPr>
                <w:sz w:val="24"/>
              </w:rPr>
            </w:pPr>
          </w:p>
          <w:p w14:paraId="094AE0AF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90</w:t>
            </w:r>
          </w:p>
          <w:p w14:paraId="094AE0B0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(1,5%)</w:t>
            </w:r>
          </w:p>
          <w:p w14:paraId="094AE0B1" w14:textId="77777777" w:rsidR="00A7601A" w:rsidRDefault="00A7601A">
            <w:pPr>
              <w:jc w:val="center"/>
              <w:rPr>
                <w:sz w:val="24"/>
              </w:rPr>
            </w:pPr>
          </w:p>
        </w:tc>
        <w:tc>
          <w:tcPr>
            <w:tcW w:w="900" w:type="dxa"/>
            <w:gridSpan w:val="2"/>
          </w:tcPr>
          <w:p w14:paraId="094AE0B2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  <w:p w14:paraId="094AE0B3" w14:textId="77777777" w:rsidR="00A7601A" w:rsidRDefault="00A7601A">
            <w:pPr>
              <w:jc w:val="center"/>
              <w:rPr>
                <w:sz w:val="24"/>
              </w:rPr>
            </w:pPr>
          </w:p>
          <w:p w14:paraId="094AE0B4" w14:textId="77777777" w:rsidR="00A7601A" w:rsidRDefault="00A7601A">
            <w:pPr>
              <w:jc w:val="center"/>
              <w:rPr>
                <w:sz w:val="24"/>
              </w:rPr>
            </w:pPr>
          </w:p>
          <w:p w14:paraId="094AE0B5" w14:textId="77777777" w:rsidR="00A7601A" w:rsidRDefault="00A7601A">
            <w:pPr>
              <w:jc w:val="center"/>
              <w:rPr>
                <w:sz w:val="24"/>
              </w:rPr>
            </w:pPr>
          </w:p>
          <w:p w14:paraId="094AE0B6" w14:textId="77777777" w:rsidR="00A7601A" w:rsidRDefault="00A7601A">
            <w:pPr>
              <w:jc w:val="center"/>
              <w:rPr>
                <w:sz w:val="24"/>
              </w:rPr>
            </w:pPr>
          </w:p>
          <w:p w14:paraId="094AE0B7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  <w:p w14:paraId="094AE0B8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  <w:p w14:paraId="094AE0B9" w14:textId="77777777" w:rsidR="00A7601A" w:rsidRDefault="00A7601A">
            <w:pPr>
              <w:jc w:val="center"/>
              <w:rPr>
                <w:sz w:val="24"/>
              </w:rPr>
            </w:pPr>
          </w:p>
          <w:p w14:paraId="094AE0BA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0BB" w14:textId="77777777" w:rsidR="00A7601A" w:rsidRDefault="00A7601A">
            <w:pPr>
              <w:jc w:val="center"/>
              <w:rPr>
                <w:sz w:val="24"/>
              </w:rPr>
            </w:pPr>
          </w:p>
          <w:p w14:paraId="094AE0BC" w14:textId="77777777" w:rsidR="00A7601A" w:rsidRDefault="00A7601A">
            <w:pPr>
              <w:jc w:val="center"/>
              <w:rPr>
                <w:sz w:val="24"/>
              </w:rPr>
            </w:pPr>
          </w:p>
          <w:p w14:paraId="094AE0BD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  <w:p w14:paraId="094AE0BE" w14:textId="77777777" w:rsidR="00A7601A" w:rsidRDefault="00A7601A">
            <w:pPr>
              <w:jc w:val="center"/>
              <w:rPr>
                <w:sz w:val="24"/>
              </w:rPr>
            </w:pPr>
          </w:p>
          <w:p w14:paraId="094AE0BF" w14:textId="77777777" w:rsidR="00A7601A" w:rsidRDefault="00A7601A">
            <w:pPr>
              <w:jc w:val="center"/>
              <w:rPr>
                <w:sz w:val="24"/>
              </w:rPr>
            </w:pPr>
          </w:p>
          <w:p w14:paraId="094AE0C0" w14:textId="77777777" w:rsidR="00A7601A" w:rsidRDefault="00A7601A">
            <w:pPr>
              <w:jc w:val="center"/>
              <w:rPr>
                <w:sz w:val="24"/>
              </w:rPr>
            </w:pPr>
          </w:p>
          <w:p w14:paraId="094AE0C1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</w:tc>
        <w:tc>
          <w:tcPr>
            <w:tcW w:w="1620" w:type="dxa"/>
            <w:gridSpan w:val="2"/>
          </w:tcPr>
          <w:p w14:paraId="094AE0C2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0C3" w14:textId="77777777" w:rsidR="00A7601A" w:rsidRDefault="00A7601A">
            <w:pPr>
              <w:jc w:val="center"/>
              <w:rPr>
                <w:sz w:val="24"/>
              </w:rPr>
            </w:pPr>
          </w:p>
          <w:p w14:paraId="094AE0C4" w14:textId="77777777" w:rsidR="00A7601A" w:rsidRDefault="00A7601A">
            <w:pPr>
              <w:jc w:val="center"/>
              <w:rPr>
                <w:sz w:val="24"/>
              </w:rPr>
            </w:pPr>
          </w:p>
          <w:p w14:paraId="094AE0C5" w14:textId="77777777" w:rsidR="00A7601A" w:rsidRDefault="00A7601A">
            <w:pPr>
              <w:jc w:val="center"/>
              <w:rPr>
                <w:sz w:val="24"/>
              </w:rPr>
            </w:pPr>
          </w:p>
          <w:p w14:paraId="094AE0C6" w14:textId="77777777" w:rsidR="00A7601A" w:rsidRDefault="00A7601A">
            <w:pPr>
              <w:jc w:val="center"/>
              <w:rPr>
                <w:sz w:val="24"/>
              </w:rPr>
            </w:pPr>
          </w:p>
          <w:p w14:paraId="094AE0C7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  <w:p w14:paraId="094AE0C8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0C9" w14:textId="77777777" w:rsidR="00A7601A" w:rsidRDefault="00A7601A">
            <w:pPr>
              <w:jc w:val="center"/>
              <w:rPr>
                <w:sz w:val="24"/>
              </w:rPr>
            </w:pPr>
          </w:p>
          <w:p w14:paraId="094AE0CA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  <w:p w14:paraId="094AE0CB" w14:textId="77777777" w:rsidR="00A7601A" w:rsidRDefault="00A7601A">
            <w:pPr>
              <w:jc w:val="center"/>
              <w:rPr>
                <w:sz w:val="24"/>
              </w:rPr>
            </w:pPr>
          </w:p>
          <w:p w14:paraId="094AE0CC" w14:textId="77777777" w:rsidR="00A7601A" w:rsidRDefault="00A7601A">
            <w:pPr>
              <w:jc w:val="center"/>
              <w:rPr>
                <w:sz w:val="24"/>
              </w:rPr>
            </w:pPr>
          </w:p>
          <w:p w14:paraId="094AE0CD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90 (2,0 кг с/см</w:t>
            </w:r>
            <w:r>
              <w:rPr>
                <w:sz w:val="24"/>
                <w:vertAlign w:val="superscript"/>
              </w:rPr>
              <w:t xml:space="preserve">2 </w:t>
            </w:r>
            <w:r>
              <w:rPr>
                <w:sz w:val="24"/>
              </w:rPr>
              <w:t>)</w:t>
            </w:r>
          </w:p>
          <w:p w14:paraId="094AE0CE" w14:textId="77777777" w:rsidR="00A7601A" w:rsidRDefault="00A7601A">
            <w:pPr>
              <w:jc w:val="center"/>
              <w:rPr>
                <w:sz w:val="24"/>
              </w:rPr>
            </w:pPr>
          </w:p>
          <w:p w14:paraId="094AE0CF" w14:textId="77777777" w:rsidR="00A7601A" w:rsidRDefault="00A7601A">
            <w:pPr>
              <w:jc w:val="center"/>
              <w:rPr>
                <w:sz w:val="24"/>
              </w:rPr>
            </w:pPr>
          </w:p>
          <w:p w14:paraId="094AE0D0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90(1,5%)</w:t>
            </w:r>
          </w:p>
        </w:tc>
      </w:tr>
      <w:tr w:rsidR="00A7601A" w14:paraId="094AE115" w14:textId="77777777">
        <w:tblPrEx>
          <w:tblCellMar>
            <w:left w:w="108" w:type="dxa"/>
            <w:right w:w="108" w:type="dxa"/>
          </w:tblCellMar>
        </w:tblPrEx>
        <w:tc>
          <w:tcPr>
            <w:tcW w:w="709" w:type="dxa"/>
            <w:gridSpan w:val="2"/>
          </w:tcPr>
          <w:p w14:paraId="094AE0D2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6.</w:t>
            </w:r>
          </w:p>
        </w:tc>
        <w:tc>
          <w:tcPr>
            <w:tcW w:w="1843" w:type="dxa"/>
            <w:gridSpan w:val="2"/>
          </w:tcPr>
          <w:p w14:paraId="094AE0D3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Посуда больного</w:t>
            </w:r>
          </w:p>
        </w:tc>
        <w:tc>
          <w:tcPr>
            <w:tcW w:w="2126" w:type="dxa"/>
          </w:tcPr>
          <w:p w14:paraId="094AE0D4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Кипячение вместе с остатками пищи </w:t>
            </w:r>
          </w:p>
          <w:p w14:paraId="094AE0D5" w14:textId="77777777" w:rsidR="00A7601A" w:rsidRDefault="00A7601A">
            <w:pPr>
              <w:rPr>
                <w:sz w:val="24"/>
              </w:rPr>
            </w:pPr>
          </w:p>
          <w:p w14:paraId="094AE0D6" w14:textId="77777777" w:rsidR="00A7601A" w:rsidRDefault="00A7601A">
            <w:pPr>
              <w:rPr>
                <w:sz w:val="24"/>
              </w:rPr>
            </w:pPr>
          </w:p>
          <w:p w14:paraId="094AE0D7" w14:textId="77777777" w:rsidR="00A7601A" w:rsidRDefault="00A7601A">
            <w:pPr>
              <w:rPr>
                <w:sz w:val="24"/>
              </w:rPr>
            </w:pPr>
          </w:p>
          <w:p w14:paraId="094AE0D8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Погружение в дезраствор с последующим тщательным обмыванием горячей водой</w:t>
            </w:r>
          </w:p>
        </w:tc>
        <w:tc>
          <w:tcPr>
            <w:tcW w:w="2410" w:type="dxa"/>
            <w:gridSpan w:val="4"/>
          </w:tcPr>
          <w:p w14:paraId="094AE0D9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2% р-р соды</w:t>
            </w:r>
          </w:p>
          <w:p w14:paraId="094AE0DA" w14:textId="77777777" w:rsidR="00A7601A" w:rsidRDefault="00A7601A">
            <w:pPr>
              <w:rPr>
                <w:sz w:val="24"/>
              </w:rPr>
            </w:pPr>
          </w:p>
          <w:p w14:paraId="094AE0DB" w14:textId="77777777" w:rsidR="00A7601A" w:rsidRDefault="00A7601A">
            <w:pPr>
              <w:rPr>
                <w:sz w:val="24"/>
              </w:rPr>
            </w:pPr>
          </w:p>
          <w:p w14:paraId="094AE0DC" w14:textId="77777777" w:rsidR="00A7601A" w:rsidRDefault="00A7601A">
            <w:pPr>
              <w:rPr>
                <w:sz w:val="24"/>
              </w:rPr>
            </w:pPr>
          </w:p>
          <w:p w14:paraId="094AE0DD" w14:textId="77777777" w:rsidR="00A7601A" w:rsidRDefault="00A7601A">
            <w:pPr>
              <w:rPr>
                <w:sz w:val="24"/>
              </w:rPr>
            </w:pPr>
          </w:p>
          <w:p w14:paraId="094AE0DE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3% р-р хлорамина Б </w:t>
            </w:r>
          </w:p>
          <w:p w14:paraId="094AE0DF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0,5% активированный р-р хлорамина</w:t>
            </w:r>
          </w:p>
          <w:p w14:paraId="094AE0E0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1% р-р ГКТ </w:t>
            </w:r>
          </w:p>
          <w:p w14:paraId="094AE0E1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3% р-р ДСГК</w:t>
            </w:r>
          </w:p>
          <w:p w14:paraId="094AE0E2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 xml:space="preserve">0,2 % р-р </w:t>
            </w:r>
          </w:p>
          <w:p w14:paraId="094AE0E3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сульфохлорантина или сульфохлорантина М</w:t>
            </w:r>
          </w:p>
          <w:p w14:paraId="094AE0E4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0,5% р-р ДП –2</w:t>
            </w:r>
          </w:p>
          <w:p w14:paraId="094AE0E5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4% р-р ПФК – 1</w:t>
            </w:r>
          </w:p>
          <w:p w14:paraId="094AE0E6" w14:textId="77777777" w:rsidR="00A7601A" w:rsidRDefault="00A7601A">
            <w:pPr>
              <w:rPr>
                <w:sz w:val="24"/>
                <w:lang w:val="en-US"/>
              </w:rPr>
            </w:pPr>
          </w:p>
          <w:p w14:paraId="094AE0E7" w14:textId="77777777" w:rsidR="00A7601A" w:rsidRDefault="00A7601A">
            <w:pPr>
              <w:rPr>
                <w:sz w:val="24"/>
                <w:lang w:val="en-US"/>
              </w:rPr>
            </w:pPr>
          </w:p>
          <w:p w14:paraId="094AE0E8" w14:textId="77777777" w:rsidR="00A7601A" w:rsidRDefault="00A7601A">
            <w:pPr>
              <w:rPr>
                <w:sz w:val="24"/>
                <w:lang w:val="en-US"/>
              </w:rPr>
            </w:pPr>
          </w:p>
          <w:p w14:paraId="094AE0E9" w14:textId="77777777" w:rsidR="00A7601A" w:rsidRDefault="00A7601A">
            <w:pPr>
              <w:rPr>
                <w:sz w:val="24"/>
                <w:lang w:val="en-US"/>
              </w:rPr>
            </w:pPr>
          </w:p>
          <w:p w14:paraId="094AE0EA" w14:textId="77777777" w:rsidR="00A7601A" w:rsidRDefault="00A7601A">
            <w:pPr>
              <w:rPr>
                <w:sz w:val="24"/>
                <w:lang w:val="en-US"/>
              </w:rPr>
            </w:pPr>
          </w:p>
          <w:p w14:paraId="094AE0EB" w14:textId="77777777" w:rsidR="00A7601A" w:rsidRDefault="00A7601A">
            <w:pPr>
              <w:rPr>
                <w:sz w:val="24"/>
                <w:lang w:val="en-US"/>
              </w:rPr>
            </w:pPr>
          </w:p>
        </w:tc>
        <w:tc>
          <w:tcPr>
            <w:tcW w:w="859" w:type="dxa"/>
            <w:gridSpan w:val="2"/>
          </w:tcPr>
          <w:p w14:paraId="094AE0EC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0 с момента закипания</w:t>
            </w:r>
          </w:p>
          <w:p w14:paraId="094AE0ED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0EE" w14:textId="77777777" w:rsidR="00A7601A" w:rsidRDefault="00A7601A">
            <w:pPr>
              <w:jc w:val="center"/>
              <w:rPr>
                <w:sz w:val="24"/>
              </w:rPr>
            </w:pPr>
          </w:p>
          <w:p w14:paraId="094AE0EF" w14:textId="77777777" w:rsidR="00A7601A" w:rsidRDefault="00A7601A">
            <w:pPr>
              <w:jc w:val="center"/>
              <w:rPr>
                <w:sz w:val="24"/>
              </w:rPr>
            </w:pPr>
          </w:p>
          <w:p w14:paraId="094AE0F0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0F1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  <w:p w14:paraId="094AE0F2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90</w:t>
            </w:r>
          </w:p>
          <w:p w14:paraId="094AE0F3" w14:textId="77777777" w:rsidR="00A7601A" w:rsidRDefault="00A7601A">
            <w:pPr>
              <w:jc w:val="center"/>
              <w:rPr>
                <w:sz w:val="24"/>
              </w:rPr>
            </w:pPr>
          </w:p>
          <w:p w14:paraId="094AE0F4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0F5" w14:textId="77777777" w:rsidR="00A7601A" w:rsidRDefault="00A7601A">
            <w:pPr>
              <w:jc w:val="center"/>
              <w:rPr>
                <w:sz w:val="24"/>
              </w:rPr>
            </w:pPr>
          </w:p>
          <w:p w14:paraId="094AE0F6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</w:tc>
        <w:tc>
          <w:tcPr>
            <w:tcW w:w="900" w:type="dxa"/>
            <w:gridSpan w:val="2"/>
          </w:tcPr>
          <w:p w14:paraId="094AE0F7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  <w:p w14:paraId="094AE0F8" w14:textId="77777777" w:rsidR="00A7601A" w:rsidRDefault="00A7601A">
            <w:pPr>
              <w:jc w:val="center"/>
              <w:rPr>
                <w:sz w:val="24"/>
              </w:rPr>
            </w:pPr>
          </w:p>
          <w:p w14:paraId="094AE0F9" w14:textId="77777777" w:rsidR="00A7601A" w:rsidRDefault="00A7601A">
            <w:pPr>
              <w:jc w:val="center"/>
              <w:rPr>
                <w:sz w:val="24"/>
              </w:rPr>
            </w:pPr>
          </w:p>
          <w:p w14:paraId="094AE0FA" w14:textId="77777777" w:rsidR="00A7601A" w:rsidRDefault="00A7601A">
            <w:pPr>
              <w:jc w:val="center"/>
              <w:rPr>
                <w:sz w:val="24"/>
              </w:rPr>
            </w:pPr>
          </w:p>
          <w:p w14:paraId="094AE0FB" w14:textId="77777777" w:rsidR="00A7601A" w:rsidRDefault="00A7601A">
            <w:pPr>
              <w:jc w:val="center"/>
              <w:rPr>
                <w:sz w:val="24"/>
              </w:rPr>
            </w:pPr>
          </w:p>
          <w:p w14:paraId="094AE0FC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  <w:p w14:paraId="094AE0FD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  <w:p w14:paraId="094AE0FE" w14:textId="77777777" w:rsidR="00A7601A" w:rsidRDefault="00A7601A">
            <w:pPr>
              <w:jc w:val="center"/>
              <w:rPr>
                <w:sz w:val="24"/>
              </w:rPr>
            </w:pPr>
          </w:p>
          <w:p w14:paraId="094AE0FF" w14:textId="77777777" w:rsidR="00A7601A" w:rsidRDefault="00A7601A">
            <w:pPr>
              <w:jc w:val="center"/>
              <w:rPr>
                <w:sz w:val="24"/>
              </w:rPr>
            </w:pPr>
          </w:p>
          <w:p w14:paraId="094AE100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  <w:p w14:paraId="094AE101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  <w:p w14:paraId="094AE102" w14:textId="77777777" w:rsidR="00A7601A" w:rsidRDefault="00A7601A">
            <w:pPr>
              <w:jc w:val="center"/>
              <w:rPr>
                <w:sz w:val="24"/>
              </w:rPr>
            </w:pPr>
          </w:p>
          <w:p w14:paraId="094AE103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  <w:p w14:paraId="094AE104" w14:textId="77777777" w:rsidR="00A7601A" w:rsidRDefault="00A7601A">
            <w:pPr>
              <w:jc w:val="center"/>
              <w:rPr>
                <w:sz w:val="24"/>
              </w:rPr>
            </w:pPr>
          </w:p>
          <w:p w14:paraId="094AE105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</w:tc>
        <w:tc>
          <w:tcPr>
            <w:tcW w:w="1620" w:type="dxa"/>
            <w:gridSpan w:val="2"/>
          </w:tcPr>
          <w:p w14:paraId="094AE106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107" w14:textId="77777777" w:rsidR="00A7601A" w:rsidRDefault="00A7601A">
            <w:pPr>
              <w:jc w:val="center"/>
              <w:rPr>
                <w:sz w:val="24"/>
              </w:rPr>
            </w:pPr>
          </w:p>
          <w:p w14:paraId="094AE108" w14:textId="77777777" w:rsidR="00A7601A" w:rsidRDefault="00A7601A">
            <w:pPr>
              <w:jc w:val="center"/>
              <w:rPr>
                <w:sz w:val="24"/>
              </w:rPr>
            </w:pPr>
          </w:p>
          <w:p w14:paraId="094AE109" w14:textId="77777777" w:rsidR="00A7601A" w:rsidRDefault="00A7601A">
            <w:pPr>
              <w:jc w:val="center"/>
              <w:rPr>
                <w:sz w:val="24"/>
              </w:rPr>
            </w:pPr>
          </w:p>
          <w:p w14:paraId="094AE10A" w14:textId="77777777" w:rsidR="00A7601A" w:rsidRDefault="00A7601A">
            <w:pPr>
              <w:jc w:val="center"/>
              <w:rPr>
                <w:sz w:val="24"/>
              </w:rPr>
            </w:pPr>
          </w:p>
          <w:p w14:paraId="094AE10B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  <w:p w14:paraId="094AE10C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10D" w14:textId="77777777" w:rsidR="00A7601A" w:rsidRDefault="00A7601A">
            <w:pPr>
              <w:jc w:val="center"/>
              <w:rPr>
                <w:sz w:val="24"/>
              </w:rPr>
            </w:pPr>
          </w:p>
          <w:p w14:paraId="094AE10E" w14:textId="77777777" w:rsidR="00A7601A" w:rsidRDefault="00A7601A">
            <w:pPr>
              <w:jc w:val="center"/>
              <w:rPr>
                <w:sz w:val="24"/>
              </w:rPr>
            </w:pPr>
          </w:p>
          <w:p w14:paraId="094AE10F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110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  <w:p w14:paraId="094AE111" w14:textId="77777777" w:rsidR="00A7601A" w:rsidRDefault="00A7601A">
            <w:pPr>
              <w:jc w:val="center"/>
              <w:rPr>
                <w:sz w:val="24"/>
              </w:rPr>
            </w:pPr>
          </w:p>
          <w:p w14:paraId="094AE112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  <w:p w14:paraId="094AE113" w14:textId="77777777" w:rsidR="00A7601A" w:rsidRDefault="00A7601A">
            <w:pPr>
              <w:jc w:val="center"/>
              <w:rPr>
                <w:sz w:val="24"/>
              </w:rPr>
            </w:pPr>
          </w:p>
          <w:p w14:paraId="094AE114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</w:tc>
      </w:tr>
      <w:tr w:rsidR="00A7601A" w14:paraId="094AE16A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27" w:type="dxa"/>
          <w:cantSplit/>
          <w:trHeight w:val="2995"/>
        </w:trPr>
        <w:tc>
          <w:tcPr>
            <w:tcW w:w="720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E116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7.</w:t>
            </w:r>
          </w:p>
          <w:p w14:paraId="094AE117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18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19" w14:textId="77777777" w:rsidR="00A7601A" w:rsidRDefault="00A7601A">
            <w:pPr>
              <w:rPr>
                <w:sz w:val="24"/>
              </w:rPr>
            </w:pPr>
          </w:p>
          <w:p w14:paraId="094AE11A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1B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1C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1D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1E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1F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20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21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E122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Предметы ухода</w:t>
            </w:r>
          </w:p>
          <w:p w14:paraId="094AE123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за больными, ки</w:t>
            </w:r>
            <w:r>
              <w:rPr>
                <w:sz w:val="24"/>
              </w:rPr>
              <w:softHyphen/>
            </w:r>
          </w:p>
          <w:p w14:paraId="094AE124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пячение которых</w:t>
            </w:r>
          </w:p>
          <w:p w14:paraId="094AE125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невозможно</w:t>
            </w:r>
          </w:p>
          <w:p w14:paraId="094AE126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27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28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29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2A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2B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2C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2D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E12E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Двукратное</w:t>
            </w:r>
          </w:p>
          <w:p w14:paraId="094AE12F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протирание с</w:t>
            </w:r>
          </w:p>
          <w:p w14:paraId="094AE130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интервалом 15</w:t>
            </w:r>
          </w:p>
          <w:p w14:paraId="094AE131" w14:textId="77777777" w:rsidR="00A7601A" w:rsidRDefault="00D00E59">
            <w:pPr>
              <w:rPr>
                <w:sz w:val="24"/>
              </w:rPr>
            </w:pPr>
            <w:r>
              <w:rPr>
                <w:sz w:val="24"/>
              </w:rPr>
              <w:t>мин.</w:t>
            </w:r>
          </w:p>
          <w:p w14:paraId="094AE132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Погружение</w:t>
            </w:r>
          </w:p>
          <w:p w14:paraId="094AE133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34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35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36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37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38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39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230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E13A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6% раствор переки</w:t>
            </w:r>
            <w:r>
              <w:rPr>
                <w:sz w:val="24"/>
              </w:rPr>
              <w:softHyphen/>
            </w:r>
          </w:p>
          <w:p w14:paraId="094AE13B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си водорода</w:t>
            </w:r>
          </w:p>
          <w:p w14:paraId="094AE13C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3D" w14:textId="77777777" w:rsidR="00A7601A" w:rsidRDefault="00A7601A">
            <w:pPr>
              <w:rPr>
                <w:sz w:val="24"/>
              </w:rPr>
            </w:pPr>
          </w:p>
          <w:p w14:paraId="094AE13E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3% раствор хлора</w:t>
            </w:r>
            <w:r>
              <w:rPr>
                <w:sz w:val="24"/>
              </w:rPr>
              <w:softHyphen/>
            </w:r>
          </w:p>
          <w:p w14:paraId="094AE13F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мина Б</w:t>
            </w:r>
          </w:p>
          <w:p w14:paraId="094AE140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В осветленный</w:t>
            </w:r>
          </w:p>
          <w:p w14:paraId="094AE141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раствор хлорной</w:t>
            </w:r>
          </w:p>
          <w:p w14:paraId="094AE142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извести</w:t>
            </w:r>
          </w:p>
          <w:p w14:paraId="094AE143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Раствор лизола</w:t>
            </w:r>
          </w:p>
          <w:p w14:paraId="094AE144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45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900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E146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  <w:p w14:paraId="094AE147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48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49" w14:textId="77777777" w:rsidR="00A7601A" w:rsidRDefault="00A7601A">
            <w:pPr>
              <w:jc w:val="center"/>
              <w:rPr>
                <w:sz w:val="24"/>
              </w:rPr>
            </w:pPr>
          </w:p>
          <w:p w14:paraId="094AE14A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14B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4C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14D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4E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4F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90</w:t>
            </w:r>
          </w:p>
          <w:p w14:paraId="094AE150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(8%)</w:t>
            </w:r>
          </w:p>
          <w:p w14:paraId="094AE151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  <w:tc>
          <w:tcPr>
            <w:tcW w:w="900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E152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153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(3%)</w:t>
            </w:r>
          </w:p>
          <w:p w14:paraId="094AE154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55" w14:textId="77777777" w:rsidR="00A7601A" w:rsidRDefault="00A7601A">
            <w:pPr>
              <w:jc w:val="center"/>
              <w:rPr>
                <w:sz w:val="24"/>
              </w:rPr>
            </w:pPr>
          </w:p>
          <w:p w14:paraId="094AE156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157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58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159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(3%)</w:t>
            </w:r>
          </w:p>
          <w:p w14:paraId="094AE15A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5B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15C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(3%)</w:t>
            </w:r>
          </w:p>
          <w:p w14:paraId="094AE15D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  <w:tc>
          <w:tcPr>
            <w:tcW w:w="166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E15E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15F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60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61" w14:textId="77777777" w:rsidR="00A7601A" w:rsidRDefault="00A7601A">
            <w:pPr>
              <w:jc w:val="center"/>
              <w:rPr>
                <w:sz w:val="24"/>
              </w:rPr>
            </w:pPr>
          </w:p>
          <w:p w14:paraId="094AE162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  <w:p w14:paraId="094AE163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64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  <w:p w14:paraId="094AE165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66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67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  <w:p w14:paraId="094AE168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69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</w:tr>
      <w:tr w:rsidR="00A7601A" w14:paraId="094AE1F9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27" w:type="dxa"/>
          <w:cantSplit/>
          <w:trHeight w:val="5525"/>
        </w:trPr>
        <w:tc>
          <w:tcPr>
            <w:tcW w:w="720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E16B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8.</w:t>
            </w:r>
          </w:p>
          <w:p w14:paraId="094AE16C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6D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6E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6F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70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71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72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73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74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75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76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77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78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79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7A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7B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7C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7D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7E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E17F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Помещение, обо</w:t>
            </w:r>
            <w:r>
              <w:rPr>
                <w:sz w:val="24"/>
              </w:rPr>
              <w:softHyphen/>
            </w:r>
          </w:p>
          <w:p w14:paraId="094AE180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рудование, мебель</w:t>
            </w:r>
          </w:p>
          <w:p w14:paraId="094AE181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82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83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84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85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86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87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88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89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8A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8B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8C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8D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8E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8F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90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91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92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E193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Двукратное</w:t>
            </w:r>
          </w:p>
          <w:p w14:paraId="094AE194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протирание</w:t>
            </w:r>
          </w:p>
          <w:p w14:paraId="094AE195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или орошение</w:t>
            </w:r>
          </w:p>
          <w:p w14:paraId="094AE196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97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98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99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9A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9B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9C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9D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9E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9F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A0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A1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A2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A3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A4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A5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A6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230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E1A7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3% раствор хлора</w:t>
            </w:r>
            <w:r>
              <w:rPr>
                <w:sz w:val="24"/>
              </w:rPr>
              <w:softHyphen/>
            </w:r>
          </w:p>
          <w:p w14:paraId="094AE1A8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мина Б</w:t>
            </w:r>
          </w:p>
          <w:p w14:paraId="094AE1A9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3% осветленный</w:t>
            </w:r>
          </w:p>
          <w:p w14:paraId="094AE1AA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раствор хлорной</w:t>
            </w:r>
          </w:p>
          <w:p w14:paraId="094AE1AB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извести</w:t>
            </w:r>
          </w:p>
          <w:p w14:paraId="094AE1AC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1,5% раствор</w:t>
            </w:r>
          </w:p>
          <w:p w14:paraId="094AE1AD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ДГСГК или НТК,</w:t>
            </w:r>
          </w:p>
          <w:p w14:paraId="094AE1AE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ДСГК,ГКТ</w:t>
            </w:r>
          </w:p>
          <w:p w14:paraId="094AE1AF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B0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0,2% раствор суль-</w:t>
            </w:r>
          </w:p>
          <w:p w14:paraId="094AE1B1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фохлорантина или</w:t>
            </w:r>
          </w:p>
          <w:p w14:paraId="094AE1B2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сульфохлорантина</w:t>
            </w:r>
          </w:p>
          <w:p w14:paraId="094AE1B3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М</w:t>
            </w:r>
          </w:p>
          <w:p w14:paraId="094AE1B4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0,5% раствор ДП-2</w:t>
            </w:r>
          </w:p>
          <w:p w14:paraId="094AE1B5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4% раствор ПФК-1</w:t>
            </w:r>
          </w:p>
          <w:p w14:paraId="094AE1B6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B7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8% раствор лизола</w:t>
            </w:r>
          </w:p>
          <w:p w14:paraId="094AE1B8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B9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Клорсепт 0,1%</w:t>
            </w:r>
          </w:p>
          <w:p w14:paraId="094AE1BA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BB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900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E1BC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1BD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BE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1BF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C0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C1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1C2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C3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C4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C5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1C6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C7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C8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C9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1CA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1CB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CC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1CD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CE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1CF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(1,5%)</w:t>
            </w:r>
          </w:p>
          <w:p w14:paraId="094AE1D0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  <w:tc>
          <w:tcPr>
            <w:tcW w:w="900" w:type="dxa"/>
            <w:gridSpan w:val="2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</w:tcPr>
          <w:p w14:paraId="094AE1D1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1D2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D3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1D4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D5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D6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1D7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D8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D9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DA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1DB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DC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DD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DE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1DF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  <w:p w14:paraId="094AE1E0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(9%)</w:t>
            </w:r>
          </w:p>
          <w:p w14:paraId="094AE1E1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60</w:t>
            </w:r>
          </w:p>
          <w:p w14:paraId="094AE1E2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(3%)</w:t>
            </w:r>
          </w:p>
          <w:p w14:paraId="094AE1E3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90</w:t>
            </w:r>
          </w:p>
        </w:tc>
        <w:tc>
          <w:tcPr>
            <w:tcW w:w="166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E1E4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1E5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(4% акт)</w:t>
            </w:r>
          </w:p>
          <w:p w14:paraId="094AE1E6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1E7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(4% акт)</w:t>
            </w:r>
          </w:p>
          <w:p w14:paraId="094AE1E8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E9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20</w:t>
            </w:r>
          </w:p>
          <w:p w14:paraId="094AE1EA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(4% акт.</w:t>
            </w:r>
          </w:p>
          <w:p w14:paraId="094AE1EB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НТК не</w:t>
            </w:r>
          </w:p>
          <w:p w14:paraId="094AE1EC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приме</w:t>
            </w:r>
            <w:r>
              <w:rPr>
                <w:sz w:val="24"/>
              </w:rPr>
              <w:softHyphen/>
              <w:t>няется)</w:t>
            </w:r>
          </w:p>
          <w:p w14:paraId="094AE1ED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  <w:p w14:paraId="094AE1EE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EF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F0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F1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  <w:p w14:paraId="094AE1F2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  <w:p w14:paraId="094AE1F3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F4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-</w:t>
            </w:r>
          </w:p>
          <w:p w14:paraId="094AE1F5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F6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20 (1,5%)</w:t>
            </w:r>
          </w:p>
          <w:p w14:paraId="094AE1F7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1F8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</w:tr>
      <w:tr w:rsidR="00A7601A" w14:paraId="094AE22B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27" w:type="dxa"/>
          <w:cantSplit/>
          <w:trHeight w:val="2035"/>
        </w:trPr>
        <w:tc>
          <w:tcPr>
            <w:tcW w:w="720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94AE1FA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9.</w:t>
            </w:r>
          </w:p>
          <w:p w14:paraId="094AE1FB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FC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FD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FE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1FF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200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94AE201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Кожаные, мехо</w:t>
            </w:r>
            <w:r>
              <w:rPr>
                <w:sz w:val="24"/>
              </w:rPr>
              <w:softHyphen/>
            </w:r>
          </w:p>
          <w:p w14:paraId="094AE202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вые изделия, ков</w:t>
            </w:r>
            <w:r>
              <w:rPr>
                <w:sz w:val="24"/>
              </w:rPr>
              <w:softHyphen/>
            </w:r>
          </w:p>
          <w:p w14:paraId="094AE203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ры</w:t>
            </w:r>
          </w:p>
          <w:p w14:paraId="094AE204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205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206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207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2160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94AE208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Камерное обез</w:t>
            </w:r>
            <w:r>
              <w:rPr>
                <w:sz w:val="24"/>
              </w:rPr>
              <w:softHyphen/>
            </w:r>
          </w:p>
          <w:p w14:paraId="094AE209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зараживание</w:t>
            </w:r>
          </w:p>
          <w:p w14:paraId="094AE20A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20B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20C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20D" w14:textId="77777777" w:rsidR="00A7601A" w:rsidRDefault="00A7601A">
            <w:pPr>
              <w:spacing w:before="20"/>
              <w:rPr>
                <w:sz w:val="24"/>
              </w:rPr>
            </w:pPr>
          </w:p>
          <w:p w14:paraId="094AE20E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230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94AE20F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Пароформалиновая</w:t>
            </w:r>
          </w:p>
          <w:p w14:paraId="094AE210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смесь при темпера</w:t>
            </w:r>
            <w:r>
              <w:rPr>
                <w:sz w:val="24"/>
              </w:rPr>
              <w:softHyphen/>
            </w:r>
          </w:p>
          <w:p w14:paraId="094AE211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туре 57-59° С. фор</w:t>
            </w:r>
            <w:r>
              <w:rPr>
                <w:sz w:val="24"/>
              </w:rPr>
              <w:softHyphen/>
            </w:r>
          </w:p>
          <w:p w14:paraId="094AE212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малина 75 мл/м</w:t>
            </w:r>
            <w:r>
              <w:rPr>
                <w:sz w:val="24"/>
                <w:vertAlign w:val="superscript"/>
              </w:rPr>
              <w:t>3</w:t>
            </w:r>
            <w:r>
              <w:rPr>
                <w:sz w:val="24"/>
              </w:rPr>
              <w:t>,</w:t>
            </w:r>
          </w:p>
          <w:p w14:paraId="094AE213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норма загрузки 5</w:t>
            </w:r>
          </w:p>
          <w:p w14:paraId="094AE214" w14:textId="77777777" w:rsidR="00A7601A" w:rsidRDefault="00D00E59">
            <w:pPr>
              <w:spacing w:before="20"/>
              <w:rPr>
                <w:sz w:val="24"/>
              </w:rPr>
            </w:pPr>
            <w:r>
              <w:rPr>
                <w:sz w:val="24"/>
              </w:rPr>
              <w:t>комплектов одежды</w:t>
            </w:r>
          </w:p>
          <w:p w14:paraId="094AE215" w14:textId="77777777" w:rsidR="00A7601A" w:rsidRDefault="00A7601A">
            <w:pPr>
              <w:spacing w:before="20"/>
              <w:rPr>
                <w:sz w:val="24"/>
              </w:rPr>
            </w:pPr>
          </w:p>
        </w:tc>
        <w:tc>
          <w:tcPr>
            <w:tcW w:w="900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94AE216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45</w:t>
            </w:r>
          </w:p>
          <w:p w14:paraId="094AE217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218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219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21A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21B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21C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  <w:tc>
          <w:tcPr>
            <w:tcW w:w="900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14:paraId="094AE21D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тот же</w:t>
            </w:r>
          </w:p>
          <w:p w14:paraId="094AE21E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21F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220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221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222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223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  <w:tc>
          <w:tcPr>
            <w:tcW w:w="166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4AE224" w14:textId="77777777" w:rsidR="00A7601A" w:rsidRDefault="00D00E59">
            <w:pPr>
              <w:spacing w:before="20"/>
              <w:jc w:val="center"/>
              <w:rPr>
                <w:sz w:val="24"/>
              </w:rPr>
            </w:pPr>
            <w:r>
              <w:rPr>
                <w:sz w:val="24"/>
              </w:rPr>
              <w:t>165</w:t>
            </w:r>
          </w:p>
          <w:p w14:paraId="094AE225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226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227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228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229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  <w:p w14:paraId="094AE22A" w14:textId="77777777" w:rsidR="00A7601A" w:rsidRDefault="00A7601A">
            <w:pPr>
              <w:spacing w:before="20"/>
              <w:jc w:val="center"/>
              <w:rPr>
                <w:sz w:val="24"/>
              </w:rPr>
            </w:pPr>
          </w:p>
        </w:tc>
      </w:tr>
    </w:tbl>
    <w:p w14:paraId="094AE22C" w14:textId="77777777" w:rsidR="00A7601A" w:rsidRDefault="00D00E59">
      <w:pPr>
        <w:pStyle w:val="Footer"/>
        <w:tabs>
          <w:tab w:val="clear" w:pos="4153"/>
          <w:tab w:val="clear" w:pos="8306"/>
        </w:tabs>
        <w:rPr>
          <w:sz w:val="24"/>
        </w:rPr>
      </w:pPr>
      <w:r>
        <w:rPr>
          <w:sz w:val="24"/>
        </w:rPr>
        <w:t>При отсутствии дезинфекционных камер вещи обеззараживают путем камерно</w:t>
      </w:r>
      <w:r>
        <w:rPr>
          <w:sz w:val="24"/>
        </w:rPr>
        <w:softHyphen/>
        <w:t>го орошения 3% раствором хлорамина Б до полного увлажнения, чистят щет</w:t>
      </w:r>
      <w:r>
        <w:rPr>
          <w:sz w:val="24"/>
        </w:rPr>
        <w:softHyphen/>
        <w:t>ками, увлажненными дезраствором, оставляют свернутыми на 1 час, после чего высушивают.</w:t>
      </w:r>
    </w:p>
    <w:p w14:paraId="094AE22D" w14:textId="77777777" w:rsidR="00A7601A" w:rsidRDefault="00D00E59">
      <w:pPr>
        <w:jc w:val="center"/>
        <w:rPr>
          <w:sz w:val="24"/>
        </w:rPr>
      </w:pPr>
      <w:r>
        <w:rPr>
          <w:sz w:val="24"/>
        </w:rPr>
        <w:tab/>
      </w:r>
    </w:p>
    <w:p w14:paraId="094AE22E" w14:textId="77777777" w:rsidR="00A7601A" w:rsidRDefault="00D00E59">
      <w:pPr>
        <w:jc w:val="center"/>
        <w:rPr>
          <w:sz w:val="24"/>
        </w:rPr>
      </w:pPr>
      <w:r>
        <w:rPr>
          <w:sz w:val="24"/>
        </w:rPr>
        <w:t>Приготовление рабочих растворов клорсепта</w:t>
      </w:r>
      <w:r>
        <w:rPr>
          <w:sz w:val="24"/>
        </w:rPr>
        <w:tab/>
      </w:r>
    </w:p>
    <w:tbl>
      <w:tblPr>
        <w:tblW w:w="0" w:type="auto"/>
        <w:tblInd w:w="-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99"/>
        <w:gridCol w:w="2499"/>
        <w:gridCol w:w="2499"/>
        <w:gridCol w:w="2499"/>
      </w:tblGrid>
      <w:tr w:rsidR="00A7601A" w14:paraId="094AE234" w14:textId="77777777">
        <w:tc>
          <w:tcPr>
            <w:tcW w:w="2499" w:type="dxa"/>
          </w:tcPr>
          <w:p w14:paraId="094AE22F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Наименование</w:t>
            </w:r>
          </w:p>
          <w:p w14:paraId="094AE230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 таблеток</w:t>
            </w:r>
          </w:p>
        </w:tc>
        <w:tc>
          <w:tcPr>
            <w:tcW w:w="2499" w:type="dxa"/>
          </w:tcPr>
          <w:p w14:paraId="094AE231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Количество таблеток</w:t>
            </w:r>
          </w:p>
        </w:tc>
        <w:tc>
          <w:tcPr>
            <w:tcW w:w="2499" w:type="dxa"/>
          </w:tcPr>
          <w:p w14:paraId="094AE232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Количество воды (л)</w:t>
            </w:r>
          </w:p>
        </w:tc>
        <w:tc>
          <w:tcPr>
            <w:tcW w:w="2499" w:type="dxa"/>
          </w:tcPr>
          <w:p w14:paraId="094AE233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Содержание активного хлора,   % </w:t>
            </w:r>
          </w:p>
        </w:tc>
      </w:tr>
      <w:tr w:rsidR="00A7601A" w14:paraId="094AE243" w14:textId="77777777">
        <w:tc>
          <w:tcPr>
            <w:tcW w:w="2499" w:type="dxa"/>
          </w:tcPr>
          <w:p w14:paraId="094AE235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Клорсепт – 17</w:t>
            </w:r>
          </w:p>
          <w:p w14:paraId="094AE236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(1670 мг)</w:t>
            </w:r>
          </w:p>
        </w:tc>
        <w:tc>
          <w:tcPr>
            <w:tcW w:w="2499" w:type="dxa"/>
          </w:tcPr>
          <w:p w14:paraId="094AE237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  <w:p w14:paraId="094AE238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094AE239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  <w:p w14:paraId="094AE23A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2499" w:type="dxa"/>
          </w:tcPr>
          <w:p w14:paraId="094AE23B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  <w:p w14:paraId="094AE23C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  <w:p w14:paraId="094AE23D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  <w:p w14:paraId="094AE23E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2499" w:type="dxa"/>
          </w:tcPr>
          <w:p w14:paraId="094AE23F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0,1</w:t>
            </w:r>
          </w:p>
          <w:p w14:paraId="094AE240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0,2</w:t>
            </w:r>
          </w:p>
          <w:p w14:paraId="094AE241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0,3</w:t>
            </w:r>
          </w:p>
          <w:p w14:paraId="094AE242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,5</w:t>
            </w:r>
          </w:p>
        </w:tc>
      </w:tr>
      <w:tr w:rsidR="00A7601A" w14:paraId="094AE24F" w14:textId="77777777">
        <w:tc>
          <w:tcPr>
            <w:tcW w:w="2499" w:type="dxa"/>
          </w:tcPr>
          <w:p w14:paraId="094AE244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Клорсепт 87</w:t>
            </w:r>
          </w:p>
          <w:p w14:paraId="094AE245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(8680 мг)</w:t>
            </w:r>
          </w:p>
        </w:tc>
        <w:tc>
          <w:tcPr>
            <w:tcW w:w="2499" w:type="dxa"/>
          </w:tcPr>
          <w:p w14:paraId="094AE246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  <w:p w14:paraId="094AE247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  <w:p w14:paraId="094AE248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2499" w:type="dxa"/>
          </w:tcPr>
          <w:p w14:paraId="094AE249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 w14:paraId="094AE24A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  <w:p w14:paraId="094AE24B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2499" w:type="dxa"/>
          </w:tcPr>
          <w:p w14:paraId="094AE24C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0,1</w:t>
            </w:r>
          </w:p>
          <w:p w14:paraId="094AE24D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0,5</w:t>
            </w:r>
          </w:p>
          <w:p w14:paraId="094AE24E" w14:textId="77777777" w:rsidR="00A7601A" w:rsidRDefault="00D00E5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,5</w:t>
            </w:r>
          </w:p>
        </w:tc>
      </w:tr>
    </w:tbl>
    <w:p w14:paraId="094AE250" w14:textId="77777777" w:rsidR="00A7601A" w:rsidRDefault="00A7601A">
      <w:pPr>
        <w:pStyle w:val="Footer"/>
        <w:tabs>
          <w:tab w:val="clear" w:pos="4153"/>
          <w:tab w:val="clear" w:pos="8306"/>
        </w:tabs>
        <w:rPr>
          <w:sz w:val="24"/>
        </w:rPr>
      </w:pPr>
    </w:p>
    <w:p w14:paraId="094AE251" w14:textId="77777777" w:rsidR="00A7601A" w:rsidRDefault="00D00E59">
      <w:pPr>
        <w:spacing w:line="260" w:lineRule="auto"/>
        <w:ind w:left="6480" w:right="400"/>
        <w:jc w:val="both"/>
        <w:rPr>
          <w:sz w:val="24"/>
        </w:rPr>
      </w:pPr>
      <w:r>
        <w:rPr>
          <w:sz w:val="24"/>
        </w:rPr>
        <w:t>Приложение 17</w:t>
      </w:r>
    </w:p>
    <w:p w14:paraId="094AE252" w14:textId="77777777" w:rsidR="00A7601A" w:rsidRDefault="00D00E59">
      <w:pPr>
        <w:spacing w:line="260" w:lineRule="auto"/>
        <w:ind w:left="6480" w:right="400"/>
        <w:jc w:val="both"/>
        <w:rPr>
          <w:sz w:val="24"/>
        </w:rPr>
      </w:pPr>
      <w:r>
        <w:rPr>
          <w:sz w:val="24"/>
        </w:rPr>
        <w:t xml:space="preserve">к Инструкции </w:t>
      </w:r>
    </w:p>
    <w:p w14:paraId="094AE253" w14:textId="77777777" w:rsidR="00A7601A" w:rsidRDefault="00D00E59">
      <w:pPr>
        <w:spacing w:line="260" w:lineRule="auto"/>
        <w:ind w:left="6480" w:right="400"/>
        <w:jc w:val="both"/>
        <w:rPr>
          <w:sz w:val="24"/>
        </w:rPr>
      </w:pPr>
      <w:r>
        <w:rPr>
          <w:sz w:val="24"/>
        </w:rPr>
        <w:t>3.4.11-17-13-2003</w:t>
      </w:r>
    </w:p>
    <w:p w14:paraId="094AE254" w14:textId="77777777" w:rsidR="00A7601A" w:rsidRDefault="00A7601A">
      <w:pPr>
        <w:spacing w:line="260" w:lineRule="auto"/>
        <w:ind w:left="7200" w:right="400"/>
        <w:jc w:val="both"/>
      </w:pPr>
    </w:p>
    <w:p w14:paraId="094AE255" w14:textId="77777777" w:rsidR="00A7601A" w:rsidRDefault="00D00E59">
      <w:pPr>
        <w:spacing w:line="260" w:lineRule="auto"/>
        <w:ind w:left="560" w:right="400"/>
        <w:jc w:val="center"/>
        <w:rPr>
          <w:sz w:val="24"/>
        </w:rPr>
      </w:pPr>
      <w:r>
        <w:rPr>
          <w:sz w:val="24"/>
        </w:rPr>
        <w:t>Методы обеззараживания материала от больного, подозрительного на заболевания чумой, КВГЛ, оспой обезьян для проведения клинического анализа.</w:t>
      </w:r>
    </w:p>
    <w:p w14:paraId="094AE256" w14:textId="77777777" w:rsidR="00A7601A" w:rsidRDefault="00A7601A">
      <w:pPr>
        <w:spacing w:line="260" w:lineRule="auto"/>
        <w:ind w:left="560" w:right="400"/>
        <w:jc w:val="center"/>
        <w:rPr>
          <w:sz w:val="24"/>
        </w:rPr>
      </w:pPr>
    </w:p>
    <w:p w14:paraId="094AE257" w14:textId="77777777" w:rsidR="00A7601A" w:rsidRDefault="00D00E59">
      <w:pPr>
        <w:spacing w:line="260" w:lineRule="auto"/>
        <w:ind w:left="560" w:right="400"/>
        <w:jc w:val="center"/>
        <w:rPr>
          <w:sz w:val="24"/>
        </w:rPr>
      </w:pPr>
      <w:r>
        <w:rPr>
          <w:sz w:val="24"/>
        </w:rPr>
        <w:t>Обеззараживание крови</w:t>
      </w:r>
    </w:p>
    <w:p w14:paraId="094AE258" w14:textId="77777777" w:rsidR="00A7601A" w:rsidRDefault="00D00E59">
      <w:pPr>
        <w:spacing w:line="260" w:lineRule="auto"/>
        <w:ind w:firstLine="560"/>
        <w:jc w:val="both"/>
        <w:rPr>
          <w:sz w:val="24"/>
        </w:rPr>
      </w:pPr>
      <w:r>
        <w:rPr>
          <w:sz w:val="24"/>
        </w:rPr>
        <w:t>Проведение клинического анализа в обычной лаборатории возможно толь</w:t>
      </w:r>
      <w:r>
        <w:rPr>
          <w:sz w:val="24"/>
        </w:rPr>
        <w:softHyphen/>
        <w:t>ко после обеззараживания материала.</w:t>
      </w:r>
    </w:p>
    <w:p w14:paraId="094AE259" w14:textId="77777777" w:rsidR="00A7601A" w:rsidRDefault="00D00E59">
      <w:pPr>
        <w:pStyle w:val="FR1"/>
        <w:widowControl/>
        <w:spacing w:line="260" w:lineRule="auto"/>
        <w:rPr>
          <w:rFonts w:ascii="Times New Roman" w:hAnsi="Times New Roman"/>
        </w:rPr>
      </w:pPr>
      <w:r>
        <w:rPr>
          <w:rFonts w:ascii="Times New Roman" w:hAnsi="Times New Roman"/>
        </w:rPr>
        <w:t>Для подсчета числа эритроцитов используют с целью обеззараживания крови разводящую жидкость (0,75 г мертиолята натрия, 1 г хлористого и 3,62 сернокислого натрия на 100 мл дистиллированной воды). В центрифужную пробирку вносят 4 мл этой жидкости на один анализ.</w:t>
      </w:r>
    </w:p>
    <w:p w14:paraId="094AE25A" w14:textId="77777777" w:rsidR="00A7601A" w:rsidRDefault="00D00E59">
      <w:pPr>
        <w:spacing w:line="260" w:lineRule="auto"/>
        <w:ind w:firstLine="560"/>
        <w:jc w:val="both"/>
        <w:rPr>
          <w:sz w:val="24"/>
        </w:rPr>
      </w:pPr>
      <w:r>
        <w:rPr>
          <w:sz w:val="24"/>
        </w:rPr>
        <w:t>Разводящая жидкость для подсчета числа лейкоцитов - 25% ацетона, 4,9% уксусной кислоты. Для приготовление этого раствора 1 мл химически чистого ацетона смешивают с 3 мл 6,5% раствора уксусной кислоты, который получают путем разведения 1 мл ледяной уксусной кислоты в 14,4 мл дистиллированной воды.   Для проверки пригодности ацетона в пробирку наливают 2-3 мл и вносят несколько капель дистиллированной воды. Если при добавлении воды образуется легкая муть, ацетон считается непригодным. Для одного анализа необходимо 0,4 мл разводящей жидкости. Раствор следует хранить при +4°С не более 10-14 суток.</w:t>
      </w:r>
    </w:p>
    <w:p w14:paraId="094AE25B" w14:textId="77777777" w:rsidR="00A7601A" w:rsidRDefault="00D00E59">
      <w:pPr>
        <w:spacing w:line="260" w:lineRule="auto"/>
        <w:ind w:firstLine="560"/>
        <w:jc w:val="both"/>
        <w:rPr>
          <w:sz w:val="24"/>
        </w:rPr>
      </w:pPr>
      <w:r>
        <w:rPr>
          <w:sz w:val="24"/>
        </w:rPr>
        <w:t>Для определения количества гемоглобина крови на одно исследование в градуированную пипетку гемометра Сали набирают 0,2 мл 1 % раствора со</w:t>
      </w:r>
      <w:r>
        <w:rPr>
          <w:sz w:val="24"/>
        </w:rPr>
        <w:softHyphen/>
        <w:t>ляной кислоты. После 30 мин. экспозиции в разводящей жидкости работа с кровью проводится как с незаразным материалом в чистом помещении. Опре</w:t>
      </w:r>
      <w:r>
        <w:rPr>
          <w:sz w:val="24"/>
        </w:rPr>
        <w:softHyphen/>
        <w:t>деление группы крови и резус- фактора проводят по жизненным показаниям у постели больного с необеззараженной кровью в противочумном костюме I ти</w:t>
      </w:r>
      <w:r>
        <w:rPr>
          <w:sz w:val="24"/>
        </w:rPr>
        <w:softHyphen/>
        <w:t>па.</w:t>
      </w:r>
    </w:p>
    <w:p w14:paraId="094AE25C" w14:textId="77777777" w:rsidR="00A7601A" w:rsidRDefault="00D00E59">
      <w:pPr>
        <w:spacing w:line="260" w:lineRule="auto"/>
        <w:ind w:firstLine="560"/>
        <w:jc w:val="center"/>
        <w:rPr>
          <w:sz w:val="24"/>
        </w:rPr>
      </w:pPr>
      <w:r>
        <w:rPr>
          <w:sz w:val="24"/>
        </w:rPr>
        <w:t>Обеззараживание мочи</w:t>
      </w:r>
    </w:p>
    <w:p w14:paraId="094AE25D" w14:textId="77777777" w:rsidR="00A7601A" w:rsidRDefault="00D00E59">
      <w:pPr>
        <w:ind w:firstLine="720"/>
        <w:rPr>
          <w:sz w:val="24"/>
        </w:rPr>
      </w:pPr>
      <w:r>
        <w:rPr>
          <w:sz w:val="24"/>
        </w:rPr>
        <w:t>Изучение физических свойств мочи (количество, цвет, прозрачность, ре</w:t>
      </w:r>
      <w:r>
        <w:rPr>
          <w:sz w:val="24"/>
        </w:rPr>
        <w:softHyphen/>
        <w:t>акция, удельный вес) проводят без обеззараживания с соблюдением правил безопасности работы.</w:t>
      </w:r>
    </w:p>
    <w:p w14:paraId="094AE25E" w14:textId="77777777" w:rsidR="00A7601A" w:rsidRDefault="00D00E59">
      <w:pPr>
        <w:ind w:firstLine="720"/>
        <w:rPr>
          <w:sz w:val="24"/>
        </w:rPr>
      </w:pPr>
      <w:r>
        <w:rPr>
          <w:sz w:val="24"/>
        </w:rPr>
        <w:t>Определение белка в моче (качественным и количественным методами), глюкозы методом Гайнеса, билирубина методом Розина, а также микроскопи</w:t>
      </w:r>
      <w:r>
        <w:rPr>
          <w:sz w:val="24"/>
        </w:rPr>
        <w:softHyphen/>
        <w:t>ческое исследование осадка мочи проводят с обеззараженной мочой.</w:t>
      </w:r>
    </w:p>
    <w:p w14:paraId="094AE25F" w14:textId="77777777" w:rsidR="00A7601A" w:rsidRDefault="00D00E59">
      <w:pPr>
        <w:ind w:firstLine="720"/>
        <w:rPr>
          <w:sz w:val="24"/>
        </w:rPr>
      </w:pPr>
      <w:r>
        <w:rPr>
          <w:sz w:val="24"/>
        </w:rPr>
        <w:t>Для обеззараживания в колбу объемом 500 мл наливают 100 мл мочи, до</w:t>
      </w:r>
      <w:r>
        <w:rPr>
          <w:sz w:val="24"/>
        </w:rPr>
        <w:softHyphen/>
        <w:t>бавляют 2,5 мл хлороформа, колбу плотно закрывают резиновой пробкой и встряхивают легкими движениями, не замачивая пробки, в течение 10 мин. до появления однородного помутнения, после чего с мочой можно работать как с незаразным материалом.</w:t>
      </w:r>
    </w:p>
    <w:p w14:paraId="094AE260" w14:textId="77777777" w:rsidR="00A7601A" w:rsidRDefault="00A7601A">
      <w:pPr>
        <w:pStyle w:val="Footer"/>
        <w:tabs>
          <w:tab w:val="clear" w:pos="4153"/>
          <w:tab w:val="clear" w:pos="8306"/>
        </w:tabs>
        <w:rPr>
          <w:sz w:val="24"/>
        </w:rPr>
      </w:pPr>
    </w:p>
    <w:p w14:paraId="094AE261" w14:textId="77777777" w:rsidR="00A7601A" w:rsidRDefault="00A7601A">
      <w:pPr>
        <w:rPr>
          <w:sz w:val="24"/>
          <w:lang w:val="en-US"/>
        </w:rPr>
      </w:pPr>
    </w:p>
    <w:p w14:paraId="094AE262" w14:textId="77777777" w:rsidR="00A7601A" w:rsidRDefault="00A7601A">
      <w:pPr>
        <w:rPr>
          <w:sz w:val="24"/>
          <w:lang w:val="en-US"/>
        </w:rPr>
      </w:pPr>
    </w:p>
    <w:p w14:paraId="094AE263" w14:textId="77777777" w:rsidR="00A7601A" w:rsidRDefault="00A7601A">
      <w:pPr>
        <w:rPr>
          <w:sz w:val="24"/>
          <w:lang w:val="en-US"/>
        </w:rPr>
      </w:pPr>
    </w:p>
    <w:p w14:paraId="094AE264" w14:textId="77777777" w:rsidR="00A7601A" w:rsidRDefault="00A7601A">
      <w:pPr>
        <w:rPr>
          <w:sz w:val="24"/>
          <w:lang w:val="en-US"/>
        </w:rPr>
      </w:pPr>
    </w:p>
    <w:p w14:paraId="094AE265" w14:textId="77777777" w:rsidR="00A7601A" w:rsidRDefault="00D00E59">
      <w:pPr>
        <w:pStyle w:val="Heading5"/>
        <w:jc w:val="center"/>
      </w:pPr>
      <w:r>
        <w:t>Оглавление</w:t>
      </w:r>
    </w:p>
    <w:p w14:paraId="094AE266" w14:textId="77777777" w:rsidR="00A7601A" w:rsidRDefault="00A7601A">
      <w:pPr>
        <w:ind w:left="720"/>
        <w:jc w:val="center"/>
        <w:rPr>
          <w:sz w:val="28"/>
        </w:rPr>
      </w:pPr>
    </w:p>
    <w:p w14:paraId="094AE267" w14:textId="77777777" w:rsidR="00A7601A" w:rsidRDefault="00D00E59">
      <w:pPr>
        <w:ind w:left="7920"/>
        <w:jc w:val="both"/>
        <w:rPr>
          <w:sz w:val="28"/>
        </w:rPr>
      </w:pPr>
      <w:r>
        <w:rPr>
          <w:sz w:val="28"/>
        </w:rPr>
        <w:t>стр.</w:t>
      </w:r>
    </w:p>
    <w:tbl>
      <w:tblPr>
        <w:tblW w:w="0" w:type="auto"/>
        <w:tblInd w:w="-108" w:type="dxa"/>
        <w:tblLayout w:type="fixed"/>
        <w:tblLook w:val="0000" w:firstRow="0" w:lastRow="0" w:firstColumn="0" w:lastColumn="0" w:noHBand="0" w:noVBand="0"/>
      </w:tblPr>
      <w:tblGrid>
        <w:gridCol w:w="7950"/>
        <w:gridCol w:w="1659"/>
      </w:tblGrid>
      <w:tr w:rsidR="00A7601A" w14:paraId="094AE26B" w14:textId="77777777">
        <w:trPr>
          <w:trHeight w:val="407"/>
        </w:trPr>
        <w:tc>
          <w:tcPr>
            <w:tcW w:w="7950" w:type="dxa"/>
          </w:tcPr>
          <w:p w14:paraId="094AE268" w14:textId="77777777" w:rsidR="00A7601A" w:rsidRDefault="00A7601A">
            <w:pPr>
              <w:jc w:val="both"/>
              <w:rPr>
                <w:sz w:val="28"/>
              </w:rPr>
            </w:pPr>
          </w:p>
          <w:p w14:paraId="094AE269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Раздел I  Общие положения  ………………………………………</w:t>
            </w:r>
          </w:p>
        </w:tc>
        <w:tc>
          <w:tcPr>
            <w:tcW w:w="1659" w:type="dxa"/>
          </w:tcPr>
          <w:p w14:paraId="094AE26A" w14:textId="77777777" w:rsidR="00A7601A" w:rsidRDefault="00D00E59">
            <w:pPr>
              <w:pStyle w:val="Heading6"/>
              <w:jc w:val="left"/>
            </w:pPr>
            <w:r>
              <w:t xml:space="preserve"> 2</w:t>
            </w:r>
          </w:p>
        </w:tc>
      </w:tr>
      <w:tr w:rsidR="00A7601A" w14:paraId="094AE26E" w14:textId="77777777">
        <w:tc>
          <w:tcPr>
            <w:tcW w:w="7950" w:type="dxa"/>
          </w:tcPr>
          <w:p w14:paraId="094AE26C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Глава 1   Область применения ……………………………………..</w:t>
            </w:r>
          </w:p>
        </w:tc>
        <w:tc>
          <w:tcPr>
            <w:tcW w:w="1659" w:type="dxa"/>
          </w:tcPr>
          <w:p w14:paraId="094AE26D" w14:textId="77777777" w:rsidR="00A7601A" w:rsidRDefault="00D00E59">
            <w:pPr>
              <w:rPr>
                <w:sz w:val="28"/>
              </w:rPr>
            </w:pPr>
            <w:r>
              <w:rPr>
                <w:sz w:val="28"/>
              </w:rPr>
              <w:t xml:space="preserve"> 2</w:t>
            </w:r>
          </w:p>
        </w:tc>
      </w:tr>
      <w:tr w:rsidR="00A7601A" w14:paraId="094AE274" w14:textId="77777777">
        <w:trPr>
          <w:trHeight w:val="1315"/>
        </w:trPr>
        <w:tc>
          <w:tcPr>
            <w:tcW w:w="7950" w:type="dxa"/>
          </w:tcPr>
          <w:p w14:paraId="094AE26F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</w:pPr>
            <w:r>
              <w:t>Глава 2  Общие сведения о карантинных заболеваниях (чуме, холере, желтой лихорадке), контагиозных вирусных геморрагических лихорадках (Марбург, Эбола, Ласса, Аргентинской, Боливийской, Крым-Конго)   ………………………………………</w:t>
            </w:r>
          </w:p>
        </w:tc>
        <w:tc>
          <w:tcPr>
            <w:tcW w:w="1659" w:type="dxa"/>
          </w:tcPr>
          <w:p w14:paraId="094AE270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</w:pPr>
            <w:r>
              <w:t xml:space="preserve"> </w:t>
            </w:r>
          </w:p>
          <w:p w14:paraId="094AE271" w14:textId="77777777" w:rsidR="00A7601A" w:rsidRDefault="00A7601A">
            <w:pPr>
              <w:pStyle w:val="Footer"/>
              <w:tabs>
                <w:tab w:val="clear" w:pos="4153"/>
                <w:tab w:val="clear" w:pos="8306"/>
              </w:tabs>
            </w:pPr>
          </w:p>
          <w:p w14:paraId="094AE272" w14:textId="77777777" w:rsidR="00A7601A" w:rsidRDefault="00A7601A">
            <w:pPr>
              <w:pStyle w:val="Footer"/>
              <w:tabs>
                <w:tab w:val="clear" w:pos="4153"/>
                <w:tab w:val="clear" w:pos="8306"/>
              </w:tabs>
            </w:pPr>
          </w:p>
          <w:p w14:paraId="094AE273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</w:pPr>
            <w:r>
              <w:t>3</w:t>
            </w:r>
          </w:p>
        </w:tc>
      </w:tr>
      <w:tr w:rsidR="00A7601A" w14:paraId="094AE27A" w14:textId="77777777">
        <w:tc>
          <w:tcPr>
            <w:tcW w:w="7950" w:type="dxa"/>
          </w:tcPr>
          <w:p w14:paraId="094AE275" w14:textId="77777777" w:rsidR="00A7601A" w:rsidRDefault="00D00E59">
            <w:pPr>
              <w:rPr>
                <w:sz w:val="28"/>
              </w:rPr>
            </w:pPr>
            <w:r>
              <w:rPr>
                <w:sz w:val="28"/>
              </w:rPr>
              <w:t>Глава 3  Определение синдромов инфекционных болезней неясной этиологии, представляющих опасность   для населения Республики Беларусь и международного здра</w:t>
            </w:r>
            <w:r>
              <w:rPr>
                <w:sz w:val="28"/>
              </w:rPr>
              <w:softHyphen/>
              <w:t xml:space="preserve">воохранения…….. </w:t>
            </w:r>
          </w:p>
          <w:p w14:paraId="094AE276" w14:textId="77777777" w:rsidR="00A7601A" w:rsidRDefault="00A7601A">
            <w:pPr>
              <w:rPr>
                <w:sz w:val="28"/>
              </w:rPr>
            </w:pPr>
          </w:p>
        </w:tc>
        <w:tc>
          <w:tcPr>
            <w:tcW w:w="1659" w:type="dxa"/>
          </w:tcPr>
          <w:p w14:paraId="094AE277" w14:textId="77777777" w:rsidR="00A7601A" w:rsidRDefault="00A7601A">
            <w:pPr>
              <w:pStyle w:val="Footer"/>
              <w:tabs>
                <w:tab w:val="clear" w:pos="4153"/>
                <w:tab w:val="clear" w:pos="8306"/>
              </w:tabs>
            </w:pPr>
          </w:p>
          <w:p w14:paraId="094AE278" w14:textId="77777777" w:rsidR="00A7601A" w:rsidRDefault="00A7601A">
            <w:pPr>
              <w:pStyle w:val="Footer"/>
              <w:tabs>
                <w:tab w:val="clear" w:pos="4153"/>
                <w:tab w:val="clear" w:pos="8306"/>
              </w:tabs>
            </w:pPr>
          </w:p>
          <w:p w14:paraId="094AE279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</w:pPr>
            <w:r>
              <w:t>8</w:t>
            </w:r>
          </w:p>
        </w:tc>
      </w:tr>
      <w:tr w:rsidR="00A7601A" w14:paraId="094AE27E" w14:textId="77777777">
        <w:trPr>
          <w:trHeight w:val="676"/>
        </w:trPr>
        <w:tc>
          <w:tcPr>
            <w:tcW w:w="7950" w:type="dxa"/>
          </w:tcPr>
          <w:p w14:paraId="094AE27B" w14:textId="77777777" w:rsidR="00A7601A" w:rsidRDefault="00D00E59">
            <w:pPr>
              <w:rPr>
                <w:sz w:val="28"/>
              </w:rPr>
            </w:pPr>
            <w:r>
              <w:rPr>
                <w:sz w:val="28"/>
              </w:rPr>
              <w:t xml:space="preserve">Раздел </w:t>
            </w:r>
            <w:r>
              <w:rPr>
                <w:sz w:val="28"/>
                <w:lang w:val="en-US"/>
              </w:rPr>
              <w:t>II</w:t>
            </w:r>
            <w:r>
              <w:rPr>
                <w:sz w:val="28"/>
              </w:rPr>
              <w:t xml:space="preserve">  Порядок планирования мероприятий по предупреждению завоза и распространения Болезней и Синдромов ……..</w:t>
            </w:r>
          </w:p>
        </w:tc>
        <w:tc>
          <w:tcPr>
            <w:tcW w:w="1659" w:type="dxa"/>
          </w:tcPr>
          <w:p w14:paraId="094AE27C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</w:pPr>
            <w:r>
              <w:t xml:space="preserve"> </w:t>
            </w:r>
          </w:p>
          <w:p w14:paraId="094AE27D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</w:pPr>
            <w:r>
              <w:t>10</w:t>
            </w:r>
          </w:p>
        </w:tc>
      </w:tr>
      <w:tr w:rsidR="00A7601A" w14:paraId="094AE282" w14:textId="77777777">
        <w:tc>
          <w:tcPr>
            <w:tcW w:w="7950" w:type="dxa"/>
          </w:tcPr>
          <w:p w14:paraId="094AE27F" w14:textId="77777777" w:rsidR="00A7601A" w:rsidRDefault="00D00E59">
            <w:pPr>
              <w:rPr>
                <w:sz w:val="28"/>
              </w:rPr>
            </w:pPr>
            <w:r>
              <w:rPr>
                <w:sz w:val="28"/>
              </w:rPr>
              <w:t xml:space="preserve">Раздел </w:t>
            </w:r>
            <w:r>
              <w:rPr>
                <w:sz w:val="28"/>
                <w:lang w:val="en-US"/>
              </w:rPr>
              <w:t>III</w:t>
            </w:r>
            <w:r>
              <w:rPr>
                <w:sz w:val="28"/>
              </w:rPr>
              <w:t xml:space="preserve"> Мероприятия при выявлении больного (трупа), подозрительного на Болезни, Синдромы  ………………………..</w:t>
            </w:r>
          </w:p>
        </w:tc>
        <w:tc>
          <w:tcPr>
            <w:tcW w:w="1659" w:type="dxa"/>
          </w:tcPr>
          <w:p w14:paraId="094AE280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 xml:space="preserve"> </w:t>
            </w:r>
          </w:p>
          <w:p w14:paraId="094AE281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12</w:t>
            </w:r>
          </w:p>
        </w:tc>
      </w:tr>
      <w:tr w:rsidR="00A7601A" w14:paraId="094AE289" w14:textId="77777777">
        <w:tc>
          <w:tcPr>
            <w:tcW w:w="7950" w:type="dxa"/>
          </w:tcPr>
          <w:p w14:paraId="094AE283" w14:textId="77777777" w:rsidR="00A7601A" w:rsidRDefault="00D00E59">
            <w:pPr>
              <w:rPr>
                <w:sz w:val="28"/>
              </w:rPr>
            </w:pPr>
            <w:r>
              <w:rPr>
                <w:sz w:val="28"/>
              </w:rPr>
              <w:t xml:space="preserve">Раздел </w:t>
            </w:r>
            <w:r>
              <w:rPr>
                <w:sz w:val="28"/>
                <w:lang w:val="en-US"/>
              </w:rPr>
              <w:t>IV</w:t>
            </w:r>
            <w:r>
              <w:rPr>
                <w:sz w:val="28"/>
              </w:rPr>
              <w:t xml:space="preserve"> Первичные противоэпидемические мероприятия </w:t>
            </w:r>
          </w:p>
          <w:p w14:paraId="094AE284" w14:textId="77777777" w:rsidR="00A7601A" w:rsidRDefault="00D00E59">
            <w:pPr>
              <w:rPr>
                <w:sz w:val="28"/>
              </w:rPr>
            </w:pPr>
            <w:r>
              <w:rPr>
                <w:sz w:val="28"/>
              </w:rPr>
              <w:t xml:space="preserve">при выявлении больного  Болезнью в  ЛПО или по месту </w:t>
            </w:r>
          </w:p>
          <w:p w14:paraId="094AE285" w14:textId="77777777" w:rsidR="00A7601A" w:rsidRDefault="00D00E59">
            <w:pPr>
              <w:rPr>
                <w:sz w:val="28"/>
              </w:rPr>
            </w:pPr>
            <w:r>
              <w:rPr>
                <w:sz w:val="28"/>
              </w:rPr>
              <w:t>проживания   …………………………………………………..</w:t>
            </w:r>
          </w:p>
        </w:tc>
        <w:tc>
          <w:tcPr>
            <w:tcW w:w="1659" w:type="dxa"/>
          </w:tcPr>
          <w:p w14:paraId="094AE286" w14:textId="77777777" w:rsidR="00A7601A" w:rsidRDefault="00A7601A">
            <w:pPr>
              <w:jc w:val="both"/>
              <w:rPr>
                <w:sz w:val="28"/>
              </w:rPr>
            </w:pPr>
          </w:p>
          <w:p w14:paraId="094AE287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 xml:space="preserve"> </w:t>
            </w:r>
          </w:p>
          <w:p w14:paraId="094AE288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17</w:t>
            </w:r>
          </w:p>
        </w:tc>
      </w:tr>
      <w:tr w:rsidR="00A7601A" w14:paraId="094AE28C" w14:textId="77777777">
        <w:tc>
          <w:tcPr>
            <w:tcW w:w="7950" w:type="dxa"/>
          </w:tcPr>
          <w:p w14:paraId="094AE28A" w14:textId="77777777" w:rsidR="00A7601A" w:rsidRDefault="00D00E59">
            <w:pPr>
              <w:rPr>
                <w:sz w:val="28"/>
              </w:rPr>
            </w:pPr>
            <w:r>
              <w:rPr>
                <w:sz w:val="28"/>
              </w:rPr>
              <w:t>Глава 4  Мероприятия при выявлении больного в стационаре …</w:t>
            </w:r>
          </w:p>
        </w:tc>
        <w:tc>
          <w:tcPr>
            <w:tcW w:w="1659" w:type="dxa"/>
          </w:tcPr>
          <w:p w14:paraId="094AE28B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17</w:t>
            </w:r>
          </w:p>
        </w:tc>
      </w:tr>
      <w:tr w:rsidR="00A7601A" w14:paraId="094AE28F" w14:textId="77777777">
        <w:tc>
          <w:tcPr>
            <w:tcW w:w="7950" w:type="dxa"/>
          </w:tcPr>
          <w:p w14:paraId="094AE28D" w14:textId="77777777" w:rsidR="00A7601A" w:rsidRDefault="00D00E59">
            <w:pPr>
              <w:rPr>
                <w:sz w:val="28"/>
              </w:rPr>
            </w:pPr>
            <w:r>
              <w:rPr>
                <w:sz w:val="28"/>
              </w:rPr>
              <w:t>Глава 5 Мероприятия при выявлении больного в поликлинике...</w:t>
            </w:r>
          </w:p>
        </w:tc>
        <w:tc>
          <w:tcPr>
            <w:tcW w:w="1659" w:type="dxa"/>
          </w:tcPr>
          <w:p w14:paraId="094AE28E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20</w:t>
            </w:r>
          </w:p>
        </w:tc>
      </w:tr>
      <w:tr w:rsidR="00A7601A" w14:paraId="094AE293" w14:textId="77777777">
        <w:tc>
          <w:tcPr>
            <w:tcW w:w="7950" w:type="dxa"/>
          </w:tcPr>
          <w:p w14:paraId="094AE290" w14:textId="77777777" w:rsidR="00A7601A" w:rsidRDefault="00D00E59">
            <w:pPr>
              <w:rPr>
                <w:sz w:val="28"/>
              </w:rPr>
            </w:pPr>
            <w:r>
              <w:rPr>
                <w:sz w:val="28"/>
              </w:rPr>
              <w:t>Глава 6  Мероприятия при выявлении больного в фельдшерско-акушерском пункте ………………………………………………</w:t>
            </w:r>
          </w:p>
        </w:tc>
        <w:tc>
          <w:tcPr>
            <w:tcW w:w="1659" w:type="dxa"/>
          </w:tcPr>
          <w:p w14:paraId="094AE291" w14:textId="77777777" w:rsidR="00A7601A" w:rsidRDefault="00A7601A">
            <w:pPr>
              <w:jc w:val="both"/>
              <w:rPr>
                <w:sz w:val="28"/>
              </w:rPr>
            </w:pPr>
          </w:p>
          <w:p w14:paraId="094AE292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21</w:t>
            </w:r>
          </w:p>
        </w:tc>
      </w:tr>
      <w:tr w:rsidR="00A7601A" w14:paraId="094AE297" w14:textId="77777777">
        <w:tc>
          <w:tcPr>
            <w:tcW w:w="7950" w:type="dxa"/>
          </w:tcPr>
          <w:p w14:paraId="094AE294" w14:textId="77777777" w:rsidR="00A7601A" w:rsidRDefault="00D00E59">
            <w:pPr>
              <w:rPr>
                <w:sz w:val="28"/>
              </w:rPr>
            </w:pPr>
            <w:r>
              <w:rPr>
                <w:sz w:val="28"/>
              </w:rPr>
              <w:t>Глава 7  Мероприятия по выявлению больного на дому, на рабочем месте ……………………………………………………..</w:t>
            </w:r>
          </w:p>
        </w:tc>
        <w:tc>
          <w:tcPr>
            <w:tcW w:w="1659" w:type="dxa"/>
          </w:tcPr>
          <w:p w14:paraId="094AE295" w14:textId="77777777" w:rsidR="00A7601A" w:rsidRDefault="00A7601A">
            <w:pPr>
              <w:jc w:val="both"/>
              <w:rPr>
                <w:sz w:val="28"/>
              </w:rPr>
            </w:pPr>
          </w:p>
          <w:p w14:paraId="094AE296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21</w:t>
            </w:r>
          </w:p>
        </w:tc>
      </w:tr>
      <w:tr w:rsidR="00A7601A" w14:paraId="094AE29A" w14:textId="77777777">
        <w:tc>
          <w:tcPr>
            <w:tcW w:w="7950" w:type="dxa"/>
          </w:tcPr>
          <w:p w14:paraId="094AE298" w14:textId="77777777" w:rsidR="00A7601A" w:rsidRDefault="00D00E59">
            <w:pPr>
              <w:rPr>
                <w:sz w:val="28"/>
              </w:rPr>
            </w:pPr>
            <w:r>
              <w:rPr>
                <w:sz w:val="28"/>
              </w:rPr>
              <w:t>Глава 8  Мероприятия при выявлении больного в гостинице….</w:t>
            </w:r>
          </w:p>
        </w:tc>
        <w:tc>
          <w:tcPr>
            <w:tcW w:w="1659" w:type="dxa"/>
          </w:tcPr>
          <w:p w14:paraId="094AE299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22</w:t>
            </w:r>
          </w:p>
        </w:tc>
      </w:tr>
      <w:tr w:rsidR="00A7601A" w14:paraId="094AE29E" w14:textId="77777777">
        <w:tc>
          <w:tcPr>
            <w:tcW w:w="7950" w:type="dxa"/>
          </w:tcPr>
          <w:p w14:paraId="094AE29B" w14:textId="77777777" w:rsidR="00A7601A" w:rsidRDefault="00D00E59">
            <w:pPr>
              <w:rPr>
                <w:sz w:val="28"/>
              </w:rPr>
            </w:pPr>
            <w:r>
              <w:rPr>
                <w:sz w:val="28"/>
              </w:rPr>
              <w:t>Глава 9 Мероприятия в патологоанатомическом отделении или бюро судебно-медицинской экспертизы …………………………</w:t>
            </w:r>
          </w:p>
        </w:tc>
        <w:tc>
          <w:tcPr>
            <w:tcW w:w="1659" w:type="dxa"/>
          </w:tcPr>
          <w:p w14:paraId="094AE29C" w14:textId="77777777" w:rsidR="00A7601A" w:rsidRDefault="00A7601A">
            <w:pPr>
              <w:jc w:val="both"/>
              <w:rPr>
                <w:sz w:val="28"/>
              </w:rPr>
            </w:pPr>
          </w:p>
          <w:p w14:paraId="094AE29D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23</w:t>
            </w:r>
          </w:p>
        </w:tc>
      </w:tr>
      <w:tr w:rsidR="00A7601A" w14:paraId="094AE2A2" w14:textId="77777777">
        <w:tc>
          <w:tcPr>
            <w:tcW w:w="7950" w:type="dxa"/>
          </w:tcPr>
          <w:p w14:paraId="094AE29F" w14:textId="77777777" w:rsidR="00A7601A" w:rsidRDefault="00D00E59">
            <w:pPr>
              <w:rPr>
                <w:sz w:val="28"/>
              </w:rPr>
            </w:pPr>
            <w:r>
              <w:rPr>
                <w:sz w:val="28"/>
              </w:rPr>
              <w:t xml:space="preserve">Раздел </w:t>
            </w:r>
            <w:r>
              <w:rPr>
                <w:sz w:val="28"/>
                <w:lang w:val="en-US"/>
              </w:rPr>
              <w:t>V</w:t>
            </w:r>
            <w:r>
              <w:rPr>
                <w:sz w:val="28"/>
              </w:rPr>
              <w:t xml:space="preserve">  Первичные противоэпидемические мероприятия при выявлении больного Болезнью на транспортных средствах …..</w:t>
            </w:r>
          </w:p>
        </w:tc>
        <w:tc>
          <w:tcPr>
            <w:tcW w:w="1659" w:type="dxa"/>
          </w:tcPr>
          <w:p w14:paraId="094AE2A0" w14:textId="77777777" w:rsidR="00A7601A" w:rsidRDefault="00A7601A">
            <w:pPr>
              <w:jc w:val="both"/>
              <w:rPr>
                <w:sz w:val="28"/>
              </w:rPr>
            </w:pPr>
          </w:p>
          <w:p w14:paraId="094AE2A1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24</w:t>
            </w:r>
          </w:p>
        </w:tc>
      </w:tr>
      <w:tr w:rsidR="00A7601A" w14:paraId="094AE2A6" w14:textId="77777777">
        <w:tc>
          <w:tcPr>
            <w:tcW w:w="7950" w:type="dxa"/>
          </w:tcPr>
          <w:p w14:paraId="094AE2A3" w14:textId="77777777" w:rsidR="00A7601A" w:rsidRDefault="00D00E59">
            <w:pPr>
              <w:rPr>
                <w:sz w:val="28"/>
              </w:rPr>
            </w:pPr>
            <w:r>
              <w:rPr>
                <w:sz w:val="28"/>
              </w:rPr>
              <w:t>Глава 10  Мероприятия в вагоне пассажирского поезда в пути следования ……………………………………………………….</w:t>
            </w:r>
          </w:p>
        </w:tc>
        <w:tc>
          <w:tcPr>
            <w:tcW w:w="1659" w:type="dxa"/>
          </w:tcPr>
          <w:p w14:paraId="094AE2A4" w14:textId="77777777" w:rsidR="00A7601A" w:rsidRDefault="00A7601A">
            <w:pPr>
              <w:jc w:val="both"/>
              <w:rPr>
                <w:sz w:val="28"/>
              </w:rPr>
            </w:pPr>
          </w:p>
          <w:p w14:paraId="094AE2A5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24</w:t>
            </w:r>
          </w:p>
        </w:tc>
      </w:tr>
      <w:tr w:rsidR="00A7601A" w14:paraId="094AE2AA" w14:textId="77777777">
        <w:tc>
          <w:tcPr>
            <w:tcW w:w="7950" w:type="dxa"/>
          </w:tcPr>
          <w:p w14:paraId="094AE2A7" w14:textId="77777777" w:rsidR="00A7601A" w:rsidRDefault="00D00E59">
            <w:pPr>
              <w:rPr>
                <w:sz w:val="28"/>
              </w:rPr>
            </w:pPr>
            <w:r>
              <w:rPr>
                <w:sz w:val="28"/>
              </w:rPr>
              <w:t>Глава 11  Мероприятия при выявлении больного на вокзале (железнодо</w:t>
            </w:r>
            <w:r>
              <w:rPr>
                <w:sz w:val="28"/>
              </w:rPr>
              <w:softHyphen/>
              <w:t>рожном, речном, аэровокзале, автостанции) ……….</w:t>
            </w:r>
          </w:p>
        </w:tc>
        <w:tc>
          <w:tcPr>
            <w:tcW w:w="1659" w:type="dxa"/>
          </w:tcPr>
          <w:p w14:paraId="094AE2A8" w14:textId="77777777" w:rsidR="00A7601A" w:rsidRDefault="00A7601A">
            <w:pPr>
              <w:jc w:val="both"/>
              <w:rPr>
                <w:sz w:val="28"/>
              </w:rPr>
            </w:pPr>
          </w:p>
          <w:p w14:paraId="094AE2A9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25</w:t>
            </w:r>
          </w:p>
        </w:tc>
      </w:tr>
      <w:tr w:rsidR="00A7601A" w14:paraId="094AE2AD" w14:textId="77777777">
        <w:tc>
          <w:tcPr>
            <w:tcW w:w="7950" w:type="dxa"/>
          </w:tcPr>
          <w:p w14:paraId="094AE2AB" w14:textId="77777777" w:rsidR="00A7601A" w:rsidRDefault="00D00E59">
            <w:pPr>
              <w:rPr>
                <w:sz w:val="28"/>
              </w:rPr>
            </w:pPr>
            <w:r>
              <w:rPr>
                <w:sz w:val="28"/>
              </w:rPr>
              <w:t>Глава 12  Мероприятия при выявлении больного в самолете ….</w:t>
            </w:r>
          </w:p>
        </w:tc>
        <w:tc>
          <w:tcPr>
            <w:tcW w:w="1659" w:type="dxa"/>
          </w:tcPr>
          <w:p w14:paraId="094AE2AC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26</w:t>
            </w:r>
          </w:p>
        </w:tc>
      </w:tr>
      <w:tr w:rsidR="00A7601A" w14:paraId="094AE2B5" w14:textId="77777777">
        <w:tc>
          <w:tcPr>
            <w:tcW w:w="7950" w:type="dxa"/>
          </w:tcPr>
          <w:p w14:paraId="094AE2AE" w14:textId="77777777" w:rsidR="00A7601A" w:rsidRDefault="00D00E59">
            <w:pPr>
              <w:rPr>
                <w:sz w:val="28"/>
              </w:rPr>
            </w:pPr>
            <w:r>
              <w:rPr>
                <w:sz w:val="28"/>
              </w:rPr>
              <w:t xml:space="preserve">Раздел </w:t>
            </w:r>
            <w:r>
              <w:rPr>
                <w:sz w:val="28"/>
                <w:lang w:val="en-US"/>
              </w:rPr>
              <w:t>VI</w:t>
            </w:r>
            <w:r>
              <w:rPr>
                <w:sz w:val="28"/>
              </w:rPr>
              <w:t xml:space="preserve"> Первичные противоэпидемические мероприятия, проводимые бригада</w:t>
            </w:r>
            <w:r>
              <w:rPr>
                <w:sz w:val="28"/>
              </w:rPr>
              <w:softHyphen/>
              <w:t>ми врачей-эпидемиологов, эвакуация и дезинфекция при выявлении больных  с подозрением на чуму, холеру, КВГЛ, другие Болезни и Синдромы …………………….</w:t>
            </w:r>
          </w:p>
          <w:p w14:paraId="094AE2AF" w14:textId="77777777" w:rsidR="00A7601A" w:rsidRDefault="00D00E59">
            <w:pPr>
              <w:rPr>
                <w:sz w:val="28"/>
              </w:rPr>
            </w:pPr>
            <w:r>
              <w:rPr>
                <w:sz w:val="28"/>
              </w:rPr>
              <w:t>Глава 13  Мероприятия бригады врачей-эпидемиологов ………</w:t>
            </w:r>
          </w:p>
        </w:tc>
        <w:tc>
          <w:tcPr>
            <w:tcW w:w="1659" w:type="dxa"/>
          </w:tcPr>
          <w:p w14:paraId="094AE2B0" w14:textId="77777777" w:rsidR="00A7601A" w:rsidRDefault="00A7601A">
            <w:pPr>
              <w:jc w:val="both"/>
              <w:rPr>
                <w:sz w:val="28"/>
              </w:rPr>
            </w:pPr>
          </w:p>
          <w:p w14:paraId="094AE2B1" w14:textId="77777777" w:rsidR="00A7601A" w:rsidRDefault="00A7601A">
            <w:pPr>
              <w:jc w:val="both"/>
              <w:rPr>
                <w:sz w:val="28"/>
              </w:rPr>
            </w:pPr>
          </w:p>
          <w:p w14:paraId="094AE2B2" w14:textId="77777777" w:rsidR="00A7601A" w:rsidRDefault="00A7601A">
            <w:pPr>
              <w:jc w:val="both"/>
              <w:rPr>
                <w:sz w:val="28"/>
              </w:rPr>
            </w:pPr>
          </w:p>
          <w:p w14:paraId="094AE2B3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14:paraId="094AE2B4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27</w:t>
            </w:r>
          </w:p>
        </w:tc>
      </w:tr>
      <w:tr w:rsidR="00A7601A" w14:paraId="094AE2BB" w14:textId="77777777">
        <w:tc>
          <w:tcPr>
            <w:tcW w:w="7950" w:type="dxa"/>
          </w:tcPr>
          <w:p w14:paraId="094AE2B6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</w:pPr>
            <w:r>
              <w:t>Глава 14  Мероприятия, проводимые бригадой эвакуаторов …...</w:t>
            </w:r>
          </w:p>
          <w:p w14:paraId="094AE2B7" w14:textId="77777777" w:rsidR="00A7601A" w:rsidRDefault="00D00E59">
            <w:pPr>
              <w:rPr>
                <w:sz w:val="28"/>
              </w:rPr>
            </w:pPr>
            <w:r>
              <w:rPr>
                <w:sz w:val="28"/>
              </w:rPr>
              <w:t xml:space="preserve">Глава 15  Мероприятия, проводимые бригадой дезинфекции…... </w:t>
            </w:r>
          </w:p>
        </w:tc>
        <w:tc>
          <w:tcPr>
            <w:tcW w:w="1659" w:type="dxa"/>
          </w:tcPr>
          <w:p w14:paraId="094AE2B8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14:paraId="094AE2B9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14:paraId="094AE2BA" w14:textId="77777777" w:rsidR="00A7601A" w:rsidRDefault="00A7601A">
            <w:pPr>
              <w:jc w:val="both"/>
              <w:rPr>
                <w:sz w:val="28"/>
              </w:rPr>
            </w:pPr>
          </w:p>
        </w:tc>
      </w:tr>
      <w:tr w:rsidR="00A7601A" w14:paraId="094AE2BE" w14:textId="77777777">
        <w:tc>
          <w:tcPr>
            <w:tcW w:w="7950" w:type="dxa"/>
          </w:tcPr>
          <w:p w14:paraId="094AE2BC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</w:pPr>
            <w:r>
              <w:t>Приложения</w:t>
            </w:r>
          </w:p>
        </w:tc>
        <w:tc>
          <w:tcPr>
            <w:tcW w:w="1659" w:type="dxa"/>
          </w:tcPr>
          <w:p w14:paraId="094AE2BD" w14:textId="77777777" w:rsidR="00A7601A" w:rsidRDefault="00A7601A">
            <w:pPr>
              <w:jc w:val="both"/>
              <w:rPr>
                <w:sz w:val="28"/>
              </w:rPr>
            </w:pPr>
          </w:p>
        </w:tc>
      </w:tr>
      <w:tr w:rsidR="00A7601A" w14:paraId="094AE2C4" w14:textId="77777777">
        <w:tc>
          <w:tcPr>
            <w:tcW w:w="7950" w:type="dxa"/>
          </w:tcPr>
          <w:p w14:paraId="094AE2BF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</w:pPr>
            <w:r>
              <w:t>Приложение 1 Клинико-эпидемиологическая характеристика чумы, холеры, желтой лихорадки, контагиозных вирусных геморрагических лихорадок Ласса, Эбола, Марбург, Боливийской, Аргентинской, Конго-Крымской (Болезней)……………………..</w:t>
            </w:r>
          </w:p>
        </w:tc>
        <w:tc>
          <w:tcPr>
            <w:tcW w:w="1659" w:type="dxa"/>
          </w:tcPr>
          <w:p w14:paraId="094AE2C0" w14:textId="77777777" w:rsidR="00A7601A" w:rsidRDefault="00A7601A">
            <w:pPr>
              <w:jc w:val="both"/>
              <w:rPr>
                <w:sz w:val="28"/>
              </w:rPr>
            </w:pPr>
          </w:p>
          <w:p w14:paraId="094AE2C1" w14:textId="77777777" w:rsidR="00A7601A" w:rsidRDefault="00A7601A">
            <w:pPr>
              <w:jc w:val="both"/>
              <w:rPr>
                <w:sz w:val="28"/>
              </w:rPr>
            </w:pPr>
          </w:p>
          <w:p w14:paraId="094AE2C2" w14:textId="77777777" w:rsidR="00A7601A" w:rsidRDefault="00A7601A">
            <w:pPr>
              <w:jc w:val="both"/>
              <w:rPr>
                <w:sz w:val="28"/>
              </w:rPr>
            </w:pPr>
          </w:p>
          <w:p w14:paraId="094AE2C3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30</w:t>
            </w:r>
          </w:p>
        </w:tc>
      </w:tr>
      <w:tr w:rsidR="00A7601A" w14:paraId="094AE2C7" w14:textId="77777777">
        <w:tc>
          <w:tcPr>
            <w:tcW w:w="7950" w:type="dxa"/>
          </w:tcPr>
          <w:p w14:paraId="094AE2C5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</w:pPr>
            <w:r>
              <w:t>Приложение 2 Лечение и экстренная профилактика Синдромов.</w:t>
            </w:r>
          </w:p>
        </w:tc>
        <w:tc>
          <w:tcPr>
            <w:tcW w:w="1659" w:type="dxa"/>
          </w:tcPr>
          <w:p w14:paraId="094AE2C6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44</w:t>
            </w:r>
          </w:p>
        </w:tc>
      </w:tr>
      <w:tr w:rsidR="00A7601A" w14:paraId="094AE2CB" w14:textId="77777777">
        <w:tc>
          <w:tcPr>
            <w:tcW w:w="7950" w:type="dxa"/>
          </w:tcPr>
          <w:p w14:paraId="094AE2C8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</w:pPr>
            <w:r>
              <w:t>Приложение 3 Схемы общей экстренной профилактики (при неизвестном возбудителе)…………………………………………</w:t>
            </w:r>
          </w:p>
        </w:tc>
        <w:tc>
          <w:tcPr>
            <w:tcW w:w="1659" w:type="dxa"/>
          </w:tcPr>
          <w:p w14:paraId="094AE2C9" w14:textId="77777777" w:rsidR="00A7601A" w:rsidRDefault="00A7601A">
            <w:pPr>
              <w:jc w:val="both"/>
              <w:rPr>
                <w:sz w:val="28"/>
              </w:rPr>
            </w:pPr>
          </w:p>
          <w:p w14:paraId="094AE2CA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45</w:t>
            </w:r>
          </w:p>
        </w:tc>
      </w:tr>
      <w:tr w:rsidR="00A7601A" w14:paraId="094AE2CF" w14:textId="77777777">
        <w:tc>
          <w:tcPr>
            <w:tcW w:w="7950" w:type="dxa"/>
          </w:tcPr>
          <w:p w14:paraId="094AE2CC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</w:pPr>
            <w:r>
              <w:t>Приложение 4 Схемы применения антибактериальных препаратов при экстренной профилактике чумы у людей………………</w:t>
            </w:r>
          </w:p>
        </w:tc>
        <w:tc>
          <w:tcPr>
            <w:tcW w:w="1659" w:type="dxa"/>
          </w:tcPr>
          <w:p w14:paraId="094AE2CD" w14:textId="77777777" w:rsidR="00A7601A" w:rsidRDefault="00A7601A">
            <w:pPr>
              <w:jc w:val="both"/>
              <w:rPr>
                <w:sz w:val="28"/>
              </w:rPr>
            </w:pPr>
          </w:p>
          <w:p w14:paraId="094AE2CE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46</w:t>
            </w:r>
          </w:p>
        </w:tc>
      </w:tr>
      <w:tr w:rsidR="00A7601A" w14:paraId="094AE2D3" w14:textId="77777777">
        <w:tc>
          <w:tcPr>
            <w:tcW w:w="7950" w:type="dxa"/>
          </w:tcPr>
          <w:p w14:paraId="094AE2D0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</w:pPr>
            <w:r>
              <w:t>Приложение 5 Схемы применения антибактериальных препаратов при экстренной профилактике холеры у людей……………</w:t>
            </w:r>
          </w:p>
        </w:tc>
        <w:tc>
          <w:tcPr>
            <w:tcW w:w="1659" w:type="dxa"/>
          </w:tcPr>
          <w:p w14:paraId="094AE2D1" w14:textId="77777777" w:rsidR="00A7601A" w:rsidRDefault="00A7601A">
            <w:pPr>
              <w:jc w:val="both"/>
              <w:rPr>
                <w:sz w:val="28"/>
              </w:rPr>
            </w:pPr>
          </w:p>
          <w:p w14:paraId="094AE2D2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47</w:t>
            </w:r>
          </w:p>
        </w:tc>
      </w:tr>
      <w:tr w:rsidR="00A7601A" w14:paraId="094AE2D9" w14:textId="77777777">
        <w:tc>
          <w:tcPr>
            <w:tcW w:w="7950" w:type="dxa"/>
          </w:tcPr>
          <w:p w14:paraId="094AE2D4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</w:pPr>
            <w:r>
              <w:t>Приложение 6 Схемы применения специфического иммуноглобулина при экстренной профилактике лихорадки Эбола у людей. Схема применения химиопрепаратов при лихорадках Ласса, Боливийской и Аргентинской геморрагических лихорадках.</w:t>
            </w:r>
          </w:p>
        </w:tc>
        <w:tc>
          <w:tcPr>
            <w:tcW w:w="1659" w:type="dxa"/>
          </w:tcPr>
          <w:p w14:paraId="094AE2D5" w14:textId="77777777" w:rsidR="00A7601A" w:rsidRDefault="00A7601A">
            <w:pPr>
              <w:jc w:val="both"/>
              <w:rPr>
                <w:sz w:val="28"/>
              </w:rPr>
            </w:pPr>
          </w:p>
          <w:p w14:paraId="094AE2D6" w14:textId="77777777" w:rsidR="00A7601A" w:rsidRDefault="00A7601A">
            <w:pPr>
              <w:jc w:val="both"/>
              <w:rPr>
                <w:sz w:val="28"/>
              </w:rPr>
            </w:pPr>
          </w:p>
          <w:p w14:paraId="094AE2D7" w14:textId="77777777" w:rsidR="00A7601A" w:rsidRDefault="00A7601A">
            <w:pPr>
              <w:jc w:val="both"/>
              <w:rPr>
                <w:sz w:val="28"/>
              </w:rPr>
            </w:pPr>
          </w:p>
          <w:p w14:paraId="094AE2D8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48</w:t>
            </w:r>
          </w:p>
        </w:tc>
      </w:tr>
      <w:tr w:rsidR="00A7601A" w14:paraId="094AE2DD" w14:textId="77777777">
        <w:tc>
          <w:tcPr>
            <w:tcW w:w="7950" w:type="dxa"/>
          </w:tcPr>
          <w:p w14:paraId="094AE2DA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</w:pPr>
            <w:r>
              <w:t>Приложение 7 Схемы проведения экстренной профилактики Конго-Крымской геморрагической лихорадки у людей………..</w:t>
            </w:r>
          </w:p>
        </w:tc>
        <w:tc>
          <w:tcPr>
            <w:tcW w:w="1659" w:type="dxa"/>
          </w:tcPr>
          <w:p w14:paraId="094AE2DB" w14:textId="77777777" w:rsidR="00A7601A" w:rsidRDefault="00A7601A">
            <w:pPr>
              <w:jc w:val="both"/>
              <w:rPr>
                <w:sz w:val="28"/>
              </w:rPr>
            </w:pPr>
          </w:p>
          <w:p w14:paraId="094AE2DC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49</w:t>
            </w:r>
          </w:p>
        </w:tc>
      </w:tr>
      <w:tr w:rsidR="00A7601A" w14:paraId="094AE2E3" w14:textId="77777777">
        <w:tc>
          <w:tcPr>
            <w:tcW w:w="7950" w:type="dxa"/>
          </w:tcPr>
          <w:p w14:paraId="094AE2DE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</w:pPr>
            <w:r>
              <w:t>Приложение 8 Правила забора материала для лабораторного исследования от больного (трупа) при подозрении на заболевание чумой, холерой, КВГЛ, малярией, Синдромами неясной этиологии…………………………………………………………………..</w:t>
            </w:r>
          </w:p>
        </w:tc>
        <w:tc>
          <w:tcPr>
            <w:tcW w:w="1659" w:type="dxa"/>
          </w:tcPr>
          <w:p w14:paraId="094AE2DF" w14:textId="77777777" w:rsidR="00A7601A" w:rsidRDefault="00A7601A">
            <w:pPr>
              <w:jc w:val="both"/>
              <w:rPr>
                <w:sz w:val="28"/>
              </w:rPr>
            </w:pPr>
          </w:p>
          <w:p w14:paraId="094AE2E0" w14:textId="77777777" w:rsidR="00A7601A" w:rsidRDefault="00A7601A">
            <w:pPr>
              <w:jc w:val="both"/>
              <w:rPr>
                <w:sz w:val="28"/>
              </w:rPr>
            </w:pPr>
          </w:p>
          <w:p w14:paraId="094AE2E1" w14:textId="77777777" w:rsidR="00A7601A" w:rsidRDefault="00A7601A">
            <w:pPr>
              <w:jc w:val="both"/>
              <w:rPr>
                <w:sz w:val="28"/>
              </w:rPr>
            </w:pPr>
          </w:p>
          <w:p w14:paraId="094AE2E2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50</w:t>
            </w:r>
          </w:p>
        </w:tc>
      </w:tr>
      <w:tr w:rsidR="00A7601A" w14:paraId="094AE2E9" w14:textId="77777777">
        <w:tc>
          <w:tcPr>
            <w:tcW w:w="7950" w:type="dxa"/>
          </w:tcPr>
          <w:p w14:paraId="094AE2E4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</w:pPr>
            <w:r>
              <w:t>Приложение 9 Укладка для забора нативного материала от больного с подозрением на холеру (для больничных учреждений не инфекционного профиля, станции скорой медицинской помощи, амбулаторно-поликлинических учреждений)………..</w:t>
            </w:r>
          </w:p>
        </w:tc>
        <w:tc>
          <w:tcPr>
            <w:tcW w:w="1659" w:type="dxa"/>
          </w:tcPr>
          <w:p w14:paraId="094AE2E5" w14:textId="77777777" w:rsidR="00A7601A" w:rsidRDefault="00A7601A">
            <w:pPr>
              <w:jc w:val="both"/>
              <w:rPr>
                <w:sz w:val="28"/>
              </w:rPr>
            </w:pPr>
          </w:p>
          <w:p w14:paraId="094AE2E6" w14:textId="77777777" w:rsidR="00A7601A" w:rsidRDefault="00A7601A">
            <w:pPr>
              <w:jc w:val="both"/>
              <w:rPr>
                <w:sz w:val="28"/>
              </w:rPr>
            </w:pPr>
          </w:p>
          <w:p w14:paraId="094AE2E7" w14:textId="77777777" w:rsidR="00A7601A" w:rsidRDefault="00A7601A">
            <w:pPr>
              <w:jc w:val="both"/>
              <w:rPr>
                <w:sz w:val="28"/>
              </w:rPr>
            </w:pPr>
          </w:p>
          <w:p w14:paraId="094AE2E8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53</w:t>
            </w:r>
          </w:p>
        </w:tc>
      </w:tr>
      <w:tr w:rsidR="00A7601A" w14:paraId="094AE2EF" w14:textId="77777777">
        <w:tc>
          <w:tcPr>
            <w:tcW w:w="7950" w:type="dxa"/>
          </w:tcPr>
          <w:p w14:paraId="094AE2EA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</w:pPr>
            <w:r>
              <w:t>Приложение 10 Укладка для забора материала от больного (трупа) подозрительного на заболевание чумой, холерой, КВГЛ, Синдромом неясной этиологии (для инфекционных стационаров, ЦГЭ)…………………………………………………………..</w:t>
            </w:r>
          </w:p>
        </w:tc>
        <w:tc>
          <w:tcPr>
            <w:tcW w:w="1659" w:type="dxa"/>
          </w:tcPr>
          <w:p w14:paraId="094AE2EB" w14:textId="77777777" w:rsidR="00A7601A" w:rsidRDefault="00A7601A">
            <w:pPr>
              <w:jc w:val="both"/>
              <w:rPr>
                <w:sz w:val="28"/>
              </w:rPr>
            </w:pPr>
          </w:p>
          <w:p w14:paraId="094AE2EC" w14:textId="77777777" w:rsidR="00A7601A" w:rsidRDefault="00A7601A">
            <w:pPr>
              <w:jc w:val="both"/>
              <w:rPr>
                <w:sz w:val="28"/>
              </w:rPr>
            </w:pPr>
          </w:p>
          <w:p w14:paraId="094AE2ED" w14:textId="77777777" w:rsidR="00A7601A" w:rsidRDefault="00A7601A">
            <w:pPr>
              <w:jc w:val="both"/>
              <w:rPr>
                <w:sz w:val="28"/>
              </w:rPr>
            </w:pPr>
          </w:p>
          <w:p w14:paraId="094AE2EE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54</w:t>
            </w:r>
          </w:p>
        </w:tc>
      </w:tr>
      <w:tr w:rsidR="00A7601A" w14:paraId="094AE2F3" w14:textId="77777777">
        <w:tc>
          <w:tcPr>
            <w:tcW w:w="7950" w:type="dxa"/>
          </w:tcPr>
          <w:p w14:paraId="094AE2F0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</w:pPr>
            <w:r>
              <w:t>Приложение 11 Меры и средства личной профилактики. Экстренная профилактика чумы. Экстренная профилактика КВГЛ..</w:t>
            </w:r>
          </w:p>
        </w:tc>
        <w:tc>
          <w:tcPr>
            <w:tcW w:w="1659" w:type="dxa"/>
          </w:tcPr>
          <w:p w14:paraId="094AE2F1" w14:textId="77777777" w:rsidR="00A7601A" w:rsidRDefault="00A7601A">
            <w:pPr>
              <w:jc w:val="both"/>
              <w:rPr>
                <w:sz w:val="28"/>
              </w:rPr>
            </w:pPr>
          </w:p>
          <w:p w14:paraId="094AE2F2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56</w:t>
            </w:r>
          </w:p>
        </w:tc>
      </w:tr>
      <w:tr w:rsidR="00A7601A" w14:paraId="094AE2F7" w14:textId="77777777">
        <w:tc>
          <w:tcPr>
            <w:tcW w:w="7950" w:type="dxa"/>
          </w:tcPr>
          <w:p w14:paraId="094AE2F4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</w:pPr>
            <w:r>
              <w:t>Приложение 12 Укладка для проведения экстренной личной профилактики……………………………………………………….</w:t>
            </w:r>
          </w:p>
        </w:tc>
        <w:tc>
          <w:tcPr>
            <w:tcW w:w="1659" w:type="dxa"/>
          </w:tcPr>
          <w:p w14:paraId="094AE2F5" w14:textId="77777777" w:rsidR="00A7601A" w:rsidRDefault="00A7601A">
            <w:pPr>
              <w:jc w:val="both"/>
              <w:rPr>
                <w:sz w:val="28"/>
              </w:rPr>
            </w:pPr>
          </w:p>
          <w:p w14:paraId="094AE2F6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57</w:t>
            </w:r>
          </w:p>
        </w:tc>
      </w:tr>
      <w:tr w:rsidR="00A7601A" w14:paraId="094AE2FB" w14:textId="77777777">
        <w:tc>
          <w:tcPr>
            <w:tcW w:w="7950" w:type="dxa"/>
          </w:tcPr>
          <w:p w14:paraId="094AE2F8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</w:pPr>
            <w:r>
              <w:t>Приложение 13 Защитная одежда, порядок применения защитного костюма……………………………………………………….</w:t>
            </w:r>
          </w:p>
        </w:tc>
        <w:tc>
          <w:tcPr>
            <w:tcW w:w="1659" w:type="dxa"/>
          </w:tcPr>
          <w:p w14:paraId="094AE2F9" w14:textId="77777777" w:rsidR="00A7601A" w:rsidRDefault="00A7601A">
            <w:pPr>
              <w:jc w:val="both"/>
              <w:rPr>
                <w:sz w:val="28"/>
              </w:rPr>
            </w:pPr>
          </w:p>
          <w:p w14:paraId="094AE2FA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58</w:t>
            </w:r>
          </w:p>
        </w:tc>
      </w:tr>
      <w:tr w:rsidR="00A7601A" w14:paraId="094AE2FE" w14:textId="77777777">
        <w:tc>
          <w:tcPr>
            <w:tcW w:w="7950" w:type="dxa"/>
          </w:tcPr>
          <w:p w14:paraId="094AE2FC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</w:pPr>
            <w:r>
              <w:t>Приложение 14 Применение защитных костюмов………………</w:t>
            </w:r>
          </w:p>
        </w:tc>
        <w:tc>
          <w:tcPr>
            <w:tcW w:w="1659" w:type="dxa"/>
          </w:tcPr>
          <w:p w14:paraId="094AE2FD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59</w:t>
            </w:r>
          </w:p>
        </w:tc>
      </w:tr>
      <w:tr w:rsidR="00A7601A" w14:paraId="094AE302" w14:textId="77777777">
        <w:tc>
          <w:tcPr>
            <w:tcW w:w="7950" w:type="dxa"/>
          </w:tcPr>
          <w:p w14:paraId="094AE2FF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</w:pPr>
            <w:r>
              <w:t>Приложение 15 Порядок надевания и снятия противочумного костюма……………………………………………………………..</w:t>
            </w:r>
          </w:p>
        </w:tc>
        <w:tc>
          <w:tcPr>
            <w:tcW w:w="1659" w:type="dxa"/>
          </w:tcPr>
          <w:p w14:paraId="094AE300" w14:textId="77777777" w:rsidR="00A7601A" w:rsidRDefault="00A7601A">
            <w:pPr>
              <w:jc w:val="both"/>
              <w:rPr>
                <w:sz w:val="28"/>
              </w:rPr>
            </w:pPr>
          </w:p>
          <w:p w14:paraId="094AE301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62</w:t>
            </w:r>
          </w:p>
        </w:tc>
      </w:tr>
      <w:tr w:rsidR="00A7601A" w14:paraId="094AE305" w14:textId="77777777">
        <w:tc>
          <w:tcPr>
            <w:tcW w:w="7950" w:type="dxa"/>
          </w:tcPr>
          <w:p w14:paraId="094AE303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</w:pPr>
            <w:r>
              <w:t>Приложение 16 Режимы обеззараживания……………………….</w:t>
            </w:r>
          </w:p>
        </w:tc>
        <w:tc>
          <w:tcPr>
            <w:tcW w:w="1659" w:type="dxa"/>
          </w:tcPr>
          <w:p w14:paraId="094AE304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64</w:t>
            </w:r>
          </w:p>
        </w:tc>
      </w:tr>
      <w:tr w:rsidR="00A7601A" w14:paraId="094AE30A" w14:textId="77777777">
        <w:tc>
          <w:tcPr>
            <w:tcW w:w="7950" w:type="dxa"/>
          </w:tcPr>
          <w:p w14:paraId="094AE306" w14:textId="77777777" w:rsidR="00A7601A" w:rsidRDefault="00D00E59">
            <w:pPr>
              <w:pStyle w:val="Footer"/>
              <w:tabs>
                <w:tab w:val="clear" w:pos="4153"/>
                <w:tab w:val="clear" w:pos="8306"/>
              </w:tabs>
            </w:pPr>
            <w:r>
              <w:t>Приложение 17 Методы обеззараживания материала от больного, подозрительного на заболевания чумой, КВГЛ, оспой обезьян для проведения клинического анализа……………………….</w:t>
            </w:r>
          </w:p>
        </w:tc>
        <w:tc>
          <w:tcPr>
            <w:tcW w:w="1659" w:type="dxa"/>
          </w:tcPr>
          <w:p w14:paraId="094AE307" w14:textId="77777777" w:rsidR="00A7601A" w:rsidRDefault="00A7601A">
            <w:pPr>
              <w:jc w:val="both"/>
              <w:rPr>
                <w:sz w:val="28"/>
              </w:rPr>
            </w:pPr>
          </w:p>
          <w:p w14:paraId="094AE308" w14:textId="77777777" w:rsidR="00A7601A" w:rsidRDefault="00A7601A">
            <w:pPr>
              <w:jc w:val="both"/>
              <w:rPr>
                <w:sz w:val="28"/>
              </w:rPr>
            </w:pPr>
          </w:p>
          <w:p w14:paraId="094AE309" w14:textId="77777777" w:rsidR="00A7601A" w:rsidRDefault="00D00E59">
            <w:pPr>
              <w:jc w:val="both"/>
              <w:rPr>
                <w:sz w:val="28"/>
              </w:rPr>
            </w:pPr>
            <w:r>
              <w:rPr>
                <w:sz w:val="28"/>
              </w:rPr>
              <w:t>68</w:t>
            </w:r>
          </w:p>
        </w:tc>
      </w:tr>
      <w:tr w:rsidR="00A7601A" w14:paraId="094AE30D" w14:textId="77777777">
        <w:tc>
          <w:tcPr>
            <w:tcW w:w="7950" w:type="dxa"/>
          </w:tcPr>
          <w:p w14:paraId="094AE30B" w14:textId="77777777" w:rsidR="00A7601A" w:rsidRDefault="00A7601A">
            <w:pPr>
              <w:pStyle w:val="Footer"/>
              <w:tabs>
                <w:tab w:val="clear" w:pos="4153"/>
                <w:tab w:val="clear" w:pos="8306"/>
              </w:tabs>
            </w:pPr>
          </w:p>
        </w:tc>
        <w:tc>
          <w:tcPr>
            <w:tcW w:w="1659" w:type="dxa"/>
          </w:tcPr>
          <w:p w14:paraId="094AE30C" w14:textId="77777777" w:rsidR="00A7601A" w:rsidRDefault="00A7601A">
            <w:pPr>
              <w:jc w:val="both"/>
              <w:rPr>
                <w:sz w:val="28"/>
              </w:rPr>
            </w:pPr>
          </w:p>
        </w:tc>
      </w:tr>
      <w:tr w:rsidR="00A7601A" w14:paraId="094AE310" w14:textId="77777777">
        <w:tc>
          <w:tcPr>
            <w:tcW w:w="7950" w:type="dxa"/>
          </w:tcPr>
          <w:p w14:paraId="094AE30E" w14:textId="77777777" w:rsidR="00A7601A" w:rsidRDefault="00A7601A">
            <w:pPr>
              <w:pStyle w:val="Footer"/>
              <w:tabs>
                <w:tab w:val="clear" w:pos="4153"/>
                <w:tab w:val="clear" w:pos="8306"/>
              </w:tabs>
            </w:pPr>
          </w:p>
        </w:tc>
        <w:tc>
          <w:tcPr>
            <w:tcW w:w="1659" w:type="dxa"/>
          </w:tcPr>
          <w:p w14:paraId="094AE30F" w14:textId="77777777" w:rsidR="00A7601A" w:rsidRDefault="00A7601A">
            <w:pPr>
              <w:jc w:val="both"/>
              <w:rPr>
                <w:sz w:val="28"/>
              </w:rPr>
            </w:pPr>
          </w:p>
        </w:tc>
      </w:tr>
    </w:tbl>
    <w:p w14:paraId="094AE311" w14:textId="77777777" w:rsidR="00A7601A" w:rsidRDefault="00A7601A">
      <w:pPr>
        <w:ind w:firstLine="720"/>
        <w:jc w:val="both"/>
        <w:rPr>
          <w:sz w:val="28"/>
        </w:rPr>
      </w:pPr>
    </w:p>
    <w:p w14:paraId="094AE312" w14:textId="77777777" w:rsidR="00A7601A" w:rsidRDefault="00A7601A">
      <w:pPr>
        <w:ind w:firstLine="720"/>
        <w:jc w:val="both"/>
        <w:rPr>
          <w:sz w:val="28"/>
        </w:rPr>
      </w:pPr>
    </w:p>
    <w:p w14:paraId="094AE313" w14:textId="77777777" w:rsidR="00A7601A" w:rsidRDefault="00A7601A">
      <w:pPr>
        <w:ind w:firstLine="720"/>
        <w:jc w:val="both"/>
        <w:rPr>
          <w:sz w:val="28"/>
        </w:rPr>
      </w:pPr>
    </w:p>
    <w:p w14:paraId="094AE314" w14:textId="77777777" w:rsidR="00A7601A" w:rsidRDefault="00A7601A">
      <w:pPr>
        <w:ind w:firstLine="720"/>
        <w:jc w:val="both"/>
        <w:rPr>
          <w:sz w:val="28"/>
        </w:rPr>
      </w:pPr>
    </w:p>
    <w:p w14:paraId="094AE315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>Инструкция разработана на основании Методических указаний Госкомсанэпиднадзора России «Организация и проведение первичных мероприятий в случаях выявления больного (трупа), подозрительного на заболевание особо опасными инфекциями, контагиозными вирусными геморрагическими лихорадками, малярией и инфекционными болезнями неясной этиологии, представляющими опасность для населения Российской Федерации и международного сообщения» МУ 3.4.1028-01.</w:t>
      </w:r>
    </w:p>
    <w:p w14:paraId="094AE316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 xml:space="preserve">Дополнены и доработаны специалистами отдела гигиены, эпидемиологии и профилактики Министерства здравоохранения Республики Беларусь (Кожемякин А.К.), ГУ «Республиканский центр гигиены, эпидемиологии и общественного здоровья» (В.П. Филонов, Г.А. Будаев, С.П. Павлюченко, Ю.В. Казаков, Н.С. Себут, М.А. Мышко), ГУ «Научно-исследовательский институт эпидемиологии и микробиологии» (Л.П. Титов, А.С. Петкевич, А.С. Владыко), </w:t>
      </w:r>
    </w:p>
    <w:p w14:paraId="094AE317" w14:textId="77777777" w:rsidR="00A7601A" w:rsidRDefault="00D00E59">
      <w:pPr>
        <w:ind w:firstLine="720"/>
        <w:jc w:val="both"/>
        <w:rPr>
          <w:sz w:val="28"/>
        </w:rPr>
      </w:pPr>
      <w:r>
        <w:rPr>
          <w:sz w:val="28"/>
        </w:rPr>
        <w:t xml:space="preserve">Введены взамен: «Инструкция по проведению первичных мероприятий при выявлении больного (трупа), подозрительного на заболевание чумой, холерой, контагиозными вирусными геморрагическими лихорадками» М.1985. </w:t>
      </w:r>
    </w:p>
    <w:p w14:paraId="094AE318" w14:textId="77777777" w:rsidR="00A7601A" w:rsidRDefault="00A7601A">
      <w:pPr>
        <w:rPr>
          <w:sz w:val="28"/>
        </w:rPr>
      </w:pPr>
    </w:p>
    <w:p w14:paraId="094AE319" w14:textId="77777777" w:rsidR="00A7601A" w:rsidRDefault="00A7601A">
      <w:pPr>
        <w:pStyle w:val="Footer"/>
        <w:tabs>
          <w:tab w:val="clear" w:pos="4153"/>
          <w:tab w:val="clear" w:pos="8306"/>
        </w:tabs>
      </w:pPr>
    </w:p>
    <w:p w14:paraId="094AE31A" w14:textId="77777777" w:rsidR="00A7601A" w:rsidRDefault="00A7601A"/>
    <w:sectPr w:rsidR="00A7601A">
      <w:headerReference w:type="even" r:id="rId17"/>
      <w:headerReference w:type="default" r:id="rId18"/>
      <w:type w:val="nextColumn"/>
      <w:pgSz w:w="12242" w:h="15842" w:code="1"/>
      <w:pgMar w:top="1440" w:right="1701" w:bottom="1440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4AE31E" w14:textId="77777777" w:rsidR="00A7601A" w:rsidRDefault="00D00E59">
      <w:r>
        <w:separator/>
      </w:r>
    </w:p>
  </w:endnote>
  <w:endnote w:type="continuationSeparator" w:id="0">
    <w:p w14:paraId="094AE31F" w14:textId="77777777" w:rsidR="00A7601A" w:rsidRDefault="00D00E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AE324" w14:textId="77777777" w:rsidR="00A7601A" w:rsidRDefault="00D00E5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4AE325" w14:textId="77777777" w:rsidR="00A7601A" w:rsidRDefault="00A760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AE326" w14:textId="77777777" w:rsidR="00A7601A" w:rsidRDefault="00D00E5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094AE327" w14:textId="77777777" w:rsidR="00A7601A" w:rsidRDefault="00A7601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AE32D" w14:textId="77777777" w:rsidR="00A7601A" w:rsidRDefault="00D00E5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4AE32E" w14:textId="77777777" w:rsidR="00A7601A" w:rsidRDefault="00A7601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AE32F" w14:textId="77777777" w:rsidR="00A7601A" w:rsidRDefault="00D00E5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5</w:t>
    </w:r>
    <w:r>
      <w:rPr>
        <w:rStyle w:val="PageNumber"/>
      </w:rPr>
      <w:fldChar w:fldCharType="end"/>
    </w:r>
  </w:p>
  <w:p w14:paraId="094AE330" w14:textId="77777777" w:rsidR="00A7601A" w:rsidRDefault="00A760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4AE31C" w14:textId="77777777" w:rsidR="00A7601A" w:rsidRDefault="00D00E59">
      <w:r>
        <w:separator/>
      </w:r>
    </w:p>
  </w:footnote>
  <w:footnote w:type="continuationSeparator" w:id="0">
    <w:p w14:paraId="094AE31D" w14:textId="77777777" w:rsidR="00A7601A" w:rsidRDefault="00D00E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AE320" w14:textId="77777777" w:rsidR="00A7601A" w:rsidRDefault="00D00E59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94AE321" w14:textId="77777777" w:rsidR="00A7601A" w:rsidRDefault="00A760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AE322" w14:textId="77777777" w:rsidR="00A7601A" w:rsidRDefault="00A7601A">
    <w:pPr>
      <w:pStyle w:val="Header"/>
      <w:framePr w:wrap="around" w:vAnchor="text" w:hAnchor="margin" w:xAlign="center" w:y="1"/>
      <w:rPr>
        <w:rStyle w:val="PageNumber"/>
        <w:lang w:val="en-US"/>
      </w:rPr>
    </w:pPr>
  </w:p>
  <w:p w14:paraId="094AE323" w14:textId="77777777" w:rsidR="00A7601A" w:rsidRDefault="00A7601A">
    <w:pPr>
      <w:pStyle w:val="Header"/>
      <w:ind w:firstLine="0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AE328" w14:textId="77777777" w:rsidR="00A7601A" w:rsidRDefault="00A7601A">
    <w:pPr>
      <w:pStyle w:val="Header"/>
      <w:framePr w:wrap="around" w:vAnchor="text" w:hAnchor="margin" w:xAlign="center" w:y="1"/>
      <w:rPr>
        <w:rStyle w:val="PageNumber"/>
      </w:rPr>
    </w:pPr>
  </w:p>
  <w:p w14:paraId="094AE329" w14:textId="77777777" w:rsidR="00A7601A" w:rsidRDefault="00A7601A">
    <w:pPr>
      <w:pStyle w:val="Header"/>
      <w:ind w:firstLine="0"/>
      <w:rPr>
        <w:lang w:val="en-US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AE32A" w14:textId="77777777" w:rsidR="00A7601A" w:rsidRDefault="00A7601A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AE32B" w14:textId="77777777" w:rsidR="00A7601A" w:rsidRDefault="00D00E59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94AE32C" w14:textId="77777777" w:rsidR="00A7601A" w:rsidRDefault="00A7601A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AE331" w14:textId="77777777" w:rsidR="00A7601A" w:rsidRDefault="00D00E59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94AE332" w14:textId="77777777" w:rsidR="00A7601A" w:rsidRDefault="00A7601A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AE333" w14:textId="77777777" w:rsidR="00A7601A" w:rsidRDefault="00A7601A">
    <w:pPr>
      <w:pStyle w:val="Header"/>
      <w:framePr w:wrap="around" w:vAnchor="text" w:hAnchor="margin" w:xAlign="center" w:y="1"/>
      <w:rPr>
        <w:rStyle w:val="PageNumber"/>
      </w:rPr>
    </w:pPr>
  </w:p>
  <w:p w14:paraId="094AE334" w14:textId="77777777" w:rsidR="00A7601A" w:rsidRDefault="00A760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13B54"/>
    <w:multiLevelType w:val="singleLevel"/>
    <w:tmpl w:val="7E60B1C2"/>
    <w:lvl w:ilvl="0">
      <w:start w:val="1"/>
      <w:numFmt w:val="decimal"/>
      <w:lvlText w:val="%1."/>
      <w:lvlJc w:val="left"/>
      <w:pPr>
        <w:tabs>
          <w:tab w:val="num" w:pos="921"/>
        </w:tabs>
        <w:ind w:left="921" w:hanging="360"/>
      </w:pPr>
      <w:rPr>
        <w:rFonts w:hint="default"/>
      </w:rPr>
    </w:lvl>
  </w:abstractNum>
  <w:abstractNum w:abstractNumId="1" w15:restartNumberingAfterBreak="0">
    <w:nsid w:val="176B21EA"/>
    <w:multiLevelType w:val="singleLevel"/>
    <w:tmpl w:val="E1CCFF50"/>
    <w:lvl w:ilvl="0">
      <w:start w:val="1"/>
      <w:numFmt w:val="decimal"/>
      <w:lvlText w:val="%1."/>
      <w:legacy w:legacy="1" w:legacySpace="0" w:legacyIndent="278"/>
      <w:lvlJc w:val="left"/>
      <w:rPr>
        <w:rFonts w:ascii="Times New Roman" w:hAnsi="Times New Roman" w:hint="default"/>
      </w:rPr>
    </w:lvl>
  </w:abstractNum>
  <w:abstractNum w:abstractNumId="2" w15:restartNumberingAfterBreak="0">
    <w:nsid w:val="1C5640BC"/>
    <w:multiLevelType w:val="singleLevel"/>
    <w:tmpl w:val="861C5C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23AF311D"/>
    <w:multiLevelType w:val="multilevel"/>
    <w:tmpl w:val="AA203228"/>
    <w:lvl w:ilvl="0">
      <w:start w:val="3"/>
      <w:numFmt w:val="decimal"/>
      <w:lvlText w:val="%1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6455"/>
        </w:tabs>
        <w:ind w:left="6455" w:hanging="85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055"/>
        </w:tabs>
        <w:ind w:left="120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7880"/>
        </w:tabs>
        <w:ind w:left="178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3480"/>
        </w:tabs>
        <w:ind w:left="234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9440"/>
        </w:tabs>
        <w:ind w:left="29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30496"/>
        </w:tabs>
        <w:ind w:left="-304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24536"/>
        </w:tabs>
        <w:ind w:left="-2453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18936"/>
        </w:tabs>
        <w:ind w:left="-18936" w:hanging="1800"/>
      </w:pPr>
      <w:rPr>
        <w:rFonts w:hint="default"/>
      </w:rPr>
    </w:lvl>
  </w:abstractNum>
  <w:abstractNum w:abstractNumId="4" w15:restartNumberingAfterBreak="0">
    <w:nsid w:val="2A733672"/>
    <w:multiLevelType w:val="multilevel"/>
    <w:tmpl w:val="CB16B08E"/>
    <w:lvl w:ilvl="0">
      <w:start w:val="3"/>
      <w:numFmt w:val="decimal"/>
      <w:lvlText w:val="%1."/>
      <w:lvlJc w:val="left"/>
      <w:pPr>
        <w:tabs>
          <w:tab w:val="num" w:pos="900"/>
        </w:tabs>
        <w:ind w:left="900" w:hanging="90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6240"/>
        </w:tabs>
        <w:ind w:left="6240" w:hanging="90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80"/>
        </w:tabs>
        <w:ind w:left="11580" w:hanging="90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6920"/>
        </w:tabs>
        <w:ind w:left="16920" w:hanging="90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440"/>
        </w:tabs>
        <w:ind w:left="22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780"/>
        </w:tabs>
        <w:ind w:left="27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31680"/>
        </w:tabs>
        <w:ind w:left="-3205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-26716"/>
        </w:tabs>
        <w:ind w:left="-267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-21016"/>
        </w:tabs>
        <w:ind w:left="-21016" w:hanging="1800"/>
      </w:pPr>
      <w:rPr>
        <w:rFonts w:hint="default"/>
      </w:rPr>
    </w:lvl>
  </w:abstractNum>
  <w:abstractNum w:abstractNumId="5" w15:restartNumberingAfterBreak="0">
    <w:nsid w:val="2A967D07"/>
    <w:multiLevelType w:val="multilevel"/>
    <w:tmpl w:val="9CA4D08E"/>
    <w:lvl w:ilvl="0">
      <w:start w:val="3"/>
      <w:numFmt w:val="decimal"/>
      <w:lvlText w:val="%1.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6180"/>
        </w:tabs>
        <w:ind w:left="6180" w:hanging="11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220"/>
        </w:tabs>
        <w:ind w:left="11220" w:hanging="114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6260"/>
        </w:tabs>
        <w:ind w:left="16260" w:hanging="11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300"/>
        </w:tabs>
        <w:ind w:left="21300" w:hanging="11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6340"/>
        </w:tabs>
        <w:ind w:left="26340" w:hanging="11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1680"/>
        </w:tabs>
        <w:ind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-28816"/>
        </w:tabs>
        <w:ind w:left="-2881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-23416"/>
        </w:tabs>
        <w:ind w:left="-23416" w:hanging="1800"/>
      </w:pPr>
      <w:rPr>
        <w:rFonts w:hint="default"/>
      </w:rPr>
    </w:lvl>
  </w:abstractNum>
  <w:abstractNum w:abstractNumId="6" w15:restartNumberingAfterBreak="0">
    <w:nsid w:val="37DD5BDB"/>
    <w:multiLevelType w:val="singleLevel"/>
    <w:tmpl w:val="42D8E62C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5E4600EE"/>
    <w:multiLevelType w:val="multilevel"/>
    <w:tmpl w:val="C5468946"/>
    <w:lvl w:ilvl="0">
      <w:start w:val="3"/>
      <w:numFmt w:val="decimal"/>
      <w:lvlText w:val="%1.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3480"/>
        </w:tabs>
        <w:ind w:left="3480" w:hanging="60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6480"/>
        </w:tabs>
        <w:ind w:left="64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9360"/>
        </w:tabs>
        <w:ind w:left="93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2600"/>
        </w:tabs>
        <w:ind w:left="126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5480"/>
        </w:tabs>
        <w:ind w:left="15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8720"/>
        </w:tabs>
        <w:ind w:left="187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1600"/>
        </w:tabs>
        <w:ind w:left="216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4840"/>
        </w:tabs>
        <w:ind w:left="24840" w:hanging="1800"/>
      </w:pPr>
      <w:rPr>
        <w:rFonts w:hint="default"/>
      </w:rPr>
    </w:lvl>
  </w:abstractNum>
  <w:abstractNum w:abstractNumId="8" w15:restartNumberingAfterBreak="0">
    <w:nsid w:val="616530AE"/>
    <w:multiLevelType w:val="singleLevel"/>
    <w:tmpl w:val="861C5C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6D814294"/>
    <w:multiLevelType w:val="multilevel"/>
    <w:tmpl w:val="F240493A"/>
    <w:lvl w:ilvl="0">
      <w:start w:val="3"/>
      <w:numFmt w:val="decimal"/>
      <w:lvlText w:val="%1."/>
      <w:lvlJc w:val="left"/>
      <w:pPr>
        <w:tabs>
          <w:tab w:val="num" w:pos="1140"/>
        </w:tabs>
        <w:ind w:left="1140" w:hanging="114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6900"/>
        </w:tabs>
        <w:ind w:left="6900" w:hanging="11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660"/>
        </w:tabs>
        <w:ind w:left="12660" w:hanging="114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420"/>
        </w:tabs>
        <w:ind w:left="18420" w:hanging="11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4180"/>
        </w:tabs>
        <w:ind w:left="24180" w:hanging="11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9940"/>
        </w:tabs>
        <w:ind w:left="29940" w:hanging="11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29536"/>
        </w:tabs>
        <w:ind w:left="-2953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-23776"/>
        </w:tabs>
        <w:ind w:left="-2377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-17656"/>
        </w:tabs>
        <w:ind w:left="-17656" w:hanging="1800"/>
      </w:pPr>
      <w:rPr>
        <w:rFonts w:hint="default"/>
      </w:rPr>
    </w:lvl>
  </w:abstractNum>
  <w:abstractNum w:abstractNumId="10" w15:restartNumberingAfterBreak="0">
    <w:nsid w:val="71F35296"/>
    <w:multiLevelType w:val="multilevel"/>
    <w:tmpl w:val="16EE22BE"/>
    <w:lvl w:ilvl="0">
      <w:start w:val="3"/>
      <w:numFmt w:val="decimal"/>
      <w:lvlText w:val="%1."/>
      <w:lvlJc w:val="left"/>
      <w:pPr>
        <w:tabs>
          <w:tab w:val="num" w:pos="1020"/>
        </w:tabs>
        <w:ind w:left="1020" w:hanging="102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6780"/>
        </w:tabs>
        <w:ind w:left="6780" w:hanging="10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540"/>
        </w:tabs>
        <w:ind w:left="12540" w:hanging="10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300"/>
        </w:tabs>
        <w:ind w:left="18300" w:hanging="10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4120"/>
        </w:tabs>
        <w:ind w:left="241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9880"/>
        </w:tabs>
        <w:ind w:left="29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29536"/>
        </w:tabs>
        <w:ind w:left="-2953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-23776"/>
        </w:tabs>
        <w:ind w:left="-2377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-17656"/>
        </w:tabs>
        <w:ind w:left="-17656" w:hanging="1800"/>
      </w:pPr>
      <w:rPr>
        <w:rFonts w:hint="default"/>
      </w:rPr>
    </w:lvl>
  </w:abstractNum>
  <w:abstractNum w:abstractNumId="11" w15:restartNumberingAfterBreak="0">
    <w:nsid w:val="72796E91"/>
    <w:multiLevelType w:val="singleLevel"/>
    <w:tmpl w:val="DEF27616"/>
    <w:lvl w:ilvl="0">
      <w:start w:val="7"/>
      <w:numFmt w:val="bullet"/>
      <w:lvlText w:val="-"/>
      <w:lvlJc w:val="left"/>
      <w:pPr>
        <w:tabs>
          <w:tab w:val="num" w:pos="1160"/>
        </w:tabs>
        <w:ind w:left="1160" w:hanging="360"/>
      </w:pPr>
      <w:rPr>
        <w:rFonts w:hint="default"/>
      </w:rPr>
    </w:lvl>
  </w:abstractNum>
  <w:num w:numId="1">
    <w:abstractNumId w:val="0"/>
  </w:num>
  <w:num w:numId="2">
    <w:abstractNumId w:val="11"/>
  </w:num>
  <w:num w:numId="3">
    <w:abstractNumId w:val="8"/>
  </w:num>
  <w:num w:numId="4">
    <w:abstractNumId w:val="2"/>
  </w:num>
  <w:num w:numId="5">
    <w:abstractNumId w:val="6"/>
  </w:num>
  <w:num w:numId="6">
    <w:abstractNumId w:val="5"/>
  </w:num>
  <w:num w:numId="7">
    <w:abstractNumId w:val="10"/>
  </w:num>
  <w:num w:numId="8">
    <w:abstractNumId w:val="4"/>
  </w:num>
  <w:num w:numId="9">
    <w:abstractNumId w:val="9"/>
  </w:num>
  <w:num w:numId="10">
    <w:abstractNumId w:val="3"/>
  </w:num>
  <w:num w:numId="11">
    <w:abstractNumId w:val="7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TrackMoves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W0NDIzMTIyNbRQ0lEKTi0uzszPAykwrAUANThXciwAAAA="/>
  </w:docVars>
  <w:rsids>
    <w:rsidRoot w:val="00D00E59"/>
    <w:rsid w:val="00A7601A"/>
    <w:rsid w:val="00CE083A"/>
    <w:rsid w:val="00D00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,"/>
  <w14:docId w14:val="094AD4D9"/>
  <w15:chartTrackingRefBased/>
  <w15:docId w15:val="{138C69ED-35A6-4725-93F3-6C37CEF55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ind w:left="4320" w:firstLine="720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widowControl w:val="0"/>
      <w:spacing w:before="420"/>
      <w:ind w:left="6480"/>
      <w:jc w:val="both"/>
      <w:outlineLvl w:val="1"/>
    </w:pPr>
    <w:rPr>
      <w:sz w:val="28"/>
    </w:rPr>
  </w:style>
  <w:style w:type="paragraph" w:styleId="Heading3">
    <w:name w:val="heading 3"/>
    <w:basedOn w:val="Normal"/>
    <w:next w:val="Normal"/>
    <w:qFormat/>
    <w:pPr>
      <w:keepNext/>
      <w:widowControl w:val="0"/>
      <w:spacing w:before="880"/>
      <w:jc w:val="right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widowControl w:val="0"/>
      <w:spacing w:before="440"/>
      <w:ind w:firstLine="680"/>
      <w:jc w:val="both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sz w:val="28"/>
    </w:rPr>
  </w:style>
  <w:style w:type="paragraph" w:styleId="Heading6">
    <w:name w:val="heading 6"/>
    <w:basedOn w:val="Normal"/>
    <w:next w:val="Normal"/>
    <w:qFormat/>
    <w:pPr>
      <w:keepNext/>
      <w:widowControl w:val="0"/>
      <w:spacing w:before="440"/>
      <w:jc w:val="center"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pPr>
      <w:keepNext/>
      <w:widowControl w:val="0"/>
      <w:spacing w:before="400" w:line="260" w:lineRule="auto"/>
      <w:ind w:left="7200"/>
      <w:jc w:val="both"/>
      <w:outlineLvl w:val="6"/>
    </w:pPr>
    <w:rPr>
      <w:sz w:val="28"/>
    </w:rPr>
  </w:style>
  <w:style w:type="paragraph" w:styleId="Heading8">
    <w:name w:val="heading 8"/>
    <w:basedOn w:val="Normal"/>
    <w:next w:val="Normal"/>
    <w:qFormat/>
    <w:pPr>
      <w:keepNext/>
      <w:widowControl w:val="0"/>
      <w:spacing w:line="260" w:lineRule="auto"/>
      <w:ind w:left="760" w:right="2200"/>
      <w:jc w:val="center"/>
      <w:outlineLvl w:val="7"/>
    </w:pPr>
    <w:rPr>
      <w:sz w:val="28"/>
    </w:rPr>
  </w:style>
  <w:style w:type="paragraph" w:styleId="Heading9">
    <w:name w:val="heading 9"/>
    <w:basedOn w:val="Normal"/>
    <w:next w:val="Normal"/>
    <w:qFormat/>
    <w:pPr>
      <w:keepNext/>
      <w:widowControl w:val="0"/>
      <w:spacing w:before="320"/>
      <w:ind w:left="80" w:firstLine="720"/>
      <w:jc w:val="center"/>
      <w:outlineLvl w:val="8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pPr>
      <w:widowControl w:val="0"/>
      <w:spacing w:line="260" w:lineRule="auto"/>
      <w:ind w:firstLine="420"/>
      <w:jc w:val="both"/>
    </w:pPr>
    <w:rPr>
      <w:snapToGrid w:val="0"/>
      <w:sz w:val="18"/>
    </w:rPr>
  </w:style>
  <w:style w:type="paragraph" w:styleId="BlockText">
    <w:name w:val="Block Text"/>
    <w:basedOn w:val="Normal"/>
    <w:semiHidden/>
    <w:pPr>
      <w:ind w:left="1559" w:right="567"/>
    </w:pPr>
    <w:rPr>
      <w:sz w:val="28"/>
    </w:rPr>
  </w:style>
  <w:style w:type="paragraph" w:styleId="BodyText2">
    <w:name w:val="Body Text 2"/>
    <w:basedOn w:val="Normal"/>
    <w:semiHidden/>
    <w:pPr>
      <w:jc w:val="center"/>
    </w:pPr>
    <w:rPr>
      <w:sz w:val="28"/>
    </w:rPr>
  </w:style>
  <w:style w:type="paragraph" w:styleId="BodyTextIndent2">
    <w:name w:val="Body Text Indent 2"/>
    <w:basedOn w:val="Normal"/>
    <w:semiHidden/>
    <w:pPr>
      <w:widowControl w:val="0"/>
      <w:spacing w:before="200"/>
      <w:ind w:firstLine="720"/>
    </w:pPr>
    <w:rPr>
      <w:sz w:val="28"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  <w:rPr>
      <w:sz w:val="28"/>
    </w:rPr>
  </w:style>
  <w:style w:type="paragraph" w:styleId="BodyTextIndent">
    <w:name w:val="Body Text Indent"/>
    <w:basedOn w:val="Normal"/>
    <w:semiHidden/>
    <w:pPr>
      <w:widowControl w:val="0"/>
      <w:jc w:val="both"/>
    </w:pPr>
    <w:rPr>
      <w:sz w:val="28"/>
    </w:rPr>
  </w:style>
  <w:style w:type="paragraph" w:styleId="BodyTextIndent3">
    <w:name w:val="Body Text Indent 3"/>
    <w:basedOn w:val="Normal"/>
    <w:semiHidden/>
    <w:pPr>
      <w:widowControl w:val="0"/>
      <w:spacing w:before="100"/>
      <w:ind w:firstLine="720"/>
      <w:jc w:val="center"/>
    </w:pPr>
    <w:rPr>
      <w:b/>
      <w:sz w:val="28"/>
    </w:rPr>
  </w:style>
  <w:style w:type="paragraph" w:styleId="BodyText">
    <w:name w:val="Body Text"/>
    <w:basedOn w:val="Normal"/>
    <w:semiHidden/>
    <w:pPr>
      <w:widowControl w:val="0"/>
      <w:spacing w:before="200"/>
    </w:pPr>
    <w:rPr>
      <w:sz w:val="28"/>
    </w:r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semiHidden/>
    <w:pPr>
      <w:widowControl w:val="0"/>
      <w:tabs>
        <w:tab w:val="center" w:pos="4153"/>
        <w:tab w:val="right" w:pos="8306"/>
      </w:tabs>
      <w:spacing w:line="480" w:lineRule="auto"/>
      <w:ind w:firstLine="680"/>
      <w:jc w:val="both"/>
    </w:pPr>
    <w:rPr>
      <w:sz w:val="24"/>
    </w:rPr>
  </w:style>
  <w:style w:type="paragraph" w:styleId="BodyText3">
    <w:name w:val="Body Text 3"/>
    <w:basedOn w:val="Normal"/>
    <w:semiHidden/>
    <w:pPr>
      <w:jc w:val="both"/>
    </w:pPr>
    <w:rPr>
      <w:sz w:val="28"/>
    </w:rPr>
  </w:style>
  <w:style w:type="paragraph" w:customStyle="1" w:styleId="FR1">
    <w:name w:val="FR1"/>
    <w:pPr>
      <w:widowControl w:val="0"/>
      <w:spacing w:line="300" w:lineRule="auto"/>
      <w:ind w:firstLine="560"/>
      <w:jc w:val="both"/>
    </w:pPr>
    <w:rPr>
      <w:rFonts w:ascii="Arial" w:hAnsi="Arial"/>
      <w:sz w:val="24"/>
    </w:rPr>
  </w:style>
  <w:style w:type="paragraph" w:customStyle="1" w:styleId="FR5">
    <w:name w:val="FR5"/>
    <w:pPr>
      <w:widowControl w:val="0"/>
      <w:spacing w:before="220"/>
    </w:pPr>
    <w:rPr>
      <w:rFonts w:ascii="Arial" w:hAnsi="Arial"/>
      <w:b/>
      <w:sz w:val="12"/>
    </w:rPr>
  </w:style>
  <w:style w:type="paragraph" w:customStyle="1" w:styleId="FR3">
    <w:name w:val="FR3"/>
    <w:pPr>
      <w:widowControl w:val="0"/>
      <w:jc w:val="center"/>
    </w:pPr>
    <w:rPr>
      <w:rFonts w:ascii="Arial" w:hAnsi="Arial"/>
      <w:sz w:val="16"/>
    </w:rPr>
  </w:style>
  <w:style w:type="paragraph" w:customStyle="1" w:styleId="FR2">
    <w:name w:val="FR2"/>
    <w:pPr>
      <w:widowControl w:val="0"/>
      <w:spacing w:before="220"/>
      <w:jc w:val="right"/>
    </w:pPr>
    <w:rPr>
      <w:b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header" Target="header7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header" Target="header6.xml"/><Relationship Id="rId2" Type="http://schemas.openxmlformats.org/officeDocument/2006/relationships/styles" Target="styles.xml"/><Relationship Id="rId16" Type="http://schemas.openxmlformats.org/officeDocument/2006/relationships/footer" Target="footer4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2</Pages>
  <Words>20454</Words>
  <Characters>116589</Characters>
  <Application>Microsoft Office Word</Application>
  <DocSecurity>0</DocSecurity>
  <Lines>971</Lines>
  <Paragraphs>27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                                      </vt:lpstr>
    </vt:vector>
  </TitlesOfParts>
  <Company>RCGE</Company>
  <LinksUpToDate>false</LinksUpToDate>
  <CharactersWithSpaces>136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        </dc:title>
  <dc:subject/>
  <dc:creator>doc2docx v.1.4.3.0</dc:creator>
  <cp:keywords/>
  <dc:description/>
  <cp:lastModifiedBy>Vladimir Terentev</cp:lastModifiedBy>
  <cp:revision>3</cp:revision>
  <cp:lastPrinted>2003-07-31T09:53:00Z</cp:lastPrinted>
  <dcterms:created xsi:type="dcterms:W3CDTF">2016-11-15T08:38:00Z</dcterms:created>
  <dcterms:modified xsi:type="dcterms:W3CDTF">2020-01-17T11:46:00Z</dcterms:modified>
</cp:coreProperties>
</file>